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6BC6ED" w14:textId="42D252BF" w:rsidR="00754004" w:rsidRDefault="00040A44" w:rsidP="009C184C">
      <w:pPr>
        <w:pStyle w:val="PLACEHOLDERTITLE"/>
      </w:pPr>
      <w:r>
        <w:t>&gt;</w:t>
      </w:r>
      <w:r w:rsidR="00754004" w:rsidRPr="00754004">
        <w:t>KÜLSŐ KÖTÉSTÁBLA</w:t>
      </w:r>
      <w:r>
        <w:t>&lt;</w:t>
      </w:r>
    </w:p>
    <w:p w14:paraId="19BD3990" w14:textId="641F3CA2" w:rsidR="00BB17A8" w:rsidRPr="00754004" w:rsidRDefault="00BB17A8" w:rsidP="009C184C">
      <w:pPr>
        <w:pStyle w:val="PLACEHOLDERTITLE"/>
      </w:pPr>
      <w:r>
        <w:t>A méret nem valós méret</w:t>
      </w:r>
    </w:p>
    <w:p w14:paraId="3B870ADF" w14:textId="2BAB040C" w:rsidR="557734BF" w:rsidRDefault="557734BF" w:rsidP="08E3EE37">
      <w:pPr>
        <w:pStyle w:val="CM3"/>
        <w:spacing w:after="1523"/>
        <w:jc w:val="center"/>
      </w:pPr>
      <w:r w:rsidRPr="08E3EE37">
        <w:rPr>
          <w:rFonts w:ascii="Times New Roman" w:hAnsi="Times New Roman"/>
          <w:color w:val="000000" w:themeColor="text1"/>
          <w:sz w:val="28"/>
          <w:szCs w:val="28"/>
        </w:rPr>
        <w:t>DIPLOMADOLGOZAT</w:t>
      </w:r>
    </w:p>
    <w:p w14:paraId="316BF371" w14:textId="21851CCE" w:rsidR="00754004" w:rsidRPr="00040A44" w:rsidRDefault="009C52F4" w:rsidP="00040A44">
      <w:pPr>
        <w:pStyle w:val="CM20"/>
        <w:spacing w:line="508" w:lineRule="atLeast"/>
        <w:jc w:val="center"/>
        <w:rPr>
          <w:rFonts w:ascii="Times New Roman" w:hAnsi="Times New Roman"/>
          <w:color w:val="000000"/>
          <w:sz w:val="28"/>
          <w:szCs w:val="28"/>
        </w:rPr>
      </w:pPr>
      <w:r w:rsidRPr="08E3EE37">
        <w:rPr>
          <w:rFonts w:ascii="Times New Roman" w:hAnsi="Times New Roman"/>
          <w:color w:val="000000" w:themeColor="text1"/>
          <w:sz w:val="28"/>
          <w:szCs w:val="28"/>
        </w:rPr>
        <w:t xml:space="preserve">Csizmazia Máté </w:t>
      </w:r>
      <w:r>
        <w:br/>
      </w:r>
      <w:r w:rsidR="00040A44" w:rsidRPr="08E3EE37">
        <w:rPr>
          <w:rFonts w:ascii="Times New Roman" w:hAnsi="Times New Roman"/>
          <w:color w:val="000000" w:themeColor="text1"/>
          <w:sz w:val="28"/>
          <w:szCs w:val="28"/>
        </w:rPr>
        <w:t>20</w:t>
      </w:r>
      <w:r w:rsidRPr="08E3EE37">
        <w:rPr>
          <w:rFonts w:ascii="Times New Roman" w:hAnsi="Times New Roman"/>
          <w:color w:val="000000" w:themeColor="text1"/>
          <w:sz w:val="28"/>
          <w:szCs w:val="28"/>
        </w:rPr>
        <w:t>2</w:t>
      </w:r>
      <w:r w:rsidR="00081625">
        <w:rPr>
          <w:rFonts w:ascii="Times New Roman" w:hAnsi="Times New Roman"/>
          <w:color w:val="000000" w:themeColor="text1"/>
          <w:sz w:val="28"/>
          <w:szCs w:val="28"/>
        </w:rPr>
        <w:t>2</w:t>
      </w:r>
    </w:p>
    <w:p w14:paraId="5DDB7626" w14:textId="1028F50F" w:rsidR="009C184C" w:rsidRDefault="009C184C" w:rsidP="00754004">
      <w:pPr>
        <w:pStyle w:val="Default"/>
      </w:pPr>
      <w:r>
        <w:br w:type="page"/>
      </w:r>
    </w:p>
    <w:p w14:paraId="0E4DEB9C" w14:textId="27E41C00" w:rsidR="00754004" w:rsidRDefault="009C184C" w:rsidP="009C184C">
      <w:pPr>
        <w:pStyle w:val="PLACEHOLDERTITLE"/>
      </w:pPr>
      <w:r>
        <w:lastRenderedPageBreak/>
        <w:t>&gt;CSERE ÜRES OLDALRA&lt;</w:t>
      </w:r>
    </w:p>
    <w:p w14:paraId="27B28692" w14:textId="15D7BE67" w:rsidR="00754004" w:rsidRDefault="00754004" w:rsidP="00754004">
      <w:pPr>
        <w:pStyle w:val="Default"/>
      </w:pPr>
    </w:p>
    <w:p w14:paraId="10B01FD5" w14:textId="77777777" w:rsidR="009C184C" w:rsidRPr="00754004" w:rsidRDefault="009C184C" w:rsidP="00754004">
      <w:pPr>
        <w:pStyle w:val="Default"/>
        <w:sectPr w:rsidR="009C184C" w:rsidRPr="00754004" w:rsidSect="00701D29">
          <w:headerReference w:type="default" r:id="rId8"/>
          <w:footerReference w:type="even" r:id="rId9"/>
          <w:footerReference w:type="default" r:id="rId10"/>
          <w:pgSz w:w="11906" w:h="16838" w:code="9"/>
          <w:pgMar w:top="1701" w:right="1701" w:bottom="1701" w:left="1701" w:header="709" w:footer="709" w:gutter="567"/>
          <w:cols w:space="708"/>
          <w:docGrid w:linePitch="360"/>
        </w:sectPr>
      </w:pPr>
    </w:p>
    <w:p w14:paraId="0A44B3F7" w14:textId="6CB69582" w:rsidR="00884086" w:rsidRPr="004229DB" w:rsidRDefault="00884086" w:rsidP="004229DB">
      <w:pPr>
        <w:pStyle w:val="CM22"/>
        <w:spacing w:after="2400" w:line="508" w:lineRule="atLeast"/>
        <w:jc w:val="center"/>
        <w:rPr>
          <w:rFonts w:ascii="Times New Roman" w:hAnsi="Times New Roman"/>
          <w:sz w:val="28"/>
        </w:rPr>
      </w:pPr>
      <w:r w:rsidRPr="08E3EE37">
        <w:rPr>
          <w:rFonts w:ascii="Times New Roman" w:hAnsi="Times New Roman"/>
          <w:sz w:val="28"/>
          <w:szCs w:val="28"/>
        </w:rPr>
        <w:lastRenderedPageBreak/>
        <w:t xml:space="preserve">Pannon Egyetem </w:t>
      </w:r>
      <w:r>
        <w:br/>
      </w:r>
      <w:r w:rsidRPr="08E3EE37">
        <w:rPr>
          <w:rFonts w:ascii="Times New Roman" w:hAnsi="Times New Roman"/>
          <w:sz w:val="28"/>
          <w:szCs w:val="28"/>
        </w:rPr>
        <w:t>Műszaki Informatikai Kar</w:t>
      </w:r>
      <w:r>
        <w:br/>
      </w:r>
      <w:r w:rsidRPr="08E3EE37">
        <w:rPr>
          <w:rFonts w:ascii="Times New Roman" w:hAnsi="Times New Roman"/>
          <w:sz w:val="28"/>
          <w:szCs w:val="28"/>
        </w:rPr>
        <w:t xml:space="preserve">Rendszer- és Számítástudományi Tanszék </w:t>
      </w:r>
      <w:r>
        <w:br/>
      </w:r>
      <w:r w:rsidR="009C52F4" w:rsidRPr="08E3EE37">
        <w:rPr>
          <w:rFonts w:ascii="Times New Roman" w:hAnsi="Times New Roman"/>
          <w:sz w:val="28"/>
          <w:szCs w:val="28"/>
        </w:rPr>
        <w:t xml:space="preserve">Programtervező informatikus </w:t>
      </w:r>
      <w:r w:rsidR="00081625">
        <w:rPr>
          <w:rFonts w:ascii="Times New Roman" w:hAnsi="Times New Roman"/>
          <w:sz w:val="28"/>
          <w:szCs w:val="28"/>
        </w:rPr>
        <w:t>M</w:t>
      </w:r>
      <w:r w:rsidR="00EF3B45" w:rsidRPr="08E3EE37">
        <w:rPr>
          <w:rFonts w:ascii="Times New Roman" w:hAnsi="Times New Roman"/>
          <w:sz w:val="28"/>
          <w:szCs w:val="28"/>
        </w:rPr>
        <w:t>S</w:t>
      </w:r>
      <w:r w:rsidR="009C52F4" w:rsidRPr="08E3EE37">
        <w:rPr>
          <w:rFonts w:ascii="Times New Roman" w:hAnsi="Times New Roman"/>
          <w:sz w:val="28"/>
          <w:szCs w:val="28"/>
        </w:rPr>
        <w:t>c</w:t>
      </w:r>
    </w:p>
    <w:p w14:paraId="5496039D" w14:textId="07941A68" w:rsidR="06DA0BB1" w:rsidRDefault="06DA0BB1" w:rsidP="08E3EE37">
      <w:pPr>
        <w:pStyle w:val="CM22"/>
        <w:spacing w:before="600" w:after="1800"/>
        <w:jc w:val="center"/>
      </w:pPr>
      <w:r w:rsidRPr="08E3EE37">
        <w:rPr>
          <w:rFonts w:ascii="Times New Roman" w:hAnsi="Times New Roman"/>
          <w:sz w:val="28"/>
          <w:szCs w:val="28"/>
        </w:rPr>
        <w:t>DIPLOMADOLGOZAT</w:t>
      </w:r>
    </w:p>
    <w:p w14:paraId="32856781" w14:textId="145584AB" w:rsidR="00884086" w:rsidRPr="004229DB" w:rsidRDefault="7DF7431A" w:rsidP="004229DB">
      <w:pPr>
        <w:pStyle w:val="CM22"/>
        <w:spacing w:after="1200" w:line="508" w:lineRule="atLeast"/>
        <w:jc w:val="center"/>
        <w:rPr>
          <w:rFonts w:ascii="Times New Roman" w:hAnsi="Times New Roman"/>
          <w:sz w:val="32"/>
          <w:szCs w:val="32"/>
        </w:rPr>
      </w:pPr>
      <w:r w:rsidRPr="6432D1CC">
        <w:rPr>
          <w:rFonts w:ascii="Times New Roman" w:hAnsi="Times New Roman"/>
          <w:sz w:val="32"/>
          <w:szCs w:val="32"/>
        </w:rPr>
        <w:t>Futóverseny eredményeinek kiértékelését támogató eszköztár és alkalmazás fejlesztése</w:t>
      </w:r>
    </w:p>
    <w:p w14:paraId="42E09249" w14:textId="5F657D1F" w:rsidR="00884086" w:rsidRPr="004229DB" w:rsidRDefault="009C52F4" w:rsidP="004229DB">
      <w:pPr>
        <w:pStyle w:val="CM3"/>
        <w:spacing w:after="1800"/>
        <w:jc w:val="center"/>
        <w:rPr>
          <w:rFonts w:ascii="Times New Roman" w:hAnsi="Times New Roman"/>
          <w:sz w:val="28"/>
        </w:rPr>
      </w:pPr>
      <w:r>
        <w:rPr>
          <w:rFonts w:ascii="Times New Roman" w:hAnsi="Times New Roman"/>
          <w:sz w:val="28"/>
        </w:rPr>
        <w:t>Csizmazia Máté</w:t>
      </w:r>
    </w:p>
    <w:p w14:paraId="3C58CCDE" w14:textId="725EFF24" w:rsidR="00884086" w:rsidRPr="004229DB" w:rsidRDefault="00884086" w:rsidP="08E3EE37">
      <w:pPr>
        <w:pStyle w:val="CM3"/>
        <w:spacing w:after="600"/>
        <w:jc w:val="center"/>
        <w:rPr>
          <w:rFonts w:ascii="Times New Roman" w:hAnsi="Times New Roman"/>
          <w:sz w:val="28"/>
          <w:szCs w:val="28"/>
        </w:rPr>
      </w:pPr>
      <w:r w:rsidRPr="08E3EE37">
        <w:rPr>
          <w:rFonts w:ascii="Times New Roman" w:hAnsi="Times New Roman"/>
          <w:sz w:val="28"/>
          <w:szCs w:val="28"/>
        </w:rPr>
        <w:t xml:space="preserve">Témavezető: </w:t>
      </w:r>
      <w:r w:rsidR="0A08010D" w:rsidRPr="08E3EE37">
        <w:rPr>
          <w:rFonts w:ascii="Times New Roman" w:hAnsi="Times New Roman"/>
          <w:sz w:val="28"/>
          <w:szCs w:val="28"/>
        </w:rPr>
        <w:t>Dr. Leitold Dániel</w:t>
      </w:r>
    </w:p>
    <w:p w14:paraId="20572ABC" w14:textId="00226110" w:rsidR="00124964" w:rsidRPr="004229DB" w:rsidRDefault="00124964" w:rsidP="08E3EE37">
      <w:pPr>
        <w:pStyle w:val="CM3"/>
        <w:jc w:val="center"/>
        <w:rPr>
          <w:rFonts w:ascii="Times New Roman" w:hAnsi="Times New Roman"/>
          <w:sz w:val="28"/>
          <w:szCs w:val="28"/>
        </w:rPr>
      </w:pPr>
      <w:r w:rsidRPr="08E3EE37">
        <w:rPr>
          <w:rFonts w:ascii="Times New Roman" w:hAnsi="Times New Roman"/>
          <w:sz w:val="28"/>
          <w:szCs w:val="28"/>
        </w:rPr>
        <w:t>20</w:t>
      </w:r>
      <w:r w:rsidR="009C52F4" w:rsidRPr="08E3EE37">
        <w:rPr>
          <w:rFonts w:ascii="Times New Roman" w:hAnsi="Times New Roman"/>
          <w:sz w:val="28"/>
          <w:szCs w:val="28"/>
        </w:rPr>
        <w:t>2</w:t>
      </w:r>
      <w:r w:rsidR="00B604C7">
        <w:rPr>
          <w:rFonts w:ascii="Times New Roman" w:hAnsi="Times New Roman"/>
          <w:sz w:val="28"/>
          <w:szCs w:val="28"/>
        </w:rPr>
        <w:t>2</w:t>
      </w:r>
    </w:p>
    <w:p w14:paraId="2468A428" w14:textId="6BDF3C9E" w:rsidR="00124964" w:rsidRDefault="00124964" w:rsidP="00124964">
      <w:pPr>
        <w:pStyle w:val="Default"/>
      </w:pPr>
    </w:p>
    <w:p w14:paraId="2D0A4574" w14:textId="4A2D84F2" w:rsidR="00C67206" w:rsidRPr="00124964" w:rsidRDefault="00C67206" w:rsidP="00124964">
      <w:pPr>
        <w:pStyle w:val="Default"/>
        <w:sectPr w:rsidR="00C67206" w:rsidRPr="00124964" w:rsidSect="00701D29">
          <w:headerReference w:type="default" r:id="rId11"/>
          <w:pgSz w:w="11906" w:h="16838" w:code="9"/>
          <w:pgMar w:top="1701" w:right="1701" w:bottom="1701" w:left="1701" w:header="709" w:footer="709" w:gutter="567"/>
          <w:cols w:space="708"/>
          <w:docGrid w:linePitch="360"/>
        </w:sectPr>
      </w:pPr>
    </w:p>
    <w:p w14:paraId="7F57EEE7" w14:textId="77C451E9" w:rsidR="00C67206" w:rsidRDefault="00E0468D" w:rsidP="00660C0C">
      <w:r>
        <w:rPr>
          <w:noProof/>
          <w:lang w:val="en-US"/>
        </w:rPr>
        <w:lastRenderedPageBreak/>
        <w:drawing>
          <wp:anchor distT="0" distB="0" distL="114300" distR="114300" simplePos="0" relativeHeight="251658240" behindDoc="0" locked="0" layoutInCell="1" allowOverlap="1" wp14:anchorId="5565D1F2" wp14:editId="5FD02AC8">
            <wp:simplePos x="0" y="0"/>
            <wp:positionH relativeFrom="page">
              <wp:align>right</wp:align>
            </wp:positionH>
            <wp:positionV relativeFrom="paragraph">
              <wp:posOffset>-1080134</wp:posOffset>
            </wp:positionV>
            <wp:extent cx="7552690" cy="10657490"/>
            <wp:effectExtent l="0" t="0" r="0" b="0"/>
            <wp:wrapNone/>
            <wp:docPr id="1" name="Picture 1"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CA873" w14:textId="250413A0" w:rsidR="00C67206" w:rsidRDefault="00C67206" w:rsidP="00660C0C">
      <w:pPr>
        <w:sectPr w:rsidR="00C67206" w:rsidSect="00701D29">
          <w:pgSz w:w="11906" w:h="16838" w:code="9"/>
          <w:pgMar w:top="1701" w:right="1701" w:bottom="1701" w:left="1701" w:header="709" w:footer="709" w:gutter="567"/>
          <w:cols w:space="708"/>
          <w:docGrid w:linePitch="360"/>
        </w:sectPr>
      </w:pPr>
    </w:p>
    <w:p w14:paraId="4D51796F" w14:textId="1ABC948A" w:rsidR="0061243C" w:rsidRPr="00E0468D" w:rsidRDefault="0061243C" w:rsidP="00B23A95">
      <w:pPr>
        <w:pStyle w:val="Bevheader"/>
        <w:rPr>
          <w:lang w:val="en-AT"/>
        </w:rPr>
      </w:pPr>
      <w:r>
        <w:lastRenderedPageBreak/>
        <w:t>Nyilatkozat</w:t>
      </w:r>
    </w:p>
    <w:p w14:paraId="61429BE5" w14:textId="4E2DA886"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Alulírott </w:t>
      </w:r>
      <w:r w:rsidR="00650AA6">
        <w:rPr>
          <w:rFonts w:ascii="Times New Roman" w:hAnsi="Times New Roman"/>
          <w:i/>
          <w:iCs/>
          <w:sz w:val="22"/>
          <w:szCs w:val="22"/>
        </w:rPr>
        <w:t>Csizmazia Máté</w:t>
      </w:r>
      <w:r>
        <w:rPr>
          <w:rFonts w:ascii="Times New Roman" w:hAnsi="Times New Roman"/>
          <w:i/>
          <w:iCs/>
          <w:sz w:val="22"/>
          <w:szCs w:val="22"/>
        </w:rPr>
        <w:t xml:space="preserve"> </w:t>
      </w:r>
      <w:r>
        <w:rPr>
          <w:rFonts w:ascii="Times New Roman" w:hAnsi="Times New Roman"/>
          <w:sz w:val="22"/>
          <w:szCs w:val="22"/>
        </w:rPr>
        <w:t xml:space="preserve">hallgató, kijelentem, hogy a dolgozatot a Pannon Egyetem </w:t>
      </w:r>
      <w:r>
        <w:rPr>
          <w:rFonts w:ascii="Times New Roman" w:hAnsi="Times New Roman"/>
          <w:i/>
          <w:iCs/>
          <w:sz w:val="22"/>
          <w:szCs w:val="22"/>
        </w:rPr>
        <w:t>Rendszer- és Számítástudományi</w:t>
      </w:r>
      <w:r>
        <w:rPr>
          <w:rFonts w:ascii="Times New Roman" w:hAnsi="Times New Roman"/>
          <w:sz w:val="22"/>
          <w:szCs w:val="22"/>
        </w:rPr>
        <w:t xml:space="preserve"> tanszékén készítettem az okleveles </w:t>
      </w:r>
      <w:r w:rsidR="00650AA6">
        <w:rPr>
          <w:rFonts w:ascii="Times New Roman" w:hAnsi="Times New Roman"/>
          <w:sz w:val="22"/>
          <w:szCs w:val="22"/>
        </w:rPr>
        <w:t>programtervező informatikus</w:t>
      </w:r>
      <w:r>
        <w:rPr>
          <w:rFonts w:ascii="Times New Roman" w:hAnsi="Times New Roman"/>
          <w:sz w:val="22"/>
          <w:szCs w:val="22"/>
        </w:rPr>
        <w:t xml:space="preserve"> végzettség megszerzése érd</w:t>
      </w:r>
      <w:r w:rsidR="006F55BE">
        <w:rPr>
          <w:rFonts w:ascii="Times New Roman" w:hAnsi="Times New Roman"/>
          <w:sz w:val="22"/>
          <w:szCs w:val="22"/>
        </w:rPr>
        <w:t>ekében.</w:t>
      </w:r>
    </w:p>
    <w:p w14:paraId="5363959A" w14:textId="1C18A657" w:rsidR="00C67206" w:rsidRDefault="00C67206" w:rsidP="00C67206">
      <w:pPr>
        <w:pStyle w:val="CM19"/>
        <w:spacing w:line="396" w:lineRule="atLeast"/>
        <w:ind w:firstLine="678"/>
        <w:jc w:val="both"/>
        <w:rPr>
          <w:rFonts w:ascii="Times New Roman" w:hAnsi="Times New Roman"/>
          <w:sz w:val="22"/>
          <w:szCs w:val="22"/>
        </w:rPr>
      </w:pPr>
      <w:r w:rsidRPr="6432D1CC">
        <w:rPr>
          <w:rFonts w:ascii="Times New Roman" w:hAnsi="Times New Roman"/>
          <w:sz w:val="22"/>
          <w:szCs w:val="22"/>
        </w:rPr>
        <w:t xml:space="preserve">Kijelentem, hogy a dolgozatban lévő érdemi rész saját munkám eredménye, az érdemi részen kívül csak a hivatkozott forrásokat (szakirodalom, </w:t>
      </w:r>
      <w:r w:rsidR="31E3A4EF" w:rsidRPr="6432D1CC">
        <w:rPr>
          <w:rFonts w:ascii="Times New Roman" w:hAnsi="Times New Roman"/>
          <w:sz w:val="22"/>
          <w:szCs w:val="22"/>
        </w:rPr>
        <w:t>eszközök</w:t>
      </w:r>
      <w:r w:rsidRPr="6432D1CC">
        <w:rPr>
          <w:rFonts w:ascii="Times New Roman" w:hAnsi="Times New Roman"/>
          <w:sz w:val="22"/>
          <w:szCs w:val="22"/>
        </w:rPr>
        <w:t xml:space="preserve"> stb.) használtam fel. </w:t>
      </w:r>
    </w:p>
    <w:p w14:paraId="2E6F26FD" w14:textId="77777777" w:rsidR="00C67206" w:rsidRDefault="00C67206" w:rsidP="00C67206">
      <w:pPr>
        <w:pStyle w:val="CM16"/>
        <w:spacing w:line="396" w:lineRule="atLeast"/>
        <w:ind w:firstLine="678"/>
        <w:jc w:val="both"/>
        <w:rPr>
          <w:rFonts w:ascii="Times New Roman" w:hAnsi="Times New Roman"/>
          <w:sz w:val="22"/>
          <w:szCs w:val="22"/>
        </w:rPr>
      </w:pPr>
      <w:r>
        <w:rPr>
          <w:rFonts w:ascii="Times New Roman" w:hAnsi="Times New Roman"/>
          <w:sz w:val="22"/>
          <w:szCs w:val="22"/>
        </w:rPr>
        <w:t xml:space="preserve">Tudomásul veszem, hogy a dolgozatban foglalt eredményeket a Pannon Egyetem, valamint a feladatot kiíró szervezeti egység saját céljaira szabadon felhasználhatja. </w:t>
      </w:r>
    </w:p>
    <w:p w14:paraId="79377CEA" w14:textId="0DD6F2EC" w:rsidR="00C67206" w:rsidRDefault="00C67206" w:rsidP="00C67206">
      <w:pPr>
        <w:pStyle w:val="CM16"/>
        <w:spacing w:line="396" w:lineRule="atLeast"/>
        <w:jc w:val="both"/>
        <w:rPr>
          <w:rFonts w:ascii="Times New Roman" w:hAnsi="Times New Roman"/>
          <w:sz w:val="22"/>
          <w:szCs w:val="22"/>
        </w:rPr>
      </w:pPr>
      <w:r w:rsidRPr="08E3EE37">
        <w:rPr>
          <w:rFonts w:ascii="Times New Roman" w:hAnsi="Times New Roman"/>
          <w:sz w:val="22"/>
          <w:szCs w:val="22"/>
        </w:rPr>
        <w:t>Veszprém, 20</w:t>
      </w:r>
      <w:r w:rsidR="6826C5C9"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 25</w:t>
      </w:r>
      <w:r w:rsidR="00BA479D" w:rsidRPr="08E3EE37">
        <w:rPr>
          <w:rFonts w:ascii="Times New Roman" w:hAnsi="Times New Roman"/>
          <w:sz w:val="22"/>
          <w:szCs w:val="22"/>
        </w:rPr>
        <w:t>.</w:t>
      </w:r>
    </w:p>
    <w:p w14:paraId="60C0285F" w14:textId="1D6FBBD2" w:rsidR="00C67206"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00650AA6">
        <w:rPr>
          <w:rFonts w:ascii="Times New Roman" w:hAnsi="Times New Roman"/>
          <w:sz w:val="22"/>
          <w:szCs w:val="22"/>
        </w:rPr>
        <w:t>Csizmazia Máté</w:t>
      </w:r>
    </w:p>
    <w:p w14:paraId="46D9BF05" w14:textId="603BD543" w:rsidR="00C67206" w:rsidRDefault="00C67206" w:rsidP="00C67206">
      <w:pPr>
        <w:pStyle w:val="CM19"/>
        <w:spacing w:line="396" w:lineRule="atLeast"/>
        <w:ind w:firstLine="678"/>
        <w:jc w:val="both"/>
        <w:rPr>
          <w:rFonts w:ascii="Times New Roman" w:hAnsi="Times New Roman"/>
          <w:sz w:val="22"/>
          <w:szCs w:val="22"/>
        </w:rPr>
      </w:pPr>
      <w:r w:rsidRPr="08E3EE37">
        <w:rPr>
          <w:rFonts w:ascii="Times New Roman" w:hAnsi="Times New Roman"/>
          <w:sz w:val="22"/>
          <w:szCs w:val="22"/>
        </w:rPr>
        <w:t xml:space="preserve">Alulírott </w:t>
      </w:r>
      <w:r w:rsidR="0599EB72" w:rsidRPr="08E3EE37">
        <w:rPr>
          <w:rFonts w:ascii="Times New Roman" w:hAnsi="Times New Roman"/>
          <w:i/>
          <w:iCs/>
          <w:sz w:val="22"/>
          <w:szCs w:val="22"/>
        </w:rPr>
        <w:t>Dr. Leitold Dániel</w:t>
      </w:r>
      <w:r w:rsidRPr="08E3EE37">
        <w:rPr>
          <w:rFonts w:ascii="Times New Roman" w:hAnsi="Times New Roman"/>
          <w:i/>
          <w:iCs/>
          <w:sz w:val="22"/>
          <w:szCs w:val="22"/>
        </w:rPr>
        <w:t xml:space="preserve"> </w:t>
      </w:r>
      <w:r w:rsidRPr="08E3EE37">
        <w:rPr>
          <w:rFonts w:ascii="Times New Roman" w:hAnsi="Times New Roman"/>
          <w:sz w:val="22"/>
          <w:szCs w:val="22"/>
        </w:rPr>
        <w:t xml:space="preserve">témavezető kijelentem, hogy a dolgozatot </w:t>
      </w:r>
      <w:r w:rsidR="00650AA6" w:rsidRPr="08E3EE37">
        <w:rPr>
          <w:rFonts w:ascii="Times New Roman" w:hAnsi="Times New Roman"/>
          <w:i/>
          <w:iCs/>
          <w:sz w:val="22"/>
          <w:szCs w:val="22"/>
        </w:rPr>
        <w:t>Csizmazia Máté</w:t>
      </w:r>
      <w:r w:rsidRPr="08E3EE37">
        <w:rPr>
          <w:rFonts w:ascii="Times New Roman" w:hAnsi="Times New Roman"/>
          <w:i/>
          <w:iCs/>
          <w:sz w:val="22"/>
          <w:szCs w:val="22"/>
        </w:rPr>
        <w:t xml:space="preserve"> </w:t>
      </w:r>
      <w:r w:rsidRPr="08E3EE37">
        <w:rPr>
          <w:rFonts w:ascii="Times New Roman" w:hAnsi="Times New Roman"/>
          <w:sz w:val="22"/>
          <w:szCs w:val="22"/>
        </w:rPr>
        <w:t xml:space="preserve">a Pannon Egyetem </w:t>
      </w:r>
      <w:r w:rsidR="000E5FDA" w:rsidRPr="08E3EE37">
        <w:rPr>
          <w:rFonts w:ascii="Times New Roman" w:hAnsi="Times New Roman"/>
          <w:i/>
          <w:iCs/>
          <w:sz w:val="22"/>
          <w:szCs w:val="22"/>
        </w:rPr>
        <w:t>Rendszer- és Számítástudományi</w:t>
      </w:r>
      <w:r w:rsidRPr="08E3EE37">
        <w:rPr>
          <w:rFonts w:ascii="Times New Roman" w:hAnsi="Times New Roman"/>
          <w:i/>
          <w:iCs/>
          <w:sz w:val="22"/>
          <w:szCs w:val="22"/>
        </w:rPr>
        <w:t xml:space="preserve"> </w:t>
      </w:r>
      <w:r w:rsidRPr="08E3EE37">
        <w:rPr>
          <w:rFonts w:ascii="Times New Roman" w:hAnsi="Times New Roman"/>
          <w:sz w:val="22"/>
          <w:szCs w:val="22"/>
        </w:rPr>
        <w:t xml:space="preserve">tanszékén készítette </w:t>
      </w:r>
      <w:r w:rsidR="000E5FDA" w:rsidRPr="08E3EE37">
        <w:rPr>
          <w:rFonts w:ascii="Times New Roman" w:hAnsi="Times New Roman"/>
          <w:sz w:val="22"/>
          <w:szCs w:val="22"/>
        </w:rPr>
        <w:t xml:space="preserve">okleveles </w:t>
      </w:r>
      <w:r w:rsidR="00650AA6" w:rsidRPr="08E3EE37">
        <w:rPr>
          <w:rFonts w:ascii="Times New Roman" w:hAnsi="Times New Roman"/>
          <w:sz w:val="22"/>
          <w:szCs w:val="22"/>
        </w:rPr>
        <w:t>programtervező informatikus</w:t>
      </w:r>
      <w:r w:rsidRPr="08E3EE37">
        <w:rPr>
          <w:rFonts w:ascii="Times New Roman" w:hAnsi="Times New Roman"/>
          <w:sz w:val="22"/>
          <w:szCs w:val="22"/>
        </w:rPr>
        <w:t xml:space="preserve"> vé</w:t>
      </w:r>
      <w:r w:rsidR="000540B2" w:rsidRPr="08E3EE37">
        <w:rPr>
          <w:rFonts w:ascii="Times New Roman" w:hAnsi="Times New Roman"/>
          <w:sz w:val="22"/>
          <w:szCs w:val="22"/>
        </w:rPr>
        <w:t>gzettség megszerzése érdekében.</w:t>
      </w:r>
    </w:p>
    <w:p w14:paraId="2A81FBFC" w14:textId="77777777"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Kijelentem, hogy a dolgozat védésre bocsátását engedélyezem. </w:t>
      </w:r>
    </w:p>
    <w:p w14:paraId="57ACABDE" w14:textId="3F06E7A8" w:rsidR="00C67206" w:rsidRDefault="00D63A6D" w:rsidP="00C67206">
      <w:pPr>
        <w:pStyle w:val="CM5"/>
        <w:spacing w:after="1130"/>
        <w:jc w:val="both"/>
        <w:rPr>
          <w:rFonts w:ascii="Times New Roman" w:hAnsi="Times New Roman"/>
          <w:sz w:val="22"/>
          <w:szCs w:val="22"/>
        </w:rPr>
      </w:pPr>
      <w:r w:rsidRPr="08E3EE37">
        <w:rPr>
          <w:rFonts w:ascii="Times New Roman" w:hAnsi="Times New Roman"/>
          <w:sz w:val="22"/>
          <w:szCs w:val="22"/>
        </w:rPr>
        <w:t>Veszprém, 20</w:t>
      </w:r>
      <w:r w:rsidR="7C777DEA"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w:t>
      </w:r>
      <w:r w:rsidR="00EF3B45" w:rsidRPr="08E3EE37">
        <w:rPr>
          <w:rFonts w:ascii="Times New Roman" w:hAnsi="Times New Roman"/>
          <w:sz w:val="22"/>
          <w:szCs w:val="22"/>
        </w:rPr>
        <w:t xml:space="preserve"> </w:t>
      </w:r>
      <w:r w:rsidR="00C4353A">
        <w:rPr>
          <w:rFonts w:ascii="Times New Roman" w:hAnsi="Times New Roman"/>
          <w:sz w:val="22"/>
          <w:szCs w:val="22"/>
        </w:rPr>
        <w:t>25</w:t>
      </w:r>
      <w:r w:rsidRPr="08E3EE37">
        <w:rPr>
          <w:rFonts w:ascii="Times New Roman" w:hAnsi="Times New Roman"/>
          <w:sz w:val="22"/>
          <w:szCs w:val="22"/>
        </w:rPr>
        <w:t>.</w:t>
      </w:r>
    </w:p>
    <w:p w14:paraId="6153F1ED" w14:textId="07AD037F" w:rsidR="00C67206" w:rsidRPr="00E20883"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23DF19AC">
        <w:rPr>
          <w:rFonts w:ascii="Times New Roman" w:hAnsi="Times New Roman"/>
          <w:sz w:val="22"/>
          <w:szCs w:val="22"/>
        </w:rPr>
        <w:t>Dr. Leitold Dániel</w:t>
      </w:r>
    </w:p>
    <w:p w14:paraId="7DFC07D5" w14:textId="4C70C68B" w:rsidR="00C67206" w:rsidRDefault="00C67206" w:rsidP="00660C0C"/>
    <w:p w14:paraId="6BBAEA88" w14:textId="77777777" w:rsidR="00E20883" w:rsidRDefault="00E20883" w:rsidP="00660C0C">
      <w:pPr>
        <w:sectPr w:rsidR="00E20883" w:rsidSect="00701D29">
          <w:headerReference w:type="default" r:id="rId13"/>
          <w:pgSz w:w="11906" w:h="16838" w:code="9"/>
          <w:pgMar w:top="1701" w:right="1701" w:bottom="1701" w:left="1701" w:header="709" w:footer="709" w:gutter="567"/>
          <w:cols w:space="708"/>
          <w:docGrid w:linePitch="360"/>
        </w:sectPr>
      </w:pPr>
    </w:p>
    <w:p w14:paraId="1D7D9B5D" w14:textId="0C1D1903" w:rsidR="00E20883" w:rsidRPr="001D7C10" w:rsidRDefault="00E20883" w:rsidP="00B23A95">
      <w:pPr>
        <w:pStyle w:val="Bevheader"/>
      </w:pPr>
      <w:r w:rsidRPr="001D7C10">
        <w:lastRenderedPageBreak/>
        <w:t>Köszönetnyilvánítás</w:t>
      </w:r>
    </w:p>
    <w:p w14:paraId="65CCF847" w14:textId="188173D0" w:rsidR="00113A0D" w:rsidRDefault="00113A0D" w:rsidP="00113A0D">
      <w:pPr>
        <w:pStyle w:val="Abstractcontent"/>
      </w:pPr>
      <w:r>
        <w:t xml:space="preserve">Ezúton szeretnék köszönetet mondani mindazoknak, akik szakmailag és erkölcsileg hozzájárultak a diplomadolgozatom megvalósításához. </w:t>
      </w:r>
      <w:r w:rsidR="00226A2E">
        <w:t>K</w:t>
      </w:r>
      <w:r>
        <w:t>itartó munkájuknak</w:t>
      </w:r>
      <w:r w:rsidR="00226A2E">
        <w:t xml:space="preserve">, </w:t>
      </w:r>
      <w:r>
        <w:t>segítőkészségüknek,</w:t>
      </w:r>
      <w:r w:rsidR="00226A2E">
        <w:t xml:space="preserve"> és</w:t>
      </w:r>
      <w:r>
        <w:t xml:space="preserve"> szellemi támogatásuknak </w:t>
      </w:r>
      <w:r w:rsidR="00226A2E">
        <w:t xml:space="preserve">köszönhetően jöhetett létre </w:t>
      </w:r>
      <w:r w:rsidR="00E62CFE">
        <w:t>a</w:t>
      </w:r>
      <w:r w:rsidR="00226A2E">
        <w:t xml:space="preserve"> </w:t>
      </w:r>
      <w:r>
        <w:t>dolgozat.</w:t>
      </w:r>
    </w:p>
    <w:p w14:paraId="035DA599" w14:textId="32808311" w:rsidR="00113A0D" w:rsidRDefault="00113A0D" w:rsidP="3DC5457C">
      <w:pPr>
        <w:rPr>
          <w:rFonts w:eastAsia="Calibri"/>
        </w:rPr>
      </w:pPr>
      <w:r>
        <w:t xml:space="preserve">Köszönöm témavezetőmnek, </w:t>
      </w:r>
      <w:r w:rsidR="0558A0A5">
        <w:t>Dr. Leitold Dánielnek</w:t>
      </w:r>
      <w:r w:rsidR="00E62CFE">
        <w:t xml:space="preserve"> </w:t>
      </w:r>
      <w:r>
        <w:t>a sok segítséget</w:t>
      </w:r>
      <w:r w:rsidR="00E55AB9">
        <w:t>,</w:t>
      </w:r>
      <w:r>
        <w:t xml:space="preserve"> támogatást</w:t>
      </w:r>
      <w:r w:rsidR="00E55AB9">
        <w:t xml:space="preserve"> és</w:t>
      </w:r>
      <w:r>
        <w:t xml:space="preserve"> építő kritikát. Munkája és szakmai hozzáértése nélkül nem születhetett volna meg ez a </w:t>
      </w:r>
      <w:r w:rsidR="007857E4">
        <w:t>dolgozat</w:t>
      </w:r>
      <w:r>
        <w:t xml:space="preserve"> és a hozzá tartozó szoftver.</w:t>
      </w:r>
    </w:p>
    <w:p w14:paraId="4A9E3D69" w14:textId="20534979" w:rsidR="00D32484" w:rsidRDefault="00113A0D" w:rsidP="001B0564">
      <w:pPr>
        <w:pStyle w:val="Abstractcontent"/>
      </w:pPr>
      <w:r>
        <w:t xml:space="preserve">Továbbá hálával tartozom családomnak a kitartó szellemi támogatásért és azért, hogy lehetővé tették tanulmányaimban való </w:t>
      </w:r>
      <w:r w:rsidR="009D58D2">
        <w:t>előre haladásom.</w:t>
      </w:r>
    </w:p>
    <w:p w14:paraId="3A83E6B9" w14:textId="77777777" w:rsidR="00113A0D" w:rsidRDefault="00113A0D" w:rsidP="00113A0D">
      <w:pPr>
        <w:ind w:firstLine="0"/>
      </w:pPr>
    </w:p>
    <w:p w14:paraId="29D05531" w14:textId="77777777" w:rsidR="001D7C10" w:rsidRDefault="001D7C10" w:rsidP="00660C0C">
      <w:pPr>
        <w:sectPr w:rsidR="001D7C10" w:rsidSect="00701D29">
          <w:pgSz w:w="11906" w:h="16838" w:code="9"/>
          <w:pgMar w:top="1701" w:right="1701" w:bottom="1701" w:left="1701" w:header="709" w:footer="709" w:gutter="567"/>
          <w:cols w:space="708"/>
          <w:docGrid w:linePitch="360"/>
        </w:sectPr>
      </w:pPr>
    </w:p>
    <w:p w14:paraId="4575A509" w14:textId="39858164" w:rsidR="00D32484" w:rsidRPr="001D7C10" w:rsidRDefault="00D32484" w:rsidP="00660C0C">
      <w:pPr>
        <w:pStyle w:val="Abstracttitle"/>
      </w:pPr>
      <w:r w:rsidRPr="001D7C10">
        <w:lastRenderedPageBreak/>
        <w:t>Tartalmi összefoglaló</w:t>
      </w:r>
    </w:p>
    <w:p w14:paraId="547AF483" w14:textId="417F6EE4" w:rsidR="003129A5" w:rsidRPr="00E35240" w:rsidRDefault="00635A5D" w:rsidP="00E35240">
      <w:pPr>
        <w:rPr>
          <w:lang w:val="en-AT"/>
        </w:rPr>
      </w:pPr>
      <w:r>
        <w:t xml:space="preserve">A futás </w:t>
      </w:r>
      <w:r w:rsidR="2645C447">
        <w:t>az emberek által</w:t>
      </w:r>
      <w:r>
        <w:t xml:space="preserve"> egyik</w:t>
      </w:r>
      <w:r w:rsidR="2645C447">
        <w:t xml:space="preserve"> legszélesebb körben űzött </w:t>
      </w:r>
      <w:r>
        <w:t>edzésfajtája</w:t>
      </w:r>
      <w:r w:rsidR="2645C447">
        <w:t>.</w:t>
      </w:r>
      <w:r w:rsidR="7005C114">
        <w:t xml:space="preserve"> Nem véletlen, hiszen mindenki számára könnyedén elérhető, nincs szükség speciális felszerelésre és meglehetősen </w:t>
      </w:r>
      <w:r w:rsidR="00FC102E">
        <w:t xml:space="preserve">jó hatással van az egészségre is. </w:t>
      </w:r>
      <w:r w:rsidR="00D85CEA" w:rsidRPr="00E35240">
        <w:t xml:space="preserve">Magyarországon </w:t>
      </w:r>
      <w:r w:rsidR="00B81680">
        <w:rPr>
          <w:lang w:val="en-AT"/>
        </w:rPr>
        <w:t>létezik egy</w:t>
      </w:r>
      <w:r w:rsidR="00D85CEA" w:rsidRPr="00E35240">
        <w:t xml:space="preserve"> </w:t>
      </w:r>
      <w:r w:rsidR="00B81680">
        <w:rPr>
          <w:lang w:val="en-AT"/>
        </w:rPr>
        <w:t>népszerü hosszútávú futóverseny</w:t>
      </w:r>
      <w:r w:rsidR="00D85CEA" w:rsidRPr="00E35240">
        <w:t>, a</w:t>
      </w:r>
      <w:r w:rsidR="00B81680">
        <w:rPr>
          <w:lang w:val="en-AT"/>
        </w:rPr>
        <w:t>mi a</w:t>
      </w:r>
      <w:r w:rsidR="00D85CEA" w:rsidRPr="00E35240">
        <w:t xml:space="preserve"> </w:t>
      </w:r>
      <w:r w:rsidR="00A15F4C">
        <w:rPr>
          <w:lang w:val="en-AT"/>
        </w:rPr>
        <w:t xml:space="preserve">BSZM </w:t>
      </w:r>
      <w:r w:rsidR="00B81680">
        <w:rPr>
          <w:lang w:val="en-AT"/>
        </w:rPr>
        <w:t>(</w:t>
      </w:r>
      <w:r w:rsidR="00A15F4C">
        <w:rPr>
          <w:lang w:val="en-AT"/>
        </w:rPr>
        <w:t xml:space="preserve">másnéven </w:t>
      </w:r>
      <w:r w:rsidR="00D85CEA" w:rsidRPr="00E35240">
        <w:t>Balaton Szupermaraton</w:t>
      </w:r>
      <w:r w:rsidR="00B81680">
        <w:rPr>
          <w:lang w:val="en-AT"/>
        </w:rPr>
        <w:t>) névre hallgat</w:t>
      </w:r>
      <w:r w:rsidR="00B81680">
        <w:t>.</w:t>
      </w:r>
      <w:r w:rsidR="00D85CEA" w:rsidRPr="00E35240">
        <w:t xml:space="preserve"> </w:t>
      </w:r>
      <w:r w:rsidR="003C5FAC">
        <w:rPr>
          <w:lang w:val="en-AT"/>
        </w:rPr>
        <w:t>Ez az ultramarathon egy</w:t>
      </w:r>
      <w:r w:rsidR="00D85CEA" w:rsidRPr="00E35240">
        <w:t xml:space="preserve"> igazán érdekes kihívás minden hosszútávú futó számára. Kihívás, hiszen közel 200 kilóméternyi táv lefutását jelenti 4 nap lefolyása alatt.</w:t>
      </w:r>
      <w:r w:rsidR="00E35240" w:rsidRPr="00E35240">
        <w:t xml:space="preserve"> </w:t>
      </w:r>
      <w:r w:rsidR="003C5FAC">
        <w:t>Emiatt</w:t>
      </w:r>
      <w:r w:rsidR="00E35240" w:rsidRPr="00E35240">
        <w:t xml:space="preserve"> találtam fontosnak, hogy elk</w:t>
      </w:r>
      <w:r w:rsidR="00E35240">
        <w:t xml:space="preserve">észüljön a </w:t>
      </w:r>
      <w:r w:rsidR="00E35240">
        <w:rPr>
          <w:lang w:val="en-AT"/>
        </w:rPr>
        <w:t xml:space="preserve">futóverseny </w:t>
      </w:r>
      <w:r w:rsidR="00E35240" w:rsidRPr="00E35240">
        <w:t>eredményeinek kiértékelését t</w:t>
      </w:r>
      <w:r w:rsidR="00E35240">
        <w:t>ámogató eszköztár és alkalmazás.</w:t>
      </w:r>
      <w:r w:rsidR="00E35240">
        <w:rPr>
          <w:lang w:val="en-AT"/>
        </w:rPr>
        <w:t xml:space="preserve"> </w:t>
      </w:r>
    </w:p>
    <w:p w14:paraId="0AF8D65B" w14:textId="50122901" w:rsidR="00542757" w:rsidRPr="00563C1F" w:rsidRDefault="00370112" w:rsidP="3DC5457C">
      <w:pPr>
        <w:rPr>
          <w:lang w:val="en-AT"/>
        </w:rPr>
      </w:pPr>
      <w:r>
        <w:t>A dolgozat célja, hogy az ilyen futómaratonok eredményeit részletesebben feltárja és jól vizualizálhatóvá</w:t>
      </w:r>
      <w:r w:rsidR="00BF3A0B">
        <w:t xml:space="preserve"> alakítsa. A dolgozathoz egy olyan komplex felhasználóbarát alkalmazás fejlesztése a cél, amely lehetővé teszi az eredmények kiértékelését és historikus adatok alapján prediktív előrejelzéseket tud </w:t>
      </w:r>
      <w:r w:rsidR="00C651DA">
        <w:t>adni</w:t>
      </w:r>
      <w:r w:rsidR="00BF3A0B">
        <w:t xml:space="preserve"> a felhasználó számára.</w:t>
      </w:r>
      <w:r w:rsidR="00FD777C">
        <w:rPr>
          <w:lang w:val="en-AT"/>
        </w:rPr>
        <w:t xml:space="preserve"> A predikciót különböz</w:t>
      </w:r>
      <w:r w:rsidR="00FD777C">
        <w:t>ő</w:t>
      </w:r>
      <w:r w:rsidR="00FD777C">
        <w:rPr>
          <w:lang w:val="en-AT"/>
        </w:rPr>
        <w:t>, gépi tanuló algoritmusok segítségével tudjuk megvalósítani, így a végfelhasználó számára</w:t>
      </w:r>
      <w:r w:rsidR="00563C1F">
        <w:rPr>
          <w:lang w:val="en-AT"/>
        </w:rPr>
        <w:t xml:space="preserve"> többnyire</w:t>
      </w:r>
      <w:r w:rsidR="00FD777C">
        <w:rPr>
          <w:lang w:val="en-AT"/>
        </w:rPr>
        <w:t xml:space="preserve"> pontos visszajelzést tudunk adni, a jöv</w:t>
      </w:r>
      <w:r w:rsidR="00FD777C">
        <w:t>ő</w:t>
      </w:r>
      <w:r w:rsidR="00FD777C">
        <w:rPr>
          <w:lang w:val="en-AT"/>
        </w:rPr>
        <w:t>beli verseny kimenetelér</w:t>
      </w:r>
      <w:r w:rsidR="00FD777C">
        <w:t>ő</w:t>
      </w:r>
      <w:r w:rsidR="00FD777C">
        <w:rPr>
          <w:lang w:val="en-AT"/>
        </w:rPr>
        <w:t>l.</w:t>
      </w:r>
      <w:r w:rsidR="00563C1F">
        <w:rPr>
          <w:lang w:val="en-AT"/>
        </w:rPr>
        <w:t xml:space="preserve"> A el</w:t>
      </w:r>
      <w:r w:rsidR="00563C1F">
        <w:t>ő</w:t>
      </w:r>
      <w:r w:rsidR="00563C1F">
        <w:rPr>
          <w:lang w:val="en-AT"/>
        </w:rPr>
        <w:t>rejelzés pontosításának az érdekében különböz</w:t>
      </w:r>
      <w:r w:rsidR="00563C1F">
        <w:t>ő</w:t>
      </w:r>
      <w:r w:rsidR="00563C1F">
        <w:rPr>
          <w:lang w:val="en-AT"/>
        </w:rPr>
        <w:t xml:space="preserve"> mintavételezési és keresztvalidációs eljárások alkalmazására volt szükség. </w:t>
      </w:r>
    </w:p>
    <w:p w14:paraId="3770F190" w14:textId="72CB4A59" w:rsidR="00E55422" w:rsidRPr="00563C1F" w:rsidRDefault="00C651DA" w:rsidP="00E55422">
      <w:pPr>
        <w:rPr>
          <w:lang w:val="en-AT"/>
        </w:rPr>
      </w:pPr>
      <w:r>
        <w:t>Az alkalmazás elkészítéséhez</w:t>
      </w:r>
      <w:r w:rsidR="00C44010">
        <w:t xml:space="preserve"> a manapság leginkább elterjedt és legnépszerűbb programozási nyelvet fogom igénybe venni, ami nem más, mint a Python. A választásom azért esett erre a technológiára, mivel </w:t>
      </w:r>
      <w:r>
        <w:t>népszerűségének</w:t>
      </w:r>
      <w:r w:rsidR="00C44010">
        <w:t xml:space="preserve"> köszönhetően hatalmas felhasználó bázissal rendelkezik, egyszerű a használata, </w:t>
      </w:r>
      <w:r w:rsidR="004774A1">
        <w:rPr>
          <w:lang w:val="en-AT"/>
        </w:rPr>
        <w:t xml:space="preserve">és </w:t>
      </w:r>
      <w:r w:rsidR="00C44010">
        <w:t>ez a nyelv a leginkább támogatott</w:t>
      </w:r>
      <w:r w:rsidR="004774A1">
        <w:rPr>
          <w:lang w:val="en-AT"/>
        </w:rPr>
        <w:t>abb</w:t>
      </w:r>
      <w:r w:rsidR="00C44010">
        <w:t xml:space="preserve"> az adatbányászat és Data Science területén. </w:t>
      </w:r>
      <w:r w:rsidR="00563C1F">
        <w:rPr>
          <w:lang w:val="en-AT"/>
        </w:rPr>
        <w:t>Ezek mellett ,rengeteg keretrendszer és könyvtár áll rendelkezésre, ami segíti a fejlesztés menetét.</w:t>
      </w:r>
    </w:p>
    <w:p w14:paraId="3CA46E79" w14:textId="71C5CC16" w:rsidR="00E55422" w:rsidRPr="00E55422" w:rsidRDefault="00E55422" w:rsidP="00E55422">
      <w:pPr>
        <w:spacing w:before="600"/>
        <w:rPr>
          <w:rFonts w:cs="Times New Roman"/>
        </w:rPr>
      </w:pPr>
      <w:r w:rsidRPr="00124731">
        <w:rPr>
          <w:rFonts w:cs="Times New Roman"/>
          <w:b/>
        </w:rPr>
        <w:t>Kulcsszavak:</w:t>
      </w:r>
      <w:r>
        <w:rPr>
          <w:rFonts w:cs="Times New Roman"/>
        </w:rPr>
        <w:t xml:space="preserve"> [</w:t>
      </w:r>
      <w:r w:rsidR="00A15F4C">
        <w:rPr>
          <w:rFonts w:cs="Times New Roman"/>
          <w:lang w:val="en-AT"/>
        </w:rPr>
        <w:t>BSZM,</w:t>
      </w:r>
      <w:r w:rsidR="009F7AE2">
        <w:rPr>
          <w:rFonts w:cs="Times New Roman"/>
          <w:lang w:val="en-AT"/>
        </w:rPr>
        <w:t xml:space="preserve"> Gépi tanulás</w:t>
      </w:r>
      <w:r w:rsidR="009761B4">
        <w:rPr>
          <w:rFonts w:cs="Times New Roman"/>
          <w:lang w:val="en-AT"/>
        </w:rPr>
        <w:t>, Data Science, Osztályozás, Python, Vizualizáció</w:t>
      </w:r>
      <w:r>
        <w:rPr>
          <w:rFonts w:cs="Times New Roman"/>
        </w:rPr>
        <w:t>]</w:t>
      </w:r>
    </w:p>
    <w:p w14:paraId="76F0870D" w14:textId="643EBC5F" w:rsidR="00D32484" w:rsidRDefault="00D32484" w:rsidP="0059145F">
      <w:pPr>
        <w:pStyle w:val="Abskeywords"/>
        <w:ind w:left="0" w:firstLine="0"/>
      </w:pPr>
      <w:r>
        <w:br w:type="page"/>
      </w:r>
    </w:p>
    <w:p w14:paraId="1375BB5C" w14:textId="0EEE8910" w:rsidR="00D32484" w:rsidRDefault="00D32484" w:rsidP="00660C0C">
      <w:pPr>
        <w:pStyle w:val="Abstracttitle"/>
      </w:pPr>
      <w:r w:rsidRPr="00D32484">
        <w:lastRenderedPageBreak/>
        <w:t>Abstract</w:t>
      </w:r>
    </w:p>
    <w:p w14:paraId="51CB9142" w14:textId="352209E7" w:rsidR="000731DE" w:rsidRPr="000731DE" w:rsidRDefault="000C7F1E" w:rsidP="000731DE">
      <w:pPr>
        <w:rPr>
          <w:rFonts w:cs="Times New Roman"/>
          <w:lang w:val="en-AT"/>
        </w:rPr>
      </w:pPr>
      <w:r w:rsidRPr="000C7F1E">
        <w:rPr>
          <w:rFonts w:cs="Times New Roman"/>
        </w:rPr>
        <w:t xml:space="preserve">Running is one of the most widely practiced types of training by people. It is no </w:t>
      </w:r>
      <w:r w:rsidR="00291F70">
        <w:rPr>
          <w:rFonts w:cs="Times New Roman"/>
          <w:lang w:val="en-AT"/>
        </w:rPr>
        <w:t>surprise</w:t>
      </w:r>
      <w:r w:rsidR="001368D1">
        <w:rPr>
          <w:rFonts w:cs="Times New Roman"/>
          <w:lang w:val="en-AT"/>
        </w:rPr>
        <w:t>,</w:t>
      </w:r>
      <w:r w:rsidR="001368D1">
        <w:rPr>
          <w:rFonts w:cs="Times New Roman"/>
        </w:rPr>
        <w:t xml:space="preserve"> since </w:t>
      </w:r>
      <w:r w:rsidRPr="000C7F1E">
        <w:rPr>
          <w:rFonts w:cs="Times New Roman"/>
        </w:rPr>
        <w:t>it is easily accessible to everyone, does not require special equipment and has a fairly good ef</w:t>
      </w:r>
      <w:r w:rsidR="00C21B58">
        <w:rPr>
          <w:rFonts w:cs="Times New Roman"/>
        </w:rPr>
        <w:t>fect on health as well. There exists</w:t>
      </w:r>
      <w:r w:rsidRPr="000C7F1E">
        <w:rPr>
          <w:rFonts w:cs="Times New Roman"/>
        </w:rPr>
        <w:t xml:space="preserve"> a popular long-distance running </w:t>
      </w:r>
      <w:r w:rsidR="00C21B58">
        <w:rPr>
          <w:rFonts w:cs="Times New Roman"/>
          <w:lang w:val="en-AT"/>
        </w:rPr>
        <w:t>competition</w:t>
      </w:r>
      <w:r w:rsidRPr="000C7F1E">
        <w:rPr>
          <w:rFonts w:cs="Times New Roman"/>
        </w:rPr>
        <w:t xml:space="preserve"> in Hungary called BSZM (also known as Balaton Supermarathon).</w:t>
      </w:r>
      <w:r w:rsidR="00084B79">
        <w:rPr>
          <w:rFonts w:cs="Times New Roman"/>
        </w:rPr>
        <w:t xml:space="preserve"> This ultramarathon is a real </w:t>
      </w:r>
      <w:r w:rsidRPr="000C7F1E">
        <w:rPr>
          <w:rFonts w:cs="Times New Roman"/>
        </w:rPr>
        <w:t>challenge for a</w:t>
      </w:r>
      <w:r w:rsidR="009747E6">
        <w:rPr>
          <w:rFonts w:cs="Times New Roman"/>
        </w:rPr>
        <w:t>ny long distance runner. It is difficult</w:t>
      </w:r>
      <w:r w:rsidRPr="000C7F1E">
        <w:rPr>
          <w:rFonts w:cs="Times New Roman"/>
        </w:rPr>
        <w:t xml:space="preserve">, as it means covering a distance of almost 200 kilometers in 4 days. For this reason, a toolkit and </w:t>
      </w:r>
      <w:r w:rsidR="009747E6">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w:t>
      </w:r>
      <w:r w:rsidR="009747E6">
        <w:rPr>
          <w:rFonts w:cs="Times New Roman"/>
          <w:lang w:val="en-AT"/>
        </w:rPr>
        <w:t xml:space="preserve"> was created</w:t>
      </w:r>
      <w:r w:rsidRPr="000C7F1E">
        <w:rPr>
          <w:rFonts w:cs="Times New Roman"/>
        </w:rPr>
        <w:t>.</w:t>
      </w:r>
      <w:r w:rsidR="000731DE" w:rsidRPr="000731DE">
        <w:rPr>
          <w:rFonts w:cs="Times New Roman"/>
        </w:rPr>
        <w:t xml:space="preserve"> The aim of the dissertation is to explore the results of such running marathons in more detail and to make them well visualizable</w:t>
      </w:r>
      <w:r w:rsidR="000731DE">
        <w:rPr>
          <w:rFonts w:cs="Times New Roman"/>
          <w:lang w:val="en-AT"/>
        </w:rPr>
        <w:t>.</w:t>
      </w:r>
    </w:p>
    <w:p w14:paraId="5A2EEEE6" w14:textId="43E74FEA" w:rsidR="002D3EAE" w:rsidRPr="00C65F8D" w:rsidRDefault="000731DE" w:rsidP="000731DE">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sidR="009D71CC">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sidR="009D71CC">
        <w:rPr>
          <w:rFonts w:cs="Times New Roman"/>
          <w:lang w:val="en-AT"/>
        </w:rPr>
        <w:t>s</w:t>
      </w:r>
      <w:r w:rsidRPr="000731DE">
        <w:rPr>
          <w:rFonts w:cs="Times New Roman"/>
        </w:rPr>
        <w:t>. Different sampling and cross-validation procedures were required to refine the prediction</w:t>
      </w:r>
      <w:r w:rsidR="009D71CC">
        <w:rPr>
          <w:rFonts w:cs="Times New Roman"/>
          <w:lang w:val="en-AT"/>
        </w:rPr>
        <w:t xml:space="preserve"> accuracy</w:t>
      </w:r>
      <w:r w:rsidRPr="000731DE">
        <w:rPr>
          <w:rFonts w:cs="Times New Roman"/>
        </w:rPr>
        <w:t>.</w:t>
      </w:r>
    </w:p>
    <w:p w14:paraId="384C7CC8" w14:textId="45B32D44" w:rsidR="0063631C" w:rsidRDefault="0063631C" w:rsidP="00C65F8D">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sidR="006E7EFF">
        <w:rPr>
          <w:rFonts w:cs="Times New Roman"/>
          <w:lang w:val="en-AT"/>
        </w:rPr>
        <w:t xml:space="preserve">will </w:t>
      </w:r>
      <w:r w:rsidRPr="0063631C">
        <w:rPr>
          <w:rFonts w:cs="Times New Roman"/>
        </w:rPr>
        <w:t>use</w:t>
      </w:r>
      <w:r w:rsidR="006E7EFF">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sidR="004A236C">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405C0A92" w14:textId="6F86EFDA" w:rsidR="00E55422" w:rsidRPr="00E55422" w:rsidRDefault="00E55422" w:rsidP="00E55422">
      <w:pPr>
        <w:spacing w:before="600"/>
        <w:rPr>
          <w:rFonts w:cs="Times New Roman"/>
          <w:lang w:val="en-GB"/>
        </w:rPr>
      </w:pPr>
      <w:r w:rsidRPr="00B66B8E">
        <w:rPr>
          <w:rFonts w:cs="Times New Roman"/>
          <w:b/>
          <w:lang w:val="en-GB"/>
        </w:rPr>
        <w:t>Keywords:</w:t>
      </w:r>
      <w:r w:rsidRPr="00B66B8E">
        <w:rPr>
          <w:rFonts w:cs="Times New Roman"/>
          <w:lang w:val="en-GB"/>
        </w:rPr>
        <w:t xml:space="preserve"> </w:t>
      </w:r>
      <w:r>
        <w:rPr>
          <w:rFonts w:cs="Times New Roman"/>
          <w:lang w:val="en-GB"/>
        </w:rPr>
        <w:t>[</w:t>
      </w:r>
      <w:r w:rsidR="009F7AE2">
        <w:rPr>
          <w:rFonts w:cs="Times New Roman"/>
          <w:lang w:val="en-AT"/>
        </w:rPr>
        <w:t>BSZM</w:t>
      </w:r>
      <w:r w:rsidR="009761B4">
        <w:rPr>
          <w:rFonts w:cs="Times New Roman"/>
          <w:lang w:val="en-AT"/>
        </w:rPr>
        <w:t>,</w:t>
      </w:r>
      <w:r w:rsidR="009F7AE2">
        <w:rPr>
          <w:rFonts w:cs="Times New Roman"/>
          <w:lang w:val="en-AT"/>
        </w:rPr>
        <w:t xml:space="preserve"> Machine Learning,</w:t>
      </w:r>
      <w:r w:rsidR="009761B4">
        <w:rPr>
          <w:rFonts w:cs="Times New Roman"/>
          <w:lang w:val="en-AT"/>
        </w:rPr>
        <w:t xml:space="preserve"> Data Science, Classification, Python, Visualization</w:t>
      </w:r>
      <w:r>
        <w:rPr>
          <w:rFonts w:cs="Times New Roman"/>
          <w:lang w:val="en-GB"/>
        </w:rPr>
        <w:t>]</w:t>
      </w:r>
    </w:p>
    <w:p w14:paraId="2A0F046F" w14:textId="77777777" w:rsidR="00E20883" w:rsidRDefault="00E20883" w:rsidP="00310AF8">
      <w:pPr>
        <w:ind w:firstLine="0"/>
      </w:pPr>
    </w:p>
    <w:p w14:paraId="48A6DB80" w14:textId="39C3DD56" w:rsidR="009A72E0" w:rsidRPr="00C67206" w:rsidRDefault="009A72E0" w:rsidP="00310AF8">
      <w:pPr>
        <w:ind w:firstLine="0"/>
        <w:sectPr w:rsidR="009A72E0" w:rsidRPr="00C67206" w:rsidSect="00701D29">
          <w:pgSz w:w="11906" w:h="16838" w:code="9"/>
          <w:pgMar w:top="1701" w:right="1701" w:bottom="1701" w:left="1701" w:header="709" w:footer="709" w:gutter="567"/>
          <w:cols w:space="708"/>
          <w:docGrid w:linePitch="360"/>
        </w:sectPr>
      </w:pPr>
    </w:p>
    <w:bookmarkStart w:id="0" w:name="_Toc480544681" w:displacedByCustomXml="next"/>
    <w:sdt>
      <w:sdtPr>
        <w:rPr>
          <w:rFonts w:ascii="Times New Roman" w:hAnsi="Times New Roman"/>
          <w:b w:val="0"/>
          <w:sz w:val="24"/>
          <w:lang w:eastAsia="en-US"/>
        </w:rPr>
        <w:id w:val="1478958430"/>
        <w:docPartObj>
          <w:docPartGallery w:val="Table of Contents"/>
          <w:docPartUnique/>
        </w:docPartObj>
      </w:sdtPr>
      <w:sdtEndPr>
        <w:rPr>
          <w:bCs/>
          <w:noProof/>
        </w:rPr>
      </w:sdtEndPr>
      <w:sdtContent>
        <w:p w14:paraId="2A0A0FBC" w14:textId="0619EFDE" w:rsidR="00145D6E" w:rsidRPr="008C25B6" w:rsidRDefault="00145D6E">
          <w:pPr>
            <w:pStyle w:val="TOCHeading"/>
            <w:rPr>
              <w:lang w:val="en-AT"/>
            </w:rPr>
          </w:pPr>
          <w:r w:rsidRPr="008C25B6">
            <w:t>Contents</w:t>
          </w:r>
        </w:p>
        <w:p w14:paraId="118F11B2" w14:textId="281290CC" w:rsidR="00A60116" w:rsidRDefault="00145D6E">
          <w:pPr>
            <w:pStyle w:val="TOC1"/>
            <w:rPr>
              <w:rFonts w:asciiTheme="minorHAnsi" w:eastAsiaTheme="minorEastAsia" w:hAnsiTheme="minorHAnsi"/>
              <w:noProof/>
              <w:sz w:val="22"/>
              <w:szCs w:val="22"/>
              <w:lang w:val="en-US"/>
            </w:rPr>
          </w:pPr>
          <w:r>
            <w:fldChar w:fldCharType="begin"/>
          </w:r>
          <w:r>
            <w:instrText xml:space="preserve"> TOC \o "1-3" \h \z \u </w:instrText>
          </w:r>
          <w:r>
            <w:fldChar w:fldCharType="separate"/>
          </w:r>
          <w:hyperlink w:anchor="_Toc101967499" w:history="1">
            <w:r w:rsidR="00A60116" w:rsidRPr="008B7BD7">
              <w:rPr>
                <w:rStyle w:val="Hyperlink"/>
                <w:noProof/>
              </w:rPr>
              <w:t>1.</w:t>
            </w:r>
            <w:r w:rsidR="00A60116">
              <w:rPr>
                <w:rFonts w:asciiTheme="minorHAnsi" w:eastAsiaTheme="minorEastAsia" w:hAnsiTheme="minorHAnsi"/>
                <w:noProof/>
                <w:sz w:val="22"/>
                <w:szCs w:val="22"/>
                <w:lang w:val="en-US"/>
              </w:rPr>
              <w:tab/>
            </w:r>
            <w:r w:rsidR="00A60116" w:rsidRPr="008B7BD7">
              <w:rPr>
                <w:rStyle w:val="Hyperlink"/>
                <w:noProof/>
              </w:rPr>
              <w:t>Bevezetés</w:t>
            </w:r>
            <w:r w:rsidR="00A60116">
              <w:rPr>
                <w:noProof/>
                <w:webHidden/>
              </w:rPr>
              <w:tab/>
            </w:r>
            <w:r w:rsidR="00A60116">
              <w:rPr>
                <w:noProof/>
                <w:webHidden/>
              </w:rPr>
              <w:fldChar w:fldCharType="begin"/>
            </w:r>
            <w:r w:rsidR="00A60116">
              <w:rPr>
                <w:noProof/>
                <w:webHidden/>
              </w:rPr>
              <w:instrText xml:space="preserve"> PAGEREF _Toc101967499 \h </w:instrText>
            </w:r>
            <w:r w:rsidR="00A60116">
              <w:rPr>
                <w:noProof/>
                <w:webHidden/>
              </w:rPr>
            </w:r>
            <w:r w:rsidR="00A60116">
              <w:rPr>
                <w:noProof/>
                <w:webHidden/>
              </w:rPr>
              <w:fldChar w:fldCharType="separate"/>
            </w:r>
            <w:r w:rsidR="00A60116">
              <w:rPr>
                <w:noProof/>
                <w:webHidden/>
              </w:rPr>
              <w:t>1</w:t>
            </w:r>
            <w:r w:rsidR="00A60116">
              <w:rPr>
                <w:noProof/>
                <w:webHidden/>
              </w:rPr>
              <w:fldChar w:fldCharType="end"/>
            </w:r>
          </w:hyperlink>
        </w:p>
        <w:p w14:paraId="38A69FB9" w14:textId="7533E814" w:rsidR="00A60116" w:rsidRDefault="00A60116">
          <w:pPr>
            <w:pStyle w:val="TOC1"/>
            <w:rPr>
              <w:rFonts w:asciiTheme="minorHAnsi" w:eastAsiaTheme="minorEastAsia" w:hAnsiTheme="minorHAnsi"/>
              <w:noProof/>
              <w:sz w:val="22"/>
              <w:szCs w:val="22"/>
              <w:lang w:val="en-US"/>
            </w:rPr>
          </w:pPr>
          <w:hyperlink w:anchor="_Toc101967500" w:history="1">
            <w:r w:rsidRPr="008B7BD7">
              <w:rPr>
                <w:rStyle w:val="Hyperlink"/>
                <w:noProof/>
              </w:rPr>
              <w:t>2.</w:t>
            </w:r>
            <w:r>
              <w:rPr>
                <w:rFonts w:asciiTheme="minorHAnsi" w:eastAsiaTheme="minorEastAsia" w:hAnsiTheme="minorHAnsi"/>
                <w:noProof/>
                <w:sz w:val="22"/>
                <w:szCs w:val="22"/>
                <w:lang w:val="en-US"/>
              </w:rPr>
              <w:tab/>
            </w:r>
            <w:r w:rsidRPr="008B7BD7">
              <w:rPr>
                <w:rStyle w:val="Hyperlink"/>
                <w:noProof/>
              </w:rPr>
              <w:t>Data Science</w:t>
            </w:r>
            <w:r>
              <w:rPr>
                <w:noProof/>
                <w:webHidden/>
              </w:rPr>
              <w:tab/>
            </w:r>
            <w:r>
              <w:rPr>
                <w:noProof/>
                <w:webHidden/>
              </w:rPr>
              <w:fldChar w:fldCharType="begin"/>
            </w:r>
            <w:r>
              <w:rPr>
                <w:noProof/>
                <w:webHidden/>
              </w:rPr>
              <w:instrText xml:space="preserve"> PAGEREF _Toc101967500 \h </w:instrText>
            </w:r>
            <w:r>
              <w:rPr>
                <w:noProof/>
                <w:webHidden/>
              </w:rPr>
            </w:r>
            <w:r>
              <w:rPr>
                <w:noProof/>
                <w:webHidden/>
              </w:rPr>
              <w:fldChar w:fldCharType="separate"/>
            </w:r>
            <w:r>
              <w:rPr>
                <w:noProof/>
                <w:webHidden/>
              </w:rPr>
              <w:t>3</w:t>
            </w:r>
            <w:r>
              <w:rPr>
                <w:noProof/>
                <w:webHidden/>
              </w:rPr>
              <w:fldChar w:fldCharType="end"/>
            </w:r>
          </w:hyperlink>
        </w:p>
        <w:p w14:paraId="6B4A4FAD" w14:textId="26DD475B" w:rsidR="00A60116" w:rsidRDefault="00A60116">
          <w:pPr>
            <w:pStyle w:val="TOC2"/>
            <w:rPr>
              <w:rFonts w:asciiTheme="minorHAnsi" w:eastAsiaTheme="minorEastAsia" w:hAnsiTheme="minorHAnsi"/>
              <w:noProof/>
              <w:sz w:val="22"/>
              <w:szCs w:val="22"/>
              <w:lang w:val="en-US"/>
            </w:rPr>
          </w:pPr>
          <w:hyperlink w:anchor="_Toc101967501" w:history="1">
            <w:r w:rsidRPr="008B7BD7">
              <w:rPr>
                <w:rStyle w:val="Hyperlink"/>
                <w:noProof/>
              </w:rPr>
              <w:t>2.1.</w:t>
            </w:r>
            <w:r>
              <w:rPr>
                <w:rFonts w:asciiTheme="minorHAnsi" w:eastAsiaTheme="minorEastAsia" w:hAnsiTheme="minorHAnsi"/>
                <w:noProof/>
                <w:sz w:val="22"/>
                <w:szCs w:val="22"/>
                <w:lang w:val="en-US"/>
              </w:rPr>
              <w:tab/>
            </w:r>
            <w:r w:rsidRPr="008B7BD7">
              <w:rPr>
                <w:rStyle w:val="Hyperlink"/>
                <w:noProof/>
              </w:rPr>
              <w:t>Adatbányászat</w:t>
            </w:r>
            <w:r>
              <w:rPr>
                <w:noProof/>
                <w:webHidden/>
              </w:rPr>
              <w:tab/>
            </w:r>
            <w:r>
              <w:rPr>
                <w:noProof/>
                <w:webHidden/>
              </w:rPr>
              <w:fldChar w:fldCharType="begin"/>
            </w:r>
            <w:r>
              <w:rPr>
                <w:noProof/>
                <w:webHidden/>
              </w:rPr>
              <w:instrText xml:space="preserve"> PAGEREF _Toc101967501 \h </w:instrText>
            </w:r>
            <w:r>
              <w:rPr>
                <w:noProof/>
                <w:webHidden/>
              </w:rPr>
            </w:r>
            <w:r>
              <w:rPr>
                <w:noProof/>
                <w:webHidden/>
              </w:rPr>
              <w:fldChar w:fldCharType="separate"/>
            </w:r>
            <w:r>
              <w:rPr>
                <w:noProof/>
                <w:webHidden/>
              </w:rPr>
              <w:t>4</w:t>
            </w:r>
            <w:r>
              <w:rPr>
                <w:noProof/>
                <w:webHidden/>
              </w:rPr>
              <w:fldChar w:fldCharType="end"/>
            </w:r>
          </w:hyperlink>
        </w:p>
        <w:p w14:paraId="1CDF8707" w14:textId="67D56219" w:rsidR="00A60116" w:rsidRDefault="00A60116">
          <w:pPr>
            <w:pStyle w:val="TOC3"/>
            <w:rPr>
              <w:rFonts w:asciiTheme="minorHAnsi" w:eastAsiaTheme="minorEastAsia" w:hAnsiTheme="minorHAnsi"/>
              <w:noProof/>
              <w:sz w:val="22"/>
              <w:szCs w:val="22"/>
              <w:lang w:val="en-US"/>
            </w:rPr>
          </w:pPr>
          <w:hyperlink w:anchor="_Toc101967502" w:history="1">
            <w:r w:rsidRPr="008B7BD7">
              <w:rPr>
                <w:rStyle w:val="Hyperlink"/>
                <w:noProof/>
                <w14:scene3d>
                  <w14:camera w14:prst="orthographicFront"/>
                  <w14:lightRig w14:rig="threePt" w14:dir="t">
                    <w14:rot w14:lat="0" w14:lon="0" w14:rev="0"/>
                  </w14:lightRig>
                </w14:scene3d>
              </w:rPr>
              <w:t>2.1.1.</w:t>
            </w:r>
            <w:r>
              <w:rPr>
                <w:rFonts w:asciiTheme="minorHAnsi" w:eastAsiaTheme="minorEastAsia" w:hAnsiTheme="minorHAnsi"/>
                <w:noProof/>
                <w:sz w:val="22"/>
                <w:szCs w:val="22"/>
                <w:lang w:val="en-US"/>
              </w:rPr>
              <w:tab/>
            </w:r>
            <w:r w:rsidRPr="008B7BD7">
              <w:rPr>
                <w:rStyle w:val="Hyperlink"/>
                <w:noProof/>
              </w:rPr>
              <w:t>Főbb adatbányászati feladatok</w:t>
            </w:r>
            <w:r>
              <w:rPr>
                <w:noProof/>
                <w:webHidden/>
              </w:rPr>
              <w:tab/>
            </w:r>
            <w:r>
              <w:rPr>
                <w:noProof/>
                <w:webHidden/>
              </w:rPr>
              <w:fldChar w:fldCharType="begin"/>
            </w:r>
            <w:r>
              <w:rPr>
                <w:noProof/>
                <w:webHidden/>
              </w:rPr>
              <w:instrText xml:space="preserve"> PAGEREF _Toc101967502 \h </w:instrText>
            </w:r>
            <w:r>
              <w:rPr>
                <w:noProof/>
                <w:webHidden/>
              </w:rPr>
            </w:r>
            <w:r>
              <w:rPr>
                <w:noProof/>
                <w:webHidden/>
              </w:rPr>
              <w:fldChar w:fldCharType="separate"/>
            </w:r>
            <w:r>
              <w:rPr>
                <w:noProof/>
                <w:webHidden/>
              </w:rPr>
              <w:t>4</w:t>
            </w:r>
            <w:r>
              <w:rPr>
                <w:noProof/>
                <w:webHidden/>
              </w:rPr>
              <w:fldChar w:fldCharType="end"/>
            </w:r>
          </w:hyperlink>
        </w:p>
        <w:p w14:paraId="464BCFAA" w14:textId="3B1CDD32" w:rsidR="00A60116" w:rsidRDefault="00A60116">
          <w:pPr>
            <w:pStyle w:val="TOC2"/>
            <w:rPr>
              <w:rFonts w:asciiTheme="minorHAnsi" w:eastAsiaTheme="minorEastAsia" w:hAnsiTheme="minorHAnsi"/>
              <w:noProof/>
              <w:sz w:val="22"/>
              <w:szCs w:val="22"/>
              <w:lang w:val="en-US"/>
            </w:rPr>
          </w:pPr>
          <w:hyperlink w:anchor="_Toc101967503" w:history="1">
            <w:r w:rsidRPr="008B7BD7">
              <w:rPr>
                <w:rStyle w:val="Hyperlink"/>
                <w:noProof/>
              </w:rPr>
              <w:t>2.2.</w:t>
            </w:r>
            <w:r>
              <w:rPr>
                <w:rFonts w:asciiTheme="minorHAnsi" w:eastAsiaTheme="minorEastAsia" w:hAnsiTheme="minorHAnsi"/>
                <w:noProof/>
                <w:sz w:val="22"/>
                <w:szCs w:val="22"/>
                <w:lang w:val="en-US"/>
              </w:rPr>
              <w:tab/>
            </w:r>
            <w:r w:rsidRPr="008B7BD7">
              <w:rPr>
                <w:rStyle w:val="Hyperlink"/>
                <w:noProof/>
              </w:rPr>
              <w:t>Web Scraping</w:t>
            </w:r>
            <w:r>
              <w:rPr>
                <w:noProof/>
                <w:webHidden/>
              </w:rPr>
              <w:tab/>
            </w:r>
            <w:r>
              <w:rPr>
                <w:noProof/>
                <w:webHidden/>
              </w:rPr>
              <w:fldChar w:fldCharType="begin"/>
            </w:r>
            <w:r>
              <w:rPr>
                <w:noProof/>
                <w:webHidden/>
              </w:rPr>
              <w:instrText xml:space="preserve"> PAGEREF _Toc101967503 \h </w:instrText>
            </w:r>
            <w:r>
              <w:rPr>
                <w:noProof/>
                <w:webHidden/>
              </w:rPr>
            </w:r>
            <w:r>
              <w:rPr>
                <w:noProof/>
                <w:webHidden/>
              </w:rPr>
              <w:fldChar w:fldCharType="separate"/>
            </w:r>
            <w:r>
              <w:rPr>
                <w:noProof/>
                <w:webHidden/>
              </w:rPr>
              <w:t>6</w:t>
            </w:r>
            <w:r>
              <w:rPr>
                <w:noProof/>
                <w:webHidden/>
              </w:rPr>
              <w:fldChar w:fldCharType="end"/>
            </w:r>
          </w:hyperlink>
        </w:p>
        <w:p w14:paraId="656A8878" w14:textId="27E9367C" w:rsidR="00A60116" w:rsidRDefault="00A60116">
          <w:pPr>
            <w:pStyle w:val="TOC1"/>
            <w:rPr>
              <w:rFonts w:asciiTheme="minorHAnsi" w:eastAsiaTheme="minorEastAsia" w:hAnsiTheme="minorHAnsi"/>
              <w:noProof/>
              <w:sz w:val="22"/>
              <w:szCs w:val="22"/>
              <w:lang w:val="en-US"/>
            </w:rPr>
          </w:pPr>
          <w:hyperlink w:anchor="_Toc101967504" w:history="1">
            <w:r w:rsidRPr="008B7BD7">
              <w:rPr>
                <w:rStyle w:val="Hyperlink"/>
                <w:noProof/>
              </w:rPr>
              <w:t>3.</w:t>
            </w:r>
            <w:r>
              <w:rPr>
                <w:rFonts w:asciiTheme="minorHAnsi" w:eastAsiaTheme="minorEastAsia" w:hAnsiTheme="minorHAnsi"/>
                <w:noProof/>
                <w:sz w:val="22"/>
                <w:szCs w:val="22"/>
                <w:lang w:val="en-US"/>
              </w:rPr>
              <w:tab/>
            </w:r>
            <w:r w:rsidRPr="008B7BD7">
              <w:rPr>
                <w:rStyle w:val="Hyperlink"/>
                <w:noProof/>
              </w:rPr>
              <w:t>Balaton Szupermaraton</w:t>
            </w:r>
            <w:r>
              <w:rPr>
                <w:noProof/>
                <w:webHidden/>
              </w:rPr>
              <w:tab/>
            </w:r>
            <w:r>
              <w:rPr>
                <w:noProof/>
                <w:webHidden/>
              </w:rPr>
              <w:fldChar w:fldCharType="begin"/>
            </w:r>
            <w:r>
              <w:rPr>
                <w:noProof/>
                <w:webHidden/>
              </w:rPr>
              <w:instrText xml:space="preserve"> PAGEREF _Toc101967504 \h </w:instrText>
            </w:r>
            <w:r>
              <w:rPr>
                <w:noProof/>
                <w:webHidden/>
              </w:rPr>
            </w:r>
            <w:r>
              <w:rPr>
                <w:noProof/>
                <w:webHidden/>
              </w:rPr>
              <w:fldChar w:fldCharType="separate"/>
            </w:r>
            <w:r>
              <w:rPr>
                <w:noProof/>
                <w:webHidden/>
              </w:rPr>
              <w:t>8</w:t>
            </w:r>
            <w:r>
              <w:rPr>
                <w:noProof/>
                <w:webHidden/>
              </w:rPr>
              <w:fldChar w:fldCharType="end"/>
            </w:r>
          </w:hyperlink>
        </w:p>
        <w:p w14:paraId="43024A05" w14:textId="68188E3A" w:rsidR="00A60116" w:rsidRDefault="00A60116">
          <w:pPr>
            <w:pStyle w:val="TOC1"/>
            <w:rPr>
              <w:rFonts w:asciiTheme="minorHAnsi" w:eastAsiaTheme="minorEastAsia" w:hAnsiTheme="minorHAnsi"/>
              <w:noProof/>
              <w:sz w:val="22"/>
              <w:szCs w:val="22"/>
              <w:lang w:val="en-US"/>
            </w:rPr>
          </w:pPr>
          <w:hyperlink w:anchor="_Toc101967505" w:history="1">
            <w:r w:rsidRPr="008B7BD7">
              <w:rPr>
                <w:rStyle w:val="Hyperlink"/>
                <w:iCs/>
                <w:noProof/>
              </w:rPr>
              <w:t>4.</w:t>
            </w:r>
            <w:r>
              <w:rPr>
                <w:rFonts w:asciiTheme="minorHAnsi" w:eastAsiaTheme="minorEastAsia" w:hAnsiTheme="minorHAnsi"/>
                <w:noProof/>
                <w:sz w:val="22"/>
                <w:szCs w:val="22"/>
                <w:lang w:val="en-US"/>
              </w:rPr>
              <w:tab/>
            </w:r>
            <w:r w:rsidRPr="008B7BD7">
              <w:rPr>
                <w:rStyle w:val="Hyperlink"/>
                <w:iCs/>
                <w:noProof/>
              </w:rPr>
              <w:t>Technológiák</w:t>
            </w:r>
            <w:r>
              <w:rPr>
                <w:noProof/>
                <w:webHidden/>
              </w:rPr>
              <w:tab/>
            </w:r>
            <w:r>
              <w:rPr>
                <w:noProof/>
                <w:webHidden/>
              </w:rPr>
              <w:fldChar w:fldCharType="begin"/>
            </w:r>
            <w:r>
              <w:rPr>
                <w:noProof/>
                <w:webHidden/>
              </w:rPr>
              <w:instrText xml:space="preserve"> PAGEREF _Toc101967505 \h </w:instrText>
            </w:r>
            <w:r>
              <w:rPr>
                <w:noProof/>
                <w:webHidden/>
              </w:rPr>
            </w:r>
            <w:r>
              <w:rPr>
                <w:noProof/>
                <w:webHidden/>
              </w:rPr>
              <w:fldChar w:fldCharType="separate"/>
            </w:r>
            <w:r>
              <w:rPr>
                <w:noProof/>
                <w:webHidden/>
              </w:rPr>
              <w:t>9</w:t>
            </w:r>
            <w:r>
              <w:rPr>
                <w:noProof/>
                <w:webHidden/>
              </w:rPr>
              <w:fldChar w:fldCharType="end"/>
            </w:r>
          </w:hyperlink>
        </w:p>
        <w:p w14:paraId="49DE8745" w14:textId="45F2CD45" w:rsidR="00A60116" w:rsidRDefault="00A60116">
          <w:pPr>
            <w:pStyle w:val="TOC1"/>
            <w:rPr>
              <w:rFonts w:asciiTheme="minorHAnsi" w:eastAsiaTheme="minorEastAsia" w:hAnsiTheme="minorHAnsi"/>
              <w:noProof/>
              <w:sz w:val="22"/>
              <w:szCs w:val="22"/>
              <w:lang w:val="en-US"/>
            </w:rPr>
          </w:pPr>
          <w:hyperlink w:anchor="_Toc101967506" w:history="1">
            <w:r w:rsidRPr="008B7BD7">
              <w:rPr>
                <w:rStyle w:val="Hyperlink"/>
                <w:noProof/>
              </w:rPr>
              <w:t>5.</w:t>
            </w:r>
            <w:r>
              <w:rPr>
                <w:rFonts w:asciiTheme="minorHAnsi" w:eastAsiaTheme="minorEastAsia" w:hAnsiTheme="minorHAnsi"/>
                <w:noProof/>
                <w:sz w:val="22"/>
                <w:szCs w:val="22"/>
                <w:lang w:val="en-US"/>
              </w:rPr>
              <w:tab/>
            </w:r>
            <w:r w:rsidRPr="008B7BD7">
              <w:rPr>
                <w:rStyle w:val="Hyperlink"/>
                <w:noProof/>
              </w:rPr>
              <w:t>Célkitűzés</w:t>
            </w:r>
            <w:r>
              <w:rPr>
                <w:noProof/>
                <w:webHidden/>
              </w:rPr>
              <w:tab/>
            </w:r>
            <w:r>
              <w:rPr>
                <w:noProof/>
                <w:webHidden/>
              </w:rPr>
              <w:fldChar w:fldCharType="begin"/>
            </w:r>
            <w:r>
              <w:rPr>
                <w:noProof/>
                <w:webHidden/>
              </w:rPr>
              <w:instrText xml:space="preserve"> PAGEREF _Toc101967506 \h </w:instrText>
            </w:r>
            <w:r>
              <w:rPr>
                <w:noProof/>
                <w:webHidden/>
              </w:rPr>
            </w:r>
            <w:r>
              <w:rPr>
                <w:noProof/>
                <w:webHidden/>
              </w:rPr>
              <w:fldChar w:fldCharType="separate"/>
            </w:r>
            <w:r>
              <w:rPr>
                <w:noProof/>
                <w:webHidden/>
              </w:rPr>
              <w:t>13</w:t>
            </w:r>
            <w:r>
              <w:rPr>
                <w:noProof/>
                <w:webHidden/>
              </w:rPr>
              <w:fldChar w:fldCharType="end"/>
            </w:r>
          </w:hyperlink>
        </w:p>
        <w:p w14:paraId="78F839A8" w14:textId="785D6A4D" w:rsidR="00A60116" w:rsidRDefault="00A60116">
          <w:pPr>
            <w:pStyle w:val="TOC1"/>
            <w:rPr>
              <w:rFonts w:asciiTheme="minorHAnsi" w:eastAsiaTheme="minorEastAsia" w:hAnsiTheme="minorHAnsi"/>
              <w:noProof/>
              <w:sz w:val="22"/>
              <w:szCs w:val="22"/>
              <w:lang w:val="en-US"/>
            </w:rPr>
          </w:pPr>
          <w:hyperlink w:anchor="_Toc101967507" w:history="1">
            <w:r w:rsidRPr="008B7BD7">
              <w:rPr>
                <w:rStyle w:val="Hyperlink"/>
                <w:noProof/>
              </w:rPr>
              <w:t>6.</w:t>
            </w:r>
            <w:r>
              <w:rPr>
                <w:rFonts w:asciiTheme="minorHAnsi" w:eastAsiaTheme="minorEastAsia" w:hAnsiTheme="minorHAnsi"/>
                <w:noProof/>
                <w:sz w:val="22"/>
                <w:szCs w:val="22"/>
                <w:lang w:val="en-US"/>
              </w:rPr>
              <w:tab/>
            </w:r>
            <w:r w:rsidRPr="008B7BD7">
              <w:rPr>
                <w:rStyle w:val="Hyperlink"/>
                <w:noProof/>
              </w:rPr>
              <w:t>Megvalósítás</w:t>
            </w:r>
            <w:r>
              <w:rPr>
                <w:noProof/>
                <w:webHidden/>
              </w:rPr>
              <w:tab/>
            </w:r>
            <w:r>
              <w:rPr>
                <w:noProof/>
                <w:webHidden/>
              </w:rPr>
              <w:fldChar w:fldCharType="begin"/>
            </w:r>
            <w:r>
              <w:rPr>
                <w:noProof/>
                <w:webHidden/>
              </w:rPr>
              <w:instrText xml:space="preserve"> PAGEREF _Toc101967507 \h </w:instrText>
            </w:r>
            <w:r>
              <w:rPr>
                <w:noProof/>
                <w:webHidden/>
              </w:rPr>
            </w:r>
            <w:r>
              <w:rPr>
                <w:noProof/>
                <w:webHidden/>
              </w:rPr>
              <w:fldChar w:fldCharType="separate"/>
            </w:r>
            <w:r>
              <w:rPr>
                <w:noProof/>
                <w:webHidden/>
              </w:rPr>
              <w:t>15</w:t>
            </w:r>
            <w:r>
              <w:rPr>
                <w:noProof/>
                <w:webHidden/>
              </w:rPr>
              <w:fldChar w:fldCharType="end"/>
            </w:r>
          </w:hyperlink>
        </w:p>
        <w:p w14:paraId="65C8C8D5" w14:textId="22241D9D" w:rsidR="00A60116" w:rsidRDefault="00A60116">
          <w:pPr>
            <w:pStyle w:val="TOC2"/>
            <w:rPr>
              <w:rFonts w:asciiTheme="minorHAnsi" w:eastAsiaTheme="minorEastAsia" w:hAnsiTheme="minorHAnsi"/>
              <w:noProof/>
              <w:sz w:val="22"/>
              <w:szCs w:val="22"/>
              <w:lang w:val="en-US"/>
            </w:rPr>
          </w:pPr>
          <w:hyperlink w:anchor="_Toc101967508" w:history="1">
            <w:r w:rsidRPr="008B7BD7">
              <w:rPr>
                <w:rStyle w:val="Hyperlink"/>
                <w:noProof/>
              </w:rPr>
              <w:t>6.1.</w:t>
            </w:r>
            <w:r>
              <w:rPr>
                <w:rFonts w:asciiTheme="minorHAnsi" w:eastAsiaTheme="minorEastAsia" w:hAnsiTheme="minorHAnsi"/>
                <w:noProof/>
                <w:sz w:val="22"/>
                <w:szCs w:val="22"/>
                <w:lang w:val="en-US"/>
              </w:rPr>
              <w:tab/>
            </w:r>
            <w:r w:rsidRPr="008B7BD7">
              <w:rPr>
                <w:rStyle w:val="Hyperlink"/>
                <w:noProof/>
              </w:rPr>
              <w:t>Első iteráció</w:t>
            </w:r>
            <w:r>
              <w:rPr>
                <w:noProof/>
                <w:webHidden/>
              </w:rPr>
              <w:tab/>
            </w:r>
            <w:r>
              <w:rPr>
                <w:noProof/>
                <w:webHidden/>
              </w:rPr>
              <w:fldChar w:fldCharType="begin"/>
            </w:r>
            <w:r>
              <w:rPr>
                <w:noProof/>
                <w:webHidden/>
              </w:rPr>
              <w:instrText xml:space="preserve"> PAGEREF _Toc101967508 \h </w:instrText>
            </w:r>
            <w:r>
              <w:rPr>
                <w:noProof/>
                <w:webHidden/>
              </w:rPr>
            </w:r>
            <w:r>
              <w:rPr>
                <w:noProof/>
                <w:webHidden/>
              </w:rPr>
              <w:fldChar w:fldCharType="separate"/>
            </w:r>
            <w:r>
              <w:rPr>
                <w:noProof/>
                <w:webHidden/>
              </w:rPr>
              <w:t>15</w:t>
            </w:r>
            <w:r>
              <w:rPr>
                <w:noProof/>
                <w:webHidden/>
              </w:rPr>
              <w:fldChar w:fldCharType="end"/>
            </w:r>
          </w:hyperlink>
        </w:p>
        <w:p w14:paraId="62CD754F" w14:textId="2B1A3A49" w:rsidR="00A60116" w:rsidRDefault="00A60116">
          <w:pPr>
            <w:pStyle w:val="TOC3"/>
            <w:rPr>
              <w:rFonts w:asciiTheme="minorHAnsi" w:eastAsiaTheme="minorEastAsia" w:hAnsiTheme="minorHAnsi"/>
              <w:noProof/>
              <w:sz w:val="22"/>
              <w:szCs w:val="22"/>
              <w:lang w:val="en-US"/>
            </w:rPr>
          </w:pPr>
          <w:hyperlink w:anchor="_Toc101967509" w:history="1">
            <w:r w:rsidRPr="008B7BD7">
              <w:rPr>
                <w:rStyle w:val="Hyperlink"/>
                <w:noProof/>
                <w14:scene3d>
                  <w14:camera w14:prst="orthographicFront"/>
                  <w14:lightRig w14:rig="threePt" w14:dir="t">
                    <w14:rot w14:lat="0" w14:lon="0" w14:rev="0"/>
                  </w14:lightRig>
                </w14:scene3d>
              </w:rPr>
              <w:t>6.1.1.</w:t>
            </w:r>
            <w:r>
              <w:rPr>
                <w:rFonts w:asciiTheme="minorHAnsi" w:eastAsiaTheme="minorEastAsia" w:hAnsiTheme="minorHAnsi"/>
                <w:noProof/>
                <w:sz w:val="22"/>
                <w:szCs w:val="22"/>
                <w:lang w:val="en-US"/>
              </w:rPr>
              <w:tab/>
            </w:r>
            <w:r w:rsidRPr="008B7BD7">
              <w:rPr>
                <w:rStyle w:val="Hyperlink"/>
                <w:noProof/>
              </w:rPr>
              <w:t>Adathalmaz</w:t>
            </w:r>
            <w:r>
              <w:rPr>
                <w:noProof/>
                <w:webHidden/>
              </w:rPr>
              <w:tab/>
            </w:r>
            <w:r>
              <w:rPr>
                <w:noProof/>
                <w:webHidden/>
              </w:rPr>
              <w:fldChar w:fldCharType="begin"/>
            </w:r>
            <w:r>
              <w:rPr>
                <w:noProof/>
                <w:webHidden/>
              </w:rPr>
              <w:instrText xml:space="preserve"> PAGEREF _Toc101967509 \h </w:instrText>
            </w:r>
            <w:r>
              <w:rPr>
                <w:noProof/>
                <w:webHidden/>
              </w:rPr>
            </w:r>
            <w:r>
              <w:rPr>
                <w:noProof/>
                <w:webHidden/>
              </w:rPr>
              <w:fldChar w:fldCharType="separate"/>
            </w:r>
            <w:r>
              <w:rPr>
                <w:noProof/>
                <w:webHidden/>
              </w:rPr>
              <w:t>15</w:t>
            </w:r>
            <w:r>
              <w:rPr>
                <w:noProof/>
                <w:webHidden/>
              </w:rPr>
              <w:fldChar w:fldCharType="end"/>
            </w:r>
          </w:hyperlink>
        </w:p>
        <w:p w14:paraId="7F1A410B" w14:textId="541724EF" w:rsidR="00A60116" w:rsidRDefault="00A60116">
          <w:pPr>
            <w:pStyle w:val="TOC3"/>
            <w:rPr>
              <w:rFonts w:asciiTheme="minorHAnsi" w:eastAsiaTheme="minorEastAsia" w:hAnsiTheme="minorHAnsi"/>
              <w:noProof/>
              <w:sz w:val="22"/>
              <w:szCs w:val="22"/>
              <w:lang w:val="en-US"/>
            </w:rPr>
          </w:pPr>
          <w:hyperlink w:anchor="_Toc101967510" w:history="1">
            <w:r w:rsidRPr="008B7BD7">
              <w:rPr>
                <w:rStyle w:val="Hyperlink"/>
                <w:noProof/>
                <w14:scene3d>
                  <w14:camera w14:prst="orthographicFront"/>
                  <w14:lightRig w14:rig="threePt" w14:dir="t">
                    <w14:rot w14:lat="0" w14:lon="0" w14:rev="0"/>
                  </w14:lightRig>
                </w14:scene3d>
              </w:rPr>
              <w:t>6.1.2.</w:t>
            </w:r>
            <w:r>
              <w:rPr>
                <w:rFonts w:asciiTheme="minorHAnsi" w:eastAsiaTheme="minorEastAsia" w:hAnsiTheme="minorHAnsi"/>
                <w:noProof/>
                <w:sz w:val="22"/>
                <w:szCs w:val="22"/>
                <w:lang w:val="en-US"/>
              </w:rPr>
              <w:tab/>
            </w:r>
            <w:r w:rsidRPr="008B7BD7">
              <w:rPr>
                <w:rStyle w:val="Hyperlink"/>
                <w:noProof/>
              </w:rPr>
              <w:t>Adatmigráció</w:t>
            </w:r>
            <w:r>
              <w:rPr>
                <w:noProof/>
                <w:webHidden/>
              </w:rPr>
              <w:tab/>
            </w:r>
            <w:r>
              <w:rPr>
                <w:noProof/>
                <w:webHidden/>
              </w:rPr>
              <w:fldChar w:fldCharType="begin"/>
            </w:r>
            <w:r>
              <w:rPr>
                <w:noProof/>
                <w:webHidden/>
              </w:rPr>
              <w:instrText xml:space="preserve"> PAGEREF _Toc101967510 \h </w:instrText>
            </w:r>
            <w:r>
              <w:rPr>
                <w:noProof/>
                <w:webHidden/>
              </w:rPr>
            </w:r>
            <w:r>
              <w:rPr>
                <w:noProof/>
                <w:webHidden/>
              </w:rPr>
              <w:fldChar w:fldCharType="separate"/>
            </w:r>
            <w:r>
              <w:rPr>
                <w:noProof/>
                <w:webHidden/>
              </w:rPr>
              <w:t>16</w:t>
            </w:r>
            <w:r>
              <w:rPr>
                <w:noProof/>
                <w:webHidden/>
              </w:rPr>
              <w:fldChar w:fldCharType="end"/>
            </w:r>
          </w:hyperlink>
        </w:p>
        <w:p w14:paraId="2D3E5209" w14:textId="082F7AA6" w:rsidR="00A60116" w:rsidRDefault="00A60116">
          <w:pPr>
            <w:pStyle w:val="TOC3"/>
            <w:rPr>
              <w:rFonts w:asciiTheme="minorHAnsi" w:eastAsiaTheme="minorEastAsia" w:hAnsiTheme="minorHAnsi"/>
              <w:noProof/>
              <w:sz w:val="22"/>
              <w:szCs w:val="22"/>
              <w:lang w:val="en-US"/>
            </w:rPr>
          </w:pPr>
          <w:hyperlink w:anchor="_Toc101967511" w:history="1">
            <w:r w:rsidRPr="008B7BD7">
              <w:rPr>
                <w:rStyle w:val="Hyperlink"/>
                <w:noProof/>
                <w14:scene3d>
                  <w14:camera w14:prst="orthographicFront"/>
                  <w14:lightRig w14:rig="threePt" w14:dir="t">
                    <w14:rot w14:lat="0" w14:lon="0" w14:rev="0"/>
                  </w14:lightRig>
                </w14:scene3d>
              </w:rPr>
              <w:t>6.1.3.</w:t>
            </w:r>
            <w:r>
              <w:rPr>
                <w:rFonts w:asciiTheme="minorHAnsi" w:eastAsiaTheme="minorEastAsia" w:hAnsiTheme="minorHAnsi"/>
                <w:noProof/>
                <w:sz w:val="22"/>
                <w:szCs w:val="22"/>
                <w:lang w:val="en-US"/>
              </w:rPr>
              <w:tab/>
            </w:r>
            <w:r w:rsidRPr="008B7BD7">
              <w:rPr>
                <w:rStyle w:val="Hyperlink"/>
                <w:noProof/>
              </w:rPr>
              <w:t>Adattisztítás és transzformáció</w:t>
            </w:r>
            <w:r>
              <w:rPr>
                <w:noProof/>
                <w:webHidden/>
              </w:rPr>
              <w:tab/>
            </w:r>
            <w:r>
              <w:rPr>
                <w:noProof/>
                <w:webHidden/>
              </w:rPr>
              <w:fldChar w:fldCharType="begin"/>
            </w:r>
            <w:r>
              <w:rPr>
                <w:noProof/>
                <w:webHidden/>
              </w:rPr>
              <w:instrText xml:space="preserve"> PAGEREF _Toc101967511 \h </w:instrText>
            </w:r>
            <w:r>
              <w:rPr>
                <w:noProof/>
                <w:webHidden/>
              </w:rPr>
            </w:r>
            <w:r>
              <w:rPr>
                <w:noProof/>
                <w:webHidden/>
              </w:rPr>
              <w:fldChar w:fldCharType="separate"/>
            </w:r>
            <w:r>
              <w:rPr>
                <w:noProof/>
                <w:webHidden/>
              </w:rPr>
              <w:t>16</w:t>
            </w:r>
            <w:r>
              <w:rPr>
                <w:noProof/>
                <w:webHidden/>
              </w:rPr>
              <w:fldChar w:fldCharType="end"/>
            </w:r>
          </w:hyperlink>
        </w:p>
        <w:p w14:paraId="4ADDF3AB" w14:textId="5BF1BC48" w:rsidR="00A60116" w:rsidRDefault="00A60116">
          <w:pPr>
            <w:pStyle w:val="TOC3"/>
            <w:rPr>
              <w:rFonts w:asciiTheme="minorHAnsi" w:eastAsiaTheme="minorEastAsia" w:hAnsiTheme="minorHAnsi"/>
              <w:noProof/>
              <w:sz w:val="22"/>
              <w:szCs w:val="22"/>
              <w:lang w:val="en-US"/>
            </w:rPr>
          </w:pPr>
          <w:hyperlink w:anchor="_Toc101967512" w:history="1">
            <w:r w:rsidRPr="008B7BD7">
              <w:rPr>
                <w:rStyle w:val="Hyperlink"/>
                <w:noProof/>
                <w14:scene3d>
                  <w14:camera w14:prst="orthographicFront"/>
                  <w14:lightRig w14:rig="threePt" w14:dir="t">
                    <w14:rot w14:lat="0" w14:lon="0" w14:rev="0"/>
                  </w14:lightRig>
                </w14:scene3d>
              </w:rPr>
              <w:t>6.1.4.</w:t>
            </w:r>
            <w:r>
              <w:rPr>
                <w:rFonts w:asciiTheme="minorHAnsi" w:eastAsiaTheme="minorEastAsia" w:hAnsiTheme="minorHAnsi"/>
                <w:noProof/>
                <w:sz w:val="22"/>
                <w:szCs w:val="22"/>
                <w:lang w:val="en-US"/>
              </w:rPr>
              <w:tab/>
            </w:r>
            <w:r w:rsidRPr="008B7BD7">
              <w:rPr>
                <w:rStyle w:val="Hyperlink"/>
                <w:noProof/>
              </w:rPr>
              <w:t>Adatdiszkretizáció</w:t>
            </w:r>
            <w:r>
              <w:rPr>
                <w:noProof/>
                <w:webHidden/>
              </w:rPr>
              <w:tab/>
            </w:r>
            <w:r>
              <w:rPr>
                <w:noProof/>
                <w:webHidden/>
              </w:rPr>
              <w:fldChar w:fldCharType="begin"/>
            </w:r>
            <w:r>
              <w:rPr>
                <w:noProof/>
                <w:webHidden/>
              </w:rPr>
              <w:instrText xml:space="preserve"> PAGEREF _Toc101967512 \h </w:instrText>
            </w:r>
            <w:r>
              <w:rPr>
                <w:noProof/>
                <w:webHidden/>
              </w:rPr>
            </w:r>
            <w:r>
              <w:rPr>
                <w:noProof/>
                <w:webHidden/>
              </w:rPr>
              <w:fldChar w:fldCharType="separate"/>
            </w:r>
            <w:r>
              <w:rPr>
                <w:noProof/>
                <w:webHidden/>
              </w:rPr>
              <w:t>16</w:t>
            </w:r>
            <w:r>
              <w:rPr>
                <w:noProof/>
                <w:webHidden/>
              </w:rPr>
              <w:fldChar w:fldCharType="end"/>
            </w:r>
          </w:hyperlink>
        </w:p>
        <w:p w14:paraId="3FD9BD24" w14:textId="57D36A43" w:rsidR="00A60116" w:rsidRDefault="00A60116">
          <w:pPr>
            <w:pStyle w:val="TOC3"/>
            <w:rPr>
              <w:rFonts w:asciiTheme="minorHAnsi" w:eastAsiaTheme="minorEastAsia" w:hAnsiTheme="minorHAnsi"/>
              <w:noProof/>
              <w:sz w:val="22"/>
              <w:szCs w:val="22"/>
              <w:lang w:val="en-US"/>
            </w:rPr>
          </w:pPr>
          <w:hyperlink w:anchor="_Toc101967513" w:history="1">
            <w:r w:rsidRPr="008B7BD7">
              <w:rPr>
                <w:rStyle w:val="Hyperlink"/>
                <w:noProof/>
                <w14:scene3d>
                  <w14:camera w14:prst="orthographicFront"/>
                  <w14:lightRig w14:rig="threePt" w14:dir="t">
                    <w14:rot w14:lat="0" w14:lon="0" w14:rev="0"/>
                  </w14:lightRig>
                </w14:scene3d>
              </w:rPr>
              <w:t>6.1.5.</w:t>
            </w:r>
            <w:r>
              <w:rPr>
                <w:rFonts w:asciiTheme="minorHAnsi" w:eastAsiaTheme="minorEastAsia" w:hAnsiTheme="minorHAnsi"/>
                <w:noProof/>
                <w:sz w:val="22"/>
                <w:szCs w:val="22"/>
                <w:lang w:val="en-US"/>
              </w:rPr>
              <w:tab/>
            </w:r>
            <w:r w:rsidRPr="008B7BD7">
              <w:rPr>
                <w:rStyle w:val="Hyperlink"/>
                <w:noProof/>
              </w:rPr>
              <w:t>Feltáró elemzés</w:t>
            </w:r>
            <w:r>
              <w:rPr>
                <w:noProof/>
                <w:webHidden/>
              </w:rPr>
              <w:tab/>
            </w:r>
            <w:r>
              <w:rPr>
                <w:noProof/>
                <w:webHidden/>
              </w:rPr>
              <w:fldChar w:fldCharType="begin"/>
            </w:r>
            <w:r>
              <w:rPr>
                <w:noProof/>
                <w:webHidden/>
              </w:rPr>
              <w:instrText xml:space="preserve"> PAGEREF _Toc101967513 \h </w:instrText>
            </w:r>
            <w:r>
              <w:rPr>
                <w:noProof/>
                <w:webHidden/>
              </w:rPr>
            </w:r>
            <w:r>
              <w:rPr>
                <w:noProof/>
                <w:webHidden/>
              </w:rPr>
              <w:fldChar w:fldCharType="separate"/>
            </w:r>
            <w:r>
              <w:rPr>
                <w:noProof/>
                <w:webHidden/>
              </w:rPr>
              <w:t>16</w:t>
            </w:r>
            <w:r>
              <w:rPr>
                <w:noProof/>
                <w:webHidden/>
              </w:rPr>
              <w:fldChar w:fldCharType="end"/>
            </w:r>
          </w:hyperlink>
        </w:p>
        <w:p w14:paraId="1F39D5A3" w14:textId="675B66EA" w:rsidR="00A60116" w:rsidRDefault="00A60116">
          <w:pPr>
            <w:pStyle w:val="TOC3"/>
            <w:rPr>
              <w:rFonts w:asciiTheme="minorHAnsi" w:eastAsiaTheme="minorEastAsia" w:hAnsiTheme="minorHAnsi"/>
              <w:noProof/>
              <w:sz w:val="22"/>
              <w:szCs w:val="22"/>
              <w:lang w:val="en-US"/>
            </w:rPr>
          </w:pPr>
          <w:hyperlink w:anchor="_Toc101967514" w:history="1">
            <w:r w:rsidRPr="008B7BD7">
              <w:rPr>
                <w:rStyle w:val="Hyperlink"/>
                <w:noProof/>
                <w14:scene3d>
                  <w14:camera w14:prst="orthographicFront"/>
                  <w14:lightRig w14:rig="threePt" w14:dir="t">
                    <w14:rot w14:lat="0" w14:lon="0" w14:rev="0"/>
                  </w14:lightRig>
                </w14:scene3d>
              </w:rPr>
              <w:t>6.1.6.</w:t>
            </w:r>
            <w:r>
              <w:rPr>
                <w:rFonts w:asciiTheme="minorHAnsi" w:eastAsiaTheme="minorEastAsia" w:hAnsiTheme="minorHAnsi"/>
                <w:noProof/>
                <w:sz w:val="22"/>
                <w:szCs w:val="22"/>
                <w:lang w:val="en-US"/>
              </w:rPr>
              <w:tab/>
            </w:r>
            <w:r w:rsidRPr="008B7BD7">
              <w:rPr>
                <w:rStyle w:val="Hyperlink"/>
                <w:noProof/>
              </w:rPr>
              <w:t>Osztályozás</w:t>
            </w:r>
            <w:r>
              <w:rPr>
                <w:noProof/>
                <w:webHidden/>
              </w:rPr>
              <w:tab/>
            </w:r>
            <w:r>
              <w:rPr>
                <w:noProof/>
                <w:webHidden/>
              </w:rPr>
              <w:fldChar w:fldCharType="begin"/>
            </w:r>
            <w:r>
              <w:rPr>
                <w:noProof/>
                <w:webHidden/>
              </w:rPr>
              <w:instrText xml:space="preserve"> PAGEREF _Toc101967514 \h </w:instrText>
            </w:r>
            <w:r>
              <w:rPr>
                <w:noProof/>
                <w:webHidden/>
              </w:rPr>
            </w:r>
            <w:r>
              <w:rPr>
                <w:noProof/>
                <w:webHidden/>
              </w:rPr>
              <w:fldChar w:fldCharType="separate"/>
            </w:r>
            <w:r>
              <w:rPr>
                <w:noProof/>
                <w:webHidden/>
              </w:rPr>
              <w:t>16</w:t>
            </w:r>
            <w:r>
              <w:rPr>
                <w:noProof/>
                <w:webHidden/>
              </w:rPr>
              <w:fldChar w:fldCharType="end"/>
            </w:r>
          </w:hyperlink>
        </w:p>
        <w:p w14:paraId="08C5939A" w14:textId="4DC99FF4" w:rsidR="00A60116" w:rsidRDefault="00A60116">
          <w:pPr>
            <w:pStyle w:val="TOC3"/>
            <w:rPr>
              <w:rFonts w:asciiTheme="minorHAnsi" w:eastAsiaTheme="minorEastAsia" w:hAnsiTheme="minorHAnsi"/>
              <w:noProof/>
              <w:sz w:val="22"/>
              <w:szCs w:val="22"/>
              <w:lang w:val="en-US"/>
            </w:rPr>
          </w:pPr>
          <w:hyperlink w:anchor="_Toc101967515" w:history="1">
            <w:r w:rsidRPr="008B7BD7">
              <w:rPr>
                <w:rStyle w:val="Hyperlink"/>
                <w:noProof/>
                <w14:scene3d>
                  <w14:camera w14:prst="orthographicFront"/>
                  <w14:lightRig w14:rig="threePt" w14:dir="t">
                    <w14:rot w14:lat="0" w14:lon="0" w14:rev="0"/>
                  </w14:lightRig>
                </w14:scene3d>
              </w:rPr>
              <w:t>6.1.7.</w:t>
            </w:r>
            <w:r>
              <w:rPr>
                <w:rFonts w:asciiTheme="minorHAnsi" w:eastAsiaTheme="minorEastAsia" w:hAnsiTheme="minorHAnsi"/>
                <w:noProof/>
                <w:sz w:val="22"/>
                <w:szCs w:val="22"/>
                <w:lang w:val="en-US"/>
              </w:rPr>
              <w:tab/>
            </w:r>
            <w:r w:rsidRPr="008B7BD7">
              <w:rPr>
                <w:rStyle w:val="Hyperlink"/>
                <w:noProof/>
              </w:rPr>
              <w:t>Kiértékelés</w:t>
            </w:r>
            <w:r>
              <w:rPr>
                <w:noProof/>
                <w:webHidden/>
              </w:rPr>
              <w:tab/>
            </w:r>
            <w:r>
              <w:rPr>
                <w:noProof/>
                <w:webHidden/>
              </w:rPr>
              <w:fldChar w:fldCharType="begin"/>
            </w:r>
            <w:r>
              <w:rPr>
                <w:noProof/>
                <w:webHidden/>
              </w:rPr>
              <w:instrText xml:space="preserve"> PAGEREF _Toc101967515 \h </w:instrText>
            </w:r>
            <w:r>
              <w:rPr>
                <w:noProof/>
                <w:webHidden/>
              </w:rPr>
            </w:r>
            <w:r>
              <w:rPr>
                <w:noProof/>
                <w:webHidden/>
              </w:rPr>
              <w:fldChar w:fldCharType="separate"/>
            </w:r>
            <w:r>
              <w:rPr>
                <w:noProof/>
                <w:webHidden/>
              </w:rPr>
              <w:t>17</w:t>
            </w:r>
            <w:r>
              <w:rPr>
                <w:noProof/>
                <w:webHidden/>
              </w:rPr>
              <w:fldChar w:fldCharType="end"/>
            </w:r>
          </w:hyperlink>
        </w:p>
        <w:p w14:paraId="1EBC3611" w14:textId="12D5B8C4" w:rsidR="00A60116" w:rsidRDefault="00A60116">
          <w:pPr>
            <w:pStyle w:val="TOC2"/>
            <w:rPr>
              <w:rFonts w:asciiTheme="minorHAnsi" w:eastAsiaTheme="minorEastAsia" w:hAnsiTheme="minorHAnsi"/>
              <w:noProof/>
              <w:sz w:val="22"/>
              <w:szCs w:val="22"/>
              <w:lang w:val="en-US"/>
            </w:rPr>
          </w:pPr>
          <w:hyperlink w:anchor="_Toc101967516" w:history="1">
            <w:r w:rsidRPr="008B7BD7">
              <w:rPr>
                <w:rStyle w:val="Hyperlink"/>
                <w:noProof/>
              </w:rPr>
              <w:t>6.2.</w:t>
            </w:r>
            <w:r>
              <w:rPr>
                <w:rFonts w:asciiTheme="minorHAnsi" w:eastAsiaTheme="minorEastAsia" w:hAnsiTheme="minorHAnsi"/>
                <w:noProof/>
                <w:sz w:val="22"/>
                <w:szCs w:val="22"/>
                <w:lang w:val="en-US"/>
              </w:rPr>
              <w:tab/>
            </w:r>
            <w:r w:rsidRPr="008B7BD7">
              <w:rPr>
                <w:rStyle w:val="Hyperlink"/>
                <w:noProof/>
              </w:rPr>
              <w:t>Probléma</w:t>
            </w:r>
            <w:r>
              <w:rPr>
                <w:noProof/>
                <w:webHidden/>
              </w:rPr>
              <w:tab/>
            </w:r>
            <w:r>
              <w:rPr>
                <w:noProof/>
                <w:webHidden/>
              </w:rPr>
              <w:fldChar w:fldCharType="begin"/>
            </w:r>
            <w:r>
              <w:rPr>
                <w:noProof/>
                <w:webHidden/>
              </w:rPr>
              <w:instrText xml:space="preserve"> PAGEREF _Toc101967516 \h </w:instrText>
            </w:r>
            <w:r>
              <w:rPr>
                <w:noProof/>
                <w:webHidden/>
              </w:rPr>
            </w:r>
            <w:r>
              <w:rPr>
                <w:noProof/>
                <w:webHidden/>
              </w:rPr>
              <w:fldChar w:fldCharType="separate"/>
            </w:r>
            <w:r>
              <w:rPr>
                <w:noProof/>
                <w:webHidden/>
              </w:rPr>
              <w:t>17</w:t>
            </w:r>
            <w:r>
              <w:rPr>
                <w:noProof/>
                <w:webHidden/>
              </w:rPr>
              <w:fldChar w:fldCharType="end"/>
            </w:r>
          </w:hyperlink>
        </w:p>
        <w:p w14:paraId="3572E9B7" w14:textId="43843742" w:rsidR="00A60116" w:rsidRDefault="00A60116">
          <w:pPr>
            <w:pStyle w:val="TOC3"/>
            <w:rPr>
              <w:rFonts w:asciiTheme="minorHAnsi" w:eastAsiaTheme="minorEastAsia" w:hAnsiTheme="minorHAnsi"/>
              <w:noProof/>
              <w:sz w:val="22"/>
              <w:szCs w:val="22"/>
              <w:lang w:val="en-US"/>
            </w:rPr>
          </w:pPr>
          <w:hyperlink w:anchor="_Toc101967517" w:history="1">
            <w:r w:rsidRPr="008B7BD7">
              <w:rPr>
                <w:rStyle w:val="Hyperlink"/>
                <w:noProof/>
                <w14:scene3d>
                  <w14:camera w14:prst="orthographicFront"/>
                  <w14:lightRig w14:rig="threePt" w14:dir="t">
                    <w14:rot w14:lat="0" w14:lon="0" w14:rev="0"/>
                  </w14:lightRig>
                </w14:scene3d>
              </w:rPr>
              <w:t>6.2.1.</w:t>
            </w:r>
            <w:r>
              <w:rPr>
                <w:rFonts w:asciiTheme="minorHAnsi" w:eastAsiaTheme="minorEastAsia" w:hAnsiTheme="minorHAnsi"/>
                <w:noProof/>
                <w:sz w:val="22"/>
                <w:szCs w:val="22"/>
                <w:lang w:val="en-US"/>
              </w:rPr>
              <w:tab/>
            </w:r>
            <w:r w:rsidRPr="008B7BD7">
              <w:rPr>
                <w:rStyle w:val="Hyperlink"/>
                <w:noProof/>
              </w:rPr>
              <w:t>Kiegyensúlyozatlan adathalmaz</w:t>
            </w:r>
            <w:r>
              <w:rPr>
                <w:noProof/>
                <w:webHidden/>
              </w:rPr>
              <w:tab/>
            </w:r>
            <w:r>
              <w:rPr>
                <w:noProof/>
                <w:webHidden/>
              </w:rPr>
              <w:fldChar w:fldCharType="begin"/>
            </w:r>
            <w:r>
              <w:rPr>
                <w:noProof/>
                <w:webHidden/>
              </w:rPr>
              <w:instrText xml:space="preserve"> PAGEREF _Toc101967517 \h </w:instrText>
            </w:r>
            <w:r>
              <w:rPr>
                <w:noProof/>
                <w:webHidden/>
              </w:rPr>
            </w:r>
            <w:r>
              <w:rPr>
                <w:noProof/>
                <w:webHidden/>
              </w:rPr>
              <w:fldChar w:fldCharType="separate"/>
            </w:r>
            <w:r>
              <w:rPr>
                <w:noProof/>
                <w:webHidden/>
              </w:rPr>
              <w:t>17</w:t>
            </w:r>
            <w:r>
              <w:rPr>
                <w:noProof/>
                <w:webHidden/>
              </w:rPr>
              <w:fldChar w:fldCharType="end"/>
            </w:r>
          </w:hyperlink>
        </w:p>
        <w:p w14:paraId="147CEC85" w14:textId="59BC20B6" w:rsidR="00A60116" w:rsidRDefault="00A60116">
          <w:pPr>
            <w:pStyle w:val="TOC2"/>
            <w:rPr>
              <w:rFonts w:asciiTheme="minorHAnsi" w:eastAsiaTheme="minorEastAsia" w:hAnsiTheme="minorHAnsi"/>
              <w:noProof/>
              <w:sz w:val="22"/>
              <w:szCs w:val="22"/>
              <w:lang w:val="en-US"/>
            </w:rPr>
          </w:pPr>
          <w:hyperlink w:anchor="_Toc101967518" w:history="1">
            <w:r w:rsidRPr="008B7BD7">
              <w:rPr>
                <w:rStyle w:val="Hyperlink"/>
                <w:noProof/>
              </w:rPr>
              <w:t>6.3.</w:t>
            </w:r>
            <w:r>
              <w:rPr>
                <w:rFonts w:asciiTheme="minorHAnsi" w:eastAsiaTheme="minorEastAsia" w:hAnsiTheme="minorHAnsi"/>
                <w:noProof/>
                <w:sz w:val="22"/>
                <w:szCs w:val="22"/>
                <w:lang w:val="en-US"/>
              </w:rPr>
              <w:tab/>
            </w:r>
            <w:r w:rsidRPr="008B7BD7">
              <w:rPr>
                <w:rStyle w:val="Hyperlink"/>
                <w:noProof/>
              </w:rPr>
              <w:t>Második iteráció</w:t>
            </w:r>
            <w:r>
              <w:rPr>
                <w:noProof/>
                <w:webHidden/>
              </w:rPr>
              <w:tab/>
            </w:r>
            <w:r>
              <w:rPr>
                <w:noProof/>
                <w:webHidden/>
              </w:rPr>
              <w:fldChar w:fldCharType="begin"/>
            </w:r>
            <w:r>
              <w:rPr>
                <w:noProof/>
                <w:webHidden/>
              </w:rPr>
              <w:instrText xml:space="preserve"> PAGEREF _Toc101967518 \h </w:instrText>
            </w:r>
            <w:r>
              <w:rPr>
                <w:noProof/>
                <w:webHidden/>
              </w:rPr>
            </w:r>
            <w:r>
              <w:rPr>
                <w:noProof/>
                <w:webHidden/>
              </w:rPr>
              <w:fldChar w:fldCharType="separate"/>
            </w:r>
            <w:r>
              <w:rPr>
                <w:noProof/>
                <w:webHidden/>
              </w:rPr>
              <w:t>17</w:t>
            </w:r>
            <w:r>
              <w:rPr>
                <w:noProof/>
                <w:webHidden/>
              </w:rPr>
              <w:fldChar w:fldCharType="end"/>
            </w:r>
          </w:hyperlink>
        </w:p>
        <w:p w14:paraId="178A7865" w14:textId="43FB68D9" w:rsidR="00A60116" w:rsidRDefault="00A60116">
          <w:pPr>
            <w:pStyle w:val="TOC3"/>
            <w:rPr>
              <w:rFonts w:asciiTheme="minorHAnsi" w:eastAsiaTheme="minorEastAsia" w:hAnsiTheme="minorHAnsi"/>
              <w:noProof/>
              <w:sz w:val="22"/>
              <w:szCs w:val="22"/>
              <w:lang w:val="en-US"/>
            </w:rPr>
          </w:pPr>
          <w:hyperlink w:anchor="_Toc101967519" w:history="1">
            <w:r w:rsidRPr="008B7BD7">
              <w:rPr>
                <w:rStyle w:val="Hyperlink"/>
                <w:noProof/>
                <w14:scene3d>
                  <w14:camera w14:prst="orthographicFront"/>
                  <w14:lightRig w14:rig="threePt" w14:dir="t">
                    <w14:rot w14:lat="0" w14:lon="0" w14:rev="0"/>
                  </w14:lightRig>
                </w14:scene3d>
              </w:rPr>
              <w:t>6.3.1.</w:t>
            </w:r>
            <w:r>
              <w:rPr>
                <w:rFonts w:asciiTheme="minorHAnsi" w:eastAsiaTheme="minorEastAsia" w:hAnsiTheme="minorHAnsi"/>
                <w:noProof/>
                <w:sz w:val="22"/>
                <w:szCs w:val="22"/>
                <w:lang w:val="en-US"/>
              </w:rPr>
              <w:tab/>
            </w:r>
            <w:r w:rsidRPr="008B7BD7">
              <w:rPr>
                <w:rStyle w:val="Hyperlink"/>
                <w:noProof/>
              </w:rPr>
              <w:t>Adathalmaz</w:t>
            </w:r>
            <w:r>
              <w:rPr>
                <w:noProof/>
                <w:webHidden/>
              </w:rPr>
              <w:tab/>
            </w:r>
            <w:r>
              <w:rPr>
                <w:noProof/>
                <w:webHidden/>
              </w:rPr>
              <w:fldChar w:fldCharType="begin"/>
            </w:r>
            <w:r>
              <w:rPr>
                <w:noProof/>
                <w:webHidden/>
              </w:rPr>
              <w:instrText xml:space="preserve"> PAGEREF _Toc101967519 \h </w:instrText>
            </w:r>
            <w:r>
              <w:rPr>
                <w:noProof/>
                <w:webHidden/>
              </w:rPr>
            </w:r>
            <w:r>
              <w:rPr>
                <w:noProof/>
                <w:webHidden/>
              </w:rPr>
              <w:fldChar w:fldCharType="separate"/>
            </w:r>
            <w:r>
              <w:rPr>
                <w:noProof/>
                <w:webHidden/>
              </w:rPr>
              <w:t>17</w:t>
            </w:r>
            <w:r>
              <w:rPr>
                <w:noProof/>
                <w:webHidden/>
              </w:rPr>
              <w:fldChar w:fldCharType="end"/>
            </w:r>
          </w:hyperlink>
        </w:p>
        <w:p w14:paraId="36397882" w14:textId="7EE27B10" w:rsidR="00A60116" w:rsidRDefault="00A60116">
          <w:pPr>
            <w:pStyle w:val="TOC3"/>
            <w:rPr>
              <w:rFonts w:asciiTheme="minorHAnsi" w:eastAsiaTheme="minorEastAsia" w:hAnsiTheme="minorHAnsi"/>
              <w:noProof/>
              <w:sz w:val="22"/>
              <w:szCs w:val="22"/>
              <w:lang w:val="en-US"/>
            </w:rPr>
          </w:pPr>
          <w:hyperlink w:anchor="_Toc101967520" w:history="1">
            <w:r w:rsidRPr="008B7BD7">
              <w:rPr>
                <w:rStyle w:val="Hyperlink"/>
                <w:noProof/>
                <w14:scene3d>
                  <w14:camera w14:prst="orthographicFront"/>
                  <w14:lightRig w14:rig="threePt" w14:dir="t">
                    <w14:rot w14:lat="0" w14:lon="0" w14:rev="0"/>
                  </w14:lightRig>
                </w14:scene3d>
              </w:rPr>
              <w:t>6.3.2.</w:t>
            </w:r>
            <w:r>
              <w:rPr>
                <w:rFonts w:asciiTheme="minorHAnsi" w:eastAsiaTheme="minorEastAsia" w:hAnsiTheme="minorHAnsi"/>
                <w:noProof/>
                <w:sz w:val="22"/>
                <w:szCs w:val="22"/>
                <w:lang w:val="en-US"/>
              </w:rPr>
              <w:tab/>
            </w:r>
            <w:r w:rsidRPr="008B7BD7">
              <w:rPr>
                <w:rStyle w:val="Hyperlink"/>
                <w:noProof/>
              </w:rPr>
              <w:t>Adatmigráció</w:t>
            </w:r>
            <w:r>
              <w:rPr>
                <w:noProof/>
                <w:webHidden/>
              </w:rPr>
              <w:tab/>
            </w:r>
            <w:r>
              <w:rPr>
                <w:noProof/>
                <w:webHidden/>
              </w:rPr>
              <w:fldChar w:fldCharType="begin"/>
            </w:r>
            <w:r>
              <w:rPr>
                <w:noProof/>
                <w:webHidden/>
              </w:rPr>
              <w:instrText xml:space="preserve"> PAGEREF _Toc101967520 \h </w:instrText>
            </w:r>
            <w:r>
              <w:rPr>
                <w:noProof/>
                <w:webHidden/>
              </w:rPr>
            </w:r>
            <w:r>
              <w:rPr>
                <w:noProof/>
                <w:webHidden/>
              </w:rPr>
              <w:fldChar w:fldCharType="separate"/>
            </w:r>
            <w:r>
              <w:rPr>
                <w:noProof/>
                <w:webHidden/>
              </w:rPr>
              <w:t>18</w:t>
            </w:r>
            <w:r>
              <w:rPr>
                <w:noProof/>
                <w:webHidden/>
              </w:rPr>
              <w:fldChar w:fldCharType="end"/>
            </w:r>
          </w:hyperlink>
        </w:p>
        <w:p w14:paraId="55D0E772" w14:textId="714B72E0" w:rsidR="00A60116" w:rsidRDefault="00A60116">
          <w:pPr>
            <w:pStyle w:val="TOC3"/>
            <w:rPr>
              <w:rFonts w:asciiTheme="minorHAnsi" w:eastAsiaTheme="minorEastAsia" w:hAnsiTheme="minorHAnsi"/>
              <w:noProof/>
              <w:sz w:val="22"/>
              <w:szCs w:val="22"/>
              <w:lang w:val="en-US"/>
            </w:rPr>
          </w:pPr>
          <w:hyperlink w:anchor="_Toc101967521" w:history="1">
            <w:r w:rsidRPr="008B7BD7">
              <w:rPr>
                <w:rStyle w:val="Hyperlink"/>
                <w:noProof/>
                <w14:scene3d>
                  <w14:camera w14:prst="orthographicFront"/>
                  <w14:lightRig w14:rig="threePt" w14:dir="t">
                    <w14:rot w14:lat="0" w14:lon="0" w14:rev="0"/>
                  </w14:lightRig>
                </w14:scene3d>
              </w:rPr>
              <w:t>6.3.3.</w:t>
            </w:r>
            <w:r>
              <w:rPr>
                <w:rFonts w:asciiTheme="minorHAnsi" w:eastAsiaTheme="minorEastAsia" w:hAnsiTheme="minorHAnsi"/>
                <w:noProof/>
                <w:sz w:val="22"/>
                <w:szCs w:val="22"/>
                <w:lang w:val="en-US"/>
              </w:rPr>
              <w:tab/>
            </w:r>
            <w:r w:rsidRPr="008B7BD7">
              <w:rPr>
                <w:rStyle w:val="Hyperlink"/>
                <w:noProof/>
              </w:rPr>
              <w:t>Adattisztítás és transzformáció</w:t>
            </w:r>
            <w:r>
              <w:rPr>
                <w:noProof/>
                <w:webHidden/>
              </w:rPr>
              <w:tab/>
            </w:r>
            <w:r>
              <w:rPr>
                <w:noProof/>
                <w:webHidden/>
              </w:rPr>
              <w:fldChar w:fldCharType="begin"/>
            </w:r>
            <w:r>
              <w:rPr>
                <w:noProof/>
                <w:webHidden/>
              </w:rPr>
              <w:instrText xml:space="preserve"> PAGEREF _Toc101967521 \h </w:instrText>
            </w:r>
            <w:r>
              <w:rPr>
                <w:noProof/>
                <w:webHidden/>
              </w:rPr>
            </w:r>
            <w:r>
              <w:rPr>
                <w:noProof/>
                <w:webHidden/>
              </w:rPr>
              <w:fldChar w:fldCharType="separate"/>
            </w:r>
            <w:r>
              <w:rPr>
                <w:noProof/>
                <w:webHidden/>
              </w:rPr>
              <w:t>18</w:t>
            </w:r>
            <w:r>
              <w:rPr>
                <w:noProof/>
                <w:webHidden/>
              </w:rPr>
              <w:fldChar w:fldCharType="end"/>
            </w:r>
          </w:hyperlink>
        </w:p>
        <w:p w14:paraId="4A4BE08C" w14:textId="632A4AB1" w:rsidR="00A60116" w:rsidRDefault="00A60116">
          <w:pPr>
            <w:pStyle w:val="TOC3"/>
            <w:rPr>
              <w:rFonts w:asciiTheme="minorHAnsi" w:eastAsiaTheme="minorEastAsia" w:hAnsiTheme="minorHAnsi"/>
              <w:noProof/>
              <w:sz w:val="22"/>
              <w:szCs w:val="22"/>
              <w:lang w:val="en-US"/>
            </w:rPr>
          </w:pPr>
          <w:hyperlink w:anchor="_Toc101967522" w:history="1">
            <w:r w:rsidRPr="008B7BD7">
              <w:rPr>
                <w:rStyle w:val="Hyperlink"/>
                <w:noProof/>
                <w14:scene3d>
                  <w14:camera w14:prst="orthographicFront"/>
                  <w14:lightRig w14:rig="threePt" w14:dir="t">
                    <w14:rot w14:lat="0" w14:lon="0" w14:rev="0"/>
                  </w14:lightRig>
                </w14:scene3d>
              </w:rPr>
              <w:t>6.3.4.</w:t>
            </w:r>
            <w:r>
              <w:rPr>
                <w:rFonts w:asciiTheme="minorHAnsi" w:eastAsiaTheme="minorEastAsia" w:hAnsiTheme="minorHAnsi"/>
                <w:noProof/>
                <w:sz w:val="22"/>
                <w:szCs w:val="22"/>
                <w:lang w:val="en-US"/>
              </w:rPr>
              <w:tab/>
            </w:r>
            <w:r w:rsidRPr="008B7BD7">
              <w:rPr>
                <w:rStyle w:val="Hyperlink"/>
                <w:noProof/>
              </w:rPr>
              <w:t>Adatdiszkretizáció</w:t>
            </w:r>
            <w:r>
              <w:rPr>
                <w:noProof/>
                <w:webHidden/>
              </w:rPr>
              <w:tab/>
            </w:r>
            <w:r>
              <w:rPr>
                <w:noProof/>
                <w:webHidden/>
              </w:rPr>
              <w:fldChar w:fldCharType="begin"/>
            </w:r>
            <w:r>
              <w:rPr>
                <w:noProof/>
                <w:webHidden/>
              </w:rPr>
              <w:instrText xml:space="preserve"> PAGEREF _Toc101967522 \h </w:instrText>
            </w:r>
            <w:r>
              <w:rPr>
                <w:noProof/>
                <w:webHidden/>
              </w:rPr>
            </w:r>
            <w:r>
              <w:rPr>
                <w:noProof/>
                <w:webHidden/>
              </w:rPr>
              <w:fldChar w:fldCharType="separate"/>
            </w:r>
            <w:r>
              <w:rPr>
                <w:noProof/>
                <w:webHidden/>
              </w:rPr>
              <w:t>18</w:t>
            </w:r>
            <w:r>
              <w:rPr>
                <w:noProof/>
                <w:webHidden/>
              </w:rPr>
              <w:fldChar w:fldCharType="end"/>
            </w:r>
          </w:hyperlink>
        </w:p>
        <w:p w14:paraId="5BF2366C" w14:textId="2C583503" w:rsidR="00A60116" w:rsidRDefault="00A60116">
          <w:pPr>
            <w:pStyle w:val="TOC3"/>
            <w:rPr>
              <w:rFonts w:asciiTheme="minorHAnsi" w:eastAsiaTheme="minorEastAsia" w:hAnsiTheme="minorHAnsi"/>
              <w:noProof/>
              <w:sz w:val="22"/>
              <w:szCs w:val="22"/>
              <w:lang w:val="en-US"/>
            </w:rPr>
          </w:pPr>
          <w:hyperlink w:anchor="_Toc101967523" w:history="1">
            <w:r w:rsidRPr="008B7BD7">
              <w:rPr>
                <w:rStyle w:val="Hyperlink"/>
                <w:noProof/>
                <w14:scene3d>
                  <w14:camera w14:prst="orthographicFront"/>
                  <w14:lightRig w14:rig="threePt" w14:dir="t">
                    <w14:rot w14:lat="0" w14:lon="0" w14:rev="0"/>
                  </w14:lightRig>
                </w14:scene3d>
              </w:rPr>
              <w:t>6.3.5.</w:t>
            </w:r>
            <w:r>
              <w:rPr>
                <w:rFonts w:asciiTheme="minorHAnsi" w:eastAsiaTheme="minorEastAsia" w:hAnsiTheme="minorHAnsi"/>
                <w:noProof/>
                <w:sz w:val="22"/>
                <w:szCs w:val="22"/>
                <w:lang w:val="en-US"/>
              </w:rPr>
              <w:tab/>
            </w:r>
            <w:r w:rsidRPr="008B7BD7">
              <w:rPr>
                <w:rStyle w:val="Hyperlink"/>
                <w:noProof/>
              </w:rPr>
              <w:t>Feltáró elemzés</w:t>
            </w:r>
            <w:r>
              <w:rPr>
                <w:noProof/>
                <w:webHidden/>
              </w:rPr>
              <w:tab/>
            </w:r>
            <w:r>
              <w:rPr>
                <w:noProof/>
                <w:webHidden/>
              </w:rPr>
              <w:fldChar w:fldCharType="begin"/>
            </w:r>
            <w:r>
              <w:rPr>
                <w:noProof/>
                <w:webHidden/>
              </w:rPr>
              <w:instrText xml:space="preserve"> PAGEREF _Toc101967523 \h </w:instrText>
            </w:r>
            <w:r>
              <w:rPr>
                <w:noProof/>
                <w:webHidden/>
              </w:rPr>
            </w:r>
            <w:r>
              <w:rPr>
                <w:noProof/>
                <w:webHidden/>
              </w:rPr>
              <w:fldChar w:fldCharType="separate"/>
            </w:r>
            <w:r>
              <w:rPr>
                <w:noProof/>
                <w:webHidden/>
              </w:rPr>
              <w:t>18</w:t>
            </w:r>
            <w:r>
              <w:rPr>
                <w:noProof/>
                <w:webHidden/>
              </w:rPr>
              <w:fldChar w:fldCharType="end"/>
            </w:r>
          </w:hyperlink>
        </w:p>
        <w:p w14:paraId="761EA5B9" w14:textId="589A96C3" w:rsidR="00A60116" w:rsidRDefault="00A60116">
          <w:pPr>
            <w:pStyle w:val="TOC3"/>
            <w:rPr>
              <w:rFonts w:asciiTheme="minorHAnsi" w:eastAsiaTheme="minorEastAsia" w:hAnsiTheme="minorHAnsi"/>
              <w:noProof/>
              <w:sz w:val="22"/>
              <w:szCs w:val="22"/>
              <w:lang w:val="en-US"/>
            </w:rPr>
          </w:pPr>
          <w:hyperlink w:anchor="_Toc101967524" w:history="1">
            <w:r w:rsidRPr="008B7BD7">
              <w:rPr>
                <w:rStyle w:val="Hyperlink"/>
                <w:noProof/>
                <w14:scene3d>
                  <w14:camera w14:prst="orthographicFront"/>
                  <w14:lightRig w14:rig="threePt" w14:dir="t">
                    <w14:rot w14:lat="0" w14:lon="0" w14:rev="0"/>
                  </w14:lightRig>
                </w14:scene3d>
              </w:rPr>
              <w:t>6.3.6.</w:t>
            </w:r>
            <w:r>
              <w:rPr>
                <w:rFonts w:asciiTheme="minorHAnsi" w:eastAsiaTheme="minorEastAsia" w:hAnsiTheme="minorHAnsi"/>
                <w:noProof/>
                <w:sz w:val="22"/>
                <w:szCs w:val="22"/>
                <w:lang w:val="en-US"/>
              </w:rPr>
              <w:tab/>
            </w:r>
            <w:r w:rsidRPr="008B7BD7">
              <w:rPr>
                <w:rStyle w:val="Hyperlink"/>
                <w:noProof/>
              </w:rPr>
              <w:t>Osztályozás</w:t>
            </w:r>
            <w:r>
              <w:rPr>
                <w:noProof/>
                <w:webHidden/>
              </w:rPr>
              <w:tab/>
            </w:r>
            <w:r>
              <w:rPr>
                <w:noProof/>
                <w:webHidden/>
              </w:rPr>
              <w:fldChar w:fldCharType="begin"/>
            </w:r>
            <w:r>
              <w:rPr>
                <w:noProof/>
                <w:webHidden/>
              </w:rPr>
              <w:instrText xml:space="preserve"> PAGEREF _Toc101967524 \h </w:instrText>
            </w:r>
            <w:r>
              <w:rPr>
                <w:noProof/>
                <w:webHidden/>
              </w:rPr>
            </w:r>
            <w:r>
              <w:rPr>
                <w:noProof/>
                <w:webHidden/>
              </w:rPr>
              <w:fldChar w:fldCharType="separate"/>
            </w:r>
            <w:r>
              <w:rPr>
                <w:noProof/>
                <w:webHidden/>
              </w:rPr>
              <w:t>18</w:t>
            </w:r>
            <w:r>
              <w:rPr>
                <w:noProof/>
                <w:webHidden/>
              </w:rPr>
              <w:fldChar w:fldCharType="end"/>
            </w:r>
          </w:hyperlink>
        </w:p>
        <w:p w14:paraId="10C897E8" w14:textId="44D8E4E7" w:rsidR="00A60116" w:rsidRDefault="00A60116">
          <w:pPr>
            <w:pStyle w:val="TOC3"/>
            <w:rPr>
              <w:rFonts w:asciiTheme="minorHAnsi" w:eastAsiaTheme="minorEastAsia" w:hAnsiTheme="minorHAnsi"/>
              <w:noProof/>
              <w:sz w:val="22"/>
              <w:szCs w:val="22"/>
              <w:lang w:val="en-US"/>
            </w:rPr>
          </w:pPr>
          <w:hyperlink w:anchor="_Toc101967525" w:history="1">
            <w:r w:rsidRPr="008B7BD7">
              <w:rPr>
                <w:rStyle w:val="Hyperlink"/>
                <w:noProof/>
                <w14:scene3d>
                  <w14:camera w14:prst="orthographicFront"/>
                  <w14:lightRig w14:rig="threePt" w14:dir="t">
                    <w14:rot w14:lat="0" w14:lon="0" w14:rev="0"/>
                  </w14:lightRig>
                </w14:scene3d>
              </w:rPr>
              <w:t>6.3.7.</w:t>
            </w:r>
            <w:r>
              <w:rPr>
                <w:rFonts w:asciiTheme="minorHAnsi" w:eastAsiaTheme="minorEastAsia" w:hAnsiTheme="minorHAnsi"/>
                <w:noProof/>
                <w:sz w:val="22"/>
                <w:szCs w:val="22"/>
                <w:lang w:val="en-US"/>
              </w:rPr>
              <w:tab/>
            </w:r>
            <w:r w:rsidRPr="008B7BD7">
              <w:rPr>
                <w:rStyle w:val="Hyperlink"/>
                <w:noProof/>
              </w:rPr>
              <w:t>Kiértékelés</w:t>
            </w:r>
            <w:r>
              <w:rPr>
                <w:noProof/>
                <w:webHidden/>
              </w:rPr>
              <w:tab/>
            </w:r>
            <w:r>
              <w:rPr>
                <w:noProof/>
                <w:webHidden/>
              </w:rPr>
              <w:fldChar w:fldCharType="begin"/>
            </w:r>
            <w:r>
              <w:rPr>
                <w:noProof/>
                <w:webHidden/>
              </w:rPr>
              <w:instrText xml:space="preserve"> PAGEREF _Toc101967525 \h </w:instrText>
            </w:r>
            <w:r>
              <w:rPr>
                <w:noProof/>
                <w:webHidden/>
              </w:rPr>
            </w:r>
            <w:r>
              <w:rPr>
                <w:noProof/>
                <w:webHidden/>
              </w:rPr>
              <w:fldChar w:fldCharType="separate"/>
            </w:r>
            <w:r>
              <w:rPr>
                <w:noProof/>
                <w:webHidden/>
              </w:rPr>
              <w:t>18</w:t>
            </w:r>
            <w:r>
              <w:rPr>
                <w:noProof/>
                <w:webHidden/>
              </w:rPr>
              <w:fldChar w:fldCharType="end"/>
            </w:r>
          </w:hyperlink>
        </w:p>
        <w:p w14:paraId="7A784FC2" w14:textId="2F586332" w:rsidR="00A60116" w:rsidRDefault="00A60116">
          <w:pPr>
            <w:pStyle w:val="TOC1"/>
            <w:rPr>
              <w:rFonts w:asciiTheme="minorHAnsi" w:eastAsiaTheme="minorEastAsia" w:hAnsiTheme="minorHAnsi"/>
              <w:noProof/>
              <w:sz w:val="22"/>
              <w:szCs w:val="22"/>
              <w:lang w:val="en-US"/>
            </w:rPr>
          </w:pPr>
          <w:hyperlink w:anchor="_Toc101967526" w:history="1">
            <w:r w:rsidRPr="008B7BD7">
              <w:rPr>
                <w:rStyle w:val="Hyperlink"/>
                <w:noProof/>
                <w:lang w:val="en-AT"/>
              </w:rPr>
              <w:t>7.</w:t>
            </w:r>
            <w:r>
              <w:rPr>
                <w:rFonts w:asciiTheme="minorHAnsi" w:eastAsiaTheme="minorEastAsia" w:hAnsiTheme="minorHAnsi"/>
                <w:noProof/>
                <w:sz w:val="22"/>
                <w:szCs w:val="22"/>
                <w:lang w:val="en-US"/>
              </w:rPr>
              <w:tab/>
            </w:r>
            <w:r w:rsidRPr="008B7BD7">
              <w:rPr>
                <w:rStyle w:val="Hyperlink"/>
                <w:noProof/>
                <w:lang w:val="en-AT"/>
              </w:rPr>
              <w:t>Konklúzió</w:t>
            </w:r>
            <w:r>
              <w:rPr>
                <w:noProof/>
                <w:webHidden/>
              </w:rPr>
              <w:tab/>
            </w:r>
            <w:r>
              <w:rPr>
                <w:noProof/>
                <w:webHidden/>
              </w:rPr>
              <w:fldChar w:fldCharType="begin"/>
            </w:r>
            <w:r>
              <w:rPr>
                <w:noProof/>
                <w:webHidden/>
              </w:rPr>
              <w:instrText xml:space="preserve"> PAGEREF _Toc101967526 \h </w:instrText>
            </w:r>
            <w:r>
              <w:rPr>
                <w:noProof/>
                <w:webHidden/>
              </w:rPr>
            </w:r>
            <w:r>
              <w:rPr>
                <w:noProof/>
                <w:webHidden/>
              </w:rPr>
              <w:fldChar w:fldCharType="separate"/>
            </w:r>
            <w:r>
              <w:rPr>
                <w:noProof/>
                <w:webHidden/>
              </w:rPr>
              <w:t>20</w:t>
            </w:r>
            <w:r>
              <w:rPr>
                <w:noProof/>
                <w:webHidden/>
              </w:rPr>
              <w:fldChar w:fldCharType="end"/>
            </w:r>
          </w:hyperlink>
        </w:p>
        <w:p w14:paraId="7498B352" w14:textId="10E796B1" w:rsidR="00A60116" w:rsidRDefault="00A60116">
          <w:pPr>
            <w:pStyle w:val="TOC1"/>
            <w:rPr>
              <w:rFonts w:asciiTheme="minorHAnsi" w:eastAsiaTheme="minorEastAsia" w:hAnsiTheme="minorHAnsi"/>
              <w:noProof/>
              <w:sz w:val="22"/>
              <w:szCs w:val="22"/>
              <w:lang w:val="en-US"/>
            </w:rPr>
          </w:pPr>
          <w:hyperlink w:anchor="_Toc101967527" w:history="1">
            <w:r w:rsidRPr="008B7BD7">
              <w:rPr>
                <w:rStyle w:val="Hyperlink"/>
                <w:noProof/>
                <w:lang w:val="en-AT"/>
              </w:rPr>
              <w:t>8.</w:t>
            </w:r>
            <w:r>
              <w:rPr>
                <w:rFonts w:asciiTheme="minorHAnsi" w:eastAsiaTheme="minorEastAsia" w:hAnsiTheme="minorHAnsi"/>
                <w:noProof/>
                <w:sz w:val="22"/>
                <w:szCs w:val="22"/>
                <w:lang w:val="en-US"/>
              </w:rPr>
              <w:tab/>
            </w:r>
            <w:r w:rsidRPr="008B7BD7">
              <w:rPr>
                <w:rStyle w:val="Hyperlink"/>
                <w:noProof/>
                <w:lang w:val="en-AT"/>
              </w:rPr>
              <w:t>Alkalmazás</w:t>
            </w:r>
            <w:r>
              <w:rPr>
                <w:noProof/>
                <w:webHidden/>
              </w:rPr>
              <w:tab/>
            </w:r>
            <w:r>
              <w:rPr>
                <w:noProof/>
                <w:webHidden/>
              </w:rPr>
              <w:fldChar w:fldCharType="begin"/>
            </w:r>
            <w:r>
              <w:rPr>
                <w:noProof/>
                <w:webHidden/>
              </w:rPr>
              <w:instrText xml:space="preserve"> PAGEREF _Toc101967527 \h </w:instrText>
            </w:r>
            <w:r>
              <w:rPr>
                <w:noProof/>
                <w:webHidden/>
              </w:rPr>
            </w:r>
            <w:r>
              <w:rPr>
                <w:noProof/>
                <w:webHidden/>
              </w:rPr>
              <w:fldChar w:fldCharType="separate"/>
            </w:r>
            <w:r>
              <w:rPr>
                <w:noProof/>
                <w:webHidden/>
              </w:rPr>
              <w:t>21</w:t>
            </w:r>
            <w:r>
              <w:rPr>
                <w:noProof/>
                <w:webHidden/>
              </w:rPr>
              <w:fldChar w:fldCharType="end"/>
            </w:r>
          </w:hyperlink>
        </w:p>
        <w:p w14:paraId="212435B8" w14:textId="4160488A" w:rsidR="00A60116" w:rsidRDefault="00A60116">
          <w:pPr>
            <w:pStyle w:val="TOC1"/>
            <w:rPr>
              <w:rFonts w:asciiTheme="minorHAnsi" w:eastAsiaTheme="minorEastAsia" w:hAnsiTheme="minorHAnsi"/>
              <w:noProof/>
              <w:sz w:val="22"/>
              <w:szCs w:val="22"/>
              <w:lang w:val="en-US"/>
            </w:rPr>
          </w:pPr>
          <w:hyperlink w:anchor="_Toc101967528" w:history="1">
            <w:r w:rsidRPr="008B7BD7">
              <w:rPr>
                <w:rStyle w:val="Hyperlink"/>
                <w:noProof/>
                <w:lang w:val="en-AT"/>
              </w:rPr>
              <w:t>9.</w:t>
            </w:r>
            <w:r>
              <w:rPr>
                <w:rFonts w:asciiTheme="minorHAnsi" w:eastAsiaTheme="minorEastAsia" w:hAnsiTheme="minorHAnsi"/>
                <w:noProof/>
                <w:sz w:val="22"/>
                <w:szCs w:val="22"/>
                <w:lang w:val="en-US"/>
              </w:rPr>
              <w:tab/>
            </w:r>
            <w:r w:rsidRPr="008B7BD7">
              <w:rPr>
                <w:rStyle w:val="Hyperlink"/>
                <w:noProof/>
                <w:lang w:val="en-AT"/>
              </w:rPr>
              <w:t>Továbbfejlesztési lehetöségek</w:t>
            </w:r>
            <w:r>
              <w:rPr>
                <w:noProof/>
                <w:webHidden/>
              </w:rPr>
              <w:tab/>
            </w:r>
            <w:r>
              <w:rPr>
                <w:noProof/>
                <w:webHidden/>
              </w:rPr>
              <w:fldChar w:fldCharType="begin"/>
            </w:r>
            <w:r>
              <w:rPr>
                <w:noProof/>
                <w:webHidden/>
              </w:rPr>
              <w:instrText xml:space="preserve"> PAGEREF _Toc101967528 \h </w:instrText>
            </w:r>
            <w:r>
              <w:rPr>
                <w:noProof/>
                <w:webHidden/>
              </w:rPr>
            </w:r>
            <w:r>
              <w:rPr>
                <w:noProof/>
                <w:webHidden/>
              </w:rPr>
              <w:fldChar w:fldCharType="separate"/>
            </w:r>
            <w:r>
              <w:rPr>
                <w:noProof/>
                <w:webHidden/>
              </w:rPr>
              <w:t>22</w:t>
            </w:r>
            <w:r>
              <w:rPr>
                <w:noProof/>
                <w:webHidden/>
              </w:rPr>
              <w:fldChar w:fldCharType="end"/>
            </w:r>
          </w:hyperlink>
        </w:p>
        <w:p w14:paraId="052DA119" w14:textId="01A5551A" w:rsidR="00A60116" w:rsidRDefault="00A60116">
          <w:pPr>
            <w:pStyle w:val="TOC1"/>
            <w:rPr>
              <w:rFonts w:asciiTheme="minorHAnsi" w:eastAsiaTheme="minorEastAsia" w:hAnsiTheme="minorHAnsi"/>
              <w:noProof/>
              <w:sz w:val="22"/>
              <w:szCs w:val="22"/>
              <w:lang w:val="en-US"/>
            </w:rPr>
          </w:pPr>
          <w:hyperlink w:anchor="_Toc101967529" w:history="1">
            <w:r w:rsidRPr="008B7BD7">
              <w:rPr>
                <w:rStyle w:val="Hyperlink"/>
                <w:noProof/>
              </w:rPr>
              <w:t>Irodalomjegyzék</w:t>
            </w:r>
            <w:r>
              <w:rPr>
                <w:noProof/>
                <w:webHidden/>
              </w:rPr>
              <w:tab/>
            </w:r>
            <w:r>
              <w:rPr>
                <w:noProof/>
                <w:webHidden/>
              </w:rPr>
              <w:fldChar w:fldCharType="begin"/>
            </w:r>
            <w:r>
              <w:rPr>
                <w:noProof/>
                <w:webHidden/>
              </w:rPr>
              <w:instrText xml:space="preserve"> PAGEREF _Toc101967529 \h </w:instrText>
            </w:r>
            <w:r>
              <w:rPr>
                <w:noProof/>
                <w:webHidden/>
              </w:rPr>
            </w:r>
            <w:r>
              <w:rPr>
                <w:noProof/>
                <w:webHidden/>
              </w:rPr>
              <w:fldChar w:fldCharType="separate"/>
            </w:r>
            <w:r>
              <w:rPr>
                <w:noProof/>
                <w:webHidden/>
              </w:rPr>
              <w:t>i</w:t>
            </w:r>
            <w:r>
              <w:rPr>
                <w:noProof/>
                <w:webHidden/>
              </w:rPr>
              <w:fldChar w:fldCharType="end"/>
            </w:r>
          </w:hyperlink>
        </w:p>
        <w:p w14:paraId="5F0A59D0" w14:textId="22EDA2E6" w:rsidR="00145D6E" w:rsidRDefault="00145D6E">
          <w:r>
            <w:rPr>
              <w:b/>
              <w:bCs/>
              <w:noProof/>
            </w:rPr>
            <w:fldChar w:fldCharType="end"/>
          </w:r>
        </w:p>
      </w:sdtContent>
    </w:sdt>
    <w:p w14:paraId="47C77B0E" w14:textId="75367190" w:rsidR="00837635" w:rsidRPr="00E2576A" w:rsidRDefault="00837635" w:rsidP="006A3C8D">
      <w:pPr>
        <w:ind w:firstLine="0"/>
        <w:sectPr w:rsidR="00837635" w:rsidRPr="00E2576A" w:rsidSect="002C49F0">
          <w:footerReference w:type="default" r:id="rId14"/>
          <w:pgSz w:w="11906" w:h="16838" w:code="9"/>
          <w:pgMar w:top="1701" w:right="1701" w:bottom="1701" w:left="1701" w:header="709" w:footer="709" w:gutter="567"/>
          <w:pgNumType w:fmt="lowerRoman" w:start="1"/>
          <w:cols w:space="708"/>
          <w:docGrid w:linePitch="360"/>
        </w:sectPr>
      </w:pPr>
    </w:p>
    <w:p w14:paraId="4B0D36BC" w14:textId="21818CAC" w:rsidR="00287CD6" w:rsidRPr="00E2576A" w:rsidRDefault="00012FD0" w:rsidP="004F6D3A">
      <w:pPr>
        <w:pStyle w:val="Heading1"/>
        <w:numPr>
          <w:ilvl w:val="0"/>
          <w:numId w:val="12"/>
        </w:numPr>
      </w:pPr>
      <w:bookmarkStart w:id="1" w:name="_Toc101967499"/>
      <w:r w:rsidRPr="00A73BEC">
        <w:lastRenderedPageBreak/>
        <w:t>Bevezetés</w:t>
      </w:r>
      <w:bookmarkEnd w:id="0"/>
      <w:bookmarkEnd w:id="1"/>
    </w:p>
    <w:p w14:paraId="6AFC920F" w14:textId="270EC2AD" w:rsidR="00C255FA" w:rsidRPr="00C255FA" w:rsidRDefault="00FB6168" w:rsidP="00C255FA">
      <w:pPr>
        <w:pStyle w:val="elsobekezdes"/>
        <w:spacing w:after="120"/>
      </w:pPr>
      <w:r>
        <w:t>A futás, mint sport</w:t>
      </w:r>
      <w:r w:rsidR="00965CA1">
        <w:rPr>
          <w:lang w:val="en-AT"/>
        </w:rPr>
        <w:t>,</w:t>
      </w:r>
      <w:r>
        <w:t xml:space="preserve"> a világ egyik legszélesebb körben űzött edzésfajtá</w:t>
      </w:r>
      <w:r w:rsidR="00862478">
        <w:t>j</w:t>
      </w:r>
      <w:r>
        <w:t>a</w:t>
      </w:r>
      <w:r w:rsidR="006A3C8D">
        <w:t>.</w:t>
      </w:r>
      <w:r>
        <w:t xml:space="preserve"> </w:t>
      </w:r>
      <w:r w:rsidR="00A54CD6">
        <w:t xml:space="preserve">Vannak, akik csak hobbiként tekintenek a futásra vagy ezt választják az általános edzésüknek, és vannak olyanok is, akik professzionális szinten űzik az atletizálást. Természetesen a futásnak is számos típusa létezik, </w:t>
      </w:r>
      <w:r w:rsidR="008F4803">
        <w:t xml:space="preserve">ezekre néhány példa a könnyű futás, hosszú(táv) futás, fartlet, dombfutás. </w:t>
      </w:r>
      <w:r w:rsidR="002E7075" w:rsidRPr="00C255FA">
        <w:t xml:space="preserve">A dolgozatban főképp a hosszabb távú futószámokon lesz a hangsúly, ami nevén nevezve a maraton. </w:t>
      </w:r>
    </w:p>
    <w:p w14:paraId="3FEBDC5D" w14:textId="523EDBE4" w:rsidR="007B1343" w:rsidRDefault="002E7075" w:rsidP="00C255FA">
      <w:r>
        <w:t>A maraton talán a legismertebb versenyfajtája a futásnak. Eredete egészen az ókori Görögországig visszavezethető, és hírnevét a futószám táv</w:t>
      </w:r>
      <w:r w:rsidR="00E00639">
        <w:t>ja</w:t>
      </w:r>
      <w:r>
        <w:t xml:space="preserve"> miatt érdemelte ki magának. Egy ilyen hosszúságú táv teljesítése többek szerint közel emberfeletti teljesítményt szimbolizál, emiatt is vált ez a sportág a kitartás egyik fő szimbólumává.</w:t>
      </w:r>
    </w:p>
    <w:p w14:paraId="5AF1F658" w14:textId="27638CA6" w:rsidR="007B1343" w:rsidRDefault="007B1343" w:rsidP="007B1343">
      <w:pPr>
        <w:pStyle w:val="Abstractcontent"/>
      </w:pPr>
      <w:r>
        <w:t>Létezik a maratonnak egy ennél is megerőltetőbb</w:t>
      </w:r>
      <w:r w:rsidR="00965CA1">
        <w:t xml:space="preserve"> verziója, ami nem más, mint az ultramarathon</w:t>
      </w:r>
      <w:r>
        <w:t xml:space="preserve">. Erről azt érdemes tudni, hogy egy ilyen </w:t>
      </w:r>
      <w:r w:rsidR="00924329">
        <w:t>esemény</w:t>
      </w:r>
      <w:r>
        <w:t xml:space="preserve"> általában </w:t>
      </w:r>
      <w:r w:rsidR="004A5031">
        <w:t xml:space="preserve">egy </w:t>
      </w:r>
      <w:r>
        <w:t xml:space="preserve">többnapos </w:t>
      </w:r>
      <w:r w:rsidR="00D82558">
        <w:t>versenyszám</w:t>
      </w:r>
      <w:r>
        <w:t xml:space="preserve">, amit lehet csoportosan váltóban is végezni, de a legedzettebbek egyénileg is képesek teljesíteni. A szupermaraton alatt megtett kilométer összesen meghaladhatja a 200-at is néhány esetben, ami egy 4 napos rendezvényen is napi legalább egy maratonnyi távot jelent. </w:t>
      </w:r>
      <w:r w:rsidR="00E00639">
        <w:t>Érezhető, hogy egy ilyen feladat teljesítése talán még a legedzettebb futóknak is nagy kihívást jelenthet.</w:t>
      </w:r>
    </w:p>
    <w:p w14:paraId="2F9F27CE" w14:textId="26263998" w:rsidR="003C4326" w:rsidRDefault="00E00639" w:rsidP="003C4326">
      <w:pPr>
        <w:pStyle w:val="Abstractcontent"/>
      </w:pPr>
      <w:r>
        <w:t>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w:t>
      </w:r>
      <w:r w:rsidR="004A5031">
        <w:t xml:space="preserve"> </w:t>
      </w:r>
    </w:p>
    <w:p w14:paraId="15A419C6" w14:textId="31DA7E26" w:rsidR="009D6944" w:rsidRDefault="004A5031" w:rsidP="00532374">
      <w:pPr>
        <w:pStyle w:val="Abstractcontent"/>
      </w:pPr>
      <w:r>
        <w:t xml:space="preserve"> </w:t>
      </w:r>
      <w:r w:rsidR="009D6944">
        <w:t xml:space="preserve">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w:t>
      </w:r>
      <w:r w:rsidR="009D6944">
        <w:lastRenderedPageBreak/>
        <w:t>felhasználó által állítható kiértékelését, és historikus adatok alapján prediktív előrejelzéseket is tud adni a felhasználó számára.</w:t>
      </w:r>
    </w:p>
    <w:p w14:paraId="57C6A310" w14:textId="4B4C7BD4" w:rsidR="00E656CD" w:rsidRPr="00532374" w:rsidRDefault="00AF2B93" w:rsidP="00E656CD">
      <w:pPr>
        <w:pStyle w:val="Abstractcontent"/>
      </w:pPr>
      <w:r>
        <w:t xml:space="preserve">Ahhoz, hogy egy ilyen alkalmazást el lehessen készíteni, </w:t>
      </w:r>
      <w:r w:rsidR="00D82558">
        <w:t>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w:t>
      </w:r>
      <w:r w:rsidR="003C1517">
        <w:t>em</w:t>
      </w:r>
      <w:r w:rsidR="00D82558">
        <w:t>, orvostudomány</w:t>
      </w:r>
      <w:r w:rsidR="003C1517">
        <w:t>, autóipar, sport vagy számos más területeken is egyaránt.</w:t>
      </w:r>
    </w:p>
    <w:p w14:paraId="1229D63F" w14:textId="3F875E6B" w:rsidR="00E656CD" w:rsidRDefault="009D6944" w:rsidP="009D6944">
      <w:r>
        <w:t xml:space="preserve">Az alkalmazás elkészítéséhez manapság </w:t>
      </w:r>
      <w:r w:rsidR="00E656CD">
        <w:t>az egyik</w:t>
      </w:r>
      <w:r>
        <w:t xml:space="preserve"> legnépszerűbb programozási nyelvet </w:t>
      </w:r>
      <w:r w:rsidR="00E656CD">
        <w:t xml:space="preserve">fogom </w:t>
      </w:r>
      <w:r w:rsidR="006521A6">
        <w:t>használni</w:t>
      </w:r>
      <w:r>
        <w:t xml:space="preserve">, ami nem más, mint a Python. </w:t>
      </w:r>
      <w:r w:rsidR="00E656CD">
        <w:t xml:space="preserve">Egyértelmű volt, hogy ezzel a technológiával valósítsam meg az alkalmazást, mivel előzetesen már volt lehetőségem alkalmazni egyéni projektjeim során és hatalmas felhasználói bázissal rendelkezik, ami nagy segítséget tud jelenteni a fejlesztésben. Ezek mellett a használata és szintaxisa a nyelvnek meglehetősen egyszerű. A Data Science és az adatbányászat területén </w:t>
      </w:r>
      <w:r w:rsidR="00862478">
        <w:t xml:space="preserve">is kiemelkedő támogatásnak örvend a Python, de természetesen nem ez az egyetlen programozási nyelv, amin alkalmazni lehet. </w:t>
      </w:r>
    </w:p>
    <w:p w14:paraId="10FDA04F" w14:textId="592F8257" w:rsidR="00071E98" w:rsidRDefault="00862478" w:rsidP="00A32D7A">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081204C7" w14:textId="77777777" w:rsidR="00A667CF" w:rsidRPr="00E2576A" w:rsidRDefault="00A667CF" w:rsidP="00660C0C">
      <w:r w:rsidRPr="00E2576A">
        <w:br w:type="page"/>
      </w:r>
    </w:p>
    <w:p w14:paraId="364E05AF" w14:textId="1F6B0BE5" w:rsidR="00012FD0" w:rsidRPr="00B23A95" w:rsidRDefault="00F20EB6" w:rsidP="00B23A95">
      <w:pPr>
        <w:pStyle w:val="Heading1"/>
      </w:pPr>
      <w:bookmarkStart w:id="2" w:name="_Toc101967500"/>
      <w:r>
        <w:lastRenderedPageBreak/>
        <w:t>Data Science</w:t>
      </w:r>
      <w:bookmarkEnd w:id="2"/>
    </w:p>
    <w:p w14:paraId="7699D4AF" w14:textId="35F7B2DA" w:rsidR="00EF202A" w:rsidRDefault="00C05D81" w:rsidP="00EB3756">
      <w:pPr>
        <w:ind w:firstLine="0"/>
      </w:pPr>
      <w:r>
        <w:t>A</w:t>
      </w:r>
      <w:r w:rsidR="00436DAC">
        <w:t xml:space="preserve"> Data Science egy olyan tudományos ágazat, ami kifejezetten</w:t>
      </w:r>
      <w:r w:rsidR="0034213A">
        <w:t xml:space="preserve"> a</w:t>
      </w:r>
      <w:r w:rsidR="00436DAC">
        <w:t xml:space="preserve"> nagy mennyiségű adatok feldolgozásával és értelmezésével </w:t>
      </w:r>
      <w:r w:rsidR="00C9628F">
        <w:t>foglalkozik</w:t>
      </w:r>
      <w:r w:rsidR="00436DAC">
        <w:t xml:space="preserve">. Ez a rövid megfogalmazása, de a valóságban sok apróbb témát is lefed a kifejezés. Ha pontosabban szeretnénk </w:t>
      </w:r>
      <w:r w:rsidR="00C66842">
        <w:t>vizualizálni</w:t>
      </w:r>
      <w:r w:rsidR="00436DAC">
        <w:t xml:space="preserve">, hogy mégis milyen fő részekből épül össze </w:t>
      </w:r>
      <w:r w:rsidR="00211F26">
        <w:t>e</w:t>
      </w:r>
      <w:r w:rsidR="00436DAC">
        <w:t xml:space="preserve">z </w:t>
      </w:r>
      <w:r w:rsidR="00211F26">
        <w:t>a tudomány</w:t>
      </w:r>
      <w:r w:rsidR="00C66842">
        <w:t xml:space="preserve">, ezt legegyszerűbben egy Venn diagram segítségével tudjuk </w:t>
      </w:r>
      <w:r w:rsidR="0076349D">
        <w:t>megtenni</w:t>
      </w:r>
      <w:r w:rsidR="00C66842">
        <w:t>.</w:t>
      </w:r>
    </w:p>
    <w:p w14:paraId="09727313" w14:textId="77777777" w:rsidR="00C66842" w:rsidRDefault="00C66842" w:rsidP="00C66842">
      <w:pPr>
        <w:keepNext/>
        <w:ind w:firstLine="0"/>
        <w:jc w:val="center"/>
      </w:pPr>
      <w:r>
        <w:rPr>
          <w:noProof/>
          <w:lang w:val="en-US"/>
        </w:rPr>
        <w:drawing>
          <wp:inline distT="0" distB="0" distL="0" distR="0" wp14:anchorId="426D2F3F" wp14:editId="62D15CD5">
            <wp:extent cx="3849990" cy="3752491"/>
            <wp:effectExtent l="0" t="0" r="0" b="63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0C5AA351" w14:textId="28AD3E4B" w:rsidR="00C66842" w:rsidRPr="00660C0C" w:rsidRDefault="00C66842" w:rsidP="00C66842">
      <w:pPr>
        <w:pStyle w:val="Caption"/>
        <w:jc w:val="center"/>
      </w:pPr>
      <w:r>
        <w:fldChar w:fldCharType="begin"/>
      </w:r>
      <w:r>
        <w:instrText xml:space="preserve"> SEQ ábra \* ARABIC </w:instrText>
      </w:r>
      <w:r>
        <w:fldChar w:fldCharType="separate"/>
      </w:r>
      <w:r>
        <w:t>1</w:t>
      </w:r>
      <w:r>
        <w:fldChar w:fldCharType="end"/>
      </w:r>
      <w:r>
        <w:t>. ábra Data Science Venn diagram</w:t>
      </w:r>
    </w:p>
    <w:p w14:paraId="06813F34" w14:textId="40C03201" w:rsidR="00EF202A" w:rsidRPr="00660C0C" w:rsidRDefault="00C9628F" w:rsidP="00660C0C">
      <w:pPr>
        <w:pStyle w:val="Lighthighlight"/>
      </w:pPr>
      <w:r>
        <w:t>Számítástechnika</w:t>
      </w:r>
    </w:p>
    <w:p w14:paraId="5977F7D6" w14:textId="11C320B1" w:rsidR="00C9628F" w:rsidRPr="00E2576A" w:rsidRDefault="00C9628F" w:rsidP="00C9628F">
      <w:pPr>
        <w:pStyle w:val="Slightindent"/>
        <w:ind w:firstLine="0"/>
      </w:pPr>
      <w:r>
        <w:t>Ez talán a legtriviálisabb alkotóeleme</w:t>
      </w:r>
      <w:r w:rsidR="00EF202A" w:rsidRPr="00E2576A">
        <w:t xml:space="preserve"> </w:t>
      </w:r>
      <w:r>
        <w:t>ennek a tudománynak. Nélkülözhetetlen az alkalmazása, mivel ekkora adathalmazok feldolgozását csak számítógépek segítségével lehet optimálisan</w:t>
      </w:r>
      <w:r w:rsidR="0076349D">
        <w:t xml:space="preserve"> és könnyedén</w:t>
      </w:r>
      <w:r>
        <w:t xml:space="preserve"> végrehajtani.</w:t>
      </w:r>
      <w:r w:rsidR="0076349D">
        <w:t xml:space="preserve"> </w:t>
      </w:r>
    </w:p>
    <w:p w14:paraId="05A294CA" w14:textId="3795EA9C" w:rsidR="00EF202A" w:rsidRPr="00660C0C" w:rsidRDefault="00C9628F" w:rsidP="00660C0C">
      <w:pPr>
        <w:pStyle w:val="Lighthighlight"/>
      </w:pPr>
      <w:r>
        <w:t>Matematika és statisztika</w:t>
      </w:r>
    </w:p>
    <w:p w14:paraId="3F8B9CF7" w14:textId="39FD06B5" w:rsidR="00356ECF" w:rsidRDefault="00C9628F" w:rsidP="00356ECF">
      <w:pPr>
        <w:pStyle w:val="Slightindent"/>
        <w:ind w:firstLine="0"/>
      </w:pPr>
      <w:r>
        <w:t>A matematika adja meg az alapját a Data Science-nek. A matematikán</w:t>
      </w:r>
      <w:r w:rsidR="005A3D97">
        <w:t>ak</w:t>
      </w:r>
      <w:r>
        <w:t xml:space="preserve"> 3 fő részét érdemes kiemelni, ami a kalkulus, a lineáris algebra és a valószínűségszámítás </w:t>
      </w:r>
      <w:r w:rsidR="00D016E7">
        <w:t>/</w:t>
      </w:r>
      <w:r>
        <w:t xml:space="preserve"> statisztika.</w:t>
      </w:r>
      <w:r w:rsidR="005A3D97">
        <w:t xml:space="preserve"> Azért elengedhetetlen a használata, mivel a matematikának léteznek olyan eszközei, amivel kiszámolhatjuk a nagy adatok </w:t>
      </w:r>
      <w:r w:rsidR="005A3D97">
        <w:lastRenderedPageBreak/>
        <w:t xml:space="preserve">közötti összefüggéseket, mintákat találhassunk az adatok között vagy következtetéseket vonjunk le a feldolgozott adatok alapján. Olyan fontos matematikai fogalmak fognak előkerülni a későbbi </w:t>
      </w:r>
      <w:r w:rsidR="00BE49F2">
        <w:t>fejezetekben,</w:t>
      </w:r>
      <w:r w:rsidR="005A3D97">
        <w:t xml:space="preserve"> mint az átlag, medián, szórás, korreláció analízis, valószínűségszámítás és még rengeteg más is.</w:t>
      </w:r>
    </w:p>
    <w:p w14:paraId="087D0779" w14:textId="25F62026" w:rsidR="00C9628F" w:rsidRPr="00660C0C" w:rsidRDefault="00C9628F" w:rsidP="00C9628F">
      <w:pPr>
        <w:pStyle w:val="Lighthighlight"/>
      </w:pPr>
      <w:r>
        <w:t xml:space="preserve">Üzleti </w:t>
      </w:r>
      <w:r w:rsidR="00CE58B0">
        <w:t>tudás</w:t>
      </w:r>
    </w:p>
    <w:p w14:paraId="3F946FCC" w14:textId="1A4274AC" w:rsidR="00C9628F" w:rsidRPr="00E2576A" w:rsidRDefault="001E6BC5" w:rsidP="00C9628F">
      <w:pPr>
        <w:pStyle w:val="Slightindent"/>
        <w:ind w:firstLine="0"/>
      </w:pPr>
      <w:r>
        <w:t>Ahhoz, hogy a</w:t>
      </w:r>
      <w:r w:rsidR="00610F75">
        <w:t xml:space="preserve"> lehető</w:t>
      </w:r>
      <w:r>
        <w:t xml:space="preserve"> legeffektívebben lehessen alkalmazni</w:t>
      </w:r>
      <w:r w:rsidR="006F2A12">
        <w:t xml:space="preserve"> a technológiát</w:t>
      </w:r>
      <w:r>
        <w:t>, elhanyagolhatatlan a területi vagy üzleti ismereteknek a megléte.</w:t>
      </w:r>
      <w:r w:rsidR="00610F75">
        <w:t xml:space="preserve"> </w:t>
      </w:r>
    </w:p>
    <w:p w14:paraId="02B22D35" w14:textId="0F018EF6" w:rsidR="00C9628F" w:rsidRDefault="00BE49F2" w:rsidP="00124B26">
      <w:r>
        <w:t>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w:t>
      </w:r>
      <w:r w:rsidR="00C255FA">
        <w:t xml:space="preserve">. A három főtémakör metszete pedig nem más, mint maga a Data Science. </w:t>
      </w:r>
    </w:p>
    <w:p w14:paraId="49D627D1" w14:textId="0F5BD61C" w:rsidR="00A32D7A" w:rsidRDefault="00A32D7A" w:rsidP="00A32D7A">
      <w:pPr>
        <w:pStyle w:val="Heading2"/>
      </w:pPr>
      <w:bookmarkStart w:id="3" w:name="_Toc101967501"/>
      <w:r>
        <w:t>Adatbányászat</w:t>
      </w:r>
      <w:bookmarkEnd w:id="3"/>
    </w:p>
    <w:p w14:paraId="323D9F53" w14:textId="1791C14C" w:rsidR="000B4803" w:rsidRDefault="00A32D7A" w:rsidP="00EB3756">
      <w:pPr>
        <w:ind w:firstLine="0"/>
      </w:pPr>
      <w:r>
        <w:t xml:space="preserve">Az adatbányászati algoritmusokat az adathalmaz vagy adatbázisból való tudásfeltárás </w:t>
      </w:r>
      <w:r w:rsidR="00706DB2">
        <w:t>során alkalmazzák</w:t>
      </w:r>
      <w:r w:rsidR="00DC0892">
        <w:t xml:space="preserve">. </w:t>
      </w:r>
      <w:r w:rsidR="00E26DE4">
        <w:t>Ez egy olyan folyamat, amelynek során valamilyen újszerű, hasznos információt vagy mintát sikerül felfedezni.</w:t>
      </w:r>
      <w:r w:rsidR="00007DBF">
        <w:t xml:space="preserve"> Napjainkban leginkább hasznosított területe az üzleti szférában érzékelhető, de előszeretettel használják minden területen, legyen szó genetikáról, orvostudományról vagy sportról.</w:t>
      </w:r>
    </w:p>
    <w:p w14:paraId="4DB1494A" w14:textId="5888B1E6" w:rsidR="00007DBF" w:rsidRDefault="00A3737B" w:rsidP="00007DBF">
      <w:pPr>
        <w:pStyle w:val="Heading3"/>
      </w:pPr>
      <w:bookmarkStart w:id="4" w:name="_Toc101967502"/>
      <w:r w:rsidRPr="00A3737B">
        <w:t>F</w:t>
      </w:r>
      <w:r>
        <w:t>ő</w:t>
      </w:r>
      <w:r w:rsidRPr="00A3737B">
        <w:t>bb</w:t>
      </w:r>
      <w:r w:rsidR="00007DBF" w:rsidRPr="00007DBF">
        <w:t xml:space="preserve"> adatbányászati feladatok</w:t>
      </w:r>
      <w:bookmarkEnd w:id="4"/>
    </w:p>
    <w:p w14:paraId="47D38ABC" w14:textId="1387D21E" w:rsidR="00AB2FFD" w:rsidRPr="00AB2FFD" w:rsidRDefault="00AB2FFD" w:rsidP="00D205B4">
      <w:pPr>
        <w:pStyle w:val="elsobekezdes"/>
      </w:pPr>
      <w:r>
        <w:t xml:space="preserve">Az adatbányászat egy több lépésből álló </w:t>
      </w:r>
      <w:r w:rsidR="000C2E3D">
        <w:rPr>
          <w:lang w:val="en-AT"/>
        </w:rPr>
        <w:t>folyamat</w:t>
      </w:r>
      <w:r w:rsidR="00362102">
        <w:t>. Ahogy már említettem</w:t>
      </w:r>
      <w:r>
        <w:t>, nagy adathalmazok</w:t>
      </w:r>
      <w:r w:rsidR="00D205B4">
        <w:t xml:space="preserve">at feldolgozó </w:t>
      </w:r>
      <w:r>
        <w:t>feladatokat végez. Ekkora mennyiségű adat összegyűjtése, nem mind</w:t>
      </w:r>
      <w:r w:rsidR="00553EAE">
        <w:t>en esetben áll rendelkezésre, ezért sokszor a munka az adatok összegyűjtésével kezdőik</w:t>
      </w:r>
      <w:r>
        <w:t>.</w:t>
      </w:r>
      <w:r w:rsidR="00553EAE">
        <w:t xml:space="preserve"> </w:t>
      </w:r>
    </w:p>
    <w:p w14:paraId="10337A36" w14:textId="2A3ECEC8" w:rsidR="00007DBF" w:rsidRPr="00660C0C" w:rsidRDefault="00007DBF" w:rsidP="00007DBF">
      <w:pPr>
        <w:pStyle w:val="Lighthighlight"/>
      </w:pPr>
      <w:r>
        <w:t>Adatelőkészítés</w:t>
      </w:r>
    </w:p>
    <w:p w14:paraId="4323729A" w14:textId="595DC081" w:rsidR="00553EAE" w:rsidRDefault="00553EAE" w:rsidP="00553EAE">
      <w:pPr>
        <w:pStyle w:val="Slightindent"/>
        <w:ind w:firstLine="0"/>
      </w:pPr>
      <w:r>
        <w:lastRenderedPageBreak/>
        <w:t>Amennyiben megvan az adathalmaz, ezt a további lépésekben elő kell készíteni mielőtt adatbányászati algoritmusokat alkalmaznánk rajtuk, mivel ezek csak az adatokban ténylegesen jelenlévő mintákat képesek feltárni. Az előfeldolgozás (</w:t>
      </w:r>
      <w:r w:rsidR="007A5F96">
        <w:t>pre-processing</w:t>
      </w:r>
      <w:r>
        <w:t>) elengedhetetlen lépése a folyamatnak, ahol az adatkészletet megtisztítják</w:t>
      </w:r>
      <w:r w:rsidR="003945A7">
        <w:t xml:space="preserve"> és transzformálják.</w:t>
      </w:r>
      <w:r>
        <w:t xml:space="preserve"> </w:t>
      </w:r>
    </w:p>
    <w:p w14:paraId="3ECFADEC" w14:textId="27C67BB6" w:rsidR="00EF202A" w:rsidRPr="00660C0C" w:rsidRDefault="00007DBF" w:rsidP="00660C0C">
      <w:pPr>
        <w:pStyle w:val="Lighthighlight"/>
      </w:pPr>
      <w:r>
        <w:t>Gyakori minták kinyerése</w:t>
      </w:r>
    </w:p>
    <w:p w14:paraId="59F7B051" w14:textId="26D75F5C" w:rsidR="00EF202A" w:rsidRPr="00E2576A" w:rsidRDefault="00131FF1" w:rsidP="00A67F57">
      <w:pPr>
        <w:pStyle w:val="Slightindent"/>
        <w:ind w:firstLine="0"/>
      </w:pPr>
      <w:r>
        <w:t>Cél megtalálni gyakran előforduló objektumokat. Ezt a legegyszerűbben úgy lehetséges, hogy vizualizáljuk az adatokat diagramok segítségével.</w:t>
      </w:r>
    </w:p>
    <w:p w14:paraId="05D6CC50" w14:textId="161BBCFD" w:rsidR="00DC0575" w:rsidRPr="00660C0C" w:rsidRDefault="00007DBF" w:rsidP="00660C0C">
      <w:pPr>
        <w:pStyle w:val="Lighthighlight"/>
      </w:pPr>
      <w:r>
        <w:t>Attribútumok közötti összefüggések</w:t>
      </w:r>
    </w:p>
    <w:p w14:paraId="1C68CD5D" w14:textId="080B5E14" w:rsidR="00DC0575" w:rsidRPr="00E2576A" w:rsidRDefault="00DA4B92" w:rsidP="00EB3756">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0E33ED6B" w14:textId="279ED6AE" w:rsidR="00EF202A" w:rsidRPr="00660C0C" w:rsidRDefault="00007DBF" w:rsidP="00660C0C">
      <w:pPr>
        <w:pStyle w:val="Lighthighlight"/>
      </w:pPr>
      <w:r>
        <w:t>Csoportosítás</w:t>
      </w:r>
    </w:p>
    <w:p w14:paraId="05A4C914" w14:textId="50C1B0A5" w:rsidR="003948C6" w:rsidRDefault="00DA4B92" w:rsidP="00A67F57">
      <w:pPr>
        <w:pStyle w:val="Slightindent"/>
        <w:ind w:firstLine="0"/>
      </w:pPr>
      <w:bookmarkStart w:id="5" w:name="_Toc479023631"/>
      <w:bookmarkStart w:id="6" w:name="_Toc479690270"/>
      <w:bookmarkStart w:id="7" w:name="_Toc479690299"/>
      <w:bookmarkStart w:id="8" w:name="_Toc479690362"/>
      <w:bookmarkStart w:id="9" w:name="_Toc479690392"/>
      <w:bookmarkStart w:id="10" w:name="_Toc479023634"/>
      <w:bookmarkStart w:id="11" w:name="_Toc479690273"/>
      <w:bookmarkStart w:id="12" w:name="_Toc479690302"/>
      <w:bookmarkStart w:id="13" w:name="_Toc479690365"/>
      <w:bookmarkStart w:id="14" w:name="_Toc479690395"/>
      <w:bookmarkStart w:id="15" w:name="_Toc453491172"/>
      <w:bookmarkEnd w:id="5"/>
      <w:bookmarkEnd w:id="6"/>
      <w:bookmarkEnd w:id="7"/>
      <w:bookmarkEnd w:id="8"/>
      <w:bookmarkEnd w:id="9"/>
      <w:bookmarkEnd w:id="10"/>
      <w:bookmarkEnd w:id="11"/>
      <w:bookmarkEnd w:id="12"/>
      <w:bookmarkEnd w:id="13"/>
      <w:bookmarkEnd w:id="14"/>
      <w:r>
        <w:t>Csoportosítás folyamán az adatokat külön klaszterekbe kell elválasztanunk úgy, hogy az egy csoportba tartozó elemek mind hasonlóak legyenek,</w:t>
      </w:r>
      <w:r w:rsidR="006514C1">
        <w:t xml:space="preserve"> de a különböző csoportokban lévő</w:t>
      </w:r>
      <w:r w:rsidR="00386032">
        <w:t xml:space="preserve">k pedig különbözzenek egymástól. </w:t>
      </w:r>
    </w:p>
    <w:p w14:paraId="2A997E66" w14:textId="0B319786" w:rsidR="00A67F57" w:rsidRPr="00660C0C" w:rsidRDefault="00007DBF" w:rsidP="00A67F57">
      <w:pPr>
        <w:pStyle w:val="Lighthighlight"/>
      </w:pPr>
      <w:r>
        <w:t>Osztályozás</w:t>
      </w:r>
    </w:p>
    <w:p w14:paraId="63B07C65" w14:textId="70393EEB" w:rsidR="00A67F57" w:rsidRDefault="00921560" w:rsidP="00A67F57">
      <w:pPr>
        <w:pStyle w:val="Slightindent"/>
        <w:ind w:firstLine="0"/>
      </w:pPr>
      <w:r>
        <w:t>Osztályozás eljárás során</w:t>
      </w:r>
      <w:r w:rsidR="00A76F77">
        <w:t xml:space="preserve"> </w:t>
      </w:r>
      <w:r>
        <w:t xml:space="preserve">arra törekszünk, hogy egy </w:t>
      </w:r>
      <w:r w:rsidR="00F135A6">
        <w:t>rekordot, előzetes adatok alapján, valamilyen osztályba tudjunk sorolni. Erről a későbbi fejezetekben bővebben lehet olvasni.</w:t>
      </w:r>
    </w:p>
    <w:p w14:paraId="1A6EC275" w14:textId="33C19067" w:rsidR="00A76F77" w:rsidRPr="00660C0C" w:rsidRDefault="00007DBF" w:rsidP="00A76F77">
      <w:pPr>
        <w:pStyle w:val="Lighthighlight"/>
      </w:pPr>
      <w:r>
        <w:t>Regresszió</w:t>
      </w:r>
    </w:p>
    <w:p w14:paraId="0E8DAF4E" w14:textId="434E6219" w:rsidR="00A76F77" w:rsidRDefault="00F135A6" w:rsidP="00A76F77">
      <w:pPr>
        <w:pStyle w:val="Slightindent"/>
        <w:ind w:firstLine="0"/>
      </w:pPr>
      <w:r>
        <w:t>A regresszióanalízis segítségével egy függő változó és vagy több független változó közötti kapcsolatok becslése végezhető</w:t>
      </w:r>
      <w:r w:rsidR="00D975FB">
        <w:t>.</w:t>
      </w:r>
      <w:r>
        <w:t xml:space="preserve"> Több változata is létezik, de a legelterjedtebb formája a lineáris regresszió, amelynek során egy olyan egyenes megtalálása a cél, amely a legjobban illeszthető az adatokhoz.</w:t>
      </w:r>
    </w:p>
    <w:p w14:paraId="256C890B" w14:textId="77777777" w:rsidR="0013108F" w:rsidRPr="00660C0C" w:rsidRDefault="0013108F" w:rsidP="0013108F">
      <w:pPr>
        <w:pStyle w:val="Lighthighlight"/>
      </w:pPr>
      <w:r>
        <w:t>Dimenziócsökkentés</w:t>
      </w:r>
    </w:p>
    <w:p w14:paraId="4FD23A0B" w14:textId="272E1CD0" w:rsidR="0013108F" w:rsidRPr="00E2576A" w:rsidRDefault="007B6476" w:rsidP="0013108F">
      <w:pPr>
        <w:pStyle w:val="Slightindent"/>
        <w:ind w:firstLine="0"/>
      </w:pPr>
      <w:r>
        <w:t xml:space="preserve">A dimenziócsökkentés az adathalmaz olyan átalakítását jelenti, amely során a nagy dimenziójú térből egy alacsony dimenziós teret hozunk létre úgy, hogy az </w:t>
      </w:r>
      <w:r>
        <w:lastRenderedPageBreak/>
        <w:t>alacsony dimenziós ábrázolás megtartja az eredeti adatok fontos tulajdonságait, ideálisan a belső dimenziójához közel.</w:t>
      </w:r>
    </w:p>
    <w:p w14:paraId="4F09AA09" w14:textId="254981AB" w:rsidR="0013108F" w:rsidRPr="00660C0C" w:rsidRDefault="0013108F" w:rsidP="0013108F">
      <w:pPr>
        <w:pStyle w:val="Lighthighlight"/>
      </w:pPr>
      <w:r>
        <w:t>Szövegbányászat</w:t>
      </w:r>
    </w:p>
    <w:p w14:paraId="7C0B5440" w14:textId="29DCF82A" w:rsidR="0013108F" w:rsidRDefault="00511FB0" w:rsidP="00E734F4">
      <w:pPr>
        <w:pStyle w:val="Slightindent"/>
        <w:ind w:firstLine="0"/>
      </w:pPr>
      <w:r>
        <w:t xml:space="preserve">A szövegbányászat </w:t>
      </w:r>
      <w:r w:rsidR="0053286C">
        <w:t>manapság egyre inkább elterjedt módszer. Lényege, hogy a strukturáltalan szöveget strukturált formátumúvá alakítsa, hogy értelmes mintákat tudjon felfedezni bennük. Számos algoritmus segíti a vállalatokat, mint a Naive Bayes vagy a Support Vector Machines, hogy felfedezhessenek strukturált adataikon belüli rejtett kapcsolatokat.</w:t>
      </w:r>
    </w:p>
    <w:p w14:paraId="09B7A4FC" w14:textId="2E56B6F6" w:rsidR="00EF202A" w:rsidRPr="00B23A95" w:rsidRDefault="00324311" w:rsidP="00302149">
      <w:pPr>
        <w:pStyle w:val="Heading2"/>
      </w:pPr>
      <w:bookmarkStart w:id="16" w:name="_Toc101967503"/>
      <w:bookmarkEnd w:id="15"/>
      <w:r>
        <w:t>Web Scraping</w:t>
      </w:r>
      <w:bookmarkEnd w:id="16"/>
    </w:p>
    <w:p w14:paraId="3F292D26" w14:textId="0B323BA5" w:rsidR="003940E0" w:rsidRDefault="00B05F2C" w:rsidP="00530C33">
      <w:pPr>
        <w:pStyle w:val="elsobekezdes"/>
      </w:pPr>
      <w:r>
        <w:t>A</w:t>
      </w:r>
      <w:r w:rsidR="00E36D36">
        <w:t>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6C559088" w14:textId="29E79FF4" w:rsidR="00D057B0" w:rsidRPr="00660C0C" w:rsidRDefault="00D057B0" w:rsidP="00D057B0">
      <w:pPr>
        <w:pStyle w:val="Lighthighlight"/>
      </w:pPr>
      <w:r>
        <w:t>Selenium</w:t>
      </w:r>
    </w:p>
    <w:p w14:paraId="4D9E5A0C" w14:textId="6D2D2C28" w:rsidR="00D057B0" w:rsidRDefault="00D057B0" w:rsidP="00530C33">
      <w:r>
        <w:t xml:space="preserve">A selenium talál a legelterjedtebb </w:t>
      </w:r>
      <w:r w:rsidR="006C2A7B">
        <w:t>könyvtár,</w:t>
      </w:r>
      <w:r w:rsidR="00056EA0">
        <w:t xml:space="preserve"> amivel lehet webscraping-et alkalmazni.</w:t>
      </w:r>
      <w:r>
        <w:t xml:space="preserve"> </w:t>
      </w:r>
      <w:r w:rsidR="00056EA0">
        <w:t>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66CBCE46" w14:textId="4918558C" w:rsidR="003465E6" w:rsidRDefault="003465E6" w:rsidP="00530C33">
      <w:r>
        <w:t xml:space="preserve">A seleniumot alkalmazva gyakorlatilag bármilyen weboldalról tudunk automatizálva adatokat begyűjteni, ahol táblázatosan kilistázható az információ. Innentől csak annyi dolgunk van, hogy megírjuk az algoritmust ami a HTML-ből </w:t>
      </w:r>
      <w:r>
        <w:lastRenderedPageBreak/>
        <w:t xml:space="preserve">kinyeri az adatokat, egy közös szerkezetre hozza, és végül kiexportálja egy olyan formátumba, amit már fel tudunk dolgozni egyenesen pythonnal. </w:t>
      </w:r>
    </w:p>
    <w:p w14:paraId="552E5884" w14:textId="2DDB2C4B" w:rsidR="00B21536" w:rsidRDefault="00B21536">
      <w:pPr>
        <w:spacing w:after="160" w:line="259" w:lineRule="auto"/>
        <w:ind w:firstLine="0"/>
        <w:jc w:val="left"/>
      </w:pPr>
      <w:r>
        <w:br w:type="page"/>
      </w:r>
    </w:p>
    <w:p w14:paraId="55EB5906" w14:textId="54ED9F7A" w:rsidR="008F3047" w:rsidRDefault="008F3047" w:rsidP="004B579F">
      <w:pPr>
        <w:pStyle w:val="Heading1"/>
      </w:pPr>
      <w:bookmarkStart w:id="17" w:name="_Toc101967504"/>
      <w:r>
        <w:lastRenderedPageBreak/>
        <w:t>Balaton Szupermaraton</w:t>
      </w:r>
      <w:bookmarkEnd w:id="17"/>
    </w:p>
    <w:p w14:paraId="62EC98DD" w14:textId="1A7B95A3" w:rsidR="0040144A" w:rsidRPr="0040144A" w:rsidRDefault="0040144A" w:rsidP="0040144A">
      <w:pPr>
        <w:ind w:firstLine="0"/>
      </w:pPr>
      <w:r>
        <w:t xml:space="preserve">Azért esett a választásom kifejezetten erre az adathalmazra, mivel egy érdeklődő személy kifejezetten ennek a versenyszámnak a részleteire volt kiváncsi. Egy olyan részletes elemzésre volt </w:t>
      </w:r>
      <w:r w:rsidR="00376AB1">
        <w:t>szüksége</w:t>
      </w:r>
      <w:r>
        <w:t xml:space="preserve">, amivel </w:t>
      </w:r>
      <w:r w:rsidR="00376AB1">
        <w:t>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4FF5EBF3" w14:textId="7C40E787" w:rsidR="00586184" w:rsidRDefault="00D54EB9" w:rsidP="003761FF">
      <w:r>
        <w:t>Egy magyar weboldal</w:t>
      </w:r>
      <w:r w:rsidR="00A7091A">
        <w:t>ról sikeresen összegyűjthető volt a Balatoni szupermaraton előző 6 év eredményeinek az adathalmaza</w:t>
      </w:r>
      <w:r w:rsidR="002032B0">
        <w:t>i</w:t>
      </w:r>
      <w:r w:rsidR="00A7091A">
        <w:t xml:space="preserve">. </w:t>
      </w:r>
      <w:r w:rsidR="00C567F7">
        <w:t>A régi weboldaluk, ahol volt lehetőség az adatokat xlsx formátumban letölteni sajnálatos módon jelenleg már nem elérhető, ezért csak ezt a 6 évnyi adatot kerül megvizsgálásra. A vizsgálat során</w:t>
      </w:r>
      <w:r w:rsidR="008F3047">
        <w:t xml:space="preserve"> hamar fény derül arra, hogy még rengeteg adattisztítás</w:t>
      </w:r>
      <w:r w:rsidR="00853867">
        <w:t>t</w:t>
      </w:r>
      <w:r w:rsidR="008F3047">
        <w:t xml:space="preserve"> és adattranszformáció</w:t>
      </w:r>
      <w:r w:rsidR="00853867">
        <w:t>t</w:t>
      </w:r>
      <w:r w:rsidR="008F3047">
        <w:t xml:space="preserve"> lesz szükséges elvégezni </w:t>
      </w:r>
      <w:r w:rsidR="00C567F7">
        <w:t>az adathalmazon</w:t>
      </w:r>
      <w:r w:rsidR="008F3047">
        <w:t xml:space="preserve"> ahhoz, hogy érdembeli eredményeket </w:t>
      </w:r>
      <w:r w:rsidR="00C567F7">
        <w:t>lehessen kapni</w:t>
      </w:r>
      <w:r w:rsidR="008F3047">
        <w:t xml:space="preserve"> az adatfeltárás során. </w:t>
      </w:r>
    </w:p>
    <w:p w14:paraId="70F3EA52" w14:textId="0952F5B5" w:rsidR="009C2328" w:rsidRDefault="009C2328" w:rsidP="00575D91">
      <w:pPr>
        <w:ind w:firstLine="0"/>
      </w:pPr>
      <w:r>
        <w:br w:type="page"/>
      </w:r>
    </w:p>
    <w:p w14:paraId="322D333B" w14:textId="37F6DD27" w:rsidR="00A667CF" w:rsidRDefault="00835B70" w:rsidP="00A16033">
      <w:pPr>
        <w:pStyle w:val="Heading1"/>
        <w:rPr>
          <w:iCs/>
        </w:rPr>
      </w:pPr>
      <w:bookmarkStart w:id="18" w:name="_Toc101967505"/>
      <w:r w:rsidRPr="00A4778A">
        <w:rPr>
          <w:iCs/>
        </w:rPr>
        <w:lastRenderedPageBreak/>
        <w:t>Technológiák</w:t>
      </w:r>
      <w:bookmarkEnd w:id="18"/>
    </w:p>
    <w:p w14:paraId="4E5BB8E1" w14:textId="0D5B275F" w:rsidR="00C42997" w:rsidRPr="00B44A43" w:rsidRDefault="00C42997" w:rsidP="00530C33">
      <w:pPr>
        <w:pStyle w:val="elsobekezdes"/>
      </w:pPr>
      <w:r>
        <w:t>Ahhoz, hogy a már meglévő adathalmaz feldolgozásra kerülhessen, alkalmaznunk kell különböző technológiákat, könyvtárakat és keretrendszereket. Mivel a python a legtámogatottabb nyelv a Data Science világában, ezért egyértelmű volt, hogy ebből</w:t>
      </w:r>
      <w:r w:rsidR="003F68BE">
        <w:t xml:space="preserve"> érdemes kiindulni</w:t>
      </w:r>
      <w:r>
        <w:t>.</w:t>
      </w:r>
    </w:p>
    <w:p w14:paraId="71488DEA" w14:textId="0E1CEF04" w:rsidR="00A16033" w:rsidRDefault="00D54EB9" w:rsidP="002E6DB3">
      <w:pPr>
        <w:ind w:firstLine="0"/>
        <w:rPr>
          <w:b/>
          <w:i/>
        </w:rPr>
      </w:pPr>
      <w:bookmarkStart w:id="19" w:name="_Toc480544688"/>
      <w:r>
        <w:rPr>
          <w:b/>
          <w:i/>
        </w:rPr>
        <w:t>Python</w:t>
      </w:r>
      <w:r w:rsidR="00A16033" w:rsidRPr="002E6DB3">
        <w:rPr>
          <w:b/>
          <w:i/>
        </w:rPr>
        <w:t xml:space="preserve"> </w:t>
      </w:r>
    </w:p>
    <w:p w14:paraId="3F4AC4D6" w14:textId="0EE065F0" w:rsidR="00955743" w:rsidRDefault="003F68BE" w:rsidP="00530C33">
      <w:r>
        <w:t xml:space="preserve">A python </w:t>
      </w:r>
      <w:r w:rsidR="00552FAE">
        <w:rPr>
          <w:lang w:val="en-AT"/>
        </w:rPr>
        <w:t>manaps</w:t>
      </w:r>
      <w:r w:rsidR="00200C88">
        <w:rPr>
          <w:lang w:val="en-AT"/>
        </w:rPr>
        <w:t>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w:t>
      </w:r>
      <w:r w:rsidR="00955743">
        <w:t>, mivel így is egy egyszerű, de magas szintű, nyílt forráskódú nyelvről beszélünk.</w:t>
      </w:r>
    </w:p>
    <w:p w14:paraId="5DBA0A5B" w14:textId="77777777" w:rsidR="00955743" w:rsidRDefault="003F68BE" w:rsidP="00530C33">
      <w:r>
        <w:t>A python már számos területen bizonyította hasznosságát</w:t>
      </w:r>
      <w:r w:rsidR="00955743">
        <w:t>:</w:t>
      </w:r>
    </w:p>
    <w:p w14:paraId="21F83300" w14:textId="354D61F6" w:rsidR="00955743" w:rsidRDefault="00955743" w:rsidP="00955743">
      <w:pPr>
        <w:pStyle w:val="ListParagraph"/>
        <w:numPr>
          <w:ilvl w:val="0"/>
          <w:numId w:val="27"/>
        </w:numPr>
      </w:pPr>
      <w:r>
        <w:t xml:space="preserve">Webfejlesztés, </w:t>
      </w:r>
    </w:p>
    <w:p w14:paraId="486D8523" w14:textId="0AD439CE" w:rsidR="00955743" w:rsidRDefault="00955743" w:rsidP="00955743">
      <w:pPr>
        <w:pStyle w:val="ListParagraph"/>
        <w:numPr>
          <w:ilvl w:val="0"/>
          <w:numId w:val="27"/>
        </w:numPr>
      </w:pPr>
      <w:r>
        <w:t xml:space="preserve">Játékfejlesztés, </w:t>
      </w:r>
    </w:p>
    <w:p w14:paraId="74AAA658" w14:textId="7FFDDBF8" w:rsidR="00955743" w:rsidRDefault="00955743" w:rsidP="00955743">
      <w:pPr>
        <w:pStyle w:val="ListParagraph"/>
        <w:numPr>
          <w:ilvl w:val="0"/>
          <w:numId w:val="27"/>
        </w:numPr>
      </w:pPr>
      <w:r>
        <w:t>Tudományos számításokat végző alkalmazások,</w:t>
      </w:r>
    </w:p>
    <w:p w14:paraId="4A0D383D" w14:textId="6CB1FC77" w:rsidR="00EC6CD9" w:rsidRDefault="00955743" w:rsidP="00955743">
      <w:pPr>
        <w:pStyle w:val="ListParagraph"/>
        <w:numPr>
          <w:ilvl w:val="0"/>
          <w:numId w:val="27"/>
        </w:numPr>
      </w:pPr>
      <w:r>
        <w:t>Mesterséges intelligenciához köthető tudományok,</w:t>
      </w:r>
    </w:p>
    <w:p w14:paraId="032F4257" w14:textId="2F735A32" w:rsidR="00955743" w:rsidRDefault="00955743" w:rsidP="00955743">
      <w:pPr>
        <w:pStyle w:val="ListParagraph"/>
        <w:numPr>
          <w:ilvl w:val="0"/>
          <w:numId w:val="27"/>
        </w:numPr>
      </w:pPr>
      <w:r>
        <w:t>Asztali alkalmazások</w:t>
      </w:r>
    </w:p>
    <w:p w14:paraId="7757F5D8" w14:textId="267A3141" w:rsidR="00955743" w:rsidRDefault="00955743" w:rsidP="00955743">
      <w:pPr>
        <w:pStyle w:val="ListParagraph"/>
        <w:numPr>
          <w:ilvl w:val="0"/>
          <w:numId w:val="27"/>
        </w:numPr>
      </w:pPr>
      <w:r>
        <w:t>Nagyvállalati alkalmazások</w:t>
      </w:r>
    </w:p>
    <w:p w14:paraId="38C05697" w14:textId="48B121C4" w:rsidR="00955743" w:rsidRDefault="00955743" w:rsidP="00955743">
      <w:pPr>
        <w:pStyle w:val="ListParagraph"/>
        <w:numPr>
          <w:ilvl w:val="0"/>
          <w:numId w:val="27"/>
        </w:numPr>
      </w:pPr>
      <w:r>
        <w:t>Operációs rendszerek</w:t>
      </w:r>
    </w:p>
    <w:p w14:paraId="4E69396A" w14:textId="5BA99730" w:rsidR="00332805" w:rsidRDefault="00332805" w:rsidP="00955743">
      <w:pPr>
        <w:pStyle w:val="ListParagraph"/>
        <w:numPr>
          <w:ilvl w:val="0"/>
          <w:numId w:val="27"/>
        </w:numPr>
      </w:pPr>
      <w:r>
        <w:rPr>
          <w:lang w:val="en-AT"/>
        </w:rPr>
        <w:t>S</w:t>
      </w:r>
      <w:r w:rsidR="00F60002">
        <w:rPr>
          <w:lang w:val="en-AT"/>
        </w:rPr>
        <w:t>zkriptírás</w:t>
      </w:r>
    </w:p>
    <w:p w14:paraId="5A116248" w14:textId="066F85ED" w:rsidR="006879E0" w:rsidRDefault="006879E0" w:rsidP="00530C33">
      <w:r>
        <w:t>Jól látható, hogy valóban számos területen alkalmazzák</w:t>
      </w:r>
      <w:r w:rsidR="009F1B77">
        <w:t>, így népszerűsége nem is kérdéses.</w:t>
      </w:r>
    </w:p>
    <w:p w14:paraId="7F719588" w14:textId="5B8D1402" w:rsidR="009B3DA4" w:rsidRDefault="009B3DA4" w:rsidP="00530C33">
      <w:r>
        <w:t xml:space="preserve">Amint említettem, ez a nyelv rendelkezik a legtöbb olyan könyvtárral és keretrendszerrel, ami megkönnyíti az adatbányászati feladatokat. </w:t>
      </w:r>
    </w:p>
    <w:p w14:paraId="28FADFE1" w14:textId="06FB6E20" w:rsidR="00B21FFE" w:rsidRPr="00B21FFE" w:rsidRDefault="00410B6C" w:rsidP="00627C4F">
      <w:pPr>
        <w:ind w:firstLine="0"/>
        <w:rPr>
          <w:b/>
          <w:i/>
        </w:rPr>
      </w:pPr>
      <w:r>
        <w:rPr>
          <w:b/>
          <w:i/>
        </w:rPr>
        <w:t>Jupyter</w:t>
      </w:r>
      <w:r w:rsidR="00F10963">
        <w:rPr>
          <w:b/>
          <w:i/>
        </w:rPr>
        <w:t xml:space="preserve"> Notebooks</w:t>
      </w:r>
    </w:p>
    <w:p w14:paraId="3DA2A2B8" w14:textId="5FB089D2" w:rsidR="00664438" w:rsidRDefault="00F10963" w:rsidP="001A0C5C">
      <w:r>
        <w:t xml:space="preserve">A </w:t>
      </w:r>
      <w:r w:rsidR="002A74AB">
        <w:t>J</w:t>
      </w:r>
      <w:r>
        <w:t>upyter</w:t>
      </w:r>
      <w:r w:rsidR="002A74AB">
        <w:t xml:space="preserve"> Notebook</w:t>
      </w:r>
      <w:r>
        <w:t xml:space="preserve"> egy olyan </w:t>
      </w:r>
      <w:r w:rsidR="007B19D9">
        <w:t xml:space="preserve">nyílt forráskódú </w:t>
      </w:r>
      <w:r>
        <w:t xml:space="preserve">interaktív </w:t>
      </w:r>
      <w:r w:rsidR="007B19D9">
        <w:t>webalkalmazás, ami az adatbányászok számára lehetővé teszi olyan dokumentumok létrehozását, ami könnyedén megosztható</w:t>
      </w:r>
      <w:r w:rsidR="00E27CD1">
        <w:t xml:space="preserve"> és</w:t>
      </w:r>
      <w:r w:rsidR="007B19D9">
        <w:t xml:space="preserve"> python kódot tud futtatni</w:t>
      </w:r>
      <w:r w:rsidR="004B582A">
        <w:t xml:space="preserve">. Ez kiegészül egy markdown rendszerrel, aminek a segítségével könnyedén és jól láthatóan dokumentálható integráltan az egész munkamenet. Ennek a segítségével, könnyedén </w:t>
      </w:r>
      <w:r w:rsidR="004B582A">
        <w:lastRenderedPageBreak/>
        <w:t xml:space="preserve">megjeleníthetővé válnak </w:t>
      </w:r>
      <w:r w:rsidR="00FD7616">
        <w:t xml:space="preserve">egy közös környezetben </w:t>
      </w:r>
      <w:r w:rsidR="004B582A">
        <w:t xml:space="preserve">egyenletek, </w:t>
      </w:r>
      <w:r w:rsidR="00EB072C">
        <w:t>számítási</w:t>
      </w:r>
      <w:r w:rsidR="004B582A">
        <w:t xml:space="preserve"> eredmények, vizualizációk vagy képek. </w:t>
      </w:r>
    </w:p>
    <w:p w14:paraId="6F5AAA00" w14:textId="578CDAB9" w:rsidR="00073025" w:rsidRDefault="00664438" w:rsidP="00530C33">
      <w:r>
        <w:t xml:space="preserve">Alkalmazása az összes adatbányászati feladatban hasznos, beleértve az adattisztítást, adattranszformációt, </w:t>
      </w:r>
      <w:r w:rsidR="00073025">
        <w:t>feltáró adatelemzést, adatvizualizációt, modellezést, gépi tanulást és még sok mást.</w:t>
      </w:r>
    </w:p>
    <w:p w14:paraId="51AFBD2E" w14:textId="6D71313A" w:rsidR="00073025" w:rsidRDefault="00073025" w:rsidP="00530C33">
      <w:r>
        <w:t>Tehát összefoglalva, egy olyan adatbányászati környezetet biztosít a felhasználó számára, ami nem csak egy fejlesztői környezetként működik, hanem egyben egy bemutatót, prezentációt segítő eszköz is.</w:t>
      </w:r>
    </w:p>
    <w:p w14:paraId="2A7A78BB" w14:textId="079A19C6" w:rsidR="0065364A" w:rsidRDefault="0065364A" w:rsidP="00530C33">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w:t>
      </w:r>
      <w:r w:rsidR="00C11538">
        <w:t>futniuk</w:t>
      </w:r>
      <w:r>
        <w:t>, erre tökéletes példa a Google saját hasonló működést biztosító eszköztára, ami a Google Colaboratory projektnévre hallgat.</w:t>
      </w:r>
      <w:r w:rsidR="00C11538">
        <w:t xml:space="preserve"> Amennyiben saját eszközről kivánja a felhasználó futtatni a Jupytert, ezt megteheti akár hálózati hozzáférés nélkül is, és helyileg tudja végezni a munkát.</w:t>
      </w:r>
    </w:p>
    <w:p w14:paraId="586D64C2" w14:textId="5578CA6D" w:rsidR="006F5559" w:rsidRPr="00476FD0" w:rsidRDefault="00410B6C" w:rsidP="002E6DB3">
      <w:pPr>
        <w:ind w:firstLine="0"/>
        <w:rPr>
          <w:b/>
          <w:i/>
        </w:rPr>
      </w:pPr>
      <w:r>
        <w:rPr>
          <w:b/>
          <w:i/>
        </w:rPr>
        <w:t>Pandas</w:t>
      </w:r>
    </w:p>
    <w:p w14:paraId="4582ACCD" w14:textId="6687D64D" w:rsidR="00803B3C" w:rsidRDefault="004F5C04" w:rsidP="001A0C5C">
      <w:r w:rsidRPr="00627336">
        <w:t xml:space="preserve">A pandas a legelterjedtebb </w:t>
      </w:r>
      <w:r w:rsidR="00731768" w:rsidRPr="00627336">
        <w:t>szoftverkönyvtár,</w:t>
      </w:r>
      <w:r w:rsidRPr="00627336">
        <w:t xml:space="preserve"> amit a python nyelven belül </w:t>
      </w:r>
      <w:r w:rsidR="00731768" w:rsidRPr="00627336">
        <w:t xml:space="preserve">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logikai vizsgálatok, adattisztítás vagy adatdiszkretizáció. Könyvtár rendkívül jól optimalizált teljesítmény szempontjából, ami miatt rendkívül jól </w:t>
      </w:r>
      <w:r w:rsidR="00803B3C">
        <w:t>alkalmazható</w:t>
      </w:r>
      <w:r w:rsidR="00731768" w:rsidRPr="00627336">
        <w:t xml:space="preserve"> nagy adathalmazok feldolgozására és módosítására</w:t>
      </w:r>
      <w:r w:rsidR="00731768">
        <w:t>.</w:t>
      </w:r>
    </w:p>
    <w:p w14:paraId="0A8AF331" w14:textId="400B8C7F" w:rsidR="002D78DE" w:rsidRPr="00476FD0" w:rsidRDefault="00140E88" w:rsidP="002D78DE">
      <w:pPr>
        <w:ind w:firstLine="0"/>
        <w:rPr>
          <w:b/>
          <w:i/>
        </w:rPr>
      </w:pPr>
      <w:r>
        <w:rPr>
          <w:b/>
          <w:i/>
        </w:rPr>
        <w:t>Numpy</w:t>
      </w:r>
    </w:p>
    <w:p w14:paraId="21A57FA7" w14:textId="09CAB2AA" w:rsidR="00923235" w:rsidRDefault="00710DD4" w:rsidP="00530C33">
      <w:r>
        <w:t>Egy olyan python könyvtár, amely támogat nagy, többdimenziós tömböket és mátrixokat. Rengeteg féle magas szintű matematikai függvényt tartalmaz.</w:t>
      </w:r>
    </w:p>
    <w:p w14:paraId="13EA112A" w14:textId="50E46432" w:rsidR="0044621B" w:rsidRPr="00476FD0" w:rsidRDefault="00140E88" w:rsidP="0044621B">
      <w:pPr>
        <w:ind w:firstLine="0"/>
        <w:rPr>
          <w:b/>
          <w:i/>
        </w:rPr>
      </w:pPr>
      <w:r>
        <w:rPr>
          <w:b/>
          <w:i/>
        </w:rPr>
        <w:t>Matplotlib</w:t>
      </w:r>
    </w:p>
    <w:p w14:paraId="15A12C90" w14:textId="16319BF5" w:rsidR="0044621B" w:rsidRDefault="0044621B" w:rsidP="0044621B">
      <w:r>
        <w:lastRenderedPageBreak/>
        <w:t>A</w:t>
      </w:r>
      <w:r w:rsidR="00A201FD">
        <w:t>lkalmazásával gyorsan és könnyedén lehet diagramokon megjeleníteni a DataFrame-ben tárolt adatokat. Rengeteg diagram áll rendelkezésre, legyen akár szó histogramokról, kör vagy vonaldiagramokról.</w:t>
      </w:r>
      <w:r>
        <w:t xml:space="preserve"> </w:t>
      </w:r>
    </w:p>
    <w:p w14:paraId="22932AFB" w14:textId="1484F0A2" w:rsidR="00B025CC" w:rsidRPr="00476FD0" w:rsidRDefault="00F10963" w:rsidP="00B025CC">
      <w:pPr>
        <w:ind w:firstLine="0"/>
        <w:rPr>
          <w:b/>
          <w:i/>
        </w:rPr>
      </w:pPr>
      <w:r>
        <w:rPr>
          <w:b/>
          <w:i/>
        </w:rPr>
        <w:t>Seaborn</w:t>
      </w:r>
    </w:p>
    <w:p w14:paraId="02E4AD43" w14:textId="6C1FFE49" w:rsidR="00B025CC" w:rsidRDefault="00C97735" w:rsidP="00B025CC">
      <w:r>
        <w:t>Hasonlóan a matplotlib-hez ez is egy diagramokat készítő</w:t>
      </w:r>
      <w:r w:rsidR="00880E0A">
        <w:t xml:space="preserve"> és megjelenítő</w:t>
      </w:r>
      <w:r>
        <w:t xml:space="preserve"> könyvtár</w:t>
      </w:r>
      <w:r w:rsidR="00B025CC">
        <w:t>.</w:t>
      </w:r>
      <w:r>
        <w:t xml:space="preserve"> Főképp csak kinézetben különbözik a másik könyvtártól.</w:t>
      </w:r>
    </w:p>
    <w:p w14:paraId="227C5560" w14:textId="3B4202CC" w:rsidR="00F10963" w:rsidRPr="00476FD0" w:rsidRDefault="00F10963" w:rsidP="00F10963">
      <w:pPr>
        <w:ind w:firstLine="0"/>
        <w:rPr>
          <w:b/>
          <w:i/>
        </w:rPr>
      </w:pPr>
      <w:r>
        <w:rPr>
          <w:b/>
          <w:i/>
        </w:rPr>
        <w:t>Scikit-learn</w:t>
      </w:r>
    </w:p>
    <w:p w14:paraId="43781F27" w14:textId="3646F3EF" w:rsidR="00F10963" w:rsidRDefault="004A5D17" w:rsidP="00C30264">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6707AFBF" w14:textId="37DD5EE2" w:rsidR="00F67D66" w:rsidRPr="00F67D66" w:rsidRDefault="00F67D66" w:rsidP="00F67D66">
      <w:pPr>
        <w:ind w:firstLine="0"/>
        <w:rPr>
          <w:b/>
          <w:i/>
          <w:lang w:val="en-AT"/>
        </w:rPr>
      </w:pPr>
      <w:r>
        <w:rPr>
          <w:b/>
          <w:i/>
          <w:lang w:val="en-AT"/>
        </w:rPr>
        <w:t>DataPrep</w:t>
      </w:r>
    </w:p>
    <w:p w14:paraId="5B08E470" w14:textId="7F6AD327" w:rsidR="00F67D66" w:rsidRPr="00235889" w:rsidRDefault="00F67D66" w:rsidP="00235889">
      <w:pPr>
        <w:rPr>
          <w:lang w:val="en-AT"/>
        </w:rPr>
      </w:pPr>
      <w:r>
        <w:rPr>
          <w:lang w:val="en-AT"/>
        </w:rPr>
        <w:t xml:space="preserve">Egy </w:t>
      </w:r>
      <w:r w:rsidR="00235889">
        <w:rPr>
          <w:lang w:val="en-AT"/>
        </w:rPr>
        <w:t>olyan könyvtár, ami a feltáró elemzés lépéseit teszi egyszübbé. Automatikusan készít kimutatást egy adathalmazról. Kifejezetten Jupyter notebook felhasználóknak készült, és ennek a használatára van a legjobban optimalizálva</w:t>
      </w:r>
      <w:r>
        <w:t>.</w:t>
      </w:r>
      <w:r w:rsidR="00235889">
        <w:rPr>
          <w:lang w:val="en-AT"/>
        </w:rPr>
        <w:t xml:space="preserve"> A generált kimutatás beágyazható egyenes a notebook fájlba, vagy kiexportálható PDF, vagy egy weboldal formátumába is. </w:t>
      </w:r>
    </w:p>
    <w:p w14:paraId="3FC90DC8" w14:textId="010B63AF" w:rsidR="00C8668E" w:rsidRPr="00476FD0" w:rsidRDefault="00C8668E" w:rsidP="00C8668E">
      <w:pPr>
        <w:ind w:firstLine="0"/>
        <w:rPr>
          <w:b/>
          <w:i/>
        </w:rPr>
      </w:pPr>
      <w:r>
        <w:rPr>
          <w:b/>
          <w:i/>
        </w:rPr>
        <w:t>Streamlit</w:t>
      </w:r>
    </w:p>
    <w:p w14:paraId="58AA90A8" w14:textId="3C7F79F2" w:rsidR="00F10963" w:rsidRDefault="004A5D17" w:rsidP="00FC1130">
      <w:r>
        <w:t>A streamlit névre hallgató keretrendszer nemrégiben kezdett egyre inkább nagyobb népszerűségre szert tenni. A könyvtár segítségével gyorsan és könnyedén lehet adatbán</w:t>
      </w:r>
      <w:r w:rsidR="00D4537A">
        <w:t>yászati projekteket egy web alkalmaz</w:t>
      </w:r>
      <w:r w:rsidR="00D4537A">
        <w:rPr>
          <w:lang w:val="en-AT"/>
        </w:rPr>
        <w:t>ás</w:t>
      </w:r>
      <w:r>
        <w:t xml:space="preserve"> fo</w:t>
      </w:r>
      <w:r w:rsidR="005C2D7B">
        <w:t>rmájára átalakítani. Számos beépített komponensének köszönhetően szinte bármilyen feladatot látványosan meg lehet jeleníteni. Szinte minden könyvtárat támogat amit adatbányászati feladatokhoz a leginkább alkalmaznak a felhasználók.</w:t>
      </w:r>
    </w:p>
    <w:p w14:paraId="5D7E8C7F" w14:textId="67643BAB" w:rsidR="005C2D7B" w:rsidRDefault="00AF06E0" w:rsidP="00FC1130">
      <w:r>
        <w:rPr>
          <w:lang w:val="en-AT"/>
        </w:rPr>
        <w:t>Kifejezetten</w:t>
      </w:r>
      <w:r w:rsidR="005C2D7B">
        <w:t xml:space="preserve"> egyszerű</w:t>
      </w:r>
      <w:r w:rsidR="00403E73">
        <w:rPr>
          <w:lang w:val="en-AT"/>
        </w:rPr>
        <w:t xml:space="preserve"> a </w:t>
      </w:r>
      <w:r w:rsidR="00403E73">
        <w:t xml:space="preserve">használata </w:t>
      </w:r>
      <w:r w:rsidR="005C2D7B">
        <w:t xml:space="preserve">és </w:t>
      </w:r>
      <w:r w:rsidR="00403E73">
        <w:rPr>
          <w:lang w:val="en-AT"/>
        </w:rPr>
        <w:t xml:space="preserve">a </w:t>
      </w:r>
      <w:r w:rsidR="00403E73">
        <w:t>telepít</w:t>
      </w:r>
      <w:r w:rsidR="00403E73">
        <w:rPr>
          <w:lang w:val="en-AT"/>
        </w:rPr>
        <w:t>ése</w:t>
      </w:r>
      <w:r w:rsidR="005C2D7B">
        <w:t xml:space="preserve">.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w:t>
      </w:r>
      <w:r w:rsidR="005C2D7B">
        <w:lastRenderedPageBreak/>
        <w:t>folyamatosan újraindítani a webszervert vagy külön bővítményeket telepíteni, amik megteszik ezt helyettünk.</w:t>
      </w:r>
    </w:p>
    <w:p w14:paraId="38D75742" w14:textId="3D1BC651" w:rsidR="005C2D7B" w:rsidRDefault="00B677EF" w:rsidP="00FC1130">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3692CC4B" w14:textId="4B1032F2" w:rsidR="009B5954" w:rsidRDefault="009B5954" w:rsidP="002E6DB3">
      <w:pPr>
        <w:ind w:firstLine="0"/>
      </w:pPr>
      <w:r>
        <w:br w:type="page"/>
      </w:r>
    </w:p>
    <w:p w14:paraId="0B1325FF" w14:textId="5920137F" w:rsidR="00012FD0" w:rsidRPr="00E2576A" w:rsidRDefault="00012FD0" w:rsidP="00B23A95">
      <w:pPr>
        <w:pStyle w:val="Heading1"/>
      </w:pPr>
      <w:bookmarkStart w:id="20" w:name="_Toc101967506"/>
      <w:r w:rsidRPr="00E2576A">
        <w:lastRenderedPageBreak/>
        <w:t>Célkitűzés</w:t>
      </w:r>
      <w:bookmarkEnd w:id="19"/>
      <w:bookmarkEnd w:id="20"/>
    </w:p>
    <w:p w14:paraId="4854862D" w14:textId="70E39A0D" w:rsidR="00DE44DC" w:rsidRDefault="00DE44DC" w:rsidP="00591B06">
      <w:pPr>
        <w:pStyle w:val="elsobekezdes"/>
      </w:pPr>
      <w:r>
        <w:t>Adathalmaz feldolgozásánál az elsődleges célpont az, hogy lehetőség szerint a legrészletesebben feltárásra kerüljön az elérhető ada</w:t>
      </w:r>
      <w:r w:rsidR="00EB6208">
        <w:t>t</w:t>
      </w:r>
      <w:r w:rsidR="00E37D45">
        <w:rPr>
          <w:lang w:val="en-AT"/>
        </w:rPr>
        <w:t xml:space="preserve"> és hogy a lehetö legpontosabb elörejelzést tudjuk adni a felhasználó számára</w:t>
      </w:r>
      <w:r>
        <w:t>.</w:t>
      </w:r>
      <w:r w:rsidR="00EB6208">
        <w:t xml:space="preserve"> </w:t>
      </w:r>
      <w:r w:rsidR="00B378A3">
        <w:t>Ennek a célnak az elérése egy többlépéses folyamat</w:t>
      </w:r>
      <w:r w:rsidR="00591B06">
        <w:t xml:space="preserve">. </w:t>
      </w:r>
    </w:p>
    <w:p w14:paraId="4A3AE88C" w14:textId="1627A739" w:rsidR="00591B06" w:rsidRPr="00591B06" w:rsidRDefault="00591B06" w:rsidP="00591B06">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4FAA0433" w14:textId="79AD7378" w:rsidR="00591B06" w:rsidRPr="00E2576A" w:rsidRDefault="00591B06" w:rsidP="00FA39CB">
      <w:r>
        <w:rPr>
          <w:b/>
        </w:rPr>
        <w:t>2</w:t>
      </w:r>
      <w:r w:rsidRPr="00E6208F">
        <w:rPr>
          <w:b/>
        </w:rPr>
        <w:t>. lépés:</w:t>
      </w:r>
      <w:r w:rsidRPr="00E2576A">
        <w:t xml:space="preserve"> </w:t>
      </w:r>
      <w:r w:rsidRPr="00E2576A">
        <w:tab/>
      </w:r>
      <w:r w:rsidR="00FA39CB">
        <w:t>Ebben a lépésben szükséges megtalálni az</w:t>
      </w:r>
      <w:r w:rsidR="00DC0F45">
        <w:t>okat az</w:t>
      </w:r>
      <w:r w:rsidR="00FA39CB">
        <w:t xml:space="preserve"> adatforrás</w:t>
      </w:r>
      <w:r w:rsidR="00DC0F45">
        <w:t>oka</w:t>
      </w:r>
      <w:r w:rsidR="00FA39CB">
        <w:t>t, ahonnan az adatok fognak származni. Ezek</w:t>
      </w:r>
      <w:r w:rsidR="00DC0F45">
        <w:t xml:space="preserve">ből a forrásokból </w:t>
      </w:r>
      <w:r w:rsidR="00FA39CB">
        <w:t>a</w:t>
      </w:r>
      <w:r>
        <w:t xml:space="preserve">z adatokat össze kell gyűjteni és egy közös szerkezetre hozni. </w:t>
      </w:r>
      <w:r w:rsidR="00DC0F45">
        <w:t>Ezek után érdemes ezt egy file-ban eltárolni (csv)</w:t>
      </w:r>
    </w:p>
    <w:p w14:paraId="487004B9" w14:textId="1234DB04" w:rsidR="00591B06" w:rsidRDefault="00591B06" w:rsidP="00591B06">
      <w:r>
        <w:rPr>
          <w:b/>
        </w:rPr>
        <w:t>3</w:t>
      </w:r>
      <w:r w:rsidRPr="00E6208F">
        <w:rPr>
          <w:b/>
        </w:rPr>
        <w:t>. lépés:</w:t>
      </w:r>
      <w:r w:rsidRPr="00E2576A">
        <w:tab/>
      </w:r>
      <w:r w:rsidR="0066606E">
        <w:t xml:space="preserve">Az összegyűjtött adatokat ebben a lépésben rendkívül fontos megtisztítani, </w:t>
      </w:r>
      <w:r w:rsidR="00E43713">
        <w:t>mivel,</w:t>
      </w:r>
      <w:r w:rsidR="0066606E">
        <w:t xml:space="preserve"> ha ez a lépés kimarad, a későbbiekben gyakran hamis kiértékelésekhez vezethet.</w:t>
      </w:r>
    </w:p>
    <w:p w14:paraId="1F11DEDC" w14:textId="17005A8E" w:rsidR="00591B06" w:rsidRDefault="00591B06" w:rsidP="00E43713">
      <w:r>
        <w:rPr>
          <w:b/>
        </w:rPr>
        <w:t>4</w:t>
      </w:r>
      <w:r w:rsidRPr="00E6208F">
        <w:rPr>
          <w:b/>
        </w:rPr>
        <w:t>. lépés:</w:t>
      </w:r>
      <w:r w:rsidRPr="00E2576A">
        <w:tab/>
      </w:r>
      <w:r>
        <w:t>A</w:t>
      </w:r>
      <w:r w:rsidR="0066606E">
        <w:t xml:space="preserve"> megtisztított </w:t>
      </w:r>
      <w:r>
        <w:t xml:space="preserve">adatokat </w:t>
      </w:r>
      <w:r w:rsidR="00E43713">
        <w:t>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7C02B238" w14:textId="6279A804" w:rsidR="002650AD" w:rsidRPr="00591B06" w:rsidRDefault="002650AD" w:rsidP="002650AD">
      <w:r>
        <w:rPr>
          <w:b/>
        </w:rPr>
        <w:t>5. lépés</w:t>
      </w:r>
      <w:r w:rsidRPr="00E6208F">
        <w:rPr>
          <w:b/>
        </w:rPr>
        <w:t>:</w:t>
      </w:r>
      <w:r w:rsidRPr="00E2576A">
        <w:tab/>
      </w:r>
      <w:r w:rsidR="0062023C">
        <w:t xml:space="preserve">Ebben a lépésben egy olyan adathalmaz áll rendelkezésre, amiben nagy valószínűséggel már lehet találni valamilyen mintázatot vagy érdekességet a diagramok segítségével. Ezt a lépést a feltáró </w:t>
      </w:r>
      <w:r w:rsidR="00C71F7E">
        <w:t>adat</w:t>
      </w:r>
      <w:r w:rsidR="0062023C">
        <w:t>elemzésnek nevezik (Exploratory Data Analysis)</w:t>
      </w:r>
    </w:p>
    <w:p w14:paraId="0E7C08DB" w14:textId="19194E4D" w:rsidR="002650AD" w:rsidRPr="00591B06" w:rsidRDefault="002650AD" w:rsidP="002650AD">
      <w:r>
        <w:rPr>
          <w:b/>
        </w:rPr>
        <w:t>6</w:t>
      </w:r>
      <w:r w:rsidRPr="00E6208F">
        <w:rPr>
          <w:b/>
        </w:rPr>
        <w:t>. lépé</w:t>
      </w:r>
      <w:r>
        <w:rPr>
          <w:b/>
        </w:rPr>
        <w:t>s</w:t>
      </w:r>
      <w:r w:rsidRPr="00E6208F">
        <w:rPr>
          <w:b/>
        </w:rPr>
        <w:t>:</w:t>
      </w:r>
      <w:r w:rsidRPr="00E2576A">
        <w:tab/>
      </w:r>
      <w:r w:rsidR="00864F68">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476C6C6F" w14:textId="208CEC98" w:rsidR="002650AD" w:rsidRPr="00591B06" w:rsidRDefault="002650AD" w:rsidP="002650AD">
      <w:r>
        <w:rPr>
          <w:b/>
        </w:rPr>
        <w:lastRenderedPageBreak/>
        <w:t>7</w:t>
      </w:r>
      <w:r w:rsidRPr="00E6208F">
        <w:rPr>
          <w:b/>
        </w:rPr>
        <w:t>. lépés:</w:t>
      </w:r>
      <w:r w:rsidRPr="00E2576A">
        <w:tab/>
      </w:r>
      <w:r w:rsidR="00CD56D6">
        <w:t>Az adatbányászat esetében nem minden esetben sikeres első alkalommal az adatfeltárás vagy vizsgálat. Ezesetben többszöri iterációra van szükség.</w:t>
      </w:r>
    </w:p>
    <w:p w14:paraId="00529738" w14:textId="1485FA80" w:rsidR="0075558F" w:rsidRDefault="00FE4077" w:rsidP="0075558F">
      <w:r>
        <w:rPr>
          <w:lang w:val="en-AT"/>
        </w:rPr>
        <w:t xml:space="preserve">A </w:t>
      </w:r>
      <w:r w:rsidR="0050752C">
        <w:t xml:space="preserve"> 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az elérhető adathalmazoko</w:t>
      </w:r>
      <w:r w:rsidR="0075558F">
        <w:t xml:space="preserve">n belül jelenleg ilyen információk nincsenek jelen, tehát valamilyen külső segítséggel adatbővítésre lesz szükség. </w:t>
      </w:r>
    </w:p>
    <w:p w14:paraId="74C468C8" w14:textId="434F6DCE" w:rsidR="0075558F" w:rsidRDefault="00BF03F4" w:rsidP="0075558F">
      <w:r>
        <w:t xml:space="preserve">Amennyiben sikerült feltárni azokat az információkat, amiket célul kitűztünk, lehet átültetni a kapott eredményt egy interaktív webes felületre, hogy ezt a kutatást mások számára is elérhetővé tegyük. </w:t>
      </w:r>
    </w:p>
    <w:p w14:paraId="0430CAA7" w14:textId="7B7FE6C1" w:rsidR="00617382" w:rsidRDefault="00617382" w:rsidP="0075558F">
      <w:r>
        <w:br w:type="page"/>
      </w:r>
    </w:p>
    <w:p w14:paraId="170FE666" w14:textId="02EDB95E" w:rsidR="00617382" w:rsidRDefault="00617382" w:rsidP="00617382">
      <w:pPr>
        <w:pStyle w:val="Heading1"/>
      </w:pPr>
      <w:bookmarkStart w:id="21" w:name="_Toc101967507"/>
      <w:r>
        <w:lastRenderedPageBreak/>
        <w:t>Megvalósítás</w:t>
      </w:r>
      <w:bookmarkEnd w:id="21"/>
    </w:p>
    <w:p w14:paraId="74ECEA3E" w14:textId="2561251F" w:rsidR="007000D1" w:rsidRPr="00F315F4" w:rsidRDefault="00F24828" w:rsidP="00F24828">
      <w:pPr>
        <w:ind w:firstLine="0"/>
        <w:rPr>
          <w:lang w:val="en-AT"/>
        </w:rPr>
      </w:pPr>
      <w:r>
        <w:rPr>
          <w:lang w:val="en-AT"/>
        </w:rPr>
        <w:t>A megvalósít</w:t>
      </w:r>
      <w:r w:rsidR="003761FF">
        <w:rPr>
          <w:lang w:val="en-AT"/>
        </w:rPr>
        <w:t>ás a tipikus adatbányászati lépésekkel történt meg.</w:t>
      </w:r>
      <w:r w:rsidR="00624911">
        <w:rPr>
          <w:lang w:val="en-AT"/>
        </w:rPr>
        <w:t xml:space="preserve"> Mivel rendelkezésre állt az adathalmaz</w:t>
      </w:r>
      <w:r w:rsidR="00CD655B">
        <w:rPr>
          <w:lang w:val="en-AT"/>
        </w:rPr>
        <w:t>, nem volt szükség különbözö forrásból begyüjteni ezeket</w:t>
      </w:r>
      <w:r w:rsidR="00624911">
        <w:rPr>
          <w:lang w:val="en-AT"/>
        </w:rPr>
        <w:t>, ezért ez a lépés az elsö iteráció során kimaradt, de egy másik iteráció folyamán szüks</w:t>
      </w:r>
      <w:r w:rsidR="00CD655B">
        <w:rPr>
          <w:lang w:val="en-AT"/>
        </w:rPr>
        <w:t>ég volt bövítésre</w:t>
      </w:r>
      <w:r w:rsidR="00624911">
        <w:rPr>
          <w:lang w:val="en-AT"/>
        </w:rPr>
        <w:t>. Természetesen a korábban már ismertetett cél is kialakult m</w:t>
      </w:r>
      <w:r w:rsidR="00CD655B">
        <w:rPr>
          <w:lang w:val="en-AT"/>
        </w:rPr>
        <w:t>ár, emiatt nem kellett ezzel sem huzamosabb idöt tölteni</w:t>
      </w:r>
      <w:r w:rsidR="00624911">
        <w:rPr>
          <w:lang w:val="en-AT"/>
        </w:rPr>
        <w:t>.</w:t>
      </w:r>
      <w:r w:rsidR="00F315F4">
        <w:rPr>
          <w:lang w:val="en-AT"/>
        </w:rPr>
        <w:t xml:space="preserve"> A </w:t>
      </w:r>
      <w:r w:rsidR="00AE05B4">
        <w:rPr>
          <w:lang w:val="en-AT"/>
        </w:rPr>
        <w:t xml:space="preserve">tényleges </w:t>
      </w:r>
      <w:r w:rsidR="00F315F4">
        <w:rPr>
          <w:lang w:val="en-AT"/>
        </w:rPr>
        <w:t>munkafolyamatok lépéseinek részletesebb leírását a további fejezetekben lehet elolvasni.</w:t>
      </w:r>
    </w:p>
    <w:p w14:paraId="5135BD00" w14:textId="12BEF370" w:rsidR="003736A3" w:rsidRDefault="00BA4F29" w:rsidP="003736A3">
      <w:pPr>
        <w:pStyle w:val="Heading2"/>
      </w:pPr>
      <w:bookmarkStart w:id="22" w:name="_Toc101967508"/>
      <w:r>
        <w:t>Első</w:t>
      </w:r>
      <w:r w:rsidR="003736A3">
        <w:t xml:space="preserve"> iteráció</w:t>
      </w:r>
      <w:bookmarkEnd w:id="22"/>
    </w:p>
    <w:p w14:paraId="39A7D66C" w14:textId="395580E4" w:rsidR="006E04D4" w:rsidRPr="000519E7" w:rsidRDefault="000519E7" w:rsidP="000519E7">
      <w:r>
        <w:rPr>
          <w:lang w:val="en-AT"/>
        </w:rPr>
        <w:t xml:space="preserve">A </w:t>
      </w:r>
      <w:r w:rsidR="00F24828">
        <w:rPr>
          <w:lang w:val="en-AT"/>
        </w:rPr>
        <w:t>munka kezdetével</w:t>
      </w:r>
      <w:r>
        <w:rPr>
          <w:lang w:val="en-AT"/>
        </w:rPr>
        <w:t xml:space="preserve"> elöször az elérhetö adathalmazt kezdtem feldogozni, ami a 2015 és 2020 –as évek közötti egyéni eredm</w:t>
      </w:r>
      <w:r w:rsidR="000F71D2">
        <w:rPr>
          <w:lang w:val="en-AT"/>
        </w:rPr>
        <w:t>ényeket</w:t>
      </w:r>
      <w:r>
        <w:rPr>
          <w:lang w:val="en-AT"/>
        </w:rPr>
        <w:t xml:space="preserve"> foglalta magába. A kiinduló adathalmaz magas dimenziójúnak tekinthetö, mivel számos tulajdonsággal rendelkezik. Tekintsünk is bele, mégis milyen </w:t>
      </w:r>
      <w:r w:rsidR="00F24828">
        <w:rPr>
          <w:lang w:val="en-AT"/>
        </w:rPr>
        <w:t>oszlopok</w:t>
      </w:r>
      <w:r>
        <w:rPr>
          <w:lang w:val="en-AT"/>
        </w:rPr>
        <w:t xml:space="preserve"> voltak elérhetöek a kiindulásnál</w:t>
      </w:r>
      <w:r w:rsidR="00F67D66">
        <w:rPr>
          <w:lang w:val="en-AT"/>
        </w:rPr>
        <w:t xml:space="preserve">. </w:t>
      </w:r>
    </w:p>
    <w:p w14:paraId="5DE239A5" w14:textId="14FF592F" w:rsidR="009E3BAD" w:rsidRDefault="007A51A6" w:rsidP="003736A3">
      <w:pPr>
        <w:pStyle w:val="Heading3"/>
      </w:pPr>
      <w:bookmarkStart w:id="23" w:name="_Toc101967509"/>
      <w:r>
        <w:t>Adathalmaz</w:t>
      </w:r>
      <w:bookmarkEnd w:id="23"/>
    </w:p>
    <w:p w14:paraId="714B487E" w14:textId="0F1418AE" w:rsidR="006E04D4" w:rsidRPr="00D33946" w:rsidRDefault="00D33946" w:rsidP="00CB1639">
      <w:pPr>
        <w:rPr>
          <w:lang w:val="en-AT"/>
        </w:rPr>
      </w:pPr>
      <w:r>
        <w:rPr>
          <w:lang w:val="en-AT"/>
        </w:rPr>
        <w:t>Amint már említettem, a kiinduló adathalmaz számos tulajdonsággal rendelkezett alapból. Voltak közöttük hasznos oszlopok, viszont számos olyat is tartalmazott, amire több mint biztos, hogy nincs szüksége az osztályozó modellnek a tanítás folyamán. Ettöl függetlenül, felhasználható adatról van szó így is, amennyiben diagramok segítségével szeretnénk a verseny eredményiröl kimutat</w:t>
      </w:r>
      <w:r w:rsidR="00A428CE">
        <w:rPr>
          <w:lang w:val="en-AT"/>
        </w:rPr>
        <w:t xml:space="preserve">ást vagy egy </w:t>
      </w:r>
      <w:r>
        <w:rPr>
          <w:lang w:val="en-AT"/>
        </w:rPr>
        <w:t>vizualizációs alkalmazást készíteni.</w:t>
      </w:r>
    </w:p>
    <w:p w14:paraId="7FF2B307" w14:textId="05590FCE" w:rsidR="00CB1639" w:rsidRPr="005D25B9" w:rsidRDefault="00CB1639" w:rsidP="00CB1639">
      <w:pPr>
        <w:pStyle w:val="Caption"/>
        <w:jc w:val="center"/>
        <w:rPr>
          <w:lang w:val="en-AT"/>
        </w:rPr>
      </w:pPr>
      <w:r>
        <w:fldChar w:fldCharType="begin"/>
      </w:r>
      <w:r>
        <w:instrText xml:space="preserve"> SEQ táblázat \* ARABIC </w:instrText>
      </w:r>
      <w:r>
        <w:fldChar w:fldCharType="separate"/>
      </w:r>
      <w:bookmarkStart w:id="24" w:name="_Toc97890942"/>
      <w:r>
        <w:t>1</w:t>
      </w:r>
      <w:r>
        <w:fldChar w:fldCharType="end"/>
      </w:r>
      <w:r>
        <w:t xml:space="preserve">. táblázat </w:t>
      </w:r>
      <w:bookmarkEnd w:id="24"/>
      <w:r w:rsidR="005D25B9">
        <w:rPr>
          <w:lang w:val="en-AT"/>
        </w:rPr>
        <w:t>kiinduló adathalmaz tulajdonságai típusmegjelöléssel</w:t>
      </w:r>
    </w:p>
    <w:tbl>
      <w:tblPr>
        <w:tblStyle w:val="TableGrid"/>
        <w:tblW w:w="0" w:type="auto"/>
        <w:tblLook w:val="04A0" w:firstRow="1" w:lastRow="0" w:firstColumn="1" w:lastColumn="0" w:noHBand="0" w:noVBand="1"/>
      </w:tblPr>
      <w:tblGrid>
        <w:gridCol w:w="1981"/>
        <w:gridCol w:w="2692"/>
        <w:gridCol w:w="1272"/>
        <w:gridCol w:w="1982"/>
      </w:tblGrid>
      <w:tr w:rsidR="005D25B9" w:rsidRPr="005D25B9" w14:paraId="0E6A8C98" w14:textId="77777777" w:rsidTr="00B67D0E">
        <w:tc>
          <w:tcPr>
            <w:tcW w:w="7927" w:type="dxa"/>
            <w:gridSpan w:val="4"/>
          </w:tcPr>
          <w:p w14:paraId="3FDCA31E" w14:textId="08473F5B" w:rsidR="005D25B9" w:rsidRPr="005D25B9" w:rsidRDefault="005D25B9" w:rsidP="005D25B9">
            <w:pPr>
              <w:spacing w:after="160" w:line="259" w:lineRule="auto"/>
              <w:ind w:firstLine="0"/>
              <w:jc w:val="center"/>
              <w:rPr>
                <w:rFonts w:eastAsiaTheme="minorEastAsia"/>
                <w:b/>
                <w:szCs w:val="22"/>
                <w:lang w:eastAsia="hu-HU"/>
              </w:rPr>
            </w:pPr>
            <w:r w:rsidRPr="005D25B9">
              <w:rPr>
                <w:rFonts w:eastAsiaTheme="minorEastAsia"/>
                <w:b/>
                <w:szCs w:val="22"/>
                <w:lang w:eastAsia="hu-HU"/>
              </w:rPr>
              <w:t>Kiinduló adathalmaz</w:t>
            </w:r>
          </w:p>
        </w:tc>
      </w:tr>
      <w:tr w:rsidR="005D25B9" w:rsidRPr="005D25B9" w14:paraId="4640D8E8" w14:textId="77777777" w:rsidTr="008751E6">
        <w:tc>
          <w:tcPr>
            <w:tcW w:w="1981" w:type="dxa"/>
          </w:tcPr>
          <w:p w14:paraId="28A05CC4" w14:textId="45A55BA1"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Nominális</w:t>
            </w:r>
          </w:p>
        </w:tc>
        <w:tc>
          <w:tcPr>
            <w:tcW w:w="2692" w:type="dxa"/>
          </w:tcPr>
          <w:p w14:paraId="2B1391DD" w14:textId="62A5079E"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Ordinális</w:t>
            </w:r>
          </w:p>
        </w:tc>
        <w:tc>
          <w:tcPr>
            <w:tcW w:w="1272" w:type="dxa"/>
          </w:tcPr>
          <w:p w14:paraId="28CF89C7" w14:textId="066D838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Folytoson</w:t>
            </w:r>
          </w:p>
        </w:tc>
        <w:tc>
          <w:tcPr>
            <w:tcW w:w="1982" w:type="dxa"/>
          </w:tcPr>
          <w:p w14:paraId="3CE55D80" w14:textId="4259E7F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Diszkrét</w:t>
            </w:r>
          </w:p>
        </w:tc>
      </w:tr>
      <w:tr w:rsidR="005D25B9" w:rsidRPr="005D25B9" w14:paraId="71940C18" w14:textId="77777777" w:rsidTr="008751E6">
        <w:tc>
          <w:tcPr>
            <w:tcW w:w="1981" w:type="dxa"/>
          </w:tcPr>
          <w:p w14:paraId="40CE1B37" w14:textId="6DC0C98B"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év</w:t>
            </w:r>
          </w:p>
        </w:tc>
        <w:tc>
          <w:tcPr>
            <w:tcW w:w="2692" w:type="dxa"/>
          </w:tcPr>
          <w:p w14:paraId="3DF6EC24" w14:textId="33DA0806"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Helyezés</w:t>
            </w:r>
          </w:p>
        </w:tc>
        <w:tc>
          <w:tcPr>
            <w:tcW w:w="1272" w:type="dxa"/>
          </w:tcPr>
          <w:p w14:paraId="44CDEEC7" w14:textId="6949E8A9"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1982" w:type="dxa"/>
          </w:tcPr>
          <w:p w14:paraId="2B4E2FFF" w14:textId="33EB487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Kategória</w:t>
            </w:r>
          </w:p>
        </w:tc>
      </w:tr>
      <w:tr w:rsidR="005D25B9" w:rsidRPr="005D25B9" w14:paraId="2E717A8C" w14:textId="77777777" w:rsidTr="008751E6">
        <w:tc>
          <w:tcPr>
            <w:tcW w:w="1981" w:type="dxa"/>
          </w:tcPr>
          <w:p w14:paraId="57A0F957" w14:textId="79C033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Ország</w:t>
            </w:r>
          </w:p>
        </w:tc>
        <w:tc>
          <w:tcPr>
            <w:tcW w:w="2692" w:type="dxa"/>
          </w:tcPr>
          <w:p w14:paraId="558A6BED" w14:textId="4CFDCA47"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Születési év</w:t>
            </w:r>
          </w:p>
        </w:tc>
        <w:tc>
          <w:tcPr>
            <w:tcW w:w="1272" w:type="dxa"/>
          </w:tcPr>
          <w:p w14:paraId="3A5B3D76" w14:textId="6EBF1B1F"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Esemény éve</w:t>
            </w:r>
          </w:p>
        </w:tc>
        <w:tc>
          <w:tcPr>
            <w:tcW w:w="1982" w:type="dxa"/>
          </w:tcPr>
          <w:p w14:paraId="5951B3F4" w14:textId="73291318"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40A7F78E" w14:textId="77777777" w:rsidTr="008751E6">
        <w:tc>
          <w:tcPr>
            <w:tcW w:w="1981" w:type="dxa"/>
          </w:tcPr>
          <w:p w14:paraId="52771DB5" w14:textId="27712A5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lastRenderedPageBreak/>
              <w:t>Csapat</w:t>
            </w:r>
          </w:p>
        </w:tc>
        <w:tc>
          <w:tcPr>
            <w:tcW w:w="2692" w:type="dxa"/>
          </w:tcPr>
          <w:p w14:paraId="3EBB8238" w14:textId="6726530D"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bontások idöadatai</w:t>
            </w:r>
          </w:p>
        </w:tc>
        <w:tc>
          <w:tcPr>
            <w:tcW w:w="1272" w:type="dxa"/>
          </w:tcPr>
          <w:p w14:paraId="3A7F738A" w14:textId="05D6108C"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6803CC4" w14:textId="55B2A3A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6D2FA907" w14:textId="77777777" w:rsidTr="008751E6">
        <w:tc>
          <w:tcPr>
            <w:tcW w:w="1981" w:type="dxa"/>
          </w:tcPr>
          <w:p w14:paraId="06D0DFF3" w14:textId="5742F32C"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áros</w:t>
            </w:r>
          </w:p>
        </w:tc>
        <w:tc>
          <w:tcPr>
            <w:tcW w:w="2692" w:type="dxa"/>
          </w:tcPr>
          <w:p w14:paraId="162C2D32" w14:textId="0533747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összesített idöadatok</w:t>
            </w:r>
          </w:p>
        </w:tc>
        <w:tc>
          <w:tcPr>
            <w:tcW w:w="1272" w:type="dxa"/>
          </w:tcPr>
          <w:p w14:paraId="37CE8851" w14:textId="62F531C3"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09506B43" w14:textId="3F25A00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2D109F73" w14:textId="77777777" w:rsidTr="008751E6">
        <w:tc>
          <w:tcPr>
            <w:tcW w:w="1981" w:type="dxa"/>
          </w:tcPr>
          <w:p w14:paraId="58745A84" w14:textId="63FB1E1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em</w:t>
            </w:r>
          </w:p>
        </w:tc>
        <w:tc>
          <w:tcPr>
            <w:tcW w:w="2692" w:type="dxa"/>
          </w:tcPr>
          <w:p w14:paraId="02C1663B" w14:textId="0FB361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égeredmény</w:t>
            </w:r>
          </w:p>
        </w:tc>
        <w:tc>
          <w:tcPr>
            <w:tcW w:w="1272" w:type="dxa"/>
          </w:tcPr>
          <w:p w14:paraId="507B849A" w14:textId="2B09EDBE"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2D9AF75E" w14:textId="41D66FE6"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8751E6" w:rsidRPr="005D25B9" w14:paraId="0758B00F" w14:textId="77777777" w:rsidTr="008751E6">
        <w:tc>
          <w:tcPr>
            <w:tcW w:w="1981" w:type="dxa"/>
          </w:tcPr>
          <w:p w14:paraId="62E6B35D" w14:textId="358BC9F3"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2692" w:type="dxa"/>
          </w:tcPr>
          <w:p w14:paraId="477BDCEA" w14:textId="5E4A6C66" w:rsidR="008751E6" w:rsidRPr="008751E6" w:rsidRDefault="008751E6" w:rsidP="008751E6">
            <w:pPr>
              <w:spacing w:after="160" w:line="259" w:lineRule="auto"/>
              <w:ind w:firstLine="0"/>
              <w:jc w:val="center"/>
              <w:rPr>
                <w:rFonts w:eastAsiaTheme="minorEastAsia"/>
                <w:szCs w:val="22"/>
                <w:lang w:eastAsia="hu-HU"/>
              </w:rPr>
            </w:pPr>
            <w:r>
              <w:rPr>
                <w:rFonts w:eastAsiaTheme="minorEastAsia"/>
                <w:szCs w:val="22"/>
                <w:lang w:val="en-AT" w:eastAsia="hu-HU"/>
              </w:rPr>
              <w:t>Megtett táv</w:t>
            </w:r>
          </w:p>
        </w:tc>
        <w:tc>
          <w:tcPr>
            <w:tcW w:w="1272" w:type="dxa"/>
          </w:tcPr>
          <w:p w14:paraId="75D6C696" w14:textId="2B378FC8"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B8D5091" w14:textId="7C1439F4"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bl>
    <w:p w14:paraId="687BD29A" w14:textId="77777777" w:rsidR="006E04D4" w:rsidRDefault="006E04D4" w:rsidP="006B088A"/>
    <w:p w14:paraId="7E0746C0" w14:textId="327B7210" w:rsidR="007A51A6" w:rsidRDefault="003736A3" w:rsidP="003736A3">
      <w:pPr>
        <w:pStyle w:val="Heading3"/>
      </w:pPr>
      <w:bookmarkStart w:id="25" w:name="_Toc101967510"/>
      <w:r>
        <w:t>Adatmigráció</w:t>
      </w:r>
      <w:bookmarkEnd w:id="25"/>
    </w:p>
    <w:p w14:paraId="319AD104" w14:textId="433955EC" w:rsidR="006E04D4" w:rsidRPr="00207C7E" w:rsidRDefault="00F03B87" w:rsidP="00056BEB">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egyeznek a különbözö évi adatoknál. A mi esetünkben szerencsére megegyeznek, ezért ezt pár sornyi kóddal végre is tudjuk hajtani.</w:t>
      </w:r>
      <w:r w:rsidR="00C834BA">
        <w:rPr>
          <w:lang w:val="en-AT"/>
        </w:rPr>
        <w:t xml:space="preserve"> Az így beolvasott CSV fájlokat egy DataFrame-re hallgató adattípusba olvassa be a pythonm amit pandas már megfelelöen tudja tudja kezelni. Ez az adattípus egy olyan 2 dimenziós címkézett adatstruktúra, ami képes különbözö típusú oszlopokat tárolni. Úgy is lehet rá tekinteni, mint egy egyszerü SQL táblára, vagy egy dictionary-re, ami sorozatobjetumokat tartalmaz.</w:t>
      </w:r>
    </w:p>
    <w:p w14:paraId="077C861A" w14:textId="7DD3965F" w:rsidR="007A51A6" w:rsidRDefault="003736A3" w:rsidP="003736A3">
      <w:pPr>
        <w:pStyle w:val="Heading3"/>
      </w:pPr>
      <w:bookmarkStart w:id="26" w:name="_Toc101967511"/>
      <w:r>
        <w:t>Adattisztítás és transzformáció</w:t>
      </w:r>
      <w:bookmarkEnd w:id="26"/>
    </w:p>
    <w:p w14:paraId="1CD8D30A" w14:textId="4524EE57" w:rsidR="003736A3" w:rsidRDefault="003736A3" w:rsidP="003736A3">
      <w:pPr>
        <w:ind w:firstLine="0"/>
      </w:pPr>
    </w:p>
    <w:p w14:paraId="34D852ED" w14:textId="0635247E" w:rsidR="003736A3" w:rsidRDefault="003736A3" w:rsidP="003736A3">
      <w:pPr>
        <w:pStyle w:val="Heading3"/>
      </w:pPr>
      <w:bookmarkStart w:id="27" w:name="_Toc101967512"/>
      <w:r>
        <w:t>Adatdiszkretizáció</w:t>
      </w:r>
      <w:bookmarkEnd w:id="27"/>
    </w:p>
    <w:p w14:paraId="24648401" w14:textId="3F28DB07" w:rsidR="003736A3" w:rsidRDefault="003736A3" w:rsidP="003736A3">
      <w:pPr>
        <w:ind w:firstLine="0"/>
      </w:pPr>
    </w:p>
    <w:p w14:paraId="1D676C05" w14:textId="0B6AEE71" w:rsidR="003736A3" w:rsidRDefault="003736A3" w:rsidP="003736A3">
      <w:pPr>
        <w:pStyle w:val="Heading3"/>
      </w:pPr>
      <w:bookmarkStart w:id="28" w:name="_Toc101967513"/>
      <w:r>
        <w:t>Feltáró elemzés</w:t>
      </w:r>
      <w:bookmarkEnd w:id="28"/>
    </w:p>
    <w:p w14:paraId="37E4EDC4" w14:textId="648246F3" w:rsidR="003736A3" w:rsidRDefault="003736A3" w:rsidP="003736A3">
      <w:pPr>
        <w:ind w:firstLine="0"/>
      </w:pPr>
    </w:p>
    <w:p w14:paraId="74E8D4CE" w14:textId="5A334596" w:rsidR="003736A3" w:rsidRDefault="003736A3" w:rsidP="003736A3">
      <w:pPr>
        <w:pStyle w:val="Heading3"/>
      </w:pPr>
      <w:bookmarkStart w:id="29" w:name="_Toc101967514"/>
      <w:r>
        <w:t>Osztályozás</w:t>
      </w:r>
      <w:bookmarkEnd w:id="29"/>
    </w:p>
    <w:p w14:paraId="029D4900" w14:textId="67062A16" w:rsidR="006E04D4" w:rsidRDefault="006E04D4" w:rsidP="006E04D4">
      <w:pPr>
        <w:ind w:firstLine="0"/>
      </w:pPr>
    </w:p>
    <w:p w14:paraId="72898AD3" w14:textId="7FC7F881" w:rsidR="006E04D4" w:rsidRDefault="006E04D4" w:rsidP="006E04D4">
      <w:pPr>
        <w:ind w:firstLine="0"/>
      </w:pPr>
    </w:p>
    <w:p w14:paraId="35956C78" w14:textId="26E2BE77" w:rsidR="006E04D4" w:rsidRDefault="00BA4F29" w:rsidP="00BA4F29">
      <w:pPr>
        <w:pStyle w:val="Heading3"/>
      </w:pPr>
      <w:bookmarkStart w:id="30" w:name="_Toc101967515"/>
      <w:r>
        <w:t>Kiértékelés</w:t>
      </w:r>
      <w:bookmarkEnd w:id="30"/>
    </w:p>
    <w:p w14:paraId="2BF192D0" w14:textId="6D99EE81" w:rsidR="00BA4F29" w:rsidRDefault="00BA4F29" w:rsidP="00BA4F29">
      <w:pPr>
        <w:ind w:firstLine="0"/>
      </w:pPr>
    </w:p>
    <w:p w14:paraId="455FCCDD" w14:textId="74BAB30E" w:rsidR="00BA4F29" w:rsidRDefault="00BA4F29" w:rsidP="00BA4F29">
      <w:pPr>
        <w:ind w:firstLine="0"/>
      </w:pPr>
    </w:p>
    <w:p w14:paraId="629C99BF" w14:textId="1CBB8BCE" w:rsidR="00243DA4" w:rsidRDefault="00243DA4" w:rsidP="00243DA4">
      <w:pPr>
        <w:pStyle w:val="Heading2"/>
      </w:pPr>
      <w:bookmarkStart w:id="31" w:name="_Toc101967516"/>
      <w:r>
        <w:t>Probléma</w:t>
      </w:r>
      <w:bookmarkEnd w:id="31"/>
    </w:p>
    <w:p w14:paraId="6CF26ECF" w14:textId="2B91EB85" w:rsidR="00243DA4" w:rsidRDefault="00243DA4" w:rsidP="00243DA4">
      <w:pPr>
        <w:ind w:firstLine="0"/>
      </w:pPr>
    </w:p>
    <w:p w14:paraId="18050B96" w14:textId="5293A476" w:rsidR="00243DA4" w:rsidRDefault="00243DA4" w:rsidP="00243DA4">
      <w:pPr>
        <w:pStyle w:val="Heading3"/>
      </w:pPr>
      <w:bookmarkStart w:id="32" w:name="_Toc101967517"/>
      <w:r>
        <w:t>Kiegyensúlyozatlan adathalmaz</w:t>
      </w:r>
      <w:bookmarkEnd w:id="32"/>
    </w:p>
    <w:p w14:paraId="34B54F74" w14:textId="0F293038" w:rsidR="00D65C6D" w:rsidRDefault="00D65C6D" w:rsidP="00243DA4">
      <w:pPr>
        <w:ind w:firstLine="0"/>
      </w:pPr>
    </w:p>
    <w:p w14:paraId="3A2BA066" w14:textId="77777777" w:rsidR="00D65C6D" w:rsidRPr="00243DA4" w:rsidRDefault="00D65C6D" w:rsidP="00243DA4">
      <w:pPr>
        <w:ind w:firstLine="0"/>
      </w:pPr>
    </w:p>
    <w:p w14:paraId="042FF75A" w14:textId="55F23CD5" w:rsidR="006E04D4" w:rsidRDefault="006E04D4" w:rsidP="00BA4F29">
      <w:pPr>
        <w:pStyle w:val="Heading2"/>
      </w:pPr>
      <w:bookmarkStart w:id="33" w:name="_Toc101967518"/>
      <w:r>
        <w:t>Második iteráció</w:t>
      </w:r>
      <w:bookmarkEnd w:id="33"/>
    </w:p>
    <w:p w14:paraId="128891CE" w14:textId="77777777" w:rsidR="00BA4F29" w:rsidRPr="006E04D4" w:rsidRDefault="00BA4F29" w:rsidP="00BA4F29">
      <w:r>
        <w:t>Asdasdawdawdawdasdasdasdawdawdawddwa dasdawdawdawdasdasdasdawdawdawddwa dasdawdawdawdasdasdasdawdawdawddwa dasdawdawdawdasdasdasdawdawdawddwa</w:t>
      </w:r>
    </w:p>
    <w:p w14:paraId="1C4E4682" w14:textId="667AD45E" w:rsidR="00BA4F29" w:rsidRDefault="00BA4F29" w:rsidP="00BA4F29">
      <w:pPr>
        <w:pStyle w:val="Heading3"/>
      </w:pPr>
      <w:bookmarkStart w:id="34" w:name="_Toc101967519"/>
      <w:r>
        <w:t>Adathalmaz</w:t>
      </w:r>
      <w:bookmarkEnd w:id="34"/>
    </w:p>
    <w:p w14:paraId="01F3A553" w14:textId="77777777" w:rsidR="00BA4F29" w:rsidRDefault="00BA4F29" w:rsidP="00BA4F29">
      <w:r>
        <w:t>Asdasdawdawdawdasdasdasdawdawdawddwa dasdawdawdawdasdasdasdawdawdawddwa dasdawdawdawdasdasdasdawdawdawddwa dasdawdawdawdasdasdasdawdawdawddwa</w:t>
      </w:r>
    </w:p>
    <w:p w14:paraId="7B1A0830" w14:textId="77777777" w:rsidR="00BA4F29" w:rsidRPr="006E04D4" w:rsidRDefault="00BA4F29" w:rsidP="00BA4F29">
      <w:r>
        <w:t>Asdasdawdawdawdasdasdasdawdawdawddwa dasdawdawdawdasdasdasdawdawdawddwa dasdawdawdawdasdasdasdawdawdawddwa dasdawdawdawdasdasdasdawdawdawddwa</w:t>
      </w:r>
    </w:p>
    <w:p w14:paraId="30B90BA2" w14:textId="77777777" w:rsidR="00BA4F29" w:rsidRDefault="00BA4F29" w:rsidP="00BA4F29"/>
    <w:p w14:paraId="46000983" w14:textId="0FF16630" w:rsidR="00BA4F29" w:rsidRDefault="00BA4F29" w:rsidP="00BA4F29">
      <w:pPr>
        <w:pStyle w:val="Heading3"/>
      </w:pPr>
      <w:bookmarkStart w:id="35" w:name="_Toc101967520"/>
      <w:r>
        <w:t>Adatmigráció</w:t>
      </w:r>
      <w:bookmarkEnd w:id="35"/>
    </w:p>
    <w:p w14:paraId="0A79C142" w14:textId="77777777" w:rsidR="00BA4F29" w:rsidRDefault="00BA4F29" w:rsidP="00BA4F29">
      <w:r>
        <w:t>Asdasdawdawdawdasdasdasdawdawdawddwa dasdawdawdawdasdasdasdawdawdawddwa dasdawdawdawdasdasdasdawdawdawddwa dasdawdawdawdasdasdasdawdawdawddwa</w:t>
      </w:r>
    </w:p>
    <w:p w14:paraId="7BF7AC35" w14:textId="77777777" w:rsidR="00BA4F29" w:rsidRPr="006E04D4" w:rsidRDefault="00BA4F29" w:rsidP="00BA4F29">
      <w:r>
        <w:t>Asdasdawdawdawdasdasdasdawdawdawddwa dasdawdawdawdasdasdasdawdawdawddwa dasdawdawdawdasdasdasdawdawdawddwa dasdawdawdawdasdasdasdawdawdawddwa</w:t>
      </w:r>
    </w:p>
    <w:p w14:paraId="67966609" w14:textId="77777777" w:rsidR="00BA4F29" w:rsidRDefault="00BA4F29" w:rsidP="00BA4F29">
      <w:r>
        <w:t>Asdasdawdokaw</w:t>
      </w:r>
    </w:p>
    <w:p w14:paraId="0FD55FFB" w14:textId="77777777" w:rsidR="00BA4F29" w:rsidRDefault="00BA4F29" w:rsidP="00BA4F29">
      <w:r>
        <w:t>adwoadwako</w:t>
      </w:r>
    </w:p>
    <w:p w14:paraId="07CFEB91" w14:textId="68505332" w:rsidR="00BA4F29" w:rsidRDefault="00BA4F29" w:rsidP="00BA4F29">
      <w:pPr>
        <w:pStyle w:val="Heading3"/>
      </w:pPr>
      <w:bookmarkStart w:id="36" w:name="_Toc101967521"/>
      <w:r>
        <w:t>Adattisztítás és transzformáció</w:t>
      </w:r>
      <w:bookmarkEnd w:id="36"/>
    </w:p>
    <w:p w14:paraId="4E8CC2D0" w14:textId="77777777" w:rsidR="00BA4F29" w:rsidRDefault="00BA4F29" w:rsidP="00BA4F29">
      <w:pPr>
        <w:ind w:firstLine="0"/>
      </w:pPr>
    </w:p>
    <w:p w14:paraId="091A74B1" w14:textId="0FB76427" w:rsidR="00BA4F29" w:rsidRDefault="00BA4F29" w:rsidP="00BA4F29">
      <w:pPr>
        <w:pStyle w:val="Heading3"/>
      </w:pPr>
      <w:bookmarkStart w:id="37" w:name="_Toc101967522"/>
      <w:r>
        <w:t>Adatdiszkretizáció</w:t>
      </w:r>
      <w:bookmarkEnd w:id="37"/>
    </w:p>
    <w:p w14:paraId="56FB5695" w14:textId="77777777" w:rsidR="00BA4F29" w:rsidRDefault="00BA4F29" w:rsidP="00BA4F29">
      <w:pPr>
        <w:ind w:firstLine="0"/>
      </w:pPr>
    </w:p>
    <w:p w14:paraId="03357962" w14:textId="7003CE67" w:rsidR="00BA4F29" w:rsidRDefault="00BA4F29" w:rsidP="00BA4F29">
      <w:pPr>
        <w:pStyle w:val="Heading3"/>
      </w:pPr>
      <w:bookmarkStart w:id="38" w:name="_Toc101967523"/>
      <w:r>
        <w:t>Feltáró elemzés</w:t>
      </w:r>
      <w:bookmarkEnd w:id="38"/>
    </w:p>
    <w:p w14:paraId="357E639E" w14:textId="77777777" w:rsidR="00BA4F29" w:rsidRDefault="00BA4F29" w:rsidP="00BA4F29">
      <w:pPr>
        <w:ind w:firstLine="0"/>
      </w:pPr>
    </w:p>
    <w:p w14:paraId="4CC07506" w14:textId="1315125F" w:rsidR="00BA4F29" w:rsidRDefault="00BA4F29" w:rsidP="00BA4F29">
      <w:pPr>
        <w:pStyle w:val="Heading3"/>
      </w:pPr>
      <w:bookmarkStart w:id="39" w:name="_Toc101967524"/>
      <w:r>
        <w:t>Osztályozás</w:t>
      </w:r>
      <w:bookmarkEnd w:id="39"/>
    </w:p>
    <w:p w14:paraId="0E5642BF" w14:textId="77777777" w:rsidR="00BA4F29" w:rsidRDefault="00BA4F29" w:rsidP="00BA4F29">
      <w:pPr>
        <w:ind w:firstLine="0"/>
      </w:pPr>
    </w:p>
    <w:p w14:paraId="1E4B4B84" w14:textId="77777777" w:rsidR="00BA4F29" w:rsidRDefault="00BA4F29" w:rsidP="00BA4F29">
      <w:pPr>
        <w:ind w:firstLine="0"/>
      </w:pPr>
    </w:p>
    <w:p w14:paraId="499CCE49" w14:textId="77777777" w:rsidR="00BA4F29" w:rsidRDefault="00BA4F29" w:rsidP="00BA4F29">
      <w:pPr>
        <w:pStyle w:val="Heading3"/>
      </w:pPr>
      <w:bookmarkStart w:id="40" w:name="_Toc101967525"/>
      <w:r>
        <w:t>Kiértékelés</w:t>
      </w:r>
      <w:bookmarkEnd w:id="40"/>
    </w:p>
    <w:p w14:paraId="1FA29D5D" w14:textId="38FD21C5" w:rsidR="002061F2" w:rsidRDefault="002061F2">
      <w:pPr>
        <w:spacing w:after="160" w:line="259" w:lineRule="auto"/>
        <w:ind w:firstLine="0"/>
        <w:jc w:val="left"/>
      </w:pPr>
      <w:r>
        <w:lastRenderedPageBreak/>
        <w:br w:type="page"/>
      </w:r>
    </w:p>
    <w:p w14:paraId="62056698" w14:textId="1DA59E20" w:rsidR="00BA4F29" w:rsidRPr="002061F2" w:rsidRDefault="002061F2" w:rsidP="002061F2">
      <w:pPr>
        <w:pStyle w:val="Heading1"/>
        <w:rPr>
          <w:rFonts w:ascii="Times New Roman" w:hAnsi="Times New Roman"/>
          <w:lang w:val="en-AT"/>
        </w:rPr>
      </w:pPr>
      <w:bookmarkStart w:id="41" w:name="_Toc101967526"/>
      <w:r>
        <w:rPr>
          <w:lang w:val="en-AT"/>
        </w:rPr>
        <w:lastRenderedPageBreak/>
        <w:t>Konklúzió</w:t>
      </w:r>
      <w:bookmarkEnd w:id="41"/>
    </w:p>
    <w:p w14:paraId="4A4E82F2" w14:textId="3A214835" w:rsidR="00102C22" w:rsidRDefault="00102C22">
      <w:pPr>
        <w:spacing w:after="160" w:line="259" w:lineRule="auto"/>
        <w:ind w:firstLine="0"/>
        <w:jc w:val="left"/>
      </w:pPr>
      <w:r>
        <w:br w:type="page"/>
      </w:r>
    </w:p>
    <w:p w14:paraId="29DBE455" w14:textId="3D466D36" w:rsidR="00BA4F29" w:rsidRDefault="00102C22" w:rsidP="00102C22">
      <w:pPr>
        <w:pStyle w:val="Heading1"/>
        <w:rPr>
          <w:rFonts w:ascii="Times New Roman" w:hAnsi="Times New Roman"/>
          <w:lang w:val="en-AT"/>
        </w:rPr>
      </w:pPr>
      <w:bookmarkStart w:id="42" w:name="_Toc101967527"/>
      <w:r>
        <w:rPr>
          <w:lang w:val="en-AT"/>
        </w:rPr>
        <w:lastRenderedPageBreak/>
        <w:t>Alkalmazás</w:t>
      </w:r>
      <w:bookmarkEnd w:id="42"/>
    </w:p>
    <w:p w14:paraId="51D87C4B" w14:textId="0B4CA1A0" w:rsidR="005F7202" w:rsidRDefault="005F7202" w:rsidP="005F7202">
      <w:pPr>
        <w:rPr>
          <w:lang w:val="en-AT"/>
        </w:rPr>
      </w:pPr>
    </w:p>
    <w:p w14:paraId="15E140B5" w14:textId="65E35097" w:rsidR="005F7202" w:rsidRDefault="005F7202">
      <w:pPr>
        <w:spacing w:after="160" w:line="259" w:lineRule="auto"/>
        <w:ind w:firstLine="0"/>
        <w:jc w:val="left"/>
        <w:rPr>
          <w:lang w:val="en-AT"/>
        </w:rPr>
      </w:pPr>
      <w:r>
        <w:rPr>
          <w:lang w:val="en-AT"/>
        </w:rPr>
        <w:br w:type="page"/>
      </w:r>
    </w:p>
    <w:p w14:paraId="5C978FDD" w14:textId="120B91ED" w:rsidR="005F7202" w:rsidRDefault="005F7202" w:rsidP="00101242">
      <w:pPr>
        <w:pStyle w:val="Heading1"/>
        <w:rPr>
          <w:rFonts w:ascii="Times New Roman" w:hAnsi="Times New Roman"/>
          <w:lang w:val="en-AT"/>
        </w:rPr>
      </w:pPr>
      <w:bookmarkStart w:id="43" w:name="_Toc101967528"/>
      <w:r>
        <w:rPr>
          <w:lang w:val="en-AT"/>
        </w:rPr>
        <w:lastRenderedPageBreak/>
        <w:t>Továbbfejlesztési lehetöségek</w:t>
      </w:r>
      <w:bookmarkEnd w:id="43"/>
    </w:p>
    <w:p w14:paraId="17B01695" w14:textId="3476FA2A" w:rsidR="00101242" w:rsidRDefault="00101242" w:rsidP="00101242">
      <w:pPr>
        <w:rPr>
          <w:lang w:val="en-AT"/>
        </w:rPr>
      </w:pPr>
    </w:p>
    <w:p w14:paraId="5367FEF7" w14:textId="4CF1C58B" w:rsidR="00101242" w:rsidRDefault="00101242" w:rsidP="00101242">
      <w:pPr>
        <w:rPr>
          <w:lang w:val="en-AT"/>
        </w:rPr>
      </w:pPr>
    </w:p>
    <w:p w14:paraId="7234531D" w14:textId="77777777" w:rsidR="00101242" w:rsidRPr="0062345C" w:rsidRDefault="00101242" w:rsidP="00101242">
      <w:pPr>
        <w:ind w:firstLine="0"/>
        <w:rPr>
          <w:lang w:val="en-AT"/>
        </w:rPr>
        <w:sectPr w:rsidR="00101242" w:rsidRPr="0062345C" w:rsidSect="00615ED0">
          <w:headerReference w:type="default" r:id="rId16"/>
          <w:footerReference w:type="default" r:id="rId17"/>
          <w:pgSz w:w="11906" w:h="16838" w:code="9"/>
          <w:pgMar w:top="1701" w:right="1701" w:bottom="1701" w:left="1701" w:header="709" w:footer="709" w:gutter="567"/>
          <w:pgNumType w:start="1"/>
          <w:cols w:space="708"/>
          <w:docGrid w:linePitch="360"/>
        </w:sectPr>
      </w:pPr>
    </w:p>
    <w:p w14:paraId="24830B08" w14:textId="7FB2B502" w:rsidR="00101242" w:rsidRPr="00101242" w:rsidRDefault="001F0170" w:rsidP="0062345C">
      <w:pPr>
        <w:pStyle w:val="Heading1"/>
        <w:numPr>
          <w:ilvl w:val="0"/>
          <w:numId w:val="0"/>
        </w:numPr>
        <w:rPr>
          <w:rFonts w:ascii="Times New Roman" w:hAnsi="Times New Roman"/>
          <w:lang w:val="en-AT"/>
        </w:rPr>
      </w:pPr>
      <w:bookmarkStart w:id="44" w:name="_Toc99107200"/>
      <w:bookmarkStart w:id="45" w:name="_Toc101967529"/>
      <w:r w:rsidRPr="00674F6E">
        <w:lastRenderedPageBreak/>
        <w:t>Irodalomjegyzék</w:t>
      </w:r>
      <w:bookmarkEnd w:id="44"/>
      <w:bookmarkEnd w:id="45"/>
    </w:p>
    <w:p w14:paraId="0EFBB052" w14:textId="64EABA2D" w:rsidR="00101242" w:rsidRDefault="00101242" w:rsidP="00101242">
      <w:pPr>
        <w:rPr>
          <w:lang w:val="en-AT"/>
        </w:rPr>
      </w:pPr>
    </w:p>
    <w:p w14:paraId="1BF53DD2" w14:textId="41A3AA68" w:rsidR="00A60116" w:rsidRDefault="00A60116">
      <w:pPr>
        <w:spacing w:after="160" w:line="259" w:lineRule="auto"/>
        <w:ind w:firstLine="0"/>
        <w:jc w:val="left"/>
        <w:rPr>
          <w:lang w:val="en-AT"/>
        </w:rPr>
      </w:pPr>
      <w:r>
        <w:rPr>
          <w:lang w:val="en-AT"/>
        </w:rPr>
        <w:br w:type="page"/>
      </w:r>
    </w:p>
    <w:p w14:paraId="3ECD37C4" w14:textId="3AA67D72" w:rsidR="00A60116" w:rsidRDefault="00A60116" w:rsidP="00A60116">
      <w:pPr>
        <w:pStyle w:val="Heading1"/>
        <w:numPr>
          <w:ilvl w:val="0"/>
          <w:numId w:val="0"/>
        </w:numPr>
        <w:ind w:left="357" w:hanging="357"/>
        <w:rPr>
          <w:rFonts w:ascii="Times New Roman" w:hAnsi="Times New Roman"/>
          <w:lang w:val="en-AT"/>
        </w:rPr>
      </w:pPr>
      <w:r>
        <w:rPr>
          <w:lang w:val="en-AT"/>
        </w:rPr>
        <w:lastRenderedPageBreak/>
        <w:t>Mellékletek</w:t>
      </w:r>
    </w:p>
    <w:p w14:paraId="20276046" w14:textId="367AC33B" w:rsidR="001F37C9" w:rsidRDefault="001F37C9" w:rsidP="001F37C9">
      <w:pPr>
        <w:rPr>
          <w:lang w:val="en-AT"/>
        </w:rPr>
      </w:pPr>
    </w:p>
    <w:p w14:paraId="1EA07E89" w14:textId="63AA753A" w:rsidR="001F37C9" w:rsidRDefault="001F37C9">
      <w:pPr>
        <w:spacing w:after="160" w:line="259" w:lineRule="auto"/>
        <w:ind w:firstLine="0"/>
        <w:jc w:val="left"/>
        <w:rPr>
          <w:lang w:val="en-AT"/>
        </w:rPr>
      </w:pPr>
      <w:r>
        <w:rPr>
          <w:lang w:val="en-AT"/>
        </w:rPr>
        <w:br w:type="page"/>
      </w:r>
    </w:p>
    <w:p w14:paraId="71292124" w14:textId="77777777" w:rsidR="001F37C9" w:rsidRPr="006E4100" w:rsidRDefault="001F37C9" w:rsidP="001F37C9">
      <w:pPr>
        <w:pStyle w:val="Cmsor1-szmozatlan"/>
      </w:pPr>
      <w:bookmarkStart w:id="46" w:name="_Toc99107202"/>
      <w:r w:rsidRPr="006E4100">
        <w:lastRenderedPageBreak/>
        <w:t>Ábrajegyzék</w:t>
      </w:r>
      <w:bookmarkEnd w:id="46"/>
    </w:p>
    <w:p w14:paraId="1D602BC2" w14:textId="6424D99A" w:rsidR="001F37C9" w:rsidRDefault="001F37C9" w:rsidP="001F37C9">
      <w:pPr>
        <w:rPr>
          <w:lang w:val="en-AT"/>
        </w:rPr>
      </w:pPr>
    </w:p>
    <w:p w14:paraId="74BCDEA8" w14:textId="1EB1E3A6" w:rsidR="001F37C9" w:rsidRDefault="001F37C9">
      <w:pPr>
        <w:spacing w:after="160" w:line="259" w:lineRule="auto"/>
        <w:ind w:firstLine="0"/>
        <w:jc w:val="left"/>
        <w:rPr>
          <w:lang w:val="en-AT"/>
        </w:rPr>
      </w:pPr>
      <w:r>
        <w:rPr>
          <w:lang w:val="en-AT"/>
        </w:rPr>
        <w:br w:type="page"/>
      </w:r>
    </w:p>
    <w:p w14:paraId="670BF57D" w14:textId="04799BC0" w:rsidR="001F37C9" w:rsidRPr="001F37C9" w:rsidRDefault="001F37C9" w:rsidP="001F37C9">
      <w:pPr>
        <w:pStyle w:val="Cmsor1-szmozatlan"/>
        <w:rPr>
          <w:lang w:val="en-AT"/>
        </w:rPr>
      </w:pPr>
      <w:r>
        <w:rPr>
          <w:lang w:val="en-AT"/>
        </w:rPr>
        <w:lastRenderedPageBreak/>
        <w:t>Táblázatjegyzék</w:t>
      </w:r>
      <w:bookmarkStart w:id="47" w:name="_GoBack"/>
      <w:bookmarkEnd w:id="47"/>
    </w:p>
    <w:p w14:paraId="297721A3" w14:textId="77777777" w:rsidR="001F37C9" w:rsidRPr="001F37C9" w:rsidRDefault="001F37C9" w:rsidP="001F37C9">
      <w:pPr>
        <w:rPr>
          <w:lang w:val="en-AT"/>
        </w:rPr>
      </w:pPr>
    </w:p>
    <w:sectPr w:rsidR="001F37C9" w:rsidRPr="001F37C9" w:rsidSect="00101242">
      <w:footerReference w:type="default" r:id="rId18"/>
      <w:pgSz w:w="11906" w:h="16838" w:code="9"/>
      <w:pgMar w:top="1701" w:right="1701" w:bottom="1701" w:left="1701" w:header="709" w:footer="709" w:gutter="567"/>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A195F0" w14:textId="77777777" w:rsidR="000B73A4" w:rsidRDefault="000B73A4" w:rsidP="00660C0C">
      <w:r>
        <w:separator/>
      </w:r>
    </w:p>
  </w:endnote>
  <w:endnote w:type="continuationSeparator" w:id="0">
    <w:p w14:paraId="269619F3" w14:textId="77777777" w:rsidR="000B73A4" w:rsidRDefault="000B73A4" w:rsidP="0066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76702771"/>
      <w:docPartObj>
        <w:docPartGallery w:val="Page Numbers (Bottom of Page)"/>
        <w:docPartUnique/>
      </w:docPartObj>
    </w:sdtPr>
    <w:sdtEndPr>
      <w:rPr>
        <w:rStyle w:val="PageNumber"/>
      </w:rPr>
    </w:sdtEndPr>
    <w:sdtContent>
      <w:p w14:paraId="3D6C4D8C" w14:textId="1F12CEF5" w:rsidR="00615ED0" w:rsidRDefault="00615ED0" w:rsidP="00216A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A17EAC" w14:textId="77777777" w:rsidR="00615ED0" w:rsidRDefault="00615ED0" w:rsidP="00615E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ABB1A" w14:textId="6BE0E591" w:rsidR="00B025CC" w:rsidRDefault="00B025CC" w:rsidP="00660C0C">
    <w:pPr>
      <w:pStyle w:val="Footer"/>
    </w:pPr>
  </w:p>
  <w:p w14:paraId="006FBC41" w14:textId="77777777" w:rsidR="00B025CC" w:rsidRDefault="00B025CC" w:rsidP="00660C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4920024"/>
      <w:docPartObj>
        <w:docPartGallery w:val="Page Numbers (Bottom of Page)"/>
        <w:docPartUnique/>
      </w:docPartObj>
    </w:sdtPr>
    <w:sdtEndPr/>
    <w:sdtContent>
      <w:p w14:paraId="3C7E0E45" w14:textId="7AC6F976" w:rsidR="00B025CC" w:rsidRDefault="000B73A4" w:rsidP="00846E91">
        <w:pPr>
          <w:pStyle w:val="Footer"/>
          <w:ind w:firstLine="0"/>
          <w:jc w:val="right"/>
        </w:pP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48176903"/>
      <w:docPartObj>
        <w:docPartGallery w:val="Page Numbers (Bottom of Page)"/>
        <w:docPartUnique/>
      </w:docPartObj>
    </w:sdtPr>
    <w:sdtEndPr>
      <w:rPr>
        <w:rStyle w:val="PageNumber"/>
      </w:rPr>
    </w:sdtEndPr>
    <w:sdtContent>
      <w:p w14:paraId="772F7CB2" w14:textId="0AC146CF" w:rsidR="00615ED0" w:rsidRDefault="00615ED0"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1F37C9">
          <w:rPr>
            <w:rStyle w:val="PageNumber"/>
            <w:noProof/>
          </w:rPr>
          <w:t>22</w:t>
        </w:r>
        <w:r>
          <w:rPr>
            <w:rStyle w:val="PageNumber"/>
          </w:rPr>
          <w:fldChar w:fldCharType="end"/>
        </w:r>
      </w:p>
    </w:sdtContent>
  </w:sdt>
  <w:p w14:paraId="232E3A8C" w14:textId="233DE7DB" w:rsidR="00B025CC" w:rsidRDefault="00B025CC" w:rsidP="00920B9D">
    <w:pPr>
      <w:pStyle w:val="Footer"/>
      <w:ind w:right="360"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8800656"/>
      <w:docPartObj>
        <w:docPartGallery w:val="Page Numbers (Bottom of Page)"/>
        <w:docPartUnique/>
      </w:docPartObj>
    </w:sdtPr>
    <w:sdtContent>
      <w:p w14:paraId="70959E5A" w14:textId="585985BF" w:rsidR="00101242" w:rsidRDefault="00101242"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1F37C9">
          <w:rPr>
            <w:rStyle w:val="PageNumber"/>
            <w:noProof/>
          </w:rPr>
          <w:t>iv</w:t>
        </w:r>
        <w:r>
          <w:rPr>
            <w:rStyle w:val="PageNumber"/>
          </w:rPr>
          <w:fldChar w:fldCharType="end"/>
        </w:r>
      </w:p>
    </w:sdtContent>
  </w:sdt>
  <w:p w14:paraId="36E8CD8B" w14:textId="77777777" w:rsidR="00101242" w:rsidRDefault="00101242" w:rsidP="00920B9D">
    <w:pPr>
      <w:pStyle w:val="Footer"/>
      <w:ind w:right="360"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A98A4B" w14:textId="77777777" w:rsidR="000B73A4" w:rsidRDefault="000B73A4" w:rsidP="00660C0C">
      <w:r>
        <w:separator/>
      </w:r>
    </w:p>
  </w:footnote>
  <w:footnote w:type="continuationSeparator" w:id="0">
    <w:p w14:paraId="47657341" w14:textId="77777777" w:rsidR="000B73A4" w:rsidRDefault="000B73A4" w:rsidP="0066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6A22F" w14:textId="1E0C9875" w:rsidR="00FD078F" w:rsidRDefault="00FD078F" w:rsidP="00427B27">
    <w:pPr>
      <w:pStyle w:val="Header"/>
      <w:ind w:firstLine="0"/>
    </w:pPr>
  </w:p>
  <w:p w14:paraId="56B1D41D" w14:textId="77777777" w:rsidR="00133054" w:rsidRDefault="0013305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AF73E" w14:textId="20CDA629" w:rsidR="00427B27" w:rsidRDefault="00427B27" w:rsidP="00427B27">
    <w:pPr>
      <w:pStyle w:val="Header"/>
      <w:tabs>
        <w:tab w:val="clear" w:pos="4536"/>
        <w:tab w:val="clear" w:pos="9072"/>
        <w:tab w:val="left" w:pos="6060"/>
      </w:tabs>
      <w:ind w:firstLine="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A84A0" w14:textId="77777777" w:rsidR="00427B27" w:rsidRDefault="00427B27" w:rsidP="00FD078F">
    <w:pPr>
      <w:pStyle w:val="Header"/>
      <w:pBdr>
        <w:bottom w:val="single" w:sz="6" w:space="1" w:color="auto"/>
      </w:pBdr>
      <w:ind w:firstLine="0"/>
      <w:jc w:val="center"/>
      <w:rPr>
        <w:rFonts w:cs="Times New Roman"/>
      </w:rPr>
    </w:pPr>
  </w:p>
  <w:p w14:paraId="17DED142" w14:textId="77777777" w:rsidR="00427B27" w:rsidRDefault="00427B27" w:rsidP="00427B27">
    <w:pPr>
      <w:pStyle w:val="Header"/>
      <w:tabs>
        <w:tab w:val="clear" w:pos="4536"/>
        <w:tab w:val="clear" w:pos="9072"/>
        <w:tab w:val="left" w:pos="6060"/>
      </w:tabs>
    </w:pPr>
    <w:r>
      <w:tab/>
    </w:r>
  </w:p>
  <w:p w14:paraId="5A0E905D" w14:textId="77777777" w:rsidR="00427B27" w:rsidRDefault="00427B27"/>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30C6F" w14:textId="0B17A70B" w:rsidR="007E09E6" w:rsidRDefault="007E09E6" w:rsidP="007E09E6">
    <w:pPr>
      <w:pStyle w:val="Header"/>
      <w:pBdr>
        <w:bottom w:val="single" w:sz="6" w:space="1" w:color="auto"/>
      </w:pBdr>
      <w:spacing w:line="360" w:lineRule="auto"/>
      <w:ind w:firstLine="0"/>
      <w:jc w:val="center"/>
      <w:rPr>
        <w:rFonts w:cs="Times New Roman"/>
      </w:rPr>
    </w:pPr>
    <w:r>
      <w:rPr>
        <w:rFonts w:cs="Times New Roman"/>
      </w:rPr>
      <w:fldChar w:fldCharType="begin"/>
    </w:r>
    <w:r>
      <w:rPr>
        <w:rFonts w:cs="Times New Roman"/>
      </w:rPr>
      <w:instrText xml:space="preserve"> STYLEREF  "Heading 1"  \* MERGEFORMAT </w:instrText>
    </w:r>
    <w:r>
      <w:rPr>
        <w:rFonts w:cs="Times New Roman"/>
      </w:rPr>
      <w:fldChar w:fldCharType="separate"/>
    </w:r>
    <w:r w:rsidR="001F37C9">
      <w:rPr>
        <w:rFonts w:cs="Times New Roman"/>
        <w:noProof/>
      </w:rPr>
      <w:t>Mellékletek</w:t>
    </w:r>
    <w:r>
      <w:rPr>
        <w:rFonts w:cs="Times New Roman"/>
      </w:rPr>
      <w:fldChar w:fldCharType="end"/>
    </w:r>
  </w:p>
  <w:p w14:paraId="25590973" w14:textId="3BBEA52A" w:rsidR="007E09E6" w:rsidRPr="007E09E6" w:rsidRDefault="007E09E6" w:rsidP="007E0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6A9D"/>
    <w:multiLevelType w:val="hybridMultilevel"/>
    <w:tmpl w:val="AE407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9E36FB2"/>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 w15:restartNumberingAfterBreak="0">
    <w:nsid w:val="1389261B"/>
    <w:multiLevelType w:val="multilevel"/>
    <w:tmpl w:val="8AFC896A"/>
    <w:lvl w:ilvl="0">
      <w:start w:val="1"/>
      <w:numFmt w:val="decimal"/>
      <w:pStyle w:val="Stlus1"/>
      <w:lvlText w:val="%1."/>
      <w:lvlJc w:val="left"/>
      <w:pPr>
        <w:ind w:left="360" w:hanging="360"/>
      </w:pPr>
    </w:lvl>
    <w:lvl w:ilvl="1">
      <w:start w:val="1"/>
      <w:numFmt w:val="decimal"/>
      <w:pStyle w:val="Stlus2"/>
      <w:lvlText w:val="%1.%2."/>
      <w:lvlJc w:val="left"/>
      <w:pPr>
        <w:ind w:left="792" w:hanging="432"/>
      </w:pPr>
    </w:lvl>
    <w:lvl w:ilvl="2">
      <w:start w:val="1"/>
      <w:numFmt w:val="decimal"/>
      <w:pStyle w:val="Stlus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3F6A3F"/>
    <w:multiLevelType w:val="hybridMultilevel"/>
    <w:tmpl w:val="9E5EF2C8"/>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4"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A0395"/>
    <w:multiLevelType w:val="hybridMultilevel"/>
    <w:tmpl w:val="368C2538"/>
    <w:lvl w:ilvl="0" w:tplc="4C944D92">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22D17547"/>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7" w15:restartNumberingAfterBreak="0">
    <w:nsid w:val="2A8D2D21"/>
    <w:multiLevelType w:val="hybridMultilevel"/>
    <w:tmpl w:val="BEECD376"/>
    <w:lvl w:ilvl="0" w:tplc="FCDAFDEA">
      <w:start w:val="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2CF60E0D"/>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7067D0"/>
    <w:multiLevelType w:val="hybridMultilevel"/>
    <w:tmpl w:val="C9E84C4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0" w15:restartNumberingAfterBreak="0">
    <w:nsid w:val="31A127A3"/>
    <w:multiLevelType w:val="hybridMultilevel"/>
    <w:tmpl w:val="C8A4E54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1" w15:restartNumberingAfterBreak="0">
    <w:nsid w:val="35F947DE"/>
    <w:multiLevelType w:val="hybridMultilevel"/>
    <w:tmpl w:val="63FA016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2" w15:restartNumberingAfterBreak="0">
    <w:nsid w:val="3B1847CD"/>
    <w:multiLevelType w:val="hybridMultilevel"/>
    <w:tmpl w:val="B3987830"/>
    <w:lvl w:ilvl="0" w:tplc="040E0009">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3D8A292C"/>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4" w15:restartNumberingAfterBreak="0">
    <w:nsid w:val="43B12F4A"/>
    <w:multiLevelType w:val="hybridMultilevel"/>
    <w:tmpl w:val="D096B182"/>
    <w:lvl w:ilvl="0" w:tplc="4E9078F6">
      <w:numFmt w:val="bullet"/>
      <w:lvlText w:val="-"/>
      <w:lvlJc w:val="left"/>
      <w:pPr>
        <w:ind w:left="644" w:hanging="360"/>
      </w:pPr>
      <w:rPr>
        <w:rFonts w:ascii="Times New Roman" w:eastAsiaTheme="minorHAnsi"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4D3B0418"/>
    <w:multiLevelType w:val="hybridMultilevel"/>
    <w:tmpl w:val="EBA246B2"/>
    <w:lvl w:ilvl="0" w:tplc="7ABCEF70">
      <w:start w:val="1"/>
      <w:numFmt w:val="decimal"/>
      <w:lvlText w:val="%1. lépés"/>
      <w:lvlJc w:val="left"/>
      <w:pPr>
        <w:ind w:left="720" w:hanging="360"/>
      </w:pPr>
      <w:rPr>
        <w:rFonts w:hint="default"/>
        <w:b/>
        <w:i/>
        <w:u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5391380F"/>
    <w:multiLevelType w:val="multilevel"/>
    <w:tmpl w:val="353495E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specVanish w:val="0"/>
      </w:rPr>
    </w:lvl>
    <w:lvl w:ilvl="2">
      <w:start w:val="1"/>
      <w:numFmt w:val="decimal"/>
      <w:pStyle w:val="Heading3"/>
      <w:lvlText w:val="%1.%2.%3."/>
      <w:lvlJc w:val="left"/>
      <w:pPr>
        <w:ind w:left="8585" w:hanging="50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AB3E12"/>
    <w:multiLevelType w:val="hybridMultilevel"/>
    <w:tmpl w:val="DC5C5C6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1874620"/>
    <w:multiLevelType w:val="hybridMultilevel"/>
    <w:tmpl w:val="A54E4B3C"/>
    <w:lvl w:ilvl="0" w:tplc="70FAB9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DA7582"/>
    <w:multiLevelType w:val="multilevel"/>
    <w:tmpl w:val="040E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645A0BED"/>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1" w15:restartNumberingAfterBreak="0">
    <w:nsid w:val="66953BD8"/>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2"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3" w15:restartNumberingAfterBreak="0">
    <w:nsid w:val="78A1141C"/>
    <w:multiLevelType w:val="hybridMultilevel"/>
    <w:tmpl w:val="CC5C8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632806"/>
    <w:multiLevelType w:val="hybridMultilevel"/>
    <w:tmpl w:val="20D4E7D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22"/>
  </w:num>
  <w:num w:numId="2">
    <w:abstractNumId w:val="0"/>
  </w:num>
  <w:num w:numId="3">
    <w:abstractNumId w:val="11"/>
  </w:num>
  <w:num w:numId="4">
    <w:abstractNumId w:val="10"/>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21"/>
  </w:num>
  <w:num w:numId="9">
    <w:abstractNumId w:val="3"/>
  </w:num>
  <w:num w:numId="10">
    <w:abstractNumId w:val="2"/>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6"/>
  </w:num>
  <w:num w:numId="15">
    <w:abstractNumId w:val="15"/>
  </w:num>
  <w:num w:numId="16">
    <w:abstractNumId w:val="8"/>
  </w:num>
  <w:num w:numId="17">
    <w:abstractNumId w:val="17"/>
  </w:num>
  <w:num w:numId="18">
    <w:abstractNumId w:val="24"/>
  </w:num>
  <w:num w:numId="19">
    <w:abstractNumId w:val="16"/>
  </w:num>
  <w:num w:numId="20">
    <w:abstractNumId w:val="16"/>
  </w:num>
  <w:num w:numId="21">
    <w:abstractNumId w:val="16"/>
  </w:num>
  <w:num w:numId="22">
    <w:abstractNumId w:val="19"/>
  </w:num>
  <w:num w:numId="23">
    <w:abstractNumId w:val="12"/>
  </w:num>
  <w:num w:numId="24">
    <w:abstractNumId w:val="7"/>
  </w:num>
  <w:num w:numId="25">
    <w:abstractNumId w:val="14"/>
  </w:num>
  <w:num w:numId="26">
    <w:abstractNumId w:val="18"/>
  </w:num>
  <w:num w:numId="27">
    <w:abstractNumId w:val="4"/>
  </w:num>
  <w:num w:numId="28">
    <w:abstractNumId w:val="23"/>
  </w:num>
  <w:num w:numId="29">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NzExMjCzNDSzMDVT0lEKTi0uzszPAykwMqwFAJtbDdwtAAAA"/>
  </w:docVars>
  <w:rsids>
    <w:rsidRoot w:val="00B055D3"/>
    <w:rsid w:val="000014B7"/>
    <w:rsid w:val="00002381"/>
    <w:rsid w:val="00006196"/>
    <w:rsid w:val="00007DBF"/>
    <w:rsid w:val="000105E3"/>
    <w:rsid w:val="00011083"/>
    <w:rsid w:val="000111B1"/>
    <w:rsid w:val="000116AA"/>
    <w:rsid w:val="00012FD0"/>
    <w:rsid w:val="00013CE0"/>
    <w:rsid w:val="00013F65"/>
    <w:rsid w:val="000150F8"/>
    <w:rsid w:val="00015CBC"/>
    <w:rsid w:val="00016C69"/>
    <w:rsid w:val="00017354"/>
    <w:rsid w:val="00017C24"/>
    <w:rsid w:val="00023327"/>
    <w:rsid w:val="00025434"/>
    <w:rsid w:val="00026430"/>
    <w:rsid w:val="00026CF1"/>
    <w:rsid w:val="00032333"/>
    <w:rsid w:val="00033324"/>
    <w:rsid w:val="00034B14"/>
    <w:rsid w:val="0003557F"/>
    <w:rsid w:val="0003741E"/>
    <w:rsid w:val="0003742E"/>
    <w:rsid w:val="00040498"/>
    <w:rsid w:val="00040A44"/>
    <w:rsid w:val="00042177"/>
    <w:rsid w:val="000428A1"/>
    <w:rsid w:val="00043E86"/>
    <w:rsid w:val="0004583A"/>
    <w:rsid w:val="00050882"/>
    <w:rsid w:val="00050BA0"/>
    <w:rsid w:val="00050BC1"/>
    <w:rsid w:val="000519E7"/>
    <w:rsid w:val="00051EE2"/>
    <w:rsid w:val="00052B59"/>
    <w:rsid w:val="00052F3F"/>
    <w:rsid w:val="00053B4C"/>
    <w:rsid w:val="00053F1D"/>
    <w:rsid w:val="00053FD7"/>
    <w:rsid w:val="000540B2"/>
    <w:rsid w:val="00054E7B"/>
    <w:rsid w:val="00056BEB"/>
    <w:rsid w:val="00056EA0"/>
    <w:rsid w:val="000617B5"/>
    <w:rsid w:val="000619F7"/>
    <w:rsid w:val="00063E1D"/>
    <w:rsid w:val="00065036"/>
    <w:rsid w:val="0006582E"/>
    <w:rsid w:val="00065C7B"/>
    <w:rsid w:val="000672A6"/>
    <w:rsid w:val="0006730E"/>
    <w:rsid w:val="000675DD"/>
    <w:rsid w:val="00070562"/>
    <w:rsid w:val="0007166D"/>
    <w:rsid w:val="00071E98"/>
    <w:rsid w:val="00071FB6"/>
    <w:rsid w:val="00072558"/>
    <w:rsid w:val="000726A7"/>
    <w:rsid w:val="00073025"/>
    <w:rsid w:val="000731DE"/>
    <w:rsid w:val="00073D7A"/>
    <w:rsid w:val="00074BDB"/>
    <w:rsid w:val="00075FFA"/>
    <w:rsid w:val="0008041B"/>
    <w:rsid w:val="00080F50"/>
    <w:rsid w:val="00081625"/>
    <w:rsid w:val="00082076"/>
    <w:rsid w:val="000839B7"/>
    <w:rsid w:val="000846E0"/>
    <w:rsid w:val="00084B79"/>
    <w:rsid w:val="00084E91"/>
    <w:rsid w:val="00085BAC"/>
    <w:rsid w:val="000863F8"/>
    <w:rsid w:val="00091C21"/>
    <w:rsid w:val="00093F5A"/>
    <w:rsid w:val="000A0086"/>
    <w:rsid w:val="000A1A2B"/>
    <w:rsid w:val="000A1BA8"/>
    <w:rsid w:val="000A1D9C"/>
    <w:rsid w:val="000A526C"/>
    <w:rsid w:val="000A59A8"/>
    <w:rsid w:val="000A6A3C"/>
    <w:rsid w:val="000B1ABB"/>
    <w:rsid w:val="000B27A9"/>
    <w:rsid w:val="000B2B63"/>
    <w:rsid w:val="000B45E9"/>
    <w:rsid w:val="000B4803"/>
    <w:rsid w:val="000B6549"/>
    <w:rsid w:val="000B73A4"/>
    <w:rsid w:val="000C0417"/>
    <w:rsid w:val="000C04E2"/>
    <w:rsid w:val="000C2C94"/>
    <w:rsid w:val="000C2E3D"/>
    <w:rsid w:val="000C3477"/>
    <w:rsid w:val="000C3F5E"/>
    <w:rsid w:val="000C4174"/>
    <w:rsid w:val="000C4953"/>
    <w:rsid w:val="000C6C00"/>
    <w:rsid w:val="000C7F1E"/>
    <w:rsid w:val="000D2704"/>
    <w:rsid w:val="000D4B16"/>
    <w:rsid w:val="000E0E1C"/>
    <w:rsid w:val="000E1AF3"/>
    <w:rsid w:val="000E1B12"/>
    <w:rsid w:val="000E3FD7"/>
    <w:rsid w:val="000E5FDA"/>
    <w:rsid w:val="000E67C7"/>
    <w:rsid w:val="000F0A34"/>
    <w:rsid w:val="000F0EA4"/>
    <w:rsid w:val="000F1778"/>
    <w:rsid w:val="000F71D2"/>
    <w:rsid w:val="00100335"/>
    <w:rsid w:val="00101242"/>
    <w:rsid w:val="001021DC"/>
    <w:rsid w:val="00102AD4"/>
    <w:rsid w:val="00102C22"/>
    <w:rsid w:val="00102D9F"/>
    <w:rsid w:val="00103A0F"/>
    <w:rsid w:val="00103FC7"/>
    <w:rsid w:val="00107337"/>
    <w:rsid w:val="00107EF4"/>
    <w:rsid w:val="00110DA9"/>
    <w:rsid w:val="001112B1"/>
    <w:rsid w:val="00111EF6"/>
    <w:rsid w:val="00112ABD"/>
    <w:rsid w:val="00112F04"/>
    <w:rsid w:val="00113A0D"/>
    <w:rsid w:val="00114C06"/>
    <w:rsid w:val="0011758E"/>
    <w:rsid w:val="001201EE"/>
    <w:rsid w:val="0012027B"/>
    <w:rsid w:val="00120827"/>
    <w:rsid w:val="001219A3"/>
    <w:rsid w:val="00121DA9"/>
    <w:rsid w:val="00122AC3"/>
    <w:rsid w:val="0012362F"/>
    <w:rsid w:val="001237D8"/>
    <w:rsid w:val="00124124"/>
    <w:rsid w:val="001247DF"/>
    <w:rsid w:val="00124964"/>
    <w:rsid w:val="00124AD9"/>
    <w:rsid w:val="00124B26"/>
    <w:rsid w:val="00125799"/>
    <w:rsid w:val="00125A4E"/>
    <w:rsid w:val="00126531"/>
    <w:rsid w:val="00126553"/>
    <w:rsid w:val="0013108F"/>
    <w:rsid w:val="00131F51"/>
    <w:rsid w:val="00131FF1"/>
    <w:rsid w:val="001329A3"/>
    <w:rsid w:val="00133054"/>
    <w:rsid w:val="001330B4"/>
    <w:rsid w:val="00133586"/>
    <w:rsid w:val="0013398F"/>
    <w:rsid w:val="00133F47"/>
    <w:rsid w:val="00135C72"/>
    <w:rsid w:val="001368D1"/>
    <w:rsid w:val="00136C4F"/>
    <w:rsid w:val="001375FC"/>
    <w:rsid w:val="00137A8C"/>
    <w:rsid w:val="001408DA"/>
    <w:rsid w:val="00140BEF"/>
    <w:rsid w:val="00140E88"/>
    <w:rsid w:val="0014293C"/>
    <w:rsid w:val="001445D9"/>
    <w:rsid w:val="00144712"/>
    <w:rsid w:val="00145108"/>
    <w:rsid w:val="0014597C"/>
    <w:rsid w:val="001459C0"/>
    <w:rsid w:val="00145D6E"/>
    <w:rsid w:val="00147845"/>
    <w:rsid w:val="00150B60"/>
    <w:rsid w:val="0015215C"/>
    <w:rsid w:val="00152437"/>
    <w:rsid w:val="001535EB"/>
    <w:rsid w:val="00154F98"/>
    <w:rsid w:val="00155061"/>
    <w:rsid w:val="00155360"/>
    <w:rsid w:val="001560EA"/>
    <w:rsid w:val="0015690E"/>
    <w:rsid w:val="00157423"/>
    <w:rsid w:val="001576B9"/>
    <w:rsid w:val="001578D2"/>
    <w:rsid w:val="00160730"/>
    <w:rsid w:val="00160BD3"/>
    <w:rsid w:val="00161FDB"/>
    <w:rsid w:val="0016201E"/>
    <w:rsid w:val="001629A7"/>
    <w:rsid w:val="00164730"/>
    <w:rsid w:val="00164B46"/>
    <w:rsid w:val="001652EE"/>
    <w:rsid w:val="00165914"/>
    <w:rsid w:val="0016599B"/>
    <w:rsid w:val="00165F1C"/>
    <w:rsid w:val="00166473"/>
    <w:rsid w:val="00170E7F"/>
    <w:rsid w:val="001728F4"/>
    <w:rsid w:val="0017335D"/>
    <w:rsid w:val="001735EB"/>
    <w:rsid w:val="00173D2A"/>
    <w:rsid w:val="001741CD"/>
    <w:rsid w:val="00175DC8"/>
    <w:rsid w:val="00176D49"/>
    <w:rsid w:val="0017773E"/>
    <w:rsid w:val="00177C6F"/>
    <w:rsid w:val="00180B95"/>
    <w:rsid w:val="0018210B"/>
    <w:rsid w:val="00182DE2"/>
    <w:rsid w:val="00182FEB"/>
    <w:rsid w:val="00184387"/>
    <w:rsid w:val="001855A5"/>
    <w:rsid w:val="00185B3B"/>
    <w:rsid w:val="00186D0C"/>
    <w:rsid w:val="00187748"/>
    <w:rsid w:val="00190BFF"/>
    <w:rsid w:val="001922E9"/>
    <w:rsid w:val="00193A84"/>
    <w:rsid w:val="001940BE"/>
    <w:rsid w:val="00194206"/>
    <w:rsid w:val="001966ED"/>
    <w:rsid w:val="001974EA"/>
    <w:rsid w:val="001A0C5C"/>
    <w:rsid w:val="001A235E"/>
    <w:rsid w:val="001A244E"/>
    <w:rsid w:val="001A2ED6"/>
    <w:rsid w:val="001A38B5"/>
    <w:rsid w:val="001A3F39"/>
    <w:rsid w:val="001A4005"/>
    <w:rsid w:val="001A4A41"/>
    <w:rsid w:val="001A4BC4"/>
    <w:rsid w:val="001A7C48"/>
    <w:rsid w:val="001B0564"/>
    <w:rsid w:val="001B091F"/>
    <w:rsid w:val="001B1857"/>
    <w:rsid w:val="001B25CD"/>
    <w:rsid w:val="001B355C"/>
    <w:rsid w:val="001B781E"/>
    <w:rsid w:val="001C15EF"/>
    <w:rsid w:val="001C4958"/>
    <w:rsid w:val="001C4EE2"/>
    <w:rsid w:val="001C6A5A"/>
    <w:rsid w:val="001D03A8"/>
    <w:rsid w:val="001D1D7E"/>
    <w:rsid w:val="001D21F7"/>
    <w:rsid w:val="001D220C"/>
    <w:rsid w:val="001D4607"/>
    <w:rsid w:val="001D4837"/>
    <w:rsid w:val="001D4ACA"/>
    <w:rsid w:val="001D4ED9"/>
    <w:rsid w:val="001D559D"/>
    <w:rsid w:val="001D7C10"/>
    <w:rsid w:val="001E1463"/>
    <w:rsid w:val="001E4476"/>
    <w:rsid w:val="001E588B"/>
    <w:rsid w:val="001E5A97"/>
    <w:rsid w:val="001E67E2"/>
    <w:rsid w:val="001E692F"/>
    <w:rsid w:val="001E6BC5"/>
    <w:rsid w:val="001E70BD"/>
    <w:rsid w:val="001E7486"/>
    <w:rsid w:val="001E78C0"/>
    <w:rsid w:val="001F0170"/>
    <w:rsid w:val="001F06CA"/>
    <w:rsid w:val="001F0DFE"/>
    <w:rsid w:val="001F1477"/>
    <w:rsid w:val="001F24E5"/>
    <w:rsid w:val="001F2675"/>
    <w:rsid w:val="001F2F3D"/>
    <w:rsid w:val="001F37C9"/>
    <w:rsid w:val="001F38A1"/>
    <w:rsid w:val="001F471E"/>
    <w:rsid w:val="001F4867"/>
    <w:rsid w:val="001F490D"/>
    <w:rsid w:val="00200C88"/>
    <w:rsid w:val="00202EBF"/>
    <w:rsid w:val="002032B0"/>
    <w:rsid w:val="002038B6"/>
    <w:rsid w:val="00204FEA"/>
    <w:rsid w:val="002061F2"/>
    <w:rsid w:val="00206AD7"/>
    <w:rsid w:val="00206B5B"/>
    <w:rsid w:val="00207C7E"/>
    <w:rsid w:val="002100E7"/>
    <w:rsid w:val="002104F3"/>
    <w:rsid w:val="00210707"/>
    <w:rsid w:val="00211F26"/>
    <w:rsid w:val="002133A6"/>
    <w:rsid w:val="00214463"/>
    <w:rsid w:val="00214A98"/>
    <w:rsid w:val="00215959"/>
    <w:rsid w:val="00215C7A"/>
    <w:rsid w:val="0021643C"/>
    <w:rsid w:val="002200C3"/>
    <w:rsid w:val="002211BD"/>
    <w:rsid w:val="00221DCB"/>
    <w:rsid w:val="0022210B"/>
    <w:rsid w:val="0022381F"/>
    <w:rsid w:val="00224251"/>
    <w:rsid w:val="0022539F"/>
    <w:rsid w:val="00225E71"/>
    <w:rsid w:val="00226A2E"/>
    <w:rsid w:val="00227145"/>
    <w:rsid w:val="0022738E"/>
    <w:rsid w:val="0022738F"/>
    <w:rsid w:val="00230100"/>
    <w:rsid w:val="002304A2"/>
    <w:rsid w:val="00230E9E"/>
    <w:rsid w:val="00231483"/>
    <w:rsid w:val="00231E60"/>
    <w:rsid w:val="0023220F"/>
    <w:rsid w:val="00233A5A"/>
    <w:rsid w:val="00233B8F"/>
    <w:rsid w:val="00234367"/>
    <w:rsid w:val="00235889"/>
    <w:rsid w:val="0023665D"/>
    <w:rsid w:val="0023777C"/>
    <w:rsid w:val="0023790A"/>
    <w:rsid w:val="002424BE"/>
    <w:rsid w:val="0024261C"/>
    <w:rsid w:val="00242CD5"/>
    <w:rsid w:val="002432B2"/>
    <w:rsid w:val="00243DA4"/>
    <w:rsid w:val="0024637F"/>
    <w:rsid w:val="00252221"/>
    <w:rsid w:val="0025282C"/>
    <w:rsid w:val="00252A18"/>
    <w:rsid w:val="00252BF8"/>
    <w:rsid w:val="002536E3"/>
    <w:rsid w:val="00254D01"/>
    <w:rsid w:val="00256280"/>
    <w:rsid w:val="0025789D"/>
    <w:rsid w:val="00257CC6"/>
    <w:rsid w:val="002610C6"/>
    <w:rsid w:val="002615E5"/>
    <w:rsid w:val="00261681"/>
    <w:rsid w:val="00261F40"/>
    <w:rsid w:val="002621F1"/>
    <w:rsid w:val="00264A27"/>
    <w:rsid w:val="002650AD"/>
    <w:rsid w:val="002658AB"/>
    <w:rsid w:val="00266523"/>
    <w:rsid w:val="00267374"/>
    <w:rsid w:val="00267D86"/>
    <w:rsid w:val="0027025E"/>
    <w:rsid w:val="00272BCF"/>
    <w:rsid w:val="002738FD"/>
    <w:rsid w:val="00274527"/>
    <w:rsid w:val="00276247"/>
    <w:rsid w:val="00280351"/>
    <w:rsid w:val="0028057D"/>
    <w:rsid w:val="002835C5"/>
    <w:rsid w:val="0028398E"/>
    <w:rsid w:val="00284D7A"/>
    <w:rsid w:val="00285E79"/>
    <w:rsid w:val="00287CD6"/>
    <w:rsid w:val="00290702"/>
    <w:rsid w:val="002907DD"/>
    <w:rsid w:val="00290D6B"/>
    <w:rsid w:val="00291F70"/>
    <w:rsid w:val="00296533"/>
    <w:rsid w:val="002976F4"/>
    <w:rsid w:val="002976F8"/>
    <w:rsid w:val="002A17ED"/>
    <w:rsid w:val="002A1A63"/>
    <w:rsid w:val="002A39DB"/>
    <w:rsid w:val="002A3C3A"/>
    <w:rsid w:val="002A40CF"/>
    <w:rsid w:val="002A4115"/>
    <w:rsid w:val="002A624A"/>
    <w:rsid w:val="002A6887"/>
    <w:rsid w:val="002A6BB6"/>
    <w:rsid w:val="002A6F63"/>
    <w:rsid w:val="002A74AB"/>
    <w:rsid w:val="002A7A1A"/>
    <w:rsid w:val="002B00E0"/>
    <w:rsid w:val="002B07C5"/>
    <w:rsid w:val="002B0995"/>
    <w:rsid w:val="002B230E"/>
    <w:rsid w:val="002B24ED"/>
    <w:rsid w:val="002B3B16"/>
    <w:rsid w:val="002B506D"/>
    <w:rsid w:val="002B65E3"/>
    <w:rsid w:val="002C1E47"/>
    <w:rsid w:val="002C2070"/>
    <w:rsid w:val="002C2DA3"/>
    <w:rsid w:val="002C36B4"/>
    <w:rsid w:val="002C3C88"/>
    <w:rsid w:val="002C49F0"/>
    <w:rsid w:val="002C58C7"/>
    <w:rsid w:val="002C6257"/>
    <w:rsid w:val="002D1145"/>
    <w:rsid w:val="002D255F"/>
    <w:rsid w:val="002D3598"/>
    <w:rsid w:val="002D3EAE"/>
    <w:rsid w:val="002D4406"/>
    <w:rsid w:val="002D5D7A"/>
    <w:rsid w:val="002D78CA"/>
    <w:rsid w:val="002D78DE"/>
    <w:rsid w:val="002E010E"/>
    <w:rsid w:val="002E0F97"/>
    <w:rsid w:val="002E0FAC"/>
    <w:rsid w:val="002E124E"/>
    <w:rsid w:val="002E22AD"/>
    <w:rsid w:val="002E2C2B"/>
    <w:rsid w:val="002E3C13"/>
    <w:rsid w:val="002E52F4"/>
    <w:rsid w:val="002E54D9"/>
    <w:rsid w:val="002E57F5"/>
    <w:rsid w:val="002E6603"/>
    <w:rsid w:val="002E6936"/>
    <w:rsid w:val="002E6DB3"/>
    <w:rsid w:val="002E6E38"/>
    <w:rsid w:val="002E7075"/>
    <w:rsid w:val="002E7806"/>
    <w:rsid w:val="002E79CC"/>
    <w:rsid w:val="002F0B0C"/>
    <w:rsid w:val="002F21C7"/>
    <w:rsid w:val="002F35DD"/>
    <w:rsid w:val="002F3635"/>
    <w:rsid w:val="002F3CFC"/>
    <w:rsid w:val="002F439D"/>
    <w:rsid w:val="002F467A"/>
    <w:rsid w:val="002F5037"/>
    <w:rsid w:val="00301423"/>
    <w:rsid w:val="003019FF"/>
    <w:rsid w:val="00302149"/>
    <w:rsid w:val="0030214F"/>
    <w:rsid w:val="003038C1"/>
    <w:rsid w:val="003044F9"/>
    <w:rsid w:val="00305ADE"/>
    <w:rsid w:val="00305CD7"/>
    <w:rsid w:val="00305D50"/>
    <w:rsid w:val="00307CC0"/>
    <w:rsid w:val="00307DEA"/>
    <w:rsid w:val="00310AF8"/>
    <w:rsid w:val="003113FD"/>
    <w:rsid w:val="003129A5"/>
    <w:rsid w:val="0031453B"/>
    <w:rsid w:val="003149FF"/>
    <w:rsid w:val="00314BDF"/>
    <w:rsid w:val="003153B1"/>
    <w:rsid w:val="00315C49"/>
    <w:rsid w:val="00316F82"/>
    <w:rsid w:val="0032038F"/>
    <w:rsid w:val="003208C7"/>
    <w:rsid w:val="00321AD6"/>
    <w:rsid w:val="003229A9"/>
    <w:rsid w:val="00322C8F"/>
    <w:rsid w:val="00324311"/>
    <w:rsid w:val="00324BE9"/>
    <w:rsid w:val="00324F77"/>
    <w:rsid w:val="003253ED"/>
    <w:rsid w:val="00326095"/>
    <w:rsid w:val="00327006"/>
    <w:rsid w:val="00327156"/>
    <w:rsid w:val="00331F81"/>
    <w:rsid w:val="00332805"/>
    <w:rsid w:val="00332ACE"/>
    <w:rsid w:val="0033340F"/>
    <w:rsid w:val="00333558"/>
    <w:rsid w:val="00334C1B"/>
    <w:rsid w:val="0033629E"/>
    <w:rsid w:val="00341256"/>
    <w:rsid w:val="0034213A"/>
    <w:rsid w:val="00343163"/>
    <w:rsid w:val="003442F4"/>
    <w:rsid w:val="00344EFB"/>
    <w:rsid w:val="003465B7"/>
    <w:rsid w:val="003465E6"/>
    <w:rsid w:val="00350987"/>
    <w:rsid w:val="00351D9F"/>
    <w:rsid w:val="00352C1B"/>
    <w:rsid w:val="00352DD8"/>
    <w:rsid w:val="003539E9"/>
    <w:rsid w:val="00353AD6"/>
    <w:rsid w:val="00354185"/>
    <w:rsid w:val="00354C21"/>
    <w:rsid w:val="00355771"/>
    <w:rsid w:val="00356ECF"/>
    <w:rsid w:val="00356F9B"/>
    <w:rsid w:val="0035752F"/>
    <w:rsid w:val="003578F4"/>
    <w:rsid w:val="00357E43"/>
    <w:rsid w:val="00360772"/>
    <w:rsid w:val="00360B1E"/>
    <w:rsid w:val="00360E2F"/>
    <w:rsid w:val="00360F36"/>
    <w:rsid w:val="00361037"/>
    <w:rsid w:val="003616C9"/>
    <w:rsid w:val="00362102"/>
    <w:rsid w:val="003644FB"/>
    <w:rsid w:val="00364B18"/>
    <w:rsid w:val="0036543E"/>
    <w:rsid w:val="0037010B"/>
    <w:rsid w:val="00370112"/>
    <w:rsid w:val="00371B3A"/>
    <w:rsid w:val="00371FB2"/>
    <w:rsid w:val="0037332B"/>
    <w:rsid w:val="003736A3"/>
    <w:rsid w:val="00373E28"/>
    <w:rsid w:val="003754CB"/>
    <w:rsid w:val="003761FF"/>
    <w:rsid w:val="00376AB1"/>
    <w:rsid w:val="00381B2A"/>
    <w:rsid w:val="003837BE"/>
    <w:rsid w:val="0038456C"/>
    <w:rsid w:val="00386032"/>
    <w:rsid w:val="0038612C"/>
    <w:rsid w:val="00390BA3"/>
    <w:rsid w:val="00391799"/>
    <w:rsid w:val="0039213E"/>
    <w:rsid w:val="003940E0"/>
    <w:rsid w:val="00394347"/>
    <w:rsid w:val="003945A7"/>
    <w:rsid w:val="003948C6"/>
    <w:rsid w:val="00395373"/>
    <w:rsid w:val="00396EAD"/>
    <w:rsid w:val="00397034"/>
    <w:rsid w:val="003A002B"/>
    <w:rsid w:val="003A0BE2"/>
    <w:rsid w:val="003A4315"/>
    <w:rsid w:val="003A58D2"/>
    <w:rsid w:val="003A7CA6"/>
    <w:rsid w:val="003B0609"/>
    <w:rsid w:val="003B10E4"/>
    <w:rsid w:val="003B33D2"/>
    <w:rsid w:val="003B356D"/>
    <w:rsid w:val="003B3E09"/>
    <w:rsid w:val="003B5EE9"/>
    <w:rsid w:val="003B61B5"/>
    <w:rsid w:val="003B7F2B"/>
    <w:rsid w:val="003C06FB"/>
    <w:rsid w:val="003C099C"/>
    <w:rsid w:val="003C1517"/>
    <w:rsid w:val="003C18B3"/>
    <w:rsid w:val="003C1DA8"/>
    <w:rsid w:val="003C2226"/>
    <w:rsid w:val="003C3285"/>
    <w:rsid w:val="003C4326"/>
    <w:rsid w:val="003C4531"/>
    <w:rsid w:val="003C568B"/>
    <w:rsid w:val="003C5FAC"/>
    <w:rsid w:val="003C68C5"/>
    <w:rsid w:val="003D1748"/>
    <w:rsid w:val="003D238D"/>
    <w:rsid w:val="003D35CE"/>
    <w:rsid w:val="003D45BB"/>
    <w:rsid w:val="003D4971"/>
    <w:rsid w:val="003D4BA7"/>
    <w:rsid w:val="003D4EBC"/>
    <w:rsid w:val="003D5927"/>
    <w:rsid w:val="003D6FB4"/>
    <w:rsid w:val="003D761E"/>
    <w:rsid w:val="003D7FF0"/>
    <w:rsid w:val="003E1880"/>
    <w:rsid w:val="003E2717"/>
    <w:rsid w:val="003E2E13"/>
    <w:rsid w:val="003E3068"/>
    <w:rsid w:val="003E40D8"/>
    <w:rsid w:val="003E4F4C"/>
    <w:rsid w:val="003E54AD"/>
    <w:rsid w:val="003E60D6"/>
    <w:rsid w:val="003E6141"/>
    <w:rsid w:val="003E6B2D"/>
    <w:rsid w:val="003E7643"/>
    <w:rsid w:val="003E7B80"/>
    <w:rsid w:val="003F1ADA"/>
    <w:rsid w:val="003F2393"/>
    <w:rsid w:val="003F23D6"/>
    <w:rsid w:val="003F2F75"/>
    <w:rsid w:val="003F3C5A"/>
    <w:rsid w:val="003F4806"/>
    <w:rsid w:val="003F4B1C"/>
    <w:rsid w:val="003F6250"/>
    <w:rsid w:val="003F6335"/>
    <w:rsid w:val="003F68BE"/>
    <w:rsid w:val="003F75CA"/>
    <w:rsid w:val="003F767C"/>
    <w:rsid w:val="003F7821"/>
    <w:rsid w:val="0040144A"/>
    <w:rsid w:val="00402D4D"/>
    <w:rsid w:val="00403921"/>
    <w:rsid w:val="00403E73"/>
    <w:rsid w:val="00404B8B"/>
    <w:rsid w:val="00407C3E"/>
    <w:rsid w:val="00407D9F"/>
    <w:rsid w:val="00407DC6"/>
    <w:rsid w:val="00410303"/>
    <w:rsid w:val="00410B6C"/>
    <w:rsid w:val="00411ACE"/>
    <w:rsid w:val="0041265D"/>
    <w:rsid w:val="00412AEF"/>
    <w:rsid w:val="0041747C"/>
    <w:rsid w:val="00417829"/>
    <w:rsid w:val="00417E6F"/>
    <w:rsid w:val="00420DEE"/>
    <w:rsid w:val="004229DB"/>
    <w:rsid w:val="00422E8F"/>
    <w:rsid w:val="00423311"/>
    <w:rsid w:val="004236D9"/>
    <w:rsid w:val="00423C5C"/>
    <w:rsid w:val="00424164"/>
    <w:rsid w:val="00426192"/>
    <w:rsid w:val="004262CB"/>
    <w:rsid w:val="004263DE"/>
    <w:rsid w:val="00426407"/>
    <w:rsid w:val="004265BE"/>
    <w:rsid w:val="004265DB"/>
    <w:rsid w:val="0042739E"/>
    <w:rsid w:val="00427B27"/>
    <w:rsid w:val="00427DEF"/>
    <w:rsid w:val="00430B0C"/>
    <w:rsid w:val="00431785"/>
    <w:rsid w:val="00432880"/>
    <w:rsid w:val="00432C89"/>
    <w:rsid w:val="00433D23"/>
    <w:rsid w:val="00435B34"/>
    <w:rsid w:val="00436688"/>
    <w:rsid w:val="004369A2"/>
    <w:rsid w:val="00436DAC"/>
    <w:rsid w:val="0043722F"/>
    <w:rsid w:val="0043748E"/>
    <w:rsid w:val="00442254"/>
    <w:rsid w:val="00442C77"/>
    <w:rsid w:val="00442E9D"/>
    <w:rsid w:val="00444273"/>
    <w:rsid w:val="00444A47"/>
    <w:rsid w:val="00445B75"/>
    <w:rsid w:val="0044621B"/>
    <w:rsid w:val="004467D0"/>
    <w:rsid w:val="004475CE"/>
    <w:rsid w:val="00451809"/>
    <w:rsid w:val="00452CA5"/>
    <w:rsid w:val="00452FCD"/>
    <w:rsid w:val="00455189"/>
    <w:rsid w:val="00460566"/>
    <w:rsid w:val="0046073E"/>
    <w:rsid w:val="004630E8"/>
    <w:rsid w:val="00463197"/>
    <w:rsid w:val="004651D7"/>
    <w:rsid w:val="00465571"/>
    <w:rsid w:val="004657C5"/>
    <w:rsid w:val="004662F1"/>
    <w:rsid w:val="00473C87"/>
    <w:rsid w:val="004741D9"/>
    <w:rsid w:val="00475FC3"/>
    <w:rsid w:val="004769CF"/>
    <w:rsid w:val="00476FD0"/>
    <w:rsid w:val="004774A1"/>
    <w:rsid w:val="0048021C"/>
    <w:rsid w:val="00481FE7"/>
    <w:rsid w:val="0048207D"/>
    <w:rsid w:val="004825BE"/>
    <w:rsid w:val="004833D1"/>
    <w:rsid w:val="004837DB"/>
    <w:rsid w:val="00483C61"/>
    <w:rsid w:val="004848C9"/>
    <w:rsid w:val="00485CE3"/>
    <w:rsid w:val="0048650B"/>
    <w:rsid w:val="00486646"/>
    <w:rsid w:val="00486DA1"/>
    <w:rsid w:val="00486DA4"/>
    <w:rsid w:val="00490F2D"/>
    <w:rsid w:val="00492B26"/>
    <w:rsid w:val="0049390D"/>
    <w:rsid w:val="00496446"/>
    <w:rsid w:val="0049736D"/>
    <w:rsid w:val="004A03D4"/>
    <w:rsid w:val="004A13C9"/>
    <w:rsid w:val="004A1CC7"/>
    <w:rsid w:val="004A1D3E"/>
    <w:rsid w:val="004A236C"/>
    <w:rsid w:val="004A2BF6"/>
    <w:rsid w:val="004A3FE4"/>
    <w:rsid w:val="004A5031"/>
    <w:rsid w:val="004A5D17"/>
    <w:rsid w:val="004A65A0"/>
    <w:rsid w:val="004A7456"/>
    <w:rsid w:val="004A760B"/>
    <w:rsid w:val="004A7BBB"/>
    <w:rsid w:val="004B0234"/>
    <w:rsid w:val="004B18B9"/>
    <w:rsid w:val="004B28B3"/>
    <w:rsid w:val="004B579F"/>
    <w:rsid w:val="004B582A"/>
    <w:rsid w:val="004B7FEE"/>
    <w:rsid w:val="004C0EE2"/>
    <w:rsid w:val="004C1DE7"/>
    <w:rsid w:val="004C2280"/>
    <w:rsid w:val="004C2604"/>
    <w:rsid w:val="004C31DB"/>
    <w:rsid w:val="004C323C"/>
    <w:rsid w:val="004C70B5"/>
    <w:rsid w:val="004D30F0"/>
    <w:rsid w:val="004D3151"/>
    <w:rsid w:val="004D362B"/>
    <w:rsid w:val="004D3D9F"/>
    <w:rsid w:val="004D519D"/>
    <w:rsid w:val="004D55EB"/>
    <w:rsid w:val="004D703E"/>
    <w:rsid w:val="004D722A"/>
    <w:rsid w:val="004D7AB1"/>
    <w:rsid w:val="004D7B02"/>
    <w:rsid w:val="004D7EDC"/>
    <w:rsid w:val="004E042D"/>
    <w:rsid w:val="004E06D2"/>
    <w:rsid w:val="004E0BE9"/>
    <w:rsid w:val="004E0F11"/>
    <w:rsid w:val="004E1060"/>
    <w:rsid w:val="004E1566"/>
    <w:rsid w:val="004E18E1"/>
    <w:rsid w:val="004E28D0"/>
    <w:rsid w:val="004E2970"/>
    <w:rsid w:val="004E2D3B"/>
    <w:rsid w:val="004E2EB5"/>
    <w:rsid w:val="004E308A"/>
    <w:rsid w:val="004E4347"/>
    <w:rsid w:val="004E660D"/>
    <w:rsid w:val="004E6F05"/>
    <w:rsid w:val="004E7E6E"/>
    <w:rsid w:val="004F1012"/>
    <w:rsid w:val="004F16DA"/>
    <w:rsid w:val="004F2505"/>
    <w:rsid w:val="004F28DF"/>
    <w:rsid w:val="004F4F44"/>
    <w:rsid w:val="004F50CB"/>
    <w:rsid w:val="004F5C04"/>
    <w:rsid w:val="004F69F1"/>
    <w:rsid w:val="004F6D3A"/>
    <w:rsid w:val="004F6E51"/>
    <w:rsid w:val="00500760"/>
    <w:rsid w:val="00500E54"/>
    <w:rsid w:val="00501566"/>
    <w:rsid w:val="0050175B"/>
    <w:rsid w:val="00501771"/>
    <w:rsid w:val="00501836"/>
    <w:rsid w:val="00501B5B"/>
    <w:rsid w:val="005048BD"/>
    <w:rsid w:val="005051BA"/>
    <w:rsid w:val="005053AB"/>
    <w:rsid w:val="0050752C"/>
    <w:rsid w:val="005075B5"/>
    <w:rsid w:val="005075DD"/>
    <w:rsid w:val="00507C99"/>
    <w:rsid w:val="00510436"/>
    <w:rsid w:val="00510FDB"/>
    <w:rsid w:val="00511E6A"/>
    <w:rsid w:val="00511FB0"/>
    <w:rsid w:val="0051227F"/>
    <w:rsid w:val="00515187"/>
    <w:rsid w:val="005205F0"/>
    <w:rsid w:val="00522CCC"/>
    <w:rsid w:val="00522F53"/>
    <w:rsid w:val="00523CFA"/>
    <w:rsid w:val="00523E2E"/>
    <w:rsid w:val="005243FE"/>
    <w:rsid w:val="00526CD2"/>
    <w:rsid w:val="0052711B"/>
    <w:rsid w:val="00527C33"/>
    <w:rsid w:val="005307BB"/>
    <w:rsid w:val="00530C33"/>
    <w:rsid w:val="00532304"/>
    <w:rsid w:val="00532374"/>
    <w:rsid w:val="0053286C"/>
    <w:rsid w:val="00534C65"/>
    <w:rsid w:val="00536DFD"/>
    <w:rsid w:val="005375E1"/>
    <w:rsid w:val="00537E1D"/>
    <w:rsid w:val="005406CB"/>
    <w:rsid w:val="00540A8D"/>
    <w:rsid w:val="00542385"/>
    <w:rsid w:val="00542757"/>
    <w:rsid w:val="00543D3D"/>
    <w:rsid w:val="005447E9"/>
    <w:rsid w:val="00545C43"/>
    <w:rsid w:val="00546492"/>
    <w:rsid w:val="00546EED"/>
    <w:rsid w:val="0055026F"/>
    <w:rsid w:val="00550575"/>
    <w:rsid w:val="0055135A"/>
    <w:rsid w:val="0055145E"/>
    <w:rsid w:val="00552E21"/>
    <w:rsid w:val="00552FAE"/>
    <w:rsid w:val="00553CCD"/>
    <w:rsid w:val="00553EAE"/>
    <w:rsid w:val="005609D8"/>
    <w:rsid w:val="00560B13"/>
    <w:rsid w:val="005631CB"/>
    <w:rsid w:val="00563C1F"/>
    <w:rsid w:val="00566426"/>
    <w:rsid w:val="005677F8"/>
    <w:rsid w:val="00570270"/>
    <w:rsid w:val="00570592"/>
    <w:rsid w:val="00570F80"/>
    <w:rsid w:val="0057122F"/>
    <w:rsid w:val="00574931"/>
    <w:rsid w:val="00575B8D"/>
    <w:rsid w:val="00575D91"/>
    <w:rsid w:val="00580E7C"/>
    <w:rsid w:val="005819DB"/>
    <w:rsid w:val="0058304C"/>
    <w:rsid w:val="00586184"/>
    <w:rsid w:val="00586A6C"/>
    <w:rsid w:val="00586E0C"/>
    <w:rsid w:val="00587B73"/>
    <w:rsid w:val="005908A4"/>
    <w:rsid w:val="0059145F"/>
    <w:rsid w:val="005917C3"/>
    <w:rsid w:val="00591B06"/>
    <w:rsid w:val="00591EB7"/>
    <w:rsid w:val="005924EF"/>
    <w:rsid w:val="00592CC3"/>
    <w:rsid w:val="00592EE7"/>
    <w:rsid w:val="00594DCF"/>
    <w:rsid w:val="00595C3B"/>
    <w:rsid w:val="00595ED9"/>
    <w:rsid w:val="00596A3D"/>
    <w:rsid w:val="00597388"/>
    <w:rsid w:val="005A00AE"/>
    <w:rsid w:val="005A0EC7"/>
    <w:rsid w:val="005A1F0D"/>
    <w:rsid w:val="005A2972"/>
    <w:rsid w:val="005A3D97"/>
    <w:rsid w:val="005A5F56"/>
    <w:rsid w:val="005A6278"/>
    <w:rsid w:val="005B0269"/>
    <w:rsid w:val="005B18F6"/>
    <w:rsid w:val="005B2D56"/>
    <w:rsid w:val="005B317C"/>
    <w:rsid w:val="005B3517"/>
    <w:rsid w:val="005B3ADB"/>
    <w:rsid w:val="005B408D"/>
    <w:rsid w:val="005C102E"/>
    <w:rsid w:val="005C2D7B"/>
    <w:rsid w:val="005C62F4"/>
    <w:rsid w:val="005C6D92"/>
    <w:rsid w:val="005C73A4"/>
    <w:rsid w:val="005D054C"/>
    <w:rsid w:val="005D18EF"/>
    <w:rsid w:val="005D25B9"/>
    <w:rsid w:val="005D40A6"/>
    <w:rsid w:val="005D476B"/>
    <w:rsid w:val="005D6197"/>
    <w:rsid w:val="005D761A"/>
    <w:rsid w:val="005D7FC4"/>
    <w:rsid w:val="005E2673"/>
    <w:rsid w:val="005E2EB2"/>
    <w:rsid w:val="005E4D9F"/>
    <w:rsid w:val="005E6EB7"/>
    <w:rsid w:val="005E71E5"/>
    <w:rsid w:val="005F0705"/>
    <w:rsid w:val="005F18DC"/>
    <w:rsid w:val="005F1E16"/>
    <w:rsid w:val="005F2BE5"/>
    <w:rsid w:val="005F33E5"/>
    <w:rsid w:val="005F3950"/>
    <w:rsid w:val="005F41EC"/>
    <w:rsid w:val="005F5314"/>
    <w:rsid w:val="005F65D6"/>
    <w:rsid w:val="005F6B26"/>
    <w:rsid w:val="005F6B8E"/>
    <w:rsid w:val="005F7202"/>
    <w:rsid w:val="005F77C7"/>
    <w:rsid w:val="005F7ADE"/>
    <w:rsid w:val="00600ADC"/>
    <w:rsid w:val="00602FE4"/>
    <w:rsid w:val="0060327A"/>
    <w:rsid w:val="006035F2"/>
    <w:rsid w:val="00603B4A"/>
    <w:rsid w:val="00605529"/>
    <w:rsid w:val="0061053B"/>
    <w:rsid w:val="00610C29"/>
    <w:rsid w:val="00610F75"/>
    <w:rsid w:val="0061201D"/>
    <w:rsid w:val="0061243C"/>
    <w:rsid w:val="00613A08"/>
    <w:rsid w:val="0061460F"/>
    <w:rsid w:val="0061553A"/>
    <w:rsid w:val="00615ED0"/>
    <w:rsid w:val="0061621E"/>
    <w:rsid w:val="00616C62"/>
    <w:rsid w:val="0061725C"/>
    <w:rsid w:val="00617382"/>
    <w:rsid w:val="0062023C"/>
    <w:rsid w:val="00621984"/>
    <w:rsid w:val="00621CB9"/>
    <w:rsid w:val="006229A7"/>
    <w:rsid w:val="0062345C"/>
    <w:rsid w:val="00624911"/>
    <w:rsid w:val="0062692C"/>
    <w:rsid w:val="0062703F"/>
    <w:rsid w:val="00627336"/>
    <w:rsid w:val="0062781E"/>
    <w:rsid w:val="00627C4F"/>
    <w:rsid w:val="00630178"/>
    <w:rsid w:val="006302A6"/>
    <w:rsid w:val="0063097D"/>
    <w:rsid w:val="006310DC"/>
    <w:rsid w:val="0063133A"/>
    <w:rsid w:val="00631F4C"/>
    <w:rsid w:val="00632481"/>
    <w:rsid w:val="0063538C"/>
    <w:rsid w:val="00635A5D"/>
    <w:rsid w:val="0063631C"/>
    <w:rsid w:val="006367F8"/>
    <w:rsid w:val="00636DA3"/>
    <w:rsid w:val="0064022B"/>
    <w:rsid w:val="0064048B"/>
    <w:rsid w:val="00641729"/>
    <w:rsid w:val="0064197A"/>
    <w:rsid w:val="006419E3"/>
    <w:rsid w:val="00642034"/>
    <w:rsid w:val="00642185"/>
    <w:rsid w:val="0064262C"/>
    <w:rsid w:val="00643C92"/>
    <w:rsid w:val="006444DE"/>
    <w:rsid w:val="00647E31"/>
    <w:rsid w:val="00650AA6"/>
    <w:rsid w:val="006514C1"/>
    <w:rsid w:val="00651538"/>
    <w:rsid w:val="006521A6"/>
    <w:rsid w:val="0065225E"/>
    <w:rsid w:val="0065338A"/>
    <w:rsid w:val="0065364A"/>
    <w:rsid w:val="00654B47"/>
    <w:rsid w:val="006550C5"/>
    <w:rsid w:val="00655653"/>
    <w:rsid w:val="00655AA7"/>
    <w:rsid w:val="006576B0"/>
    <w:rsid w:val="00657B45"/>
    <w:rsid w:val="00657E47"/>
    <w:rsid w:val="006601A5"/>
    <w:rsid w:val="00660392"/>
    <w:rsid w:val="006608E1"/>
    <w:rsid w:val="00660C0C"/>
    <w:rsid w:val="0066211F"/>
    <w:rsid w:val="00662543"/>
    <w:rsid w:val="00663551"/>
    <w:rsid w:val="006642D2"/>
    <w:rsid w:val="00664438"/>
    <w:rsid w:val="00664600"/>
    <w:rsid w:val="00664D3C"/>
    <w:rsid w:val="00665508"/>
    <w:rsid w:val="0066606E"/>
    <w:rsid w:val="00666F09"/>
    <w:rsid w:val="00671EC9"/>
    <w:rsid w:val="006727C2"/>
    <w:rsid w:val="00673017"/>
    <w:rsid w:val="006734C2"/>
    <w:rsid w:val="00674050"/>
    <w:rsid w:val="006747BD"/>
    <w:rsid w:val="00674973"/>
    <w:rsid w:val="0067584A"/>
    <w:rsid w:val="00676066"/>
    <w:rsid w:val="00676AC0"/>
    <w:rsid w:val="00676DF7"/>
    <w:rsid w:val="00676EDB"/>
    <w:rsid w:val="00677CCF"/>
    <w:rsid w:val="00677E40"/>
    <w:rsid w:val="00680628"/>
    <w:rsid w:val="00680F7A"/>
    <w:rsid w:val="0068158B"/>
    <w:rsid w:val="00685CB9"/>
    <w:rsid w:val="006879E0"/>
    <w:rsid w:val="00687DAD"/>
    <w:rsid w:val="00690776"/>
    <w:rsid w:val="00691F15"/>
    <w:rsid w:val="00693978"/>
    <w:rsid w:val="0069435C"/>
    <w:rsid w:val="0069494A"/>
    <w:rsid w:val="006976F8"/>
    <w:rsid w:val="006A01BA"/>
    <w:rsid w:val="006A0623"/>
    <w:rsid w:val="006A0B2E"/>
    <w:rsid w:val="006A0CFA"/>
    <w:rsid w:val="006A0D88"/>
    <w:rsid w:val="006A13E4"/>
    <w:rsid w:val="006A21BF"/>
    <w:rsid w:val="006A26FA"/>
    <w:rsid w:val="006A2974"/>
    <w:rsid w:val="006A2BFB"/>
    <w:rsid w:val="006A2CE6"/>
    <w:rsid w:val="006A311B"/>
    <w:rsid w:val="006A3C8D"/>
    <w:rsid w:val="006A40B0"/>
    <w:rsid w:val="006A514B"/>
    <w:rsid w:val="006A61FF"/>
    <w:rsid w:val="006A62FD"/>
    <w:rsid w:val="006A7388"/>
    <w:rsid w:val="006A75E9"/>
    <w:rsid w:val="006B088A"/>
    <w:rsid w:val="006B267C"/>
    <w:rsid w:val="006B26E2"/>
    <w:rsid w:val="006B2A56"/>
    <w:rsid w:val="006B503A"/>
    <w:rsid w:val="006C0115"/>
    <w:rsid w:val="006C04C0"/>
    <w:rsid w:val="006C14BC"/>
    <w:rsid w:val="006C1BC1"/>
    <w:rsid w:val="006C2A7B"/>
    <w:rsid w:val="006C3333"/>
    <w:rsid w:val="006C48F4"/>
    <w:rsid w:val="006C5CA0"/>
    <w:rsid w:val="006C5F21"/>
    <w:rsid w:val="006C663B"/>
    <w:rsid w:val="006C6F0F"/>
    <w:rsid w:val="006C771F"/>
    <w:rsid w:val="006C7A42"/>
    <w:rsid w:val="006C7C0E"/>
    <w:rsid w:val="006C7F7F"/>
    <w:rsid w:val="006D1177"/>
    <w:rsid w:val="006D4943"/>
    <w:rsid w:val="006D67A8"/>
    <w:rsid w:val="006D722D"/>
    <w:rsid w:val="006D73C2"/>
    <w:rsid w:val="006E04D4"/>
    <w:rsid w:val="006E20E0"/>
    <w:rsid w:val="006E4270"/>
    <w:rsid w:val="006E7815"/>
    <w:rsid w:val="006E7A14"/>
    <w:rsid w:val="006E7EFF"/>
    <w:rsid w:val="006F0C9E"/>
    <w:rsid w:val="006F189F"/>
    <w:rsid w:val="006F2A12"/>
    <w:rsid w:val="006F5559"/>
    <w:rsid w:val="006F5585"/>
    <w:rsid w:val="006F55BE"/>
    <w:rsid w:val="006F5CD9"/>
    <w:rsid w:val="006F7B28"/>
    <w:rsid w:val="007000D1"/>
    <w:rsid w:val="00701191"/>
    <w:rsid w:val="00701D29"/>
    <w:rsid w:val="00703B68"/>
    <w:rsid w:val="007042AC"/>
    <w:rsid w:val="00705967"/>
    <w:rsid w:val="00705F9F"/>
    <w:rsid w:val="0070656A"/>
    <w:rsid w:val="00706DB2"/>
    <w:rsid w:val="007076CC"/>
    <w:rsid w:val="007079EE"/>
    <w:rsid w:val="00710DD4"/>
    <w:rsid w:val="00712C3D"/>
    <w:rsid w:val="00713337"/>
    <w:rsid w:val="007142A3"/>
    <w:rsid w:val="00714312"/>
    <w:rsid w:val="00715725"/>
    <w:rsid w:val="00715F28"/>
    <w:rsid w:val="007178FB"/>
    <w:rsid w:val="00717F5F"/>
    <w:rsid w:val="00722A00"/>
    <w:rsid w:val="00726ACF"/>
    <w:rsid w:val="00727B3C"/>
    <w:rsid w:val="00730B01"/>
    <w:rsid w:val="00730BC3"/>
    <w:rsid w:val="00730D40"/>
    <w:rsid w:val="00731768"/>
    <w:rsid w:val="0073246A"/>
    <w:rsid w:val="007329B9"/>
    <w:rsid w:val="00733506"/>
    <w:rsid w:val="00733F9E"/>
    <w:rsid w:val="00735A8F"/>
    <w:rsid w:val="00736076"/>
    <w:rsid w:val="00736163"/>
    <w:rsid w:val="00736193"/>
    <w:rsid w:val="007379EE"/>
    <w:rsid w:val="007424A5"/>
    <w:rsid w:val="00743598"/>
    <w:rsid w:val="00745EC3"/>
    <w:rsid w:val="00746571"/>
    <w:rsid w:val="00746B01"/>
    <w:rsid w:val="00747429"/>
    <w:rsid w:val="00747842"/>
    <w:rsid w:val="00747D10"/>
    <w:rsid w:val="00750598"/>
    <w:rsid w:val="00750DEF"/>
    <w:rsid w:val="0075226C"/>
    <w:rsid w:val="0075267F"/>
    <w:rsid w:val="00752B4F"/>
    <w:rsid w:val="007530A9"/>
    <w:rsid w:val="00753DAF"/>
    <w:rsid w:val="00753FCD"/>
    <w:rsid w:val="00754004"/>
    <w:rsid w:val="00754D21"/>
    <w:rsid w:val="007550E9"/>
    <w:rsid w:val="0075558F"/>
    <w:rsid w:val="00755E57"/>
    <w:rsid w:val="007565AC"/>
    <w:rsid w:val="0076349D"/>
    <w:rsid w:val="00763630"/>
    <w:rsid w:val="00763D52"/>
    <w:rsid w:val="007640F6"/>
    <w:rsid w:val="007641F7"/>
    <w:rsid w:val="0077358E"/>
    <w:rsid w:val="00773721"/>
    <w:rsid w:val="00773735"/>
    <w:rsid w:val="0077456A"/>
    <w:rsid w:val="00774613"/>
    <w:rsid w:val="00774992"/>
    <w:rsid w:val="007753D9"/>
    <w:rsid w:val="00775F88"/>
    <w:rsid w:val="00776149"/>
    <w:rsid w:val="00776540"/>
    <w:rsid w:val="00777D9B"/>
    <w:rsid w:val="007804DB"/>
    <w:rsid w:val="00781123"/>
    <w:rsid w:val="0078128F"/>
    <w:rsid w:val="00781DD0"/>
    <w:rsid w:val="0078561C"/>
    <w:rsid w:val="007856E6"/>
    <w:rsid w:val="007857E4"/>
    <w:rsid w:val="007860A2"/>
    <w:rsid w:val="00786C42"/>
    <w:rsid w:val="00786DEE"/>
    <w:rsid w:val="00790D3D"/>
    <w:rsid w:val="0079143F"/>
    <w:rsid w:val="00791A17"/>
    <w:rsid w:val="00792102"/>
    <w:rsid w:val="0079233F"/>
    <w:rsid w:val="00792E70"/>
    <w:rsid w:val="00792FFC"/>
    <w:rsid w:val="00793641"/>
    <w:rsid w:val="00796142"/>
    <w:rsid w:val="007965E7"/>
    <w:rsid w:val="007973EB"/>
    <w:rsid w:val="007A14F0"/>
    <w:rsid w:val="007A15DD"/>
    <w:rsid w:val="007A224E"/>
    <w:rsid w:val="007A2F88"/>
    <w:rsid w:val="007A3505"/>
    <w:rsid w:val="007A39FA"/>
    <w:rsid w:val="007A4FB4"/>
    <w:rsid w:val="007A51A6"/>
    <w:rsid w:val="007A5947"/>
    <w:rsid w:val="007A5F96"/>
    <w:rsid w:val="007A75E6"/>
    <w:rsid w:val="007B0BC9"/>
    <w:rsid w:val="007B0D22"/>
    <w:rsid w:val="007B10F5"/>
    <w:rsid w:val="007B1343"/>
    <w:rsid w:val="007B18DB"/>
    <w:rsid w:val="007B19D9"/>
    <w:rsid w:val="007B4C10"/>
    <w:rsid w:val="007B4DBF"/>
    <w:rsid w:val="007B5C22"/>
    <w:rsid w:val="007B5F7C"/>
    <w:rsid w:val="007B6476"/>
    <w:rsid w:val="007B6BBA"/>
    <w:rsid w:val="007B77DD"/>
    <w:rsid w:val="007B7A38"/>
    <w:rsid w:val="007C1BD7"/>
    <w:rsid w:val="007C48B5"/>
    <w:rsid w:val="007C4F89"/>
    <w:rsid w:val="007C5E31"/>
    <w:rsid w:val="007D09E7"/>
    <w:rsid w:val="007D16F9"/>
    <w:rsid w:val="007D1BCA"/>
    <w:rsid w:val="007D3EAB"/>
    <w:rsid w:val="007D609F"/>
    <w:rsid w:val="007D633E"/>
    <w:rsid w:val="007D7249"/>
    <w:rsid w:val="007E05F0"/>
    <w:rsid w:val="007E0978"/>
    <w:rsid w:val="007E09E6"/>
    <w:rsid w:val="007E0E69"/>
    <w:rsid w:val="007E1065"/>
    <w:rsid w:val="007E1DDD"/>
    <w:rsid w:val="007E4A96"/>
    <w:rsid w:val="007E5941"/>
    <w:rsid w:val="007E5F0E"/>
    <w:rsid w:val="007E6816"/>
    <w:rsid w:val="007E721C"/>
    <w:rsid w:val="007E72B0"/>
    <w:rsid w:val="007F05BE"/>
    <w:rsid w:val="007F06D4"/>
    <w:rsid w:val="007F06FE"/>
    <w:rsid w:val="007F23F9"/>
    <w:rsid w:val="007F3CC5"/>
    <w:rsid w:val="007F46D9"/>
    <w:rsid w:val="007F554A"/>
    <w:rsid w:val="007F5E90"/>
    <w:rsid w:val="007F626D"/>
    <w:rsid w:val="0080027D"/>
    <w:rsid w:val="0080039E"/>
    <w:rsid w:val="008037F5"/>
    <w:rsid w:val="00803B3C"/>
    <w:rsid w:val="00803EF5"/>
    <w:rsid w:val="00803F7D"/>
    <w:rsid w:val="00804D89"/>
    <w:rsid w:val="008055A0"/>
    <w:rsid w:val="008112D7"/>
    <w:rsid w:val="008120C0"/>
    <w:rsid w:val="0081300E"/>
    <w:rsid w:val="008149A2"/>
    <w:rsid w:val="0081527E"/>
    <w:rsid w:val="00815AB0"/>
    <w:rsid w:val="008169B8"/>
    <w:rsid w:val="00817BD3"/>
    <w:rsid w:val="00817C81"/>
    <w:rsid w:val="00820912"/>
    <w:rsid w:val="00820B48"/>
    <w:rsid w:val="008213DE"/>
    <w:rsid w:val="00821F23"/>
    <w:rsid w:val="008222BE"/>
    <w:rsid w:val="00822641"/>
    <w:rsid w:val="008237FA"/>
    <w:rsid w:val="00824305"/>
    <w:rsid w:val="0082534A"/>
    <w:rsid w:val="00825D49"/>
    <w:rsid w:val="008263D8"/>
    <w:rsid w:val="00826653"/>
    <w:rsid w:val="008317F6"/>
    <w:rsid w:val="00831ACC"/>
    <w:rsid w:val="00832F87"/>
    <w:rsid w:val="00834669"/>
    <w:rsid w:val="00834EF2"/>
    <w:rsid w:val="00835B70"/>
    <w:rsid w:val="0083730C"/>
    <w:rsid w:val="00837635"/>
    <w:rsid w:val="0083772B"/>
    <w:rsid w:val="00837A5A"/>
    <w:rsid w:val="00840AA9"/>
    <w:rsid w:val="00841300"/>
    <w:rsid w:val="008423AC"/>
    <w:rsid w:val="00843C0D"/>
    <w:rsid w:val="008441D5"/>
    <w:rsid w:val="00845FCD"/>
    <w:rsid w:val="0084686B"/>
    <w:rsid w:val="00846A49"/>
    <w:rsid w:val="00846E91"/>
    <w:rsid w:val="00850A1E"/>
    <w:rsid w:val="00850DA6"/>
    <w:rsid w:val="00850F86"/>
    <w:rsid w:val="0085104E"/>
    <w:rsid w:val="00851B97"/>
    <w:rsid w:val="00852C0C"/>
    <w:rsid w:val="00853867"/>
    <w:rsid w:val="00853B1A"/>
    <w:rsid w:val="00854411"/>
    <w:rsid w:val="0085592B"/>
    <w:rsid w:val="0085595F"/>
    <w:rsid w:val="0085743C"/>
    <w:rsid w:val="00862003"/>
    <w:rsid w:val="00862478"/>
    <w:rsid w:val="0086383F"/>
    <w:rsid w:val="008643EA"/>
    <w:rsid w:val="00864F68"/>
    <w:rsid w:val="00865A9A"/>
    <w:rsid w:val="0086654D"/>
    <w:rsid w:val="00866BCB"/>
    <w:rsid w:val="0086704E"/>
    <w:rsid w:val="00867840"/>
    <w:rsid w:val="00867E44"/>
    <w:rsid w:val="00870ABB"/>
    <w:rsid w:val="008710A0"/>
    <w:rsid w:val="0087122D"/>
    <w:rsid w:val="00872641"/>
    <w:rsid w:val="00873BD7"/>
    <w:rsid w:val="00874EA7"/>
    <w:rsid w:val="008751E6"/>
    <w:rsid w:val="008754A2"/>
    <w:rsid w:val="00876E39"/>
    <w:rsid w:val="00877A4D"/>
    <w:rsid w:val="0088093F"/>
    <w:rsid w:val="00880C9A"/>
    <w:rsid w:val="00880D26"/>
    <w:rsid w:val="00880E0A"/>
    <w:rsid w:val="008810E0"/>
    <w:rsid w:val="008826A4"/>
    <w:rsid w:val="00882BBB"/>
    <w:rsid w:val="00882CE7"/>
    <w:rsid w:val="00883F45"/>
    <w:rsid w:val="00884086"/>
    <w:rsid w:val="0088446A"/>
    <w:rsid w:val="00886D1A"/>
    <w:rsid w:val="00886D79"/>
    <w:rsid w:val="00887BA4"/>
    <w:rsid w:val="00890335"/>
    <w:rsid w:val="00890656"/>
    <w:rsid w:val="00890FB0"/>
    <w:rsid w:val="00892426"/>
    <w:rsid w:val="00892F03"/>
    <w:rsid w:val="008930D0"/>
    <w:rsid w:val="008935ED"/>
    <w:rsid w:val="00894986"/>
    <w:rsid w:val="00896A54"/>
    <w:rsid w:val="00896A5A"/>
    <w:rsid w:val="0089722D"/>
    <w:rsid w:val="008975FE"/>
    <w:rsid w:val="00897E69"/>
    <w:rsid w:val="008A1EB5"/>
    <w:rsid w:val="008A2BDC"/>
    <w:rsid w:val="008A2E7E"/>
    <w:rsid w:val="008A4547"/>
    <w:rsid w:val="008A577C"/>
    <w:rsid w:val="008A5CAF"/>
    <w:rsid w:val="008A5FFA"/>
    <w:rsid w:val="008A6797"/>
    <w:rsid w:val="008B263F"/>
    <w:rsid w:val="008B26AF"/>
    <w:rsid w:val="008B28B8"/>
    <w:rsid w:val="008B35E0"/>
    <w:rsid w:val="008B477B"/>
    <w:rsid w:val="008B56F1"/>
    <w:rsid w:val="008B584F"/>
    <w:rsid w:val="008B5EA9"/>
    <w:rsid w:val="008B66B2"/>
    <w:rsid w:val="008B7DFF"/>
    <w:rsid w:val="008C04A0"/>
    <w:rsid w:val="008C25B6"/>
    <w:rsid w:val="008C41F6"/>
    <w:rsid w:val="008C62DA"/>
    <w:rsid w:val="008C6315"/>
    <w:rsid w:val="008C66DB"/>
    <w:rsid w:val="008C7D45"/>
    <w:rsid w:val="008D0485"/>
    <w:rsid w:val="008D15EA"/>
    <w:rsid w:val="008D18F3"/>
    <w:rsid w:val="008D1AC6"/>
    <w:rsid w:val="008D1C22"/>
    <w:rsid w:val="008D22A8"/>
    <w:rsid w:val="008D3E96"/>
    <w:rsid w:val="008D40F3"/>
    <w:rsid w:val="008D5C34"/>
    <w:rsid w:val="008D6133"/>
    <w:rsid w:val="008D784F"/>
    <w:rsid w:val="008E2BAD"/>
    <w:rsid w:val="008E3382"/>
    <w:rsid w:val="008E52ED"/>
    <w:rsid w:val="008E6358"/>
    <w:rsid w:val="008E6FFA"/>
    <w:rsid w:val="008F17AA"/>
    <w:rsid w:val="008F3047"/>
    <w:rsid w:val="008F3518"/>
    <w:rsid w:val="008F4803"/>
    <w:rsid w:val="008F484A"/>
    <w:rsid w:val="008F48B6"/>
    <w:rsid w:val="008F49D7"/>
    <w:rsid w:val="008F4E8D"/>
    <w:rsid w:val="008F53CF"/>
    <w:rsid w:val="008F5FDD"/>
    <w:rsid w:val="008F63E4"/>
    <w:rsid w:val="009001E7"/>
    <w:rsid w:val="009016F7"/>
    <w:rsid w:val="0090390F"/>
    <w:rsid w:val="00903BC7"/>
    <w:rsid w:val="00903D36"/>
    <w:rsid w:val="00906FA9"/>
    <w:rsid w:val="009077EF"/>
    <w:rsid w:val="009110DF"/>
    <w:rsid w:val="0091248A"/>
    <w:rsid w:val="009125A6"/>
    <w:rsid w:val="00913976"/>
    <w:rsid w:val="0091484C"/>
    <w:rsid w:val="0091506A"/>
    <w:rsid w:val="009157DD"/>
    <w:rsid w:val="00920571"/>
    <w:rsid w:val="00920B9D"/>
    <w:rsid w:val="00920C8A"/>
    <w:rsid w:val="009210AA"/>
    <w:rsid w:val="00921560"/>
    <w:rsid w:val="00921EBB"/>
    <w:rsid w:val="00923235"/>
    <w:rsid w:val="00924198"/>
    <w:rsid w:val="00924329"/>
    <w:rsid w:val="00924378"/>
    <w:rsid w:val="009260ED"/>
    <w:rsid w:val="00932BF3"/>
    <w:rsid w:val="00932E67"/>
    <w:rsid w:val="00933446"/>
    <w:rsid w:val="009348D6"/>
    <w:rsid w:val="00934957"/>
    <w:rsid w:val="00935235"/>
    <w:rsid w:val="00936137"/>
    <w:rsid w:val="009367C3"/>
    <w:rsid w:val="00940008"/>
    <w:rsid w:val="00942D78"/>
    <w:rsid w:val="00943005"/>
    <w:rsid w:val="009430B7"/>
    <w:rsid w:val="00943AB8"/>
    <w:rsid w:val="00944B45"/>
    <w:rsid w:val="0094613A"/>
    <w:rsid w:val="00946436"/>
    <w:rsid w:val="0094699F"/>
    <w:rsid w:val="00947AFD"/>
    <w:rsid w:val="00950091"/>
    <w:rsid w:val="00951AA4"/>
    <w:rsid w:val="00953211"/>
    <w:rsid w:val="00953942"/>
    <w:rsid w:val="00954039"/>
    <w:rsid w:val="009541D9"/>
    <w:rsid w:val="00954C13"/>
    <w:rsid w:val="00955743"/>
    <w:rsid w:val="00957538"/>
    <w:rsid w:val="00962DB7"/>
    <w:rsid w:val="00962F2B"/>
    <w:rsid w:val="00963899"/>
    <w:rsid w:val="00964525"/>
    <w:rsid w:val="00964F22"/>
    <w:rsid w:val="00965CA1"/>
    <w:rsid w:val="0096613F"/>
    <w:rsid w:val="00966C04"/>
    <w:rsid w:val="0096707D"/>
    <w:rsid w:val="00967544"/>
    <w:rsid w:val="009677F3"/>
    <w:rsid w:val="0097121A"/>
    <w:rsid w:val="009716FB"/>
    <w:rsid w:val="0097266C"/>
    <w:rsid w:val="00972879"/>
    <w:rsid w:val="009733CD"/>
    <w:rsid w:val="0097384F"/>
    <w:rsid w:val="009747E6"/>
    <w:rsid w:val="009750AE"/>
    <w:rsid w:val="00975ED3"/>
    <w:rsid w:val="009761B4"/>
    <w:rsid w:val="00976AD2"/>
    <w:rsid w:val="009804D6"/>
    <w:rsid w:val="009816EC"/>
    <w:rsid w:val="00982B73"/>
    <w:rsid w:val="00982B9A"/>
    <w:rsid w:val="00983B2E"/>
    <w:rsid w:val="009848C0"/>
    <w:rsid w:val="00984E45"/>
    <w:rsid w:val="00985411"/>
    <w:rsid w:val="00986D74"/>
    <w:rsid w:val="00986FE4"/>
    <w:rsid w:val="00990BE8"/>
    <w:rsid w:val="0099305D"/>
    <w:rsid w:val="009943C9"/>
    <w:rsid w:val="00996CAF"/>
    <w:rsid w:val="00996DB9"/>
    <w:rsid w:val="009A169E"/>
    <w:rsid w:val="009A16B7"/>
    <w:rsid w:val="009A18E8"/>
    <w:rsid w:val="009A1C27"/>
    <w:rsid w:val="009A2B0B"/>
    <w:rsid w:val="009A34BE"/>
    <w:rsid w:val="009A551D"/>
    <w:rsid w:val="009A615A"/>
    <w:rsid w:val="009A68B4"/>
    <w:rsid w:val="009A72E0"/>
    <w:rsid w:val="009B253E"/>
    <w:rsid w:val="009B3DA4"/>
    <w:rsid w:val="009B41FF"/>
    <w:rsid w:val="009B5954"/>
    <w:rsid w:val="009B5D7C"/>
    <w:rsid w:val="009B5EE9"/>
    <w:rsid w:val="009C014D"/>
    <w:rsid w:val="009C0244"/>
    <w:rsid w:val="009C088B"/>
    <w:rsid w:val="009C184C"/>
    <w:rsid w:val="009C2328"/>
    <w:rsid w:val="009C29E1"/>
    <w:rsid w:val="009C3E8F"/>
    <w:rsid w:val="009C47FD"/>
    <w:rsid w:val="009C49C9"/>
    <w:rsid w:val="009C4C48"/>
    <w:rsid w:val="009C52F4"/>
    <w:rsid w:val="009C655B"/>
    <w:rsid w:val="009D070A"/>
    <w:rsid w:val="009D1753"/>
    <w:rsid w:val="009D1761"/>
    <w:rsid w:val="009D1CA6"/>
    <w:rsid w:val="009D2BD2"/>
    <w:rsid w:val="009D3B03"/>
    <w:rsid w:val="009D470A"/>
    <w:rsid w:val="009D4DA1"/>
    <w:rsid w:val="009D58D2"/>
    <w:rsid w:val="009D6944"/>
    <w:rsid w:val="009D71CC"/>
    <w:rsid w:val="009E0351"/>
    <w:rsid w:val="009E19E5"/>
    <w:rsid w:val="009E3BAD"/>
    <w:rsid w:val="009E4426"/>
    <w:rsid w:val="009E4DC0"/>
    <w:rsid w:val="009E65C4"/>
    <w:rsid w:val="009F1B77"/>
    <w:rsid w:val="009F4219"/>
    <w:rsid w:val="009F4C20"/>
    <w:rsid w:val="009F5F6F"/>
    <w:rsid w:val="009F5FDF"/>
    <w:rsid w:val="009F7AE2"/>
    <w:rsid w:val="009F7F1B"/>
    <w:rsid w:val="00A028CE"/>
    <w:rsid w:val="00A03798"/>
    <w:rsid w:val="00A039AE"/>
    <w:rsid w:val="00A05DCF"/>
    <w:rsid w:val="00A05DD9"/>
    <w:rsid w:val="00A065F8"/>
    <w:rsid w:val="00A067A4"/>
    <w:rsid w:val="00A07C80"/>
    <w:rsid w:val="00A10469"/>
    <w:rsid w:val="00A11A9F"/>
    <w:rsid w:val="00A123CF"/>
    <w:rsid w:val="00A133EF"/>
    <w:rsid w:val="00A13939"/>
    <w:rsid w:val="00A15F4C"/>
    <w:rsid w:val="00A16033"/>
    <w:rsid w:val="00A201FD"/>
    <w:rsid w:val="00A2077E"/>
    <w:rsid w:val="00A21612"/>
    <w:rsid w:val="00A24733"/>
    <w:rsid w:val="00A25028"/>
    <w:rsid w:val="00A256CD"/>
    <w:rsid w:val="00A275AC"/>
    <w:rsid w:val="00A27BE9"/>
    <w:rsid w:val="00A31511"/>
    <w:rsid w:val="00A31B06"/>
    <w:rsid w:val="00A32639"/>
    <w:rsid w:val="00A32D7A"/>
    <w:rsid w:val="00A330C8"/>
    <w:rsid w:val="00A33F72"/>
    <w:rsid w:val="00A3466E"/>
    <w:rsid w:val="00A355FC"/>
    <w:rsid w:val="00A36196"/>
    <w:rsid w:val="00A36DAE"/>
    <w:rsid w:val="00A36F98"/>
    <w:rsid w:val="00A3737B"/>
    <w:rsid w:val="00A37976"/>
    <w:rsid w:val="00A40AC6"/>
    <w:rsid w:val="00A423EA"/>
    <w:rsid w:val="00A428CE"/>
    <w:rsid w:val="00A4302D"/>
    <w:rsid w:val="00A4550F"/>
    <w:rsid w:val="00A45650"/>
    <w:rsid w:val="00A466AF"/>
    <w:rsid w:val="00A4778A"/>
    <w:rsid w:val="00A50264"/>
    <w:rsid w:val="00A539F5"/>
    <w:rsid w:val="00A54CD6"/>
    <w:rsid w:val="00A55F9A"/>
    <w:rsid w:val="00A56B9A"/>
    <w:rsid w:val="00A5742A"/>
    <w:rsid w:val="00A60116"/>
    <w:rsid w:val="00A60A9C"/>
    <w:rsid w:val="00A634D2"/>
    <w:rsid w:val="00A63E25"/>
    <w:rsid w:val="00A6487B"/>
    <w:rsid w:val="00A65A11"/>
    <w:rsid w:val="00A667CF"/>
    <w:rsid w:val="00A67EA8"/>
    <w:rsid w:val="00A67F57"/>
    <w:rsid w:val="00A7091A"/>
    <w:rsid w:val="00A70B5E"/>
    <w:rsid w:val="00A711BA"/>
    <w:rsid w:val="00A71A31"/>
    <w:rsid w:val="00A71C80"/>
    <w:rsid w:val="00A71CCD"/>
    <w:rsid w:val="00A71F4D"/>
    <w:rsid w:val="00A72440"/>
    <w:rsid w:val="00A72499"/>
    <w:rsid w:val="00A73BEC"/>
    <w:rsid w:val="00A73D48"/>
    <w:rsid w:val="00A760E2"/>
    <w:rsid w:val="00A76F77"/>
    <w:rsid w:val="00A77532"/>
    <w:rsid w:val="00A775B0"/>
    <w:rsid w:val="00A775E0"/>
    <w:rsid w:val="00A83868"/>
    <w:rsid w:val="00A85890"/>
    <w:rsid w:val="00A865ED"/>
    <w:rsid w:val="00A924B6"/>
    <w:rsid w:val="00A93E1A"/>
    <w:rsid w:val="00A96D45"/>
    <w:rsid w:val="00AA23B0"/>
    <w:rsid w:val="00AA445D"/>
    <w:rsid w:val="00AA5AE6"/>
    <w:rsid w:val="00AA7989"/>
    <w:rsid w:val="00AA7F6E"/>
    <w:rsid w:val="00AB07BC"/>
    <w:rsid w:val="00AB2FFD"/>
    <w:rsid w:val="00AB3552"/>
    <w:rsid w:val="00AB6543"/>
    <w:rsid w:val="00AB6EEC"/>
    <w:rsid w:val="00AB6F61"/>
    <w:rsid w:val="00AB7365"/>
    <w:rsid w:val="00AB7810"/>
    <w:rsid w:val="00AB7B75"/>
    <w:rsid w:val="00AC064F"/>
    <w:rsid w:val="00AC1838"/>
    <w:rsid w:val="00AC18BA"/>
    <w:rsid w:val="00AC2D1D"/>
    <w:rsid w:val="00AC40EA"/>
    <w:rsid w:val="00AC4115"/>
    <w:rsid w:val="00AC4245"/>
    <w:rsid w:val="00AC5898"/>
    <w:rsid w:val="00AC5C3A"/>
    <w:rsid w:val="00AC5D3D"/>
    <w:rsid w:val="00AC674C"/>
    <w:rsid w:val="00AC6F53"/>
    <w:rsid w:val="00AC7785"/>
    <w:rsid w:val="00AD025D"/>
    <w:rsid w:val="00AD0B09"/>
    <w:rsid w:val="00AD2857"/>
    <w:rsid w:val="00AD4557"/>
    <w:rsid w:val="00AD4798"/>
    <w:rsid w:val="00AE008F"/>
    <w:rsid w:val="00AE05B4"/>
    <w:rsid w:val="00AE0B85"/>
    <w:rsid w:val="00AE25B7"/>
    <w:rsid w:val="00AE2C0D"/>
    <w:rsid w:val="00AE2FED"/>
    <w:rsid w:val="00AE3017"/>
    <w:rsid w:val="00AE334F"/>
    <w:rsid w:val="00AE3BE0"/>
    <w:rsid w:val="00AE47DA"/>
    <w:rsid w:val="00AE4C3D"/>
    <w:rsid w:val="00AE5779"/>
    <w:rsid w:val="00AE5F01"/>
    <w:rsid w:val="00AE66B3"/>
    <w:rsid w:val="00AF0642"/>
    <w:rsid w:val="00AF0655"/>
    <w:rsid w:val="00AF06E0"/>
    <w:rsid w:val="00AF0EFC"/>
    <w:rsid w:val="00AF2B93"/>
    <w:rsid w:val="00AF3323"/>
    <w:rsid w:val="00AF4AD4"/>
    <w:rsid w:val="00AF5527"/>
    <w:rsid w:val="00AF5599"/>
    <w:rsid w:val="00AF5D63"/>
    <w:rsid w:val="00AF6DF7"/>
    <w:rsid w:val="00AF76AD"/>
    <w:rsid w:val="00B00898"/>
    <w:rsid w:val="00B025CC"/>
    <w:rsid w:val="00B02757"/>
    <w:rsid w:val="00B0324D"/>
    <w:rsid w:val="00B03E95"/>
    <w:rsid w:val="00B04CF9"/>
    <w:rsid w:val="00B0538D"/>
    <w:rsid w:val="00B055D3"/>
    <w:rsid w:val="00B05F2C"/>
    <w:rsid w:val="00B06D53"/>
    <w:rsid w:val="00B077DD"/>
    <w:rsid w:val="00B12682"/>
    <w:rsid w:val="00B1280F"/>
    <w:rsid w:val="00B131B9"/>
    <w:rsid w:val="00B13C56"/>
    <w:rsid w:val="00B149A6"/>
    <w:rsid w:val="00B150AF"/>
    <w:rsid w:val="00B2126A"/>
    <w:rsid w:val="00B21536"/>
    <w:rsid w:val="00B21FFE"/>
    <w:rsid w:val="00B2263D"/>
    <w:rsid w:val="00B23505"/>
    <w:rsid w:val="00B23A95"/>
    <w:rsid w:val="00B23C0E"/>
    <w:rsid w:val="00B23EDB"/>
    <w:rsid w:val="00B245F6"/>
    <w:rsid w:val="00B275B9"/>
    <w:rsid w:val="00B3054F"/>
    <w:rsid w:val="00B3301F"/>
    <w:rsid w:val="00B34D39"/>
    <w:rsid w:val="00B35873"/>
    <w:rsid w:val="00B363AB"/>
    <w:rsid w:val="00B36E50"/>
    <w:rsid w:val="00B3745E"/>
    <w:rsid w:val="00B37710"/>
    <w:rsid w:val="00B378A3"/>
    <w:rsid w:val="00B40660"/>
    <w:rsid w:val="00B406B5"/>
    <w:rsid w:val="00B413C8"/>
    <w:rsid w:val="00B41E6B"/>
    <w:rsid w:val="00B4200F"/>
    <w:rsid w:val="00B42E39"/>
    <w:rsid w:val="00B4301D"/>
    <w:rsid w:val="00B43F4F"/>
    <w:rsid w:val="00B44A43"/>
    <w:rsid w:val="00B45039"/>
    <w:rsid w:val="00B45909"/>
    <w:rsid w:val="00B45BC5"/>
    <w:rsid w:val="00B516DB"/>
    <w:rsid w:val="00B51707"/>
    <w:rsid w:val="00B5203D"/>
    <w:rsid w:val="00B52683"/>
    <w:rsid w:val="00B52ABB"/>
    <w:rsid w:val="00B52E49"/>
    <w:rsid w:val="00B5672C"/>
    <w:rsid w:val="00B604C7"/>
    <w:rsid w:val="00B605AB"/>
    <w:rsid w:val="00B60CBF"/>
    <w:rsid w:val="00B60FA8"/>
    <w:rsid w:val="00B63082"/>
    <w:rsid w:val="00B64A38"/>
    <w:rsid w:val="00B64ADA"/>
    <w:rsid w:val="00B65D2D"/>
    <w:rsid w:val="00B6663C"/>
    <w:rsid w:val="00B677EF"/>
    <w:rsid w:val="00B70737"/>
    <w:rsid w:val="00B72222"/>
    <w:rsid w:val="00B735F8"/>
    <w:rsid w:val="00B748FB"/>
    <w:rsid w:val="00B76A55"/>
    <w:rsid w:val="00B77D9F"/>
    <w:rsid w:val="00B80B71"/>
    <w:rsid w:val="00B81680"/>
    <w:rsid w:val="00B81C05"/>
    <w:rsid w:val="00B8270B"/>
    <w:rsid w:val="00B82F01"/>
    <w:rsid w:val="00B8410F"/>
    <w:rsid w:val="00B84424"/>
    <w:rsid w:val="00B844DD"/>
    <w:rsid w:val="00B84D25"/>
    <w:rsid w:val="00B85E03"/>
    <w:rsid w:val="00B86BDB"/>
    <w:rsid w:val="00B90592"/>
    <w:rsid w:val="00B9065D"/>
    <w:rsid w:val="00B90B7B"/>
    <w:rsid w:val="00B92E6F"/>
    <w:rsid w:val="00B955D3"/>
    <w:rsid w:val="00B9561E"/>
    <w:rsid w:val="00B959ED"/>
    <w:rsid w:val="00B95E4D"/>
    <w:rsid w:val="00BA001D"/>
    <w:rsid w:val="00BA0AC5"/>
    <w:rsid w:val="00BA0B69"/>
    <w:rsid w:val="00BA137E"/>
    <w:rsid w:val="00BA1705"/>
    <w:rsid w:val="00BA21D1"/>
    <w:rsid w:val="00BA2423"/>
    <w:rsid w:val="00BA2C79"/>
    <w:rsid w:val="00BA3A57"/>
    <w:rsid w:val="00BA479D"/>
    <w:rsid w:val="00BA4F29"/>
    <w:rsid w:val="00BA7BD6"/>
    <w:rsid w:val="00BB000D"/>
    <w:rsid w:val="00BB17A8"/>
    <w:rsid w:val="00BB1A2A"/>
    <w:rsid w:val="00BB2153"/>
    <w:rsid w:val="00BB307E"/>
    <w:rsid w:val="00BB3183"/>
    <w:rsid w:val="00BB5C4A"/>
    <w:rsid w:val="00BB6663"/>
    <w:rsid w:val="00BB6E10"/>
    <w:rsid w:val="00BB796E"/>
    <w:rsid w:val="00BC07C1"/>
    <w:rsid w:val="00BC113D"/>
    <w:rsid w:val="00BC21BC"/>
    <w:rsid w:val="00BC3C5E"/>
    <w:rsid w:val="00BC4E72"/>
    <w:rsid w:val="00BC547F"/>
    <w:rsid w:val="00BC59B6"/>
    <w:rsid w:val="00BC633C"/>
    <w:rsid w:val="00BC65EE"/>
    <w:rsid w:val="00BC7266"/>
    <w:rsid w:val="00BD05DF"/>
    <w:rsid w:val="00BD5A91"/>
    <w:rsid w:val="00BD5EF4"/>
    <w:rsid w:val="00BD685F"/>
    <w:rsid w:val="00BE0A4C"/>
    <w:rsid w:val="00BE1379"/>
    <w:rsid w:val="00BE1A6F"/>
    <w:rsid w:val="00BE1B48"/>
    <w:rsid w:val="00BE3EA8"/>
    <w:rsid w:val="00BE449E"/>
    <w:rsid w:val="00BE49F2"/>
    <w:rsid w:val="00BE4BEE"/>
    <w:rsid w:val="00BE4D0E"/>
    <w:rsid w:val="00BE6F97"/>
    <w:rsid w:val="00BE751B"/>
    <w:rsid w:val="00BF03F4"/>
    <w:rsid w:val="00BF2A73"/>
    <w:rsid w:val="00BF2D76"/>
    <w:rsid w:val="00BF3A0B"/>
    <w:rsid w:val="00BF5DAC"/>
    <w:rsid w:val="00BF6E79"/>
    <w:rsid w:val="00BF779E"/>
    <w:rsid w:val="00BF7CEA"/>
    <w:rsid w:val="00BF7EEE"/>
    <w:rsid w:val="00C0167E"/>
    <w:rsid w:val="00C03350"/>
    <w:rsid w:val="00C04541"/>
    <w:rsid w:val="00C049F0"/>
    <w:rsid w:val="00C04AB3"/>
    <w:rsid w:val="00C04FF9"/>
    <w:rsid w:val="00C05D81"/>
    <w:rsid w:val="00C05E2E"/>
    <w:rsid w:val="00C07B8D"/>
    <w:rsid w:val="00C11538"/>
    <w:rsid w:val="00C11B10"/>
    <w:rsid w:val="00C13D6A"/>
    <w:rsid w:val="00C14465"/>
    <w:rsid w:val="00C144BD"/>
    <w:rsid w:val="00C14934"/>
    <w:rsid w:val="00C15ED5"/>
    <w:rsid w:val="00C16C3E"/>
    <w:rsid w:val="00C16E2E"/>
    <w:rsid w:val="00C17E89"/>
    <w:rsid w:val="00C20E14"/>
    <w:rsid w:val="00C20F59"/>
    <w:rsid w:val="00C216FF"/>
    <w:rsid w:val="00C21B58"/>
    <w:rsid w:val="00C22101"/>
    <w:rsid w:val="00C23C2F"/>
    <w:rsid w:val="00C25171"/>
    <w:rsid w:val="00C255FA"/>
    <w:rsid w:val="00C25906"/>
    <w:rsid w:val="00C25E68"/>
    <w:rsid w:val="00C26054"/>
    <w:rsid w:val="00C26BA4"/>
    <w:rsid w:val="00C26FD6"/>
    <w:rsid w:val="00C30264"/>
    <w:rsid w:val="00C30E75"/>
    <w:rsid w:val="00C31EBC"/>
    <w:rsid w:val="00C33521"/>
    <w:rsid w:val="00C34989"/>
    <w:rsid w:val="00C378AC"/>
    <w:rsid w:val="00C4036C"/>
    <w:rsid w:val="00C40CE2"/>
    <w:rsid w:val="00C40D2A"/>
    <w:rsid w:val="00C42997"/>
    <w:rsid w:val="00C4353A"/>
    <w:rsid w:val="00C43A01"/>
    <w:rsid w:val="00C44010"/>
    <w:rsid w:val="00C4438B"/>
    <w:rsid w:val="00C45142"/>
    <w:rsid w:val="00C461D0"/>
    <w:rsid w:val="00C46CA1"/>
    <w:rsid w:val="00C5002E"/>
    <w:rsid w:val="00C51179"/>
    <w:rsid w:val="00C52575"/>
    <w:rsid w:val="00C52D2A"/>
    <w:rsid w:val="00C53457"/>
    <w:rsid w:val="00C54A27"/>
    <w:rsid w:val="00C55CAA"/>
    <w:rsid w:val="00C564FB"/>
    <w:rsid w:val="00C567F7"/>
    <w:rsid w:val="00C62124"/>
    <w:rsid w:val="00C6231E"/>
    <w:rsid w:val="00C62A93"/>
    <w:rsid w:val="00C6353E"/>
    <w:rsid w:val="00C651DA"/>
    <w:rsid w:val="00C656CA"/>
    <w:rsid w:val="00C65F8D"/>
    <w:rsid w:val="00C66842"/>
    <w:rsid w:val="00C6710A"/>
    <w:rsid w:val="00C67206"/>
    <w:rsid w:val="00C71F7E"/>
    <w:rsid w:val="00C727F7"/>
    <w:rsid w:val="00C73E75"/>
    <w:rsid w:val="00C74B1B"/>
    <w:rsid w:val="00C751F0"/>
    <w:rsid w:val="00C75711"/>
    <w:rsid w:val="00C75CBF"/>
    <w:rsid w:val="00C76182"/>
    <w:rsid w:val="00C80CF5"/>
    <w:rsid w:val="00C82299"/>
    <w:rsid w:val="00C834BA"/>
    <w:rsid w:val="00C839D7"/>
    <w:rsid w:val="00C83F51"/>
    <w:rsid w:val="00C84346"/>
    <w:rsid w:val="00C84F82"/>
    <w:rsid w:val="00C85073"/>
    <w:rsid w:val="00C8668E"/>
    <w:rsid w:val="00C86F88"/>
    <w:rsid w:val="00C9101D"/>
    <w:rsid w:val="00C9156F"/>
    <w:rsid w:val="00C93308"/>
    <w:rsid w:val="00C93548"/>
    <w:rsid w:val="00C94CD2"/>
    <w:rsid w:val="00C94E36"/>
    <w:rsid w:val="00C954B0"/>
    <w:rsid w:val="00C95D8E"/>
    <w:rsid w:val="00C9628F"/>
    <w:rsid w:val="00C9639E"/>
    <w:rsid w:val="00C963AC"/>
    <w:rsid w:val="00C96D08"/>
    <w:rsid w:val="00C96F25"/>
    <w:rsid w:val="00C97735"/>
    <w:rsid w:val="00CA0247"/>
    <w:rsid w:val="00CA24CC"/>
    <w:rsid w:val="00CA352A"/>
    <w:rsid w:val="00CA3B66"/>
    <w:rsid w:val="00CA4F4A"/>
    <w:rsid w:val="00CA5546"/>
    <w:rsid w:val="00CA55A4"/>
    <w:rsid w:val="00CA5B43"/>
    <w:rsid w:val="00CA659E"/>
    <w:rsid w:val="00CB144D"/>
    <w:rsid w:val="00CB1635"/>
    <w:rsid w:val="00CB1639"/>
    <w:rsid w:val="00CB1847"/>
    <w:rsid w:val="00CB18CD"/>
    <w:rsid w:val="00CB2478"/>
    <w:rsid w:val="00CB517B"/>
    <w:rsid w:val="00CB5BB1"/>
    <w:rsid w:val="00CB6BF0"/>
    <w:rsid w:val="00CC1B94"/>
    <w:rsid w:val="00CC1F22"/>
    <w:rsid w:val="00CC3024"/>
    <w:rsid w:val="00CC3356"/>
    <w:rsid w:val="00CC520A"/>
    <w:rsid w:val="00CC64B0"/>
    <w:rsid w:val="00CC6755"/>
    <w:rsid w:val="00CC6F9E"/>
    <w:rsid w:val="00CC72DD"/>
    <w:rsid w:val="00CC74DA"/>
    <w:rsid w:val="00CC7C6B"/>
    <w:rsid w:val="00CD0395"/>
    <w:rsid w:val="00CD0C60"/>
    <w:rsid w:val="00CD0CD1"/>
    <w:rsid w:val="00CD1077"/>
    <w:rsid w:val="00CD17C6"/>
    <w:rsid w:val="00CD24F1"/>
    <w:rsid w:val="00CD369C"/>
    <w:rsid w:val="00CD4530"/>
    <w:rsid w:val="00CD55BC"/>
    <w:rsid w:val="00CD56D6"/>
    <w:rsid w:val="00CD655B"/>
    <w:rsid w:val="00CD6ED0"/>
    <w:rsid w:val="00CD7667"/>
    <w:rsid w:val="00CE0A94"/>
    <w:rsid w:val="00CE118A"/>
    <w:rsid w:val="00CE1D31"/>
    <w:rsid w:val="00CE1ED5"/>
    <w:rsid w:val="00CE2A4E"/>
    <w:rsid w:val="00CE58B0"/>
    <w:rsid w:val="00CE5B4D"/>
    <w:rsid w:val="00CE5B6F"/>
    <w:rsid w:val="00CE67DD"/>
    <w:rsid w:val="00CE744F"/>
    <w:rsid w:val="00CE7C2C"/>
    <w:rsid w:val="00CF1FDC"/>
    <w:rsid w:val="00CF27DB"/>
    <w:rsid w:val="00CF4A26"/>
    <w:rsid w:val="00CF533C"/>
    <w:rsid w:val="00CF5F2C"/>
    <w:rsid w:val="00D012C3"/>
    <w:rsid w:val="00D0162E"/>
    <w:rsid w:val="00D016E7"/>
    <w:rsid w:val="00D01EF7"/>
    <w:rsid w:val="00D029B2"/>
    <w:rsid w:val="00D03C92"/>
    <w:rsid w:val="00D05702"/>
    <w:rsid w:val="00D057B0"/>
    <w:rsid w:val="00D057B6"/>
    <w:rsid w:val="00D07356"/>
    <w:rsid w:val="00D140C6"/>
    <w:rsid w:val="00D1448B"/>
    <w:rsid w:val="00D1596C"/>
    <w:rsid w:val="00D16050"/>
    <w:rsid w:val="00D1647E"/>
    <w:rsid w:val="00D17CA1"/>
    <w:rsid w:val="00D17F62"/>
    <w:rsid w:val="00D205B4"/>
    <w:rsid w:val="00D20DAA"/>
    <w:rsid w:val="00D220AD"/>
    <w:rsid w:val="00D258F0"/>
    <w:rsid w:val="00D26ACF"/>
    <w:rsid w:val="00D27519"/>
    <w:rsid w:val="00D305BA"/>
    <w:rsid w:val="00D32484"/>
    <w:rsid w:val="00D32CCB"/>
    <w:rsid w:val="00D33946"/>
    <w:rsid w:val="00D339AD"/>
    <w:rsid w:val="00D34498"/>
    <w:rsid w:val="00D34C37"/>
    <w:rsid w:val="00D35334"/>
    <w:rsid w:val="00D3549D"/>
    <w:rsid w:val="00D36415"/>
    <w:rsid w:val="00D37014"/>
    <w:rsid w:val="00D407CE"/>
    <w:rsid w:val="00D40C0C"/>
    <w:rsid w:val="00D40F6D"/>
    <w:rsid w:val="00D41B23"/>
    <w:rsid w:val="00D44D0D"/>
    <w:rsid w:val="00D4537A"/>
    <w:rsid w:val="00D45AB7"/>
    <w:rsid w:val="00D4675B"/>
    <w:rsid w:val="00D46F08"/>
    <w:rsid w:val="00D47225"/>
    <w:rsid w:val="00D51550"/>
    <w:rsid w:val="00D51D2D"/>
    <w:rsid w:val="00D52571"/>
    <w:rsid w:val="00D52CE8"/>
    <w:rsid w:val="00D53848"/>
    <w:rsid w:val="00D53DE1"/>
    <w:rsid w:val="00D54EB9"/>
    <w:rsid w:val="00D557E9"/>
    <w:rsid w:val="00D55CA9"/>
    <w:rsid w:val="00D60283"/>
    <w:rsid w:val="00D6186E"/>
    <w:rsid w:val="00D61A96"/>
    <w:rsid w:val="00D63A6D"/>
    <w:rsid w:val="00D648A3"/>
    <w:rsid w:val="00D65C6D"/>
    <w:rsid w:val="00D6676C"/>
    <w:rsid w:val="00D72C64"/>
    <w:rsid w:val="00D7389C"/>
    <w:rsid w:val="00D73BB7"/>
    <w:rsid w:val="00D7517B"/>
    <w:rsid w:val="00D7535F"/>
    <w:rsid w:val="00D77C10"/>
    <w:rsid w:val="00D81BE2"/>
    <w:rsid w:val="00D81E1E"/>
    <w:rsid w:val="00D82558"/>
    <w:rsid w:val="00D83833"/>
    <w:rsid w:val="00D84FD0"/>
    <w:rsid w:val="00D85CEA"/>
    <w:rsid w:val="00D86E9B"/>
    <w:rsid w:val="00D8779E"/>
    <w:rsid w:val="00D905E7"/>
    <w:rsid w:val="00D92B51"/>
    <w:rsid w:val="00D939E7"/>
    <w:rsid w:val="00D93AD4"/>
    <w:rsid w:val="00D95755"/>
    <w:rsid w:val="00D95A4F"/>
    <w:rsid w:val="00D95CD4"/>
    <w:rsid w:val="00D961EB"/>
    <w:rsid w:val="00D975FB"/>
    <w:rsid w:val="00D97C56"/>
    <w:rsid w:val="00DA02D8"/>
    <w:rsid w:val="00DA0542"/>
    <w:rsid w:val="00DA0B64"/>
    <w:rsid w:val="00DA16D8"/>
    <w:rsid w:val="00DA1CF2"/>
    <w:rsid w:val="00DA30D8"/>
    <w:rsid w:val="00DA4B92"/>
    <w:rsid w:val="00DA5BFD"/>
    <w:rsid w:val="00DA70F6"/>
    <w:rsid w:val="00DA7174"/>
    <w:rsid w:val="00DA718E"/>
    <w:rsid w:val="00DB0BD7"/>
    <w:rsid w:val="00DB1C48"/>
    <w:rsid w:val="00DB4C53"/>
    <w:rsid w:val="00DB6CD9"/>
    <w:rsid w:val="00DB6E11"/>
    <w:rsid w:val="00DB70BF"/>
    <w:rsid w:val="00DB761D"/>
    <w:rsid w:val="00DB7BAC"/>
    <w:rsid w:val="00DB7FF4"/>
    <w:rsid w:val="00DC0518"/>
    <w:rsid w:val="00DC0575"/>
    <w:rsid w:val="00DC0892"/>
    <w:rsid w:val="00DC0F45"/>
    <w:rsid w:val="00DC1369"/>
    <w:rsid w:val="00DC58CA"/>
    <w:rsid w:val="00DC714F"/>
    <w:rsid w:val="00DC75B5"/>
    <w:rsid w:val="00DD2108"/>
    <w:rsid w:val="00DD2324"/>
    <w:rsid w:val="00DD271A"/>
    <w:rsid w:val="00DD3B45"/>
    <w:rsid w:val="00DD4B22"/>
    <w:rsid w:val="00DD4DDC"/>
    <w:rsid w:val="00DD5231"/>
    <w:rsid w:val="00DD5EAF"/>
    <w:rsid w:val="00DE0DA7"/>
    <w:rsid w:val="00DE27C2"/>
    <w:rsid w:val="00DE2C4C"/>
    <w:rsid w:val="00DE3236"/>
    <w:rsid w:val="00DE33DA"/>
    <w:rsid w:val="00DE3602"/>
    <w:rsid w:val="00DE3B02"/>
    <w:rsid w:val="00DE44DC"/>
    <w:rsid w:val="00DE55A9"/>
    <w:rsid w:val="00DE5E04"/>
    <w:rsid w:val="00DE6339"/>
    <w:rsid w:val="00DE6737"/>
    <w:rsid w:val="00DF21A6"/>
    <w:rsid w:val="00DF3480"/>
    <w:rsid w:val="00DF449C"/>
    <w:rsid w:val="00DF4635"/>
    <w:rsid w:val="00DF574F"/>
    <w:rsid w:val="00DF5A42"/>
    <w:rsid w:val="00DF6020"/>
    <w:rsid w:val="00DF62B9"/>
    <w:rsid w:val="00DF669E"/>
    <w:rsid w:val="00DF6995"/>
    <w:rsid w:val="00DF7073"/>
    <w:rsid w:val="00DF7260"/>
    <w:rsid w:val="00DF7330"/>
    <w:rsid w:val="00DF7C36"/>
    <w:rsid w:val="00E00639"/>
    <w:rsid w:val="00E01109"/>
    <w:rsid w:val="00E01703"/>
    <w:rsid w:val="00E0468D"/>
    <w:rsid w:val="00E0552A"/>
    <w:rsid w:val="00E06A62"/>
    <w:rsid w:val="00E10385"/>
    <w:rsid w:val="00E11BDB"/>
    <w:rsid w:val="00E12F50"/>
    <w:rsid w:val="00E1344F"/>
    <w:rsid w:val="00E14C3C"/>
    <w:rsid w:val="00E15B1C"/>
    <w:rsid w:val="00E17EF0"/>
    <w:rsid w:val="00E20883"/>
    <w:rsid w:val="00E2098D"/>
    <w:rsid w:val="00E2408B"/>
    <w:rsid w:val="00E241EA"/>
    <w:rsid w:val="00E24F84"/>
    <w:rsid w:val="00E2576A"/>
    <w:rsid w:val="00E26153"/>
    <w:rsid w:val="00E26DE4"/>
    <w:rsid w:val="00E278D3"/>
    <w:rsid w:val="00E27CD1"/>
    <w:rsid w:val="00E3073D"/>
    <w:rsid w:val="00E333DD"/>
    <w:rsid w:val="00E3376B"/>
    <w:rsid w:val="00E33B76"/>
    <w:rsid w:val="00E33D8C"/>
    <w:rsid w:val="00E35240"/>
    <w:rsid w:val="00E35C5B"/>
    <w:rsid w:val="00E3605F"/>
    <w:rsid w:val="00E368C7"/>
    <w:rsid w:val="00E36D36"/>
    <w:rsid w:val="00E36DEA"/>
    <w:rsid w:val="00E375AD"/>
    <w:rsid w:val="00E37687"/>
    <w:rsid w:val="00E37D45"/>
    <w:rsid w:val="00E40550"/>
    <w:rsid w:val="00E4163E"/>
    <w:rsid w:val="00E421EF"/>
    <w:rsid w:val="00E42A18"/>
    <w:rsid w:val="00E42B5F"/>
    <w:rsid w:val="00E43713"/>
    <w:rsid w:val="00E43D3B"/>
    <w:rsid w:val="00E457E3"/>
    <w:rsid w:val="00E46F97"/>
    <w:rsid w:val="00E47BA5"/>
    <w:rsid w:val="00E506A9"/>
    <w:rsid w:val="00E5219B"/>
    <w:rsid w:val="00E525AF"/>
    <w:rsid w:val="00E530E2"/>
    <w:rsid w:val="00E53AD3"/>
    <w:rsid w:val="00E53F9E"/>
    <w:rsid w:val="00E54E6E"/>
    <w:rsid w:val="00E55422"/>
    <w:rsid w:val="00E55872"/>
    <w:rsid w:val="00E55AB9"/>
    <w:rsid w:val="00E60827"/>
    <w:rsid w:val="00E6208F"/>
    <w:rsid w:val="00E6286B"/>
    <w:rsid w:val="00E62CFE"/>
    <w:rsid w:val="00E643F4"/>
    <w:rsid w:val="00E64E1E"/>
    <w:rsid w:val="00E656CD"/>
    <w:rsid w:val="00E664BB"/>
    <w:rsid w:val="00E66DBF"/>
    <w:rsid w:val="00E67535"/>
    <w:rsid w:val="00E67763"/>
    <w:rsid w:val="00E734F4"/>
    <w:rsid w:val="00E740B7"/>
    <w:rsid w:val="00E75DAF"/>
    <w:rsid w:val="00E7662B"/>
    <w:rsid w:val="00E80483"/>
    <w:rsid w:val="00E80A80"/>
    <w:rsid w:val="00E80F8F"/>
    <w:rsid w:val="00E82218"/>
    <w:rsid w:val="00E82AB1"/>
    <w:rsid w:val="00E82B23"/>
    <w:rsid w:val="00E84A1C"/>
    <w:rsid w:val="00E84A65"/>
    <w:rsid w:val="00E84A71"/>
    <w:rsid w:val="00E8572F"/>
    <w:rsid w:val="00E85EF9"/>
    <w:rsid w:val="00E91A5E"/>
    <w:rsid w:val="00E92856"/>
    <w:rsid w:val="00E9355A"/>
    <w:rsid w:val="00E93F0A"/>
    <w:rsid w:val="00E95DB8"/>
    <w:rsid w:val="00E9614A"/>
    <w:rsid w:val="00E96B36"/>
    <w:rsid w:val="00EA11B7"/>
    <w:rsid w:val="00EA3D70"/>
    <w:rsid w:val="00EA4798"/>
    <w:rsid w:val="00EA4B96"/>
    <w:rsid w:val="00EA5BCC"/>
    <w:rsid w:val="00EA7984"/>
    <w:rsid w:val="00EB072C"/>
    <w:rsid w:val="00EB0C25"/>
    <w:rsid w:val="00EB1FB5"/>
    <w:rsid w:val="00EB3756"/>
    <w:rsid w:val="00EB45DC"/>
    <w:rsid w:val="00EB4E6B"/>
    <w:rsid w:val="00EB6208"/>
    <w:rsid w:val="00EB655F"/>
    <w:rsid w:val="00EB68C2"/>
    <w:rsid w:val="00EB72A0"/>
    <w:rsid w:val="00EC06C8"/>
    <w:rsid w:val="00EC2025"/>
    <w:rsid w:val="00EC579A"/>
    <w:rsid w:val="00EC652F"/>
    <w:rsid w:val="00EC6CD9"/>
    <w:rsid w:val="00EC6F67"/>
    <w:rsid w:val="00EC7ACE"/>
    <w:rsid w:val="00EC7FF2"/>
    <w:rsid w:val="00ED0350"/>
    <w:rsid w:val="00ED082E"/>
    <w:rsid w:val="00ED0999"/>
    <w:rsid w:val="00ED114E"/>
    <w:rsid w:val="00ED14E0"/>
    <w:rsid w:val="00ED1D92"/>
    <w:rsid w:val="00ED1FD8"/>
    <w:rsid w:val="00ED4112"/>
    <w:rsid w:val="00ED4157"/>
    <w:rsid w:val="00ED477B"/>
    <w:rsid w:val="00ED4898"/>
    <w:rsid w:val="00ED4E92"/>
    <w:rsid w:val="00ED5D0B"/>
    <w:rsid w:val="00ED634A"/>
    <w:rsid w:val="00ED6D0B"/>
    <w:rsid w:val="00EE0358"/>
    <w:rsid w:val="00EE36BF"/>
    <w:rsid w:val="00EE3CDC"/>
    <w:rsid w:val="00EF17A1"/>
    <w:rsid w:val="00EF202A"/>
    <w:rsid w:val="00EF27A2"/>
    <w:rsid w:val="00EF2A0D"/>
    <w:rsid w:val="00EF3B45"/>
    <w:rsid w:val="00EF4136"/>
    <w:rsid w:val="00EF5F2C"/>
    <w:rsid w:val="00EF63BF"/>
    <w:rsid w:val="00EF65FD"/>
    <w:rsid w:val="00F02485"/>
    <w:rsid w:val="00F03B87"/>
    <w:rsid w:val="00F06E6F"/>
    <w:rsid w:val="00F101C9"/>
    <w:rsid w:val="00F101E5"/>
    <w:rsid w:val="00F107D7"/>
    <w:rsid w:val="00F10963"/>
    <w:rsid w:val="00F118BF"/>
    <w:rsid w:val="00F135A6"/>
    <w:rsid w:val="00F13F58"/>
    <w:rsid w:val="00F173EC"/>
    <w:rsid w:val="00F17AB8"/>
    <w:rsid w:val="00F20EB6"/>
    <w:rsid w:val="00F22333"/>
    <w:rsid w:val="00F229B1"/>
    <w:rsid w:val="00F22FD4"/>
    <w:rsid w:val="00F24828"/>
    <w:rsid w:val="00F257A9"/>
    <w:rsid w:val="00F25CFB"/>
    <w:rsid w:val="00F26436"/>
    <w:rsid w:val="00F269DD"/>
    <w:rsid w:val="00F271F2"/>
    <w:rsid w:val="00F2743E"/>
    <w:rsid w:val="00F27A90"/>
    <w:rsid w:val="00F315F4"/>
    <w:rsid w:val="00F31DDE"/>
    <w:rsid w:val="00F3352D"/>
    <w:rsid w:val="00F3603A"/>
    <w:rsid w:val="00F36723"/>
    <w:rsid w:val="00F36BDA"/>
    <w:rsid w:val="00F36BED"/>
    <w:rsid w:val="00F37ECF"/>
    <w:rsid w:val="00F41935"/>
    <w:rsid w:val="00F41BA4"/>
    <w:rsid w:val="00F4280B"/>
    <w:rsid w:val="00F450FA"/>
    <w:rsid w:val="00F4686E"/>
    <w:rsid w:val="00F47BCD"/>
    <w:rsid w:val="00F5135F"/>
    <w:rsid w:val="00F519D8"/>
    <w:rsid w:val="00F52B2F"/>
    <w:rsid w:val="00F52C55"/>
    <w:rsid w:val="00F53184"/>
    <w:rsid w:val="00F5330B"/>
    <w:rsid w:val="00F543F3"/>
    <w:rsid w:val="00F550C8"/>
    <w:rsid w:val="00F57725"/>
    <w:rsid w:val="00F60002"/>
    <w:rsid w:val="00F601F6"/>
    <w:rsid w:val="00F61080"/>
    <w:rsid w:val="00F65096"/>
    <w:rsid w:val="00F66DC6"/>
    <w:rsid w:val="00F67465"/>
    <w:rsid w:val="00F67D66"/>
    <w:rsid w:val="00F70333"/>
    <w:rsid w:val="00F7320F"/>
    <w:rsid w:val="00F73B66"/>
    <w:rsid w:val="00F74080"/>
    <w:rsid w:val="00F75AA0"/>
    <w:rsid w:val="00F762B2"/>
    <w:rsid w:val="00F7642A"/>
    <w:rsid w:val="00F7733B"/>
    <w:rsid w:val="00F77390"/>
    <w:rsid w:val="00F77E39"/>
    <w:rsid w:val="00F815BB"/>
    <w:rsid w:val="00F82736"/>
    <w:rsid w:val="00F84984"/>
    <w:rsid w:val="00F8556C"/>
    <w:rsid w:val="00F85ED7"/>
    <w:rsid w:val="00F871A1"/>
    <w:rsid w:val="00F9052D"/>
    <w:rsid w:val="00F927B3"/>
    <w:rsid w:val="00F94EB4"/>
    <w:rsid w:val="00F964C0"/>
    <w:rsid w:val="00F96F00"/>
    <w:rsid w:val="00F975B8"/>
    <w:rsid w:val="00FA2515"/>
    <w:rsid w:val="00FA2BCE"/>
    <w:rsid w:val="00FA2F68"/>
    <w:rsid w:val="00FA2FCD"/>
    <w:rsid w:val="00FA39CB"/>
    <w:rsid w:val="00FA4A53"/>
    <w:rsid w:val="00FA71C3"/>
    <w:rsid w:val="00FB03CB"/>
    <w:rsid w:val="00FB0E9F"/>
    <w:rsid w:val="00FB13F6"/>
    <w:rsid w:val="00FB3531"/>
    <w:rsid w:val="00FB356A"/>
    <w:rsid w:val="00FB3EAA"/>
    <w:rsid w:val="00FB48C0"/>
    <w:rsid w:val="00FB5BF5"/>
    <w:rsid w:val="00FB6168"/>
    <w:rsid w:val="00FB65B3"/>
    <w:rsid w:val="00FB6E1B"/>
    <w:rsid w:val="00FB73EB"/>
    <w:rsid w:val="00FC102E"/>
    <w:rsid w:val="00FC1130"/>
    <w:rsid w:val="00FC179C"/>
    <w:rsid w:val="00FC3531"/>
    <w:rsid w:val="00FC544A"/>
    <w:rsid w:val="00FC5539"/>
    <w:rsid w:val="00FC5677"/>
    <w:rsid w:val="00FC56CD"/>
    <w:rsid w:val="00FC73BB"/>
    <w:rsid w:val="00FC75C3"/>
    <w:rsid w:val="00FD06E5"/>
    <w:rsid w:val="00FD078F"/>
    <w:rsid w:val="00FD0877"/>
    <w:rsid w:val="00FD0D07"/>
    <w:rsid w:val="00FD0DAB"/>
    <w:rsid w:val="00FD3D6B"/>
    <w:rsid w:val="00FD6B08"/>
    <w:rsid w:val="00FD7616"/>
    <w:rsid w:val="00FD777C"/>
    <w:rsid w:val="00FD7A55"/>
    <w:rsid w:val="00FD7C36"/>
    <w:rsid w:val="00FE2197"/>
    <w:rsid w:val="00FE2B51"/>
    <w:rsid w:val="00FE3AA0"/>
    <w:rsid w:val="00FE3EA2"/>
    <w:rsid w:val="00FE4077"/>
    <w:rsid w:val="00FE4B15"/>
    <w:rsid w:val="00FE50B1"/>
    <w:rsid w:val="00FE7270"/>
    <w:rsid w:val="00FE7664"/>
    <w:rsid w:val="00FF09AB"/>
    <w:rsid w:val="00FF2226"/>
    <w:rsid w:val="00FF4545"/>
    <w:rsid w:val="00FF5B9E"/>
    <w:rsid w:val="04FB1A1E"/>
    <w:rsid w:val="0558A0A5"/>
    <w:rsid w:val="0599EB72"/>
    <w:rsid w:val="06DA0BB1"/>
    <w:rsid w:val="08E3EE37"/>
    <w:rsid w:val="0A08010D"/>
    <w:rsid w:val="1271A820"/>
    <w:rsid w:val="138FE6FA"/>
    <w:rsid w:val="179CADEC"/>
    <w:rsid w:val="1A1B5EA4"/>
    <w:rsid w:val="23DF19AC"/>
    <w:rsid w:val="25C75A32"/>
    <w:rsid w:val="2645C447"/>
    <w:rsid w:val="2667BF99"/>
    <w:rsid w:val="2E572F20"/>
    <w:rsid w:val="31E3A4EF"/>
    <w:rsid w:val="3DA0AB4D"/>
    <w:rsid w:val="3DC5457C"/>
    <w:rsid w:val="3E322000"/>
    <w:rsid w:val="427BF4AE"/>
    <w:rsid w:val="557734BF"/>
    <w:rsid w:val="5A33A6B4"/>
    <w:rsid w:val="6432D1CC"/>
    <w:rsid w:val="6817AE22"/>
    <w:rsid w:val="6826C5C9"/>
    <w:rsid w:val="6D31A6A4"/>
    <w:rsid w:val="7005C114"/>
    <w:rsid w:val="79F7014F"/>
    <w:rsid w:val="7C777DEA"/>
    <w:rsid w:val="7DF743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36AF4"/>
  <w15:chartTrackingRefBased/>
  <w15:docId w15:val="{C7EFA1BB-1090-4A54-BE7A-312A6B45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7006"/>
    <w:pPr>
      <w:spacing w:after="0" w:line="360" w:lineRule="auto"/>
      <w:ind w:firstLine="284"/>
      <w:jc w:val="both"/>
    </w:pPr>
    <w:rPr>
      <w:rFonts w:ascii="Times New Roman" w:hAnsi="Times New Roman"/>
      <w:sz w:val="24"/>
      <w:szCs w:val="24"/>
    </w:rPr>
  </w:style>
  <w:style w:type="paragraph" w:styleId="Heading1">
    <w:name w:val="heading 1"/>
    <w:basedOn w:val="ListParagraph"/>
    <w:next w:val="Normal"/>
    <w:link w:val="Heading1Char"/>
    <w:uiPriority w:val="9"/>
    <w:qFormat/>
    <w:rsid w:val="00C22101"/>
    <w:pPr>
      <w:numPr>
        <w:numId w:val="11"/>
      </w:numPr>
      <w:spacing w:before="720" w:after="480"/>
      <w:ind w:left="357" w:hanging="357"/>
      <w:outlineLvl w:val="0"/>
    </w:pPr>
    <w:rPr>
      <w:rFonts w:ascii="Arial" w:hAnsi="Arial"/>
      <w:b/>
      <w:sz w:val="28"/>
    </w:rPr>
  </w:style>
  <w:style w:type="paragraph" w:styleId="Heading2">
    <w:name w:val="heading 2"/>
    <w:basedOn w:val="ListParagraph"/>
    <w:next w:val="Normal"/>
    <w:link w:val="Heading2Char"/>
    <w:unhideWhenUsed/>
    <w:qFormat/>
    <w:rsid w:val="00C22101"/>
    <w:pPr>
      <w:numPr>
        <w:ilvl w:val="1"/>
        <w:numId w:val="11"/>
      </w:numPr>
      <w:spacing w:before="480" w:after="240"/>
      <w:ind w:left="567" w:hanging="567"/>
      <w:outlineLvl w:val="1"/>
    </w:pPr>
    <w:rPr>
      <w:rFonts w:ascii="Arial" w:hAnsi="Arial"/>
      <w:b/>
    </w:rPr>
  </w:style>
  <w:style w:type="paragraph" w:styleId="Heading3">
    <w:name w:val="heading 3"/>
    <w:basedOn w:val="ListParagraph"/>
    <w:next w:val="Normal"/>
    <w:link w:val="Heading3Char"/>
    <w:uiPriority w:val="9"/>
    <w:unhideWhenUsed/>
    <w:qFormat/>
    <w:rsid w:val="00967544"/>
    <w:pPr>
      <w:numPr>
        <w:ilvl w:val="2"/>
        <w:numId w:val="11"/>
      </w:numPr>
      <w:spacing w:before="480" w:after="240"/>
      <w:ind w:left="709" w:hanging="709"/>
      <w:outlineLvl w:val="2"/>
    </w:pPr>
    <w:rPr>
      <w:rFonts w:ascii="Arial" w:hAnsi="Arial"/>
      <w:b/>
    </w:rPr>
  </w:style>
  <w:style w:type="paragraph" w:styleId="Heading4">
    <w:name w:val="heading 4"/>
    <w:basedOn w:val="ListParagraph"/>
    <w:next w:val="Normal"/>
    <w:link w:val="Heading4Char"/>
    <w:uiPriority w:val="9"/>
    <w:unhideWhenUsed/>
    <w:qFormat/>
    <w:rsid w:val="00274527"/>
    <w:pPr>
      <w:numPr>
        <w:ilvl w:val="3"/>
        <w:numId w:val="11"/>
      </w:numPr>
      <w:spacing w:before="480" w:after="240"/>
      <w:ind w:left="851" w:hanging="851"/>
      <w:outlineLvl w:val="3"/>
    </w:pPr>
    <w:rPr>
      <w:rFonts w:ascii="Arial" w:hAnsi="Arial"/>
      <w:b/>
    </w:rPr>
  </w:style>
  <w:style w:type="paragraph" w:styleId="Heading5">
    <w:name w:val="heading 5"/>
    <w:basedOn w:val="Normal"/>
    <w:next w:val="Normal"/>
    <w:link w:val="Heading5Char"/>
    <w:uiPriority w:val="9"/>
    <w:semiHidden/>
    <w:unhideWhenUsed/>
    <w:qFormat/>
    <w:rsid w:val="008D6133"/>
    <w:pPr>
      <w:keepNext/>
      <w:keepLines/>
      <w:suppressAutoHyphens/>
      <w:spacing w:before="40"/>
      <w:ind w:left="1008" w:hanging="1008"/>
      <w:outlineLvl w:val="4"/>
    </w:pPr>
    <w:rPr>
      <w:rFonts w:asciiTheme="majorHAnsi" w:eastAsiaTheme="majorEastAsia" w:hAnsiTheme="majorHAnsi" w:cstheme="majorBidi"/>
      <w:color w:val="2E74B5" w:themeColor="accent1" w:themeShade="BF"/>
      <w:szCs w:val="22"/>
      <w:lang w:eastAsia="ar-SA"/>
    </w:rPr>
  </w:style>
  <w:style w:type="paragraph" w:styleId="Heading6">
    <w:name w:val="heading 6"/>
    <w:basedOn w:val="Normal"/>
    <w:next w:val="Normal"/>
    <w:link w:val="Heading6Char"/>
    <w:uiPriority w:val="9"/>
    <w:semiHidden/>
    <w:unhideWhenUsed/>
    <w:qFormat/>
    <w:rsid w:val="008D6133"/>
    <w:pPr>
      <w:keepNext/>
      <w:keepLines/>
      <w:suppressAutoHyphens/>
      <w:spacing w:before="40"/>
      <w:ind w:left="1152" w:hanging="1152"/>
      <w:outlineLvl w:val="5"/>
    </w:pPr>
    <w:rPr>
      <w:rFonts w:asciiTheme="majorHAnsi" w:eastAsiaTheme="majorEastAsia" w:hAnsiTheme="majorHAnsi" w:cstheme="majorBidi"/>
      <w:color w:val="1F4D78" w:themeColor="accent1" w:themeShade="7F"/>
      <w:szCs w:val="22"/>
      <w:lang w:eastAsia="ar-SA"/>
    </w:rPr>
  </w:style>
  <w:style w:type="paragraph" w:styleId="Heading7">
    <w:name w:val="heading 7"/>
    <w:basedOn w:val="Normal"/>
    <w:next w:val="Normal"/>
    <w:link w:val="Heading7Char"/>
    <w:uiPriority w:val="9"/>
    <w:semiHidden/>
    <w:unhideWhenUsed/>
    <w:qFormat/>
    <w:rsid w:val="008D6133"/>
    <w:pPr>
      <w:keepNext/>
      <w:keepLines/>
      <w:suppressAutoHyphens/>
      <w:spacing w:before="40"/>
      <w:ind w:left="1296" w:hanging="1296"/>
      <w:outlineLvl w:val="6"/>
    </w:pPr>
    <w:rPr>
      <w:rFonts w:asciiTheme="majorHAnsi" w:eastAsiaTheme="majorEastAsia" w:hAnsiTheme="majorHAnsi" w:cstheme="majorBidi"/>
      <w:i/>
      <w:iCs/>
      <w:color w:val="1F4D78" w:themeColor="accent1" w:themeShade="7F"/>
      <w:szCs w:val="22"/>
      <w:lang w:eastAsia="ar-SA"/>
    </w:rPr>
  </w:style>
  <w:style w:type="paragraph" w:styleId="Heading8">
    <w:name w:val="heading 8"/>
    <w:basedOn w:val="Normal"/>
    <w:next w:val="Normal"/>
    <w:link w:val="Heading8Char"/>
    <w:uiPriority w:val="9"/>
    <w:semiHidden/>
    <w:unhideWhenUsed/>
    <w:qFormat/>
    <w:rsid w:val="008D6133"/>
    <w:pPr>
      <w:keepNext/>
      <w:keepLines/>
      <w:suppressAutoHyphens/>
      <w:spacing w:before="40"/>
      <w:ind w:left="1440" w:hanging="1440"/>
      <w:outlineLvl w:val="7"/>
    </w:pPr>
    <w:rPr>
      <w:rFonts w:asciiTheme="majorHAnsi" w:eastAsiaTheme="majorEastAsia" w:hAnsiTheme="majorHAnsi" w:cstheme="majorBidi"/>
      <w:color w:val="272727" w:themeColor="text1" w:themeTint="D8"/>
      <w:sz w:val="21"/>
      <w:szCs w:val="21"/>
      <w:lang w:eastAsia="ar-SA"/>
    </w:rPr>
  </w:style>
  <w:style w:type="paragraph" w:styleId="Heading9">
    <w:name w:val="heading 9"/>
    <w:basedOn w:val="Normal"/>
    <w:next w:val="Normal"/>
    <w:link w:val="Heading9Char"/>
    <w:uiPriority w:val="9"/>
    <w:semiHidden/>
    <w:unhideWhenUsed/>
    <w:qFormat/>
    <w:rsid w:val="008D6133"/>
    <w:pPr>
      <w:keepNext/>
      <w:keepLines/>
      <w:suppressAutoHyphens/>
      <w:spacing w:before="40"/>
      <w:ind w:left="1584" w:hanging="1584"/>
      <w:outlineLvl w:val="8"/>
    </w:pPr>
    <w:rPr>
      <w:rFonts w:asciiTheme="majorHAnsi" w:eastAsiaTheme="majorEastAsia" w:hAnsiTheme="majorHAnsi" w:cstheme="majorBidi"/>
      <w:i/>
      <w:iCs/>
      <w:color w:val="272727" w:themeColor="text1" w:themeTint="D8"/>
      <w:sz w:val="21"/>
      <w:szCs w:val="21"/>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2101"/>
    <w:rPr>
      <w:rFonts w:ascii="Arial" w:hAnsi="Arial"/>
      <w:b/>
      <w:sz w:val="28"/>
      <w:szCs w:val="24"/>
    </w:rPr>
  </w:style>
  <w:style w:type="character" w:customStyle="1" w:styleId="Heading2Char">
    <w:name w:val="Heading 2 Char"/>
    <w:basedOn w:val="DefaultParagraphFont"/>
    <w:link w:val="Heading2"/>
    <w:rsid w:val="00C22101"/>
    <w:rPr>
      <w:rFonts w:ascii="Arial" w:hAnsi="Arial"/>
      <w:b/>
      <w:sz w:val="24"/>
      <w:szCs w:val="24"/>
    </w:rPr>
  </w:style>
  <w:style w:type="character" w:customStyle="1" w:styleId="Heading3Char">
    <w:name w:val="Heading 3 Char"/>
    <w:basedOn w:val="DefaultParagraphFont"/>
    <w:link w:val="Heading3"/>
    <w:uiPriority w:val="9"/>
    <w:rsid w:val="00967544"/>
    <w:rPr>
      <w:rFonts w:ascii="Arial" w:hAnsi="Arial"/>
      <w:b/>
      <w:sz w:val="24"/>
      <w:szCs w:val="24"/>
    </w:rPr>
  </w:style>
  <w:style w:type="paragraph" w:styleId="ListParagraph">
    <w:name w:val="List Paragraph"/>
    <w:basedOn w:val="Normal"/>
    <w:link w:val="ListParagraphChar"/>
    <w:uiPriority w:val="34"/>
    <w:qFormat/>
    <w:rsid w:val="00C14934"/>
    <w:pPr>
      <w:ind w:left="720"/>
    </w:pPr>
  </w:style>
  <w:style w:type="paragraph" w:styleId="Caption">
    <w:name w:val="caption"/>
    <w:basedOn w:val="Normal"/>
    <w:next w:val="Normal"/>
    <w:link w:val="CaptionChar"/>
    <w:uiPriority w:val="35"/>
    <w:unhideWhenUsed/>
    <w:qFormat/>
    <w:rsid w:val="00483C61"/>
    <w:pPr>
      <w:spacing w:after="200" w:line="240" w:lineRule="auto"/>
    </w:pPr>
    <w:rPr>
      <w:b/>
      <w:iCs/>
      <w:noProof/>
      <w:sz w:val="18"/>
      <w:szCs w:val="18"/>
    </w:rPr>
  </w:style>
  <w:style w:type="character" w:customStyle="1" w:styleId="Heading4Char">
    <w:name w:val="Heading 4 Char"/>
    <w:basedOn w:val="DefaultParagraphFont"/>
    <w:link w:val="Heading4"/>
    <w:uiPriority w:val="9"/>
    <w:rsid w:val="00274527"/>
    <w:rPr>
      <w:rFonts w:ascii="Arial" w:hAnsi="Arial"/>
      <w:b/>
      <w:sz w:val="24"/>
      <w:szCs w:val="24"/>
    </w:rPr>
  </w:style>
  <w:style w:type="paragraph" w:customStyle="1" w:styleId="GE-Firstrow">
    <w:name w:val="GE- First row"/>
    <w:basedOn w:val="ListParagraph"/>
    <w:link w:val="GE-FirstrowChar"/>
    <w:qFormat/>
    <w:rsid w:val="00042177"/>
    <w:pPr>
      <w:ind w:left="0"/>
    </w:pPr>
  </w:style>
  <w:style w:type="character" w:customStyle="1" w:styleId="GE-FirstrowChar">
    <w:name w:val="GE- First row Char"/>
    <w:basedOn w:val="DefaultParagraphFont"/>
    <w:link w:val="GE-Firstrow"/>
    <w:rsid w:val="00042177"/>
    <w:rPr>
      <w:sz w:val="24"/>
      <w:szCs w:val="24"/>
    </w:rPr>
  </w:style>
  <w:style w:type="paragraph" w:styleId="FootnoteText">
    <w:name w:val="footnote text"/>
    <w:basedOn w:val="Normal"/>
    <w:link w:val="FootnoteTextChar"/>
    <w:uiPriority w:val="99"/>
    <w:unhideWhenUsed/>
    <w:rsid w:val="00C17E89"/>
    <w:pPr>
      <w:spacing w:line="240" w:lineRule="auto"/>
    </w:pPr>
    <w:rPr>
      <w:sz w:val="20"/>
      <w:szCs w:val="20"/>
    </w:rPr>
  </w:style>
  <w:style w:type="character" w:customStyle="1" w:styleId="FootnoteTextChar">
    <w:name w:val="Footnote Text Char"/>
    <w:basedOn w:val="DefaultParagraphFont"/>
    <w:link w:val="FootnoteText"/>
    <w:uiPriority w:val="99"/>
    <w:rsid w:val="00C17E89"/>
    <w:rPr>
      <w:sz w:val="20"/>
      <w:szCs w:val="20"/>
    </w:rPr>
  </w:style>
  <w:style w:type="character" w:styleId="FootnoteReference">
    <w:name w:val="footnote reference"/>
    <w:basedOn w:val="DefaultParagraphFont"/>
    <w:uiPriority w:val="99"/>
    <w:semiHidden/>
    <w:unhideWhenUsed/>
    <w:rsid w:val="00C17E89"/>
    <w:rPr>
      <w:vertAlign w:val="superscript"/>
    </w:rPr>
  </w:style>
  <w:style w:type="character" w:customStyle="1" w:styleId="apple-converted-space">
    <w:name w:val="apple-converted-space"/>
    <w:basedOn w:val="DefaultParagraphFont"/>
    <w:rsid w:val="00C17E89"/>
  </w:style>
  <w:style w:type="character" w:styleId="Hyperlink">
    <w:name w:val="Hyperlink"/>
    <w:basedOn w:val="DefaultParagraphFont"/>
    <w:uiPriority w:val="99"/>
    <w:unhideWhenUsed/>
    <w:rsid w:val="00EF202A"/>
    <w:rPr>
      <w:color w:val="0563C1" w:themeColor="hyperlink"/>
      <w:u w:val="single"/>
    </w:rPr>
  </w:style>
  <w:style w:type="character" w:styleId="CommentReference">
    <w:name w:val="annotation reference"/>
    <w:basedOn w:val="DefaultParagraphFont"/>
    <w:uiPriority w:val="99"/>
    <w:semiHidden/>
    <w:unhideWhenUsed/>
    <w:rsid w:val="00EF202A"/>
    <w:rPr>
      <w:sz w:val="16"/>
      <w:szCs w:val="16"/>
    </w:rPr>
  </w:style>
  <w:style w:type="paragraph" w:styleId="CommentText">
    <w:name w:val="annotation text"/>
    <w:basedOn w:val="Normal"/>
    <w:link w:val="CommentTextChar"/>
    <w:uiPriority w:val="99"/>
    <w:semiHidden/>
    <w:unhideWhenUsed/>
    <w:rsid w:val="00EF202A"/>
    <w:pPr>
      <w:spacing w:after="200" w:line="240" w:lineRule="auto"/>
      <w:ind w:firstLine="0"/>
      <w:jc w:val="left"/>
    </w:pPr>
    <w:rPr>
      <w:sz w:val="20"/>
      <w:szCs w:val="20"/>
    </w:rPr>
  </w:style>
  <w:style w:type="character" w:customStyle="1" w:styleId="CommentTextChar">
    <w:name w:val="Comment Text Char"/>
    <w:basedOn w:val="DefaultParagraphFont"/>
    <w:link w:val="CommentText"/>
    <w:uiPriority w:val="99"/>
    <w:semiHidden/>
    <w:rsid w:val="00EF202A"/>
    <w:rPr>
      <w:sz w:val="20"/>
      <w:szCs w:val="20"/>
    </w:rPr>
  </w:style>
  <w:style w:type="paragraph" w:styleId="NormalWeb">
    <w:name w:val="Normal (Web)"/>
    <w:basedOn w:val="Normal"/>
    <w:uiPriority w:val="99"/>
    <w:unhideWhenUsed/>
    <w:rsid w:val="00EF202A"/>
    <w:pPr>
      <w:spacing w:before="100" w:beforeAutospacing="1" w:after="100" w:afterAutospacing="1" w:line="240" w:lineRule="auto"/>
      <w:ind w:firstLine="0"/>
      <w:jc w:val="left"/>
    </w:pPr>
    <w:rPr>
      <w:rFonts w:eastAsia="Times New Roman" w:cs="Times New Roman"/>
      <w:lang w:eastAsia="hu-HU"/>
    </w:rPr>
  </w:style>
  <w:style w:type="paragraph" w:styleId="BalloonText">
    <w:name w:val="Balloon Text"/>
    <w:basedOn w:val="Normal"/>
    <w:link w:val="BalloonTextChar"/>
    <w:uiPriority w:val="99"/>
    <w:semiHidden/>
    <w:unhideWhenUsed/>
    <w:rsid w:val="00EF202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02A"/>
    <w:rPr>
      <w:rFonts w:ascii="Segoe UI" w:hAnsi="Segoe UI" w:cs="Segoe UI"/>
      <w:sz w:val="18"/>
      <w:szCs w:val="18"/>
    </w:rPr>
  </w:style>
  <w:style w:type="paragraph" w:styleId="TOCHeading">
    <w:name w:val="TOC Heading"/>
    <w:basedOn w:val="Heading1"/>
    <w:next w:val="Normal"/>
    <w:link w:val="TOCHeadingChar"/>
    <w:uiPriority w:val="39"/>
    <w:unhideWhenUsed/>
    <w:qFormat/>
    <w:rsid w:val="00013F65"/>
    <w:pPr>
      <w:numPr>
        <w:numId w:val="0"/>
      </w:numPr>
      <w:spacing w:line="259" w:lineRule="auto"/>
      <w:jc w:val="left"/>
      <w:outlineLvl w:val="9"/>
    </w:pPr>
    <w:rPr>
      <w:lang w:eastAsia="hu-HU"/>
    </w:rPr>
  </w:style>
  <w:style w:type="paragraph" w:styleId="TOC1">
    <w:name w:val="toc 1"/>
    <w:basedOn w:val="Normal"/>
    <w:next w:val="Normal"/>
    <w:autoRedefine/>
    <w:uiPriority w:val="39"/>
    <w:unhideWhenUsed/>
    <w:rsid w:val="00A32639"/>
    <w:pPr>
      <w:tabs>
        <w:tab w:val="left" w:pos="567"/>
        <w:tab w:val="right" w:leader="dot" w:pos="8777"/>
      </w:tabs>
      <w:spacing w:after="100"/>
      <w:ind w:firstLine="0"/>
    </w:pPr>
  </w:style>
  <w:style w:type="paragraph" w:styleId="TOC3">
    <w:name w:val="toc 3"/>
    <w:basedOn w:val="Normal"/>
    <w:next w:val="Normal"/>
    <w:autoRedefine/>
    <w:uiPriority w:val="39"/>
    <w:unhideWhenUsed/>
    <w:rsid w:val="00A32639"/>
    <w:pPr>
      <w:tabs>
        <w:tab w:val="left" w:pos="567"/>
        <w:tab w:val="right" w:leader="dot" w:pos="8777"/>
      </w:tabs>
      <w:spacing w:after="100"/>
      <w:ind w:firstLine="0"/>
    </w:pPr>
  </w:style>
  <w:style w:type="paragraph" w:styleId="TOC2">
    <w:name w:val="toc 2"/>
    <w:basedOn w:val="Normal"/>
    <w:next w:val="Normal"/>
    <w:autoRedefine/>
    <w:uiPriority w:val="39"/>
    <w:unhideWhenUsed/>
    <w:rsid w:val="00A32639"/>
    <w:pPr>
      <w:tabs>
        <w:tab w:val="left" w:pos="567"/>
        <w:tab w:val="right" w:leader="dot" w:pos="8777"/>
      </w:tabs>
      <w:spacing w:after="100"/>
      <w:ind w:firstLine="0"/>
    </w:pPr>
  </w:style>
  <w:style w:type="paragraph" w:styleId="Header">
    <w:name w:val="header"/>
    <w:basedOn w:val="Normal"/>
    <w:link w:val="HeaderChar"/>
    <w:uiPriority w:val="99"/>
    <w:unhideWhenUsed/>
    <w:rsid w:val="004848C9"/>
    <w:pPr>
      <w:tabs>
        <w:tab w:val="center" w:pos="4536"/>
        <w:tab w:val="right" w:pos="9072"/>
      </w:tabs>
      <w:spacing w:line="240" w:lineRule="auto"/>
    </w:pPr>
  </w:style>
  <w:style w:type="character" w:customStyle="1" w:styleId="HeaderChar">
    <w:name w:val="Header Char"/>
    <w:basedOn w:val="DefaultParagraphFont"/>
    <w:link w:val="Header"/>
    <w:uiPriority w:val="99"/>
    <w:rsid w:val="004848C9"/>
    <w:rPr>
      <w:sz w:val="24"/>
      <w:szCs w:val="24"/>
    </w:rPr>
  </w:style>
  <w:style w:type="paragraph" w:styleId="Footer">
    <w:name w:val="footer"/>
    <w:basedOn w:val="Normal"/>
    <w:link w:val="FooterChar"/>
    <w:uiPriority w:val="99"/>
    <w:unhideWhenUsed/>
    <w:rsid w:val="004848C9"/>
    <w:pPr>
      <w:tabs>
        <w:tab w:val="center" w:pos="4536"/>
        <w:tab w:val="right" w:pos="9072"/>
      </w:tabs>
      <w:spacing w:line="240" w:lineRule="auto"/>
    </w:pPr>
  </w:style>
  <w:style w:type="character" w:customStyle="1" w:styleId="FooterChar">
    <w:name w:val="Footer Char"/>
    <w:basedOn w:val="DefaultParagraphFont"/>
    <w:link w:val="Footer"/>
    <w:uiPriority w:val="99"/>
    <w:rsid w:val="004848C9"/>
    <w:rPr>
      <w:sz w:val="24"/>
      <w:szCs w:val="24"/>
    </w:rPr>
  </w:style>
  <w:style w:type="paragraph" w:styleId="CommentSubject">
    <w:name w:val="annotation subject"/>
    <w:basedOn w:val="CommentText"/>
    <w:next w:val="CommentText"/>
    <w:link w:val="CommentSubjectChar"/>
    <w:uiPriority w:val="99"/>
    <w:semiHidden/>
    <w:unhideWhenUsed/>
    <w:rsid w:val="00DC0575"/>
    <w:pPr>
      <w:spacing w:after="120"/>
      <w:ind w:firstLine="284"/>
      <w:contextualSpacing/>
      <w:jc w:val="both"/>
    </w:pPr>
    <w:rPr>
      <w:b/>
      <w:bCs/>
    </w:rPr>
  </w:style>
  <w:style w:type="character" w:customStyle="1" w:styleId="CommentSubjectChar">
    <w:name w:val="Comment Subject Char"/>
    <w:basedOn w:val="CommentTextChar"/>
    <w:link w:val="CommentSubject"/>
    <w:uiPriority w:val="99"/>
    <w:semiHidden/>
    <w:rsid w:val="00DC0575"/>
    <w:rPr>
      <w:b/>
      <w:bCs/>
      <w:sz w:val="20"/>
      <w:szCs w:val="20"/>
    </w:rPr>
  </w:style>
  <w:style w:type="character" w:styleId="PlaceholderText">
    <w:name w:val="Placeholder Text"/>
    <w:basedOn w:val="DefaultParagraphFont"/>
    <w:uiPriority w:val="99"/>
    <w:semiHidden/>
    <w:rsid w:val="00C23C2F"/>
    <w:rPr>
      <w:color w:val="808080"/>
    </w:rPr>
  </w:style>
  <w:style w:type="character" w:styleId="HTMLCite">
    <w:name w:val="HTML Cite"/>
    <w:basedOn w:val="DefaultParagraphFont"/>
    <w:uiPriority w:val="99"/>
    <w:semiHidden/>
    <w:unhideWhenUsed/>
    <w:rsid w:val="004825BE"/>
    <w:rPr>
      <w:i/>
      <w:iCs/>
    </w:rPr>
  </w:style>
  <w:style w:type="paragraph" w:customStyle="1" w:styleId="Stlus1">
    <w:name w:val="Stílus1"/>
    <w:basedOn w:val="Normal"/>
    <w:next w:val="Normal"/>
    <w:link w:val="Stlus1Char"/>
    <w:rsid w:val="00473C87"/>
    <w:pPr>
      <w:keepNext/>
      <w:keepLines/>
      <w:numPr>
        <w:numId w:val="10"/>
      </w:numPr>
      <w:spacing w:before="480"/>
      <w:ind w:left="357" w:hanging="357"/>
      <w:outlineLvl w:val="0"/>
    </w:pPr>
    <w:rPr>
      <w:rFonts w:eastAsia="Times New Roman" w:cs="Times New Roman"/>
      <w:b/>
      <w:color w:val="000000"/>
      <w:sz w:val="32"/>
      <w:szCs w:val="32"/>
    </w:rPr>
  </w:style>
  <w:style w:type="paragraph" w:customStyle="1" w:styleId="Stlus2">
    <w:name w:val="Stílus2"/>
    <w:basedOn w:val="Heading2"/>
    <w:next w:val="Normal"/>
    <w:link w:val="Stlus2Char"/>
    <w:rsid w:val="00473C87"/>
    <w:pPr>
      <w:numPr>
        <w:numId w:val="10"/>
      </w:numPr>
      <w:spacing w:before="120"/>
      <w:ind w:left="431" w:hanging="431"/>
    </w:pPr>
    <w:rPr>
      <w:rFonts w:ascii="Times New Roman" w:eastAsia="Times New Roman" w:hAnsi="Times New Roman" w:cs="Times New Roman"/>
      <w:b w:val="0"/>
      <w:i/>
      <w:color w:val="000000"/>
      <w:szCs w:val="26"/>
      <w14:textFill>
        <w14:solidFill>
          <w14:srgbClr w14:val="000000">
            <w14:lumMod w14:val="50000"/>
            <w14:lumOff w14:val="50000"/>
          </w14:srgbClr>
        </w14:solidFill>
      </w14:textFill>
    </w:rPr>
  </w:style>
  <w:style w:type="character" w:customStyle="1" w:styleId="Stlus1Char">
    <w:name w:val="Stílus1 Char"/>
    <w:link w:val="Stlus1"/>
    <w:rsid w:val="00473C87"/>
    <w:rPr>
      <w:rFonts w:ascii="Times New Roman" w:eastAsia="Times New Roman" w:hAnsi="Times New Roman" w:cs="Times New Roman"/>
      <w:b/>
      <w:color w:val="000000"/>
      <w:sz w:val="32"/>
      <w:szCs w:val="32"/>
    </w:rPr>
  </w:style>
  <w:style w:type="paragraph" w:customStyle="1" w:styleId="Stlus3">
    <w:name w:val="Stílus3"/>
    <w:basedOn w:val="Heading3"/>
    <w:link w:val="Stlus3Char"/>
    <w:rsid w:val="00473C87"/>
    <w:pPr>
      <w:numPr>
        <w:numId w:val="10"/>
      </w:numPr>
      <w:spacing w:before="160"/>
      <w:ind w:left="425" w:hanging="425"/>
    </w:pPr>
    <w:rPr>
      <w:rFonts w:ascii="Times New Roman" w:eastAsia="Times New Roman" w:hAnsi="Times New Roman" w:cs="Times New Roman"/>
      <w:b w:val="0"/>
      <w:color w:val="000000"/>
      <w14:textFill>
        <w14:solidFill>
          <w14:srgbClr w14:val="000000">
            <w14:lumMod w14:val="50000"/>
            <w14:lumOff w14:val="50000"/>
          </w14:srgbClr>
        </w14:solidFill>
      </w14:textFill>
    </w:rPr>
  </w:style>
  <w:style w:type="character" w:styleId="Strong">
    <w:name w:val="Strong"/>
    <w:basedOn w:val="DefaultParagraphFont"/>
    <w:uiPriority w:val="22"/>
    <w:qFormat/>
    <w:rsid w:val="00EE36BF"/>
    <w:rPr>
      <w:b/>
      <w:bCs/>
    </w:rPr>
  </w:style>
  <w:style w:type="paragraph" w:styleId="TableofFigures">
    <w:name w:val="table of figures"/>
    <w:basedOn w:val="Normal"/>
    <w:next w:val="Normal"/>
    <w:uiPriority w:val="99"/>
    <w:unhideWhenUsed/>
    <w:rsid w:val="00F70333"/>
  </w:style>
  <w:style w:type="table" w:styleId="TableGrid">
    <w:name w:val="Table Grid"/>
    <w:basedOn w:val="TableNormal"/>
    <w:uiPriority w:val="39"/>
    <w:rsid w:val="004F6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B0C25"/>
    <w:pPr>
      <w:spacing w:line="240" w:lineRule="auto"/>
    </w:pPr>
    <w:rPr>
      <w:sz w:val="20"/>
      <w:szCs w:val="20"/>
    </w:rPr>
  </w:style>
  <w:style w:type="character" w:customStyle="1" w:styleId="EndnoteTextChar">
    <w:name w:val="Endnote Text Char"/>
    <w:basedOn w:val="DefaultParagraphFont"/>
    <w:link w:val="EndnoteText"/>
    <w:uiPriority w:val="99"/>
    <w:semiHidden/>
    <w:rsid w:val="00EB0C25"/>
    <w:rPr>
      <w:sz w:val="20"/>
      <w:szCs w:val="20"/>
    </w:rPr>
  </w:style>
  <w:style w:type="character" w:styleId="EndnoteReference">
    <w:name w:val="endnote reference"/>
    <w:basedOn w:val="DefaultParagraphFont"/>
    <w:uiPriority w:val="99"/>
    <w:semiHidden/>
    <w:unhideWhenUsed/>
    <w:rsid w:val="00EB0C25"/>
    <w:rPr>
      <w:vertAlign w:val="superscript"/>
    </w:rPr>
  </w:style>
  <w:style w:type="character" w:styleId="SubtleEmphasis">
    <w:name w:val="Subtle Emphasis"/>
    <w:basedOn w:val="DefaultParagraphFont"/>
    <w:uiPriority w:val="19"/>
    <w:qFormat/>
    <w:rsid w:val="00676066"/>
    <w:rPr>
      <w:i/>
      <w:iCs/>
      <w:color w:val="404040" w:themeColor="text1" w:themeTint="BF"/>
    </w:rPr>
  </w:style>
  <w:style w:type="character" w:customStyle="1" w:styleId="Heading5Char">
    <w:name w:val="Heading 5 Char"/>
    <w:basedOn w:val="DefaultParagraphFont"/>
    <w:link w:val="Heading5"/>
    <w:uiPriority w:val="9"/>
    <w:semiHidden/>
    <w:rsid w:val="008D6133"/>
    <w:rPr>
      <w:rFonts w:asciiTheme="majorHAnsi" w:eastAsiaTheme="majorEastAsia" w:hAnsiTheme="majorHAnsi" w:cstheme="majorBidi"/>
      <w:color w:val="2E74B5" w:themeColor="accent1" w:themeShade="BF"/>
      <w:sz w:val="24"/>
      <w:lang w:eastAsia="ar-SA"/>
    </w:rPr>
  </w:style>
  <w:style w:type="character" w:customStyle="1" w:styleId="Heading6Char">
    <w:name w:val="Heading 6 Char"/>
    <w:basedOn w:val="DefaultParagraphFont"/>
    <w:link w:val="Heading6"/>
    <w:uiPriority w:val="9"/>
    <w:semiHidden/>
    <w:rsid w:val="008D6133"/>
    <w:rPr>
      <w:rFonts w:asciiTheme="majorHAnsi" w:eastAsiaTheme="majorEastAsia" w:hAnsiTheme="majorHAnsi" w:cstheme="majorBidi"/>
      <w:color w:val="1F4D78" w:themeColor="accent1" w:themeShade="7F"/>
      <w:sz w:val="24"/>
      <w:lang w:eastAsia="ar-SA"/>
    </w:rPr>
  </w:style>
  <w:style w:type="character" w:customStyle="1" w:styleId="Heading7Char">
    <w:name w:val="Heading 7 Char"/>
    <w:basedOn w:val="DefaultParagraphFont"/>
    <w:link w:val="Heading7"/>
    <w:uiPriority w:val="9"/>
    <w:semiHidden/>
    <w:rsid w:val="008D6133"/>
    <w:rPr>
      <w:rFonts w:asciiTheme="majorHAnsi" w:eastAsiaTheme="majorEastAsia" w:hAnsiTheme="majorHAnsi" w:cstheme="majorBidi"/>
      <w:i/>
      <w:iCs/>
      <w:color w:val="1F4D78" w:themeColor="accent1" w:themeShade="7F"/>
      <w:sz w:val="24"/>
      <w:lang w:eastAsia="ar-SA"/>
    </w:rPr>
  </w:style>
  <w:style w:type="character" w:customStyle="1" w:styleId="Heading8Char">
    <w:name w:val="Heading 8 Char"/>
    <w:basedOn w:val="DefaultParagraphFont"/>
    <w:link w:val="Heading8"/>
    <w:uiPriority w:val="9"/>
    <w:semiHidden/>
    <w:rsid w:val="008D6133"/>
    <w:rPr>
      <w:rFonts w:asciiTheme="majorHAnsi" w:eastAsiaTheme="majorEastAsia" w:hAnsiTheme="majorHAnsi" w:cstheme="majorBidi"/>
      <w:color w:val="272727" w:themeColor="text1" w:themeTint="D8"/>
      <w:sz w:val="21"/>
      <w:szCs w:val="21"/>
      <w:lang w:eastAsia="ar-SA"/>
    </w:rPr>
  </w:style>
  <w:style w:type="character" w:customStyle="1" w:styleId="Heading9Char">
    <w:name w:val="Heading 9 Char"/>
    <w:basedOn w:val="DefaultParagraphFont"/>
    <w:link w:val="Heading9"/>
    <w:uiPriority w:val="9"/>
    <w:semiHidden/>
    <w:rsid w:val="008D6133"/>
    <w:rPr>
      <w:rFonts w:asciiTheme="majorHAnsi" w:eastAsiaTheme="majorEastAsia" w:hAnsiTheme="majorHAnsi" w:cstheme="majorBidi"/>
      <w:i/>
      <w:iCs/>
      <w:color w:val="272727" w:themeColor="text1" w:themeTint="D8"/>
      <w:sz w:val="21"/>
      <w:szCs w:val="21"/>
      <w:lang w:eastAsia="ar-SA"/>
    </w:rPr>
  </w:style>
  <w:style w:type="paragraph" w:styleId="NoSpacing">
    <w:name w:val="No Spacing"/>
    <w:link w:val="NoSpacingChar"/>
    <w:uiPriority w:val="1"/>
    <w:qFormat/>
    <w:rsid w:val="008D6133"/>
    <w:pPr>
      <w:spacing w:after="0" w:line="240" w:lineRule="auto"/>
    </w:pPr>
    <w:rPr>
      <w:rFonts w:ascii="Calibri" w:eastAsia="MS Mincho" w:hAnsi="Calibri" w:cs="Times New Roman"/>
      <w:lang w:eastAsia="hu-HU"/>
    </w:rPr>
  </w:style>
  <w:style w:type="character" w:customStyle="1" w:styleId="NoSpacingChar">
    <w:name w:val="No Spacing Char"/>
    <w:link w:val="NoSpacing"/>
    <w:uiPriority w:val="1"/>
    <w:rsid w:val="008D6133"/>
    <w:rPr>
      <w:rFonts w:ascii="Calibri" w:eastAsia="MS Mincho" w:hAnsi="Calibri" w:cs="Times New Roman"/>
      <w:lang w:eastAsia="hu-HU"/>
    </w:rPr>
  </w:style>
  <w:style w:type="paragraph" w:customStyle="1" w:styleId="kdrszlet">
    <w:name w:val="kódrészlet"/>
    <w:basedOn w:val="Normal"/>
    <w:link w:val="kdrszletChar"/>
    <w:qFormat/>
    <w:rsid w:val="008D6133"/>
    <w:pPr>
      <w:spacing w:line="276" w:lineRule="auto"/>
      <w:ind w:left="708"/>
    </w:pPr>
    <w:rPr>
      <w:rFonts w:ascii="Courier New" w:hAnsi="Courier New" w:cs="Courier New"/>
      <w:sz w:val="22"/>
      <w:szCs w:val="22"/>
    </w:rPr>
  </w:style>
  <w:style w:type="character" w:customStyle="1" w:styleId="kdrszletChar">
    <w:name w:val="kódrészlet Char"/>
    <w:basedOn w:val="DefaultParagraphFont"/>
    <w:link w:val="kdrszlet"/>
    <w:rsid w:val="008D6133"/>
    <w:rPr>
      <w:rFonts w:ascii="Courier New" w:hAnsi="Courier New" w:cs="Courier New"/>
    </w:rPr>
  </w:style>
  <w:style w:type="character" w:customStyle="1" w:styleId="ListParagraphChar">
    <w:name w:val="List Paragraph Char"/>
    <w:link w:val="ListParagraph"/>
    <w:uiPriority w:val="34"/>
    <w:rsid w:val="008D6133"/>
    <w:rPr>
      <w:sz w:val="24"/>
      <w:szCs w:val="24"/>
    </w:rPr>
  </w:style>
  <w:style w:type="character" w:customStyle="1" w:styleId="CaptionChar">
    <w:name w:val="Caption Char"/>
    <w:basedOn w:val="DefaultParagraphFont"/>
    <w:link w:val="Caption"/>
    <w:uiPriority w:val="35"/>
    <w:rsid w:val="008D6133"/>
    <w:rPr>
      <w:b/>
      <w:iCs/>
      <w:noProof/>
      <w:sz w:val="18"/>
      <w:szCs w:val="18"/>
    </w:rPr>
  </w:style>
  <w:style w:type="paragraph" w:customStyle="1" w:styleId="Cmsor1">
    <w:name w:val="Címsor1"/>
    <w:basedOn w:val="Heading1"/>
    <w:next w:val="Normal"/>
    <w:link w:val="Cmsor1Char"/>
    <w:rsid w:val="008D6133"/>
    <w:pPr>
      <w:keepNext/>
      <w:keepLines/>
      <w:pageBreakBefore/>
      <w:numPr>
        <w:numId w:val="0"/>
      </w:numPr>
      <w:spacing w:before="240" w:line="240" w:lineRule="auto"/>
      <w:ind w:left="432"/>
    </w:pPr>
    <w:rPr>
      <w:rFonts w:eastAsia="Times New Roman" w:cs="Times New Roman"/>
      <w:b w:val="0"/>
      <w:color w:val="000000"/>
      <w:szCs w:val="32"/>
    </w:rPr>
  </w:style>
  <w:style w:type="character" w:customStyle="1" w:styleId="Cmsor1Char">
    <w:name w:val="Címsor1 Char"/>
    <w:link w:val="Cmsor1"/>
    <w:rsid w:val="008D6133"/>
    <w:rPr>
      <w:rFonts w:ascii="Arial" w:eastAsia="Times New Roman" w:hAnsi="Arial" w:cs="Times New Roman"/>
      <w:b/>
      <w:color w:val="000000"/>
      <w:sz w:val="28"/>
      <w:szCs w:val="32"/>
    </w:rPr>
  </w:style>
  <w:style w:type="character" w:customStyle="1" w:styleId="Stlus2Char">
    <w:name w:val="Stílus2 Char"/>
    <w:link w:val="Stlus2"/>
    <w:rsid w:val="008D6133"/>
    <w:rPr>
      <w:rFonts w:ascii="Times New Roman" w:eastAsia="Times New Roman" w:hAnsi="Times New Roman" w:cs="Times New Roman"/>
      <w:b/>
      <w:i/>
      <w:color w:val="000000"/>
      <w:sz w:val="28"/>
      <w:szCs w:val="26"/>
      <w14:textFill>
        <w14:solidFill>
          <w14:srgbClr w14:val="000000">
            <w14:lumMod w14:val="50000"/>
            <w14:lumOff w14:val="50000"/>
          </w14:srgbClr>
        </w14:solidFill>
      </w14:textFill>
    </w:rPr>
  </w:style>
  <w:style w:type="character" w:customStyle="1" w:styleId="Stlus3Char">
    <w:name w:val="Stílus3 Char"/>
    <w:link w:val="Stlus3"/>
    <w:rsid w:val="008D6133"/>
    <w:rPr>
      <w:rFonts w:ascii="Times New Roman" w:eastAsia="Times New Roman" w:hAnsi="Times New Roman" w:cs="Times New Roman"/>
      <w:b/>
      <w:color w:val="000000"/>
      <w:sz w:val="28"/>
      <w:szCs w:val="24"/>
      <w14:textFill>
        <w14:solidFill>
          <w14:srgbClr w14:val="000000">
            <w14:lumMod w14:val="50000"/>
            <w14:lumOff w14:val="50000"/>
          </w14:srgbClr>
        </w14:solidFill>
      </w14:textFill>
    </w:rPr>
  </w:style>
  <w:style w:type="paragraph" w:styleId="Revision">
    <w:name w:val="Revision"/>
    <w:hidden/>
    <w:uiPriority w:val="99"/>
    <w:semiHidden/>
    <w:rsid w:val="008D6133"/>
    <w:pPr>
      <w:spacing w:after="0" w:line="240" w:lineRule="auto"/>
    </w:pPr>
    <w:rPr>
      <w:rFonts w:ascii="Times New Roman" w:eastAsia="Calibri" w:hAnsi="Times New Roman" w:cs="Calibri"/>
      <w:sz w:val="24"/>
      <w:lang w:eastAsia="ar-SA"/>
    </w:rPr>
  </w:style>
  <w:style w:type="paragraph" w:styleId="Bibliography">
    <w:name w:val="Bibliography"/>
    <w:basedOn w:val="Normal"/>
    <w:next w:val="Normal"/>
    <w:uiPriority w:val="37"/>
    <w:unhideWhenUsed/>
    <w:rsid w:val="008D6133"/>
    <w:pPr>
      <w:suppressAutoHyphens/>
    </w:pPr>
    <w:rPr>
      <w:rFonts w:eastAsia="Calibri" w:cs="Calibri"/>
      <w:szCs w:val="22"/>
      <w:lang w:eastAsia="ar-SA"/>
    </w:rPr>
  </w:style>
  <w:style w:type="table" w:styleId="PlainTable5">
    <w:name w:val="Plain Table 5"/>
    <w:basedOn w:val="TableNormal"/>
    <w:uiPriority w:val="45"/>
    <w:rsid w:val="008D6133"/>
    <w:pPr>
      <w:spacing w:after="0" w:line="240" w:lineRule="auto"/>
    </w:pPr>
    <w:rPr>
      <w:rFonts w:ascii="Calibri" w:eastAsia="Calibri" w:hAnsi="Calibri" w:cs="Times New Roman"/>
      <w:sz w:val="20"/>
      <w:szCs w:val="20"/>
      <w:lang w:eastAsia="hu-H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unhideWhenUsed/>
    <w:rsid w:val="008D6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hu-HU"/>
    </w:rPr>
  </w:style>
  <w:style w:type="character" w:customStyle="1" w:styleId="HTMLPreformattedChar">
    <w:name w:val="HTML Preformatted Char"/>
    <w:basedOn w:val="DefaultParagraphFont"/>
    <w:link w:val="HTMLPreformatted"/>
    <w:uiPriority w:val="99"/>
    <w:rsid w:val="008D6133"/>
    <w:rPr>
      <w:rFonts w:ascii="Courier New" w:eastAsia="Times New Roman" w:hAnsi="Courier New" w:cs="Courier New"/>
      <w:sz w:val="20"/>
      <w:szCs w:val="20"/>
      <w:lang w:eastAsia="hu-HU"/>
    </w:rPr>
  </w:style>
  <w:style w:type="paragraph" w:customStyle="1" w:styleId="code">
    <w:name w:val="code"/>
    <w:basedOn w:val="Normal"/>
    <w:link w:val="codeChar"/>
    <w:rsid w:val="008D6133"/>
    <w:pPr>
      <w:suppressAutoHyphens/>
      <w:ind w:firstLine="0"/>
    </w:pPr>
    <w:rPr>
      <w:rFonts w:ascii="Courier New" w:eastAsia="Calibri" w:hAnsi="Courier New" w:cs="Courier New"/>
      <w:sz w:val="20"/>
      <w:szCs w:val="20"/>
      <w:lang w:eastAsia="ar-SA"/>
    </w:rPr>
  </w:style>
  <w:style w:type="character" w:customStyle="1" w:styleId="codeChar">
    <w:name w:val="code Char"/>
    <w:basedOn w:val="DefaultParagraphFont"/>
    <w:link w:val="code"/>
    <w:rsid w:val="008D6133"/>
    <w:rPr>
      <w:rFonts w:ascii="Courier New" w:eastAsia="Calibri" w:hAnsi="Courier New" w:cs="Courier New"/>
      <w:sz w:val="20"/>
      <w:szCs w:val="20"/>
      <w:lang w:eastAsia="ar-SA"/>
    </w:rPr>
  </w:style>
  <w:style w:type="paragraph" w:customStyle="1" w:styleId="Default">
    <w:name w:val="Default"/>
    <w:link w:val="DefaultChar"/>
    <w:uiPriority w:val="99"/>
    <w:rsid w:val="008D6133"/>
    <w:pPr>
      <w:widowControl w:val="0"/>
      <w:autoSpaceDE w:val="0"/>
      <w:autoSpaceDN w:val="0"/>
      <w:adjustRightInd w:val="0"/>
      <w:spacing w:after="0" w:line="240" w:lineRule="auto"/>
    </w:pPr>
    <w:rPr>
      <w:rFonts w:ascii="Arial" w:eastAsia="Times New Roman" w:hAnsi="Arial" w:cs="Arial"/>
      <w:color w:val="000000"/>
      <w:sz w:val="24"/>
      <w:szCs w:val="24"/>
      <w:lang w:eastAsia="hu-HU"/>
    </w:rPr>
  </w:style>
  <w:style w:type="paragraph" w:customStyle="1" w:styleId="CM1">
    <w:name w:val="CM1"/>
    <w:basedOn w:val="Default"/>
    <w:next w:val="Default"/>
    <w:uiPriority w:val="99"/>
    <w:rsid w:val="008D6133"/>
    <w:rPr>
      <w:rFonts w:cs="Times New Roman"/>
      <w:color w:val="auto"/>
    </w:rPr>
  </w:style>
  <w:style w:type="paragraph" w:customStyle="1" w:styleId="CM16">
    <w:name w:val="CM16"/>
    <w:basedOn w:val="Default"/>
    <w:next w:val="Default"/>
    <w:uiPriority w:val="99"/>
    <w:rsid w:val="008D6133"/>
    <w:pPr>
      <w:spacing w:after="613"/>
    </w:pPr>
    <w:rPr>
      <w:rFonts w:cs="Times New Roman"/>
      <w:color w:val="auto"/>
    </w:rPr>
  </w:style>
  <w:style w:type="paragraph" w:customStyle="1" w:styleId="CM17">
    <w:name w:val="CM17"/>
    <w:basedOn w:val="Default"/>
    <w:next w:val="Default"/>
    <w:uiPriority w:val="99"/>
    <w:rsid w:val="008D6133"/>
    <w:pPr>
      <w:spacing w:after="765"/>
    </w:pPr>
    <w:rPr>
      <w:rFonts w:cs="Times New Roman"/>
      <w:color w:val="auto"/>
    </w:rPr>
  </w:style>
  <w:style w:type="paragraph" w:customStyle="1" w:styleId="CM3">
    <w:name w:val="CM3"/>
    <w:basedOn w:val="Default"/>
    <w:next w:val="Default"/>
    <w:link w:val="CM3Char"/>
    <w:uiPriority w:val="99"/>
    <w:rsid w:val="008D6133"/>
    <w:pPr>
      <w:spacing w:line="508" w:lineRule="atLeast"/>
    </w:pPr>
    <w:rPr>
      <w:rFonts w:cs="Times New Roman"/>
      <w:color w:val="auto"/>
    </w:rPr>
  </w:style>
  <w:style w:type="paragraph" w:customStyle="1" w:styleId="CM20">
    <w:name w:val="CM20"/>
    <w:basedOn w:val="Default"/>
    <w:next w:val="Default"/>
    <w:uiPriority w:val="99"/>
    <w:rsid w:val="008D6133"/>
    <w:pPr>
      <w:spacing w:after="1370"/>
    </w:pPr>
    <w:rPr>
      <w:rFonts w:cs="Times New Roman"/>
      <w:color w:val="auto"/>
    </w:rPr>
  </w:style>
  <w:style w:type="paragraph" w:customStyle="1" w:styleId="CM21">
    <w:name w:val="CM21"/>
    <w:basedOn w:val="Default"/>
    <w:next w:val="Default"/>
    <w:uiPriority w:val="99"/>
    <w:rsid w:val="008D6133"/>
    <w:pPr>
      <w:spacing w:after="53"/>
    </w:pPr>
    <w:rPr>
      <w:rFonts w:cs="Times New Roman"/>
      <w:color w:val="auto"/>
    </w:rPr>
  </w:style>
  <w:style w:type="paragraph" w:customStyle="1" w:styleId="CM22">
    <w:name w:val="CM22"/>
    <w:basedOn w:val="Default"/>
    <w:next w:val="Default"/>
    <w:uiPriority w:val="99"/>
    <w:rsid w:val="008D6133"/>
    <w:pPr>
      <w:spacing w:after="508"/>
    </w:pPr>
    <w:rPr>
      <w:rFonts w:cs="Times New Roman"/>
      <w:color w:val="auto"/>
    </w:rPr>
  </w:style>
  <w:style w:type="paragraph" w:customStyle="1" w:styleId="CM4">
    <w:name w:val="CM4"/>
    <w:basedOn w:val="Default"/>
    <w:next w:val="Default"/>
    <w:uiPriority w:val="99"/>
    <w:rsid w:val="008D6133"/>
    <w:rPr>
      <w:rFonts w:cs="Times New Roman"/>
      <w:color w:val="auto"/>
    </w:rPr>
  </w:style>
  <w:style w:type="paragraph" w:customStyle="1" w:styleId="CM5">
    <w:name w:val="CM5"/>
    <w:basedOn w:val="Default"/>
    <w:next w:val="Default"/>
    <w:uiPriority w:val="99"/>
    <w:rsid w:val="008D6133"/>
    <w:pPr>
      <w:spacing w:line="396" w:lineRule="atLeast"/>
    </w:pPr>
    <w:rPr>
      <w:rFonts w:cs="Times New Roman"/>
      <w:color w:val="auto"/>
    </w:rPr>
  </w:style>
  <w:style w:type="paragraph" w:customStyle="1" w:styleId="CM23">
    <w:name w:val="CM23"/>
    <w:basedOn w:val="Default"/>
    <w:next w:val="Default"/>
    <w:uiPriority w:val="99"/>
    <w:rsid w:val="008D6133"/>
    <w:pPr>
      <w:spacing w:after="368"/>
    </w:pPr>
    <w:rPr>
      <w:rFonts w:cs="Times New Roman"/>
      <w:color w:val="auto"/>
    </w:rPr>
  </w:style>
  <w:style w:type="paragraph" w:customStyle="1" w:styleId="CM19">
    <w:name w:val="CM19"/>
    <w:basedOn w:val="Default"/>
    <w:next w:val="Default"/>
    <w:uiPriority w:val="99"/>
    <w:rsid w:val="008D6133"/>
    <w:pPr>
      <w:spacing w:after="115"/>
    </w:pPr>
    <w:rPr>
      <w:rFonts w:cs="Times New Roman"/>
      <w:color w:val="auto"/>
    </w:rPr>
  </w:style>
  <w:style w:type="paragraph" w:customStyle="1" w:styleId="CM8">
    <w:name w:val="CM8"/>
    <w:basedOn w:val="Default"/>
    <w:next w:val="Default"/>
    <w:uiPriority w:val="99"/>
    <w:rsid w:val="008D6133"/>
    <w:pPr>
      <w:spacing w:line="396" w:lineRule="atLeast"/>
    </w:pPr>
    <w:rPr>
      <w:rFonts w:cs="Times New Roman"/>
      <w:color w:val="auto"/>
    </w:rPr>
  </w:style>
  <w:style w:type="paragraph" w:customStyle="1" w:styleId="CM9">
    <w:name w:val="CM9"/>
    <w:basedOn w:val="Default"/>
    <w:next w:val="Default"/>
    <w:uiPriority w:val="99"/>
    <w:rsid w:val="008D6133"/>
    <w:pPr>
      <w:spacing w:line="396" w:lineRule="atLeast"/>
    </w:pPr>
    <w:rPr>
      <w:rFonts w:cs="Times New Roman"/>
      <w:color w:val="auto"/>
    </w:rPr>
  </w:style>
  <w:style w:type="paragraph" w:customStyle="1" w:styleId="elsobekezdes">
    <w:name w:val="elsobekezdes"/>
    <w:basedOn w:val="Normal"/>
    <w:next w:val="Normal"/>
    <w:link w:val="elsobekezdesChar"/>
    <w:qFormat/>
    <w:rsid w:val="008D6133"/>
    <w:pPr>
      <w:suppressAutoHyphens/>
      <w:ind w:firstLine="0"/>
    </w:pPr>
    <w:rPr>
      <w:rFonts w:eastAsia="Calibri" w:cs="Calibri"/>
      <w:szCs w:val="22"/>
      <w:lang w:eastAsia="ar-SA"/>
    </w:rPr>
  </w:style>
  <w:style w:type="character" w:customStyle="1" w:styleId="elsobekezdesChar">
    <w:name w:val="elsobekezdes Char"/>
    <w:basedOn w:val="DefaultParagraphFont"/>
    <w:link w:val="elsobekezdes"/>
    <w:rsid w:val="008D6133"/>
    <w:rPr>
      <w:rFonts w:ascii="Times New Roman" w:eastAsia="Calibri" w:hAnsi="Times New Roman" w:cs="Calibri"/>
      <w:sz w:val="24"/>
      <w:lang w:eastAsia="ar-SA"/>
    </w:rPr>
  </w:style>
  <w:style w:type="paragraph" w:customStyle="1" w:styleId="kplet">
    <w:name w:val="képlet"/>
    <w:basedOn w:val="Normal"/>
    <w:link w:val="kpletChar"/>
    <w:qFormat/>
    <w:rsid w:val="008D6133"/>
    <w:pPr>
      <w:tabs>
        <w:tab w:val="center" w:pos="4536"/>
        <w:tab w:val="right" w:pos="8789"/>
      </w:tabs>
      <w:suppressAutoHyphens/>
      <w:spacing w:before="120"/>
    </w:pPr>
    <w:rPr>
      <w:rFonts w:eastAsia="Calibri" w:cs="Calibri"/>
      <w:szCs w:val="22"/>
      <w:lang w:eastAsia="ar-SA"/>
    </w:rPr>
  </w:style>
  <w:style w:type="character" w:customStyle="1" w:styleId="kpletChar">
    <w:name w:val="képlet Char"/>
    <w:basedOn w:val="DefaultParagraphFont"/>
    <w:link w:val="kplet"/>
    <w:rsid w:val="008D6133"/>
    <w:rPr>
      <w:rFonts w:ascii="Times New Roman" w:eastAsia="Calibri" w:hAnsi="Times New Roman" w:cs="Calibri"/>
      <w:sz w:val="24"/>
      <w:lang w:eastAsia="ar-SA"/>
    </w:rPr>
  </w:style>
  <w:style w:type="paragraph" w:customStyle="1" w:styleId="kodalairas">
    <w:name w:val="kodalairas"/>
    <w:basedOn w:val="Caption"/>
    <w:link w:val="kodalairasChar"/>
    <w:qFormat/>
    <w:rsid w:val="008D6133"/>
    <w:pPr>
      <w:suppressAutoHyphens/>
      <w:spacing w:before="120" w:after="0"/>
      <w:ind w:firstLine="0"/>
      <w:jc w:val="left"/>
    </w:pPr>
    <w:rPr>
      <w:rFonts w:ascii="Verdana" w:eastAsia="Calibri" w:hAnsi="Verdana"/>
      <w:b w:val="0"/>
      <w:i/>
      <w:color w:val="000000"/>
    </w:rPr>
  </w:style>
  <w:style w:type="character" w:customStyle="1" w:styleId="kodalairasChar">
    <w:name w:val="kodalairas Char"/>
    <w:basedOn w:val="CaptionChar"/>
    <w:link w:val="kodalairas"/>
    <w:rsid w:val="008D6133"/>
    <w:rPr>
      <w:rFonts w:ascii="Verdana" w:eastAsia="Calibri" w:hAnsi="Verdana"/>
      <w:b w:val="0"/>
      <w:i/>
      <w:iCs/>
      <w:noProof/>
      <w:color w:val="000000"/>
      <w:sz w:val="18"/>
      <w:szCs w:val="18"/>
    </w:rPr>
  </w:style>
  <w:style w:type="table" w:styleId="GridTable5Dark-Accent5">
    <w:name w:val="Grid Table 5 Dark Accent 5"/>
    <w:basedOn w:val="TableNormal"/>
    <w:uiPriority w:val="50"/>
    <w:rsid w:val="008D6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8D613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M24">
    <w:name w:val="CM24"/>
    <w:basedOn w:val="Default"/>
    <w:next w:val="Default"/>
    <w:uiPriority w:val="99"/>
    <w:rsid w:val="00884086"/>
    <w:pPr>
      <w:spacing w:after="120"/>
    </w:pPr>
    <w:rPr>
      <w:rFonts w:cs="Times New Roman"/>
      <w:color w:val="auto"/>
    </w:rPr>
  </w:style>
  <w:style w:type="paragraph" w:customStyle="1" w:styleId="Abstracttitle">
    <w:name w:val="Abstract_title"/>
    <w:basedOn w:val="Normal"/>
    <w:link w:val="AbstracttitleChar"/>
    <w:qFormat/>
    <w:rsid w:val="001D7C10"/>
    <w:pPr>
      <w:jc w:val="center"/>
    </w:pPr>
    <w:rPr>
      <w:rFonts w:cs="Times New Roman"/>
      <w:b/>
      <w:caps/>
      <w:sz w:val="28"/>
    </w:rPr>
  </w:style>
  <w:style w:type="paragraph" w:customStyle="1" w:styleId="Abstractcontent">
    <w:name w:val="Abstract_content"/>
    <w:basedOn w:val="Normal"/>
    <w:link w:val="AbstractcontentChar"/>
    <w:qFormat/>
    <w:rsid w:val="001D7C10"/>
    <w:rPr>
      <w:rFonts w:cs="Times New Roman"/>
    </w:rPr>
  </w:style>
  <w:style w:type="character" w:customStyle="1" w:styleId="AbstracttitleChar">
    <w:name w:val="Abstract_title Char"/>
    <w:basedOn w:val="DefaultParagraphFont"/>
    <w:link w:val="Abstracttitle"/>
    <w:rsid w:val="001D7C10"/>
    <w:rPr>
      <w:rFonts w:ascii="Times New Roman" w:hAnsi="Times New Roman" w:cs="Times New Roman"/>
      <w:b/>
      <w:caps/>
      <w:sz w:val="28"/>
      <w:szCs w:val="24"/>
    </w:rPr>
  </w:style>
  <w:style w:type="paragraph" w:customStyle="1" w:styleId="Abskeywords">
    <w:name w:val="Abs_keywords"/>
    <w:basedOn w:val="Abstractcontent"/>
    <w:link w:val="AbskeywordsChar"/>
    <w:qFormat/>
    <w:rsid w:val="001D7C10"/>
    <w:pPr>
      <w:ind w:left="284"/>
    </w:pPr>
    <w:rPr>
      <w:b/>
    </w:rPr>
  </w:style>
  <w:style w:type="character" w:customStyle="1" w:styleId="AbstractcontentChar">
    <w:name w:val="Abstract_content Char"/>
    <w:basedOn w:val="DefaultParagraphFont"/>
    <w:link w:val="Abstractcontent"/>
    <w:rsid w:val="001D7C10"/>
    <w:rPr>
      <w:rFonts w:ascii="Times New Roman" w:hAnsi="Times New Roman" w:cs="Times New Roman"/>
      <w:sz w:val="24"/>
      <w:szCs w:val="24"/>
    </w:rPr>
  </w:style>
  <w:style w:type="paragraph" w:customStyle="1" w:styleId="Lighthighlight">
    <w:name w:val="Light_highlight"/>
    <w:basedOn w:val="GE-Firstrow"/>
    <w:link w:val="LighthighlightChar"/>
    <w:qFormat/>
    <w:rsid w:val="00660C0C"/>
    <w:pPr>
      <w:spacing w:before="120"/>
      <w:ind w:firstLine="0"/>
    </w:pPr>
    <w:rPr>
      <w:b/>
      <w:i/>
    </w:rPr>
  </w:style>
  <w:style w:type="character" w:customStyle="1" w:styleId="AbskeywordsChar">
    <w:name w:val="Abs_keywords Char"/>
    <w:basedOn w:val="AbstractcontentChar"/>
    <w:link w:val="Abskeywords"/>
    <w:rsid w:val="001D7C10"/>
    <w:rPr>
      <w:rFonts w:ascii="Times New Roman" w:hAnsi="Times New Roman" w:cs="Times New Roman"/>
      <w:b/>
      <w:sz w:val="24"/>
      <w:szCs w:val="24"/>
    </w:rPr>
  </w:style>
  <w:style w:type="paragraph" w:customStyle="1" w:styleId="Slightindent">
    <w:name w:val="Slight_indent"/>
    <w:basedOn w:val="Normal"/>
    <w:link w:val="SlightindentChar"/>
    <w:qFormat/>
    <w:rsid w:val="0079233F"/>
    <w:pPr>
      <w:ind w:left="284"/>
    </w:pPr>
  </w:style>
  <w:style w:type="character" w:customStyle="1" w:styleId="LighthighlightChar">
    <w:name w:val="Light_highlight Char"/>
    <w:basedOn w:val="GE-FirstrowChar"/>
    <w:link w:val="Lighthighlight"/>
    <w:rsid w:val="00660C0C"/>
    <w:rPr>
      <w:rFonts w:ascii="Times New Roman" w:hAnsi="Times New Roman"/>
      <w:b/>
      <w:i/>
      <w:sz w:val="24"/>
      <w:szCs w:val="24"/>
    </w:rPr>
  </w:style>
  <w:style w:type="paragraph" w:customStyle="1" w:styleId="Equation">
    <w:name w:val="Equation"/>
    <w:basedOn w:val="Normal"/>
    <w:link w:val="EquationChar"/>
    <w:qFormat/>
    <w:rsid w:val="00A355FC"/>
    <w:pPr>
      <w:tabs>
        <w:tab w:val="center" w:pos="3969"/>
        <w:tab w:val="right" w:pos="7937"/>
      </w:tabs>
      <w:spacing w:before="240" w:after="240"/>
      <w:contextualSpacing/>
      <w:jc w:val="center"/>
    </w:pPr>
    <w:rPr>
      <w:rFonts w:eastAsiaTheme="minorEastAsia"/>
    </w:rPr>
  </w:style>
  <w:style w:type="character" w:customStyle="1" w:styleId="SlightindentChar">
    <w:name w:val="Slight_indent Char"/>
    <w:basedOn w:val="DefaultParagraphFont"/>
    <w:link w:val="Slightindent"/>
    <w:rsid w:val="0079233F"/>
    <w:rPr>
      <w:rFonts w:ascii="Times New Roman" w:hAnsi="Times New Roman"/>
      <w:sz w:val="24"/>
      <w:szCs w:val="24"/>
    </w:rPr>
  </w:style>
  <w:style w:type="paragraph" w:customStyle="1" w:styleId="Stepdesc">
    <w:name w:val="Step_desc"/>
    <w:basedOn w:val="ListParagraph"/>
    <w:link w:val="StepdescChar"/>
    <w:qFormat/>
    <w:rsid w:val="003E54AD"/>
    <w:pPr>
      <w:spacing w:after="360"/>
    </w:pPr>
  </w:style>
  <w:style w:type="character" w:customStyle="1" w:styleId="EquationChar">
    <w:name w:val="Equation Char"/>
    <w:basedOn w:val="DefaultParagraphFont"/>
    <w:link w:val="Equation"/>
    <w:rsid w:val="00A355FC"/>
    <w:rPr>
      <w:rFonts w:ascii="Times New Roman" w:eastAsiaTheme="minorEastAsia" w:hAnsi="Times New Roman"/>
      <w:sz w:val="24"/>
      <w:szCs w:val="24"/>
    </w:rPr>
  </w:style>
  <w:style w:type="character" w:customStyle="1" w:styleId="StepdescChar">
    <w:name w:val="Step_desc Char"/>
    <w:basedOn w:val="ListParagraphChar"/>
    <w:link w:val="Stepdesc"/>
    <w:rsid w:val="003E54AD"/>
    <w:rPr>
      <w:rFonts w:ascii="Times New Roman" w:hAnsi="Times New Roman"/>
      <w:sz w:val="24"/>
      <w:szCs w:val="24"/>
    </w:rPr>
  </w:style>
  <w:style w:type="paragraph" w:customStyle="1" w:styleId="Bevheader">
    <w:name w:val="Bev_header"/>
    <w:basedOn w:val="TOCHeading"/>
    <w:link w:val="BevheaderChar"/>
    <w:qFormat/>
    <w:rsid w:val="007F06FE"/>
    <w:rPr>
      <w:rFonts w:ascii="Times New Roman" w:hAnsi="Times New Roman" w:cs="Times New Roman"/>
    </w:rPr>
  </w:style>
  <w:style w:type="character" w:customStyle="1" w:styleId="TOCHeadingChar">
    <w:name w:val="TOC Heading Char"/>
    <w:basedOn w:val="Heading1Char"/>
    <w:link w:val="TOCHeading"/>
    <w:uiPriority w:val="39"/>
    <w:rsid w:val="007F06FE"/>
    <w:rPr>
      <w:rFonts w:ascii="Arial" w:hAnsi="Arial"/>
      <w:b/>
      <w:sz w:val="28"/>
      <w:szCs w:val="24"/>
      <w:lang w:eastAsia="hu-HU"/>
    </w:rPr>
  </w:style>
  <w:style w:type="character" w:customStyle="1" w:styleId="BevheaderChar">
    <w:name w:val="Bev_header Char"/>
    <w:basedOn w:val="TOCHeadingChar"/>
    <w:link w:val="Bevheader"/>
    <w:rsid w:val="007F06FE"/>
    <w:rPr>
      <w:rFonts w:ascii="Times New Roman" w:hAnsi="Times New Roman" w:cs="Times New Roman"/>
      <w:b/>
      <w:sz w:val="28"/>
      <w:szCs w:val="24"/>
      <w:lang w:eastAsia="hu-HU"/>
    </w:rPr>
  </w:style>
  <w:style w:type="table" w:styleId="GridTable4-Accent1">
    <w:name w:val="Grid Table 4 Accent 1"/>
    <w:basedOn w:val="TableNormal"/>
    <w:uiPriority w:val="49"/>
    <w:rsid w:val="00DD523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DD52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DD5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LACEHOLDERTITLE">
    <w:name w:val="PLACEHOLDER_TITLE"/>
    <w:basedOn w:val="CM3"/>
    <w:link w:val="PLACEHOLDERTITLEChar"/>
    <w:qFormat/>
    <w:rsid w:val="009C184C"/>
    <w:pPr>
      <w:spacing w:after="1523"/>
      <w:jc w:val="center"/>
    </w:pPr>
    <w:rPr>
      <w:rFonts w:ascii="Times New Roman" w:hAnsi="Times New Roman"/>
      <w:b/>
      <w:bCs/>
      <w:iCs/>
      <w:color w:val="000000"/>
      <w:sz w:val="26"/>
      <w:szCs w:val="26"/>
    </w:rPr>
  </w:style>
  <w:style w:type="character" w:customStyle="1" w:styleId="DefaultChar">
    <w:name w:val="Default Char"/>
    <w:basedOn w:val="DefaultParagraphFont"/>
    <w:link w:val="Default"/>
    <w:uiPriority w:val="99"/>
    <w:rsid w:val="009C184C"/>
    <w:rPr>
      <w:rFonts w:ascii="Arial" w:eastAsia="Times New Roman" w:hAnsi="Arial" w:cs="Arial"/>
      <w:color w:val="000000"/>
      <w:sz w:val="24"/>
      <w:szCs w:val="24"/>
      <w:lang w:eastAsia="hu-HU"/>
    </w:rPr>
  </w:style>
  <w:style w:type="character" w:customStyle="1" w:styleId="CM3Char">
    <w:name w:val="CM3 Char"/>
    <w:basedOn w:val="DefaultChar"/>
    <w:link w:val="CM3"/>
    <w:uiPriority w:val="99"/>
    <w:rsid w:val="009C184C"/>
    <w:rPr>
      <w:rFonts w:ascii="Arial" w:eastAsia="Times New Roman" w:hAnsi="Arial" w:cs="Times New Roman"/>
      <w:color w:val="000000"/>
      <w:sz w:val="24"/>
      <w:szCs w:val="24"/>
      <w:lang w:eastAsia="hu-HU"/>
    </w:rPr>
  </w:style>
  <w:style w:type="character" w:customStyle="1" w:styleId="PLACEHOLDERTITLEChar">
    <w:name w:val="PLACEHOLDER_TITLE Char"/>
    <w:basedOn w:val="CM3Char"/>
    <w:link w:val="PLACEHOLDERTITLE"/>
    <w:rsid w:val="009C184C"/>
    <w:rPr>
      <w:rFonts w:ascii="Times New Roman" w:eastAsia="Times New Roman" w:hAnsi="Times New Roman" w:cs="Times New Roman"/>
      <w:b/>
      <w:bCs/>
      <w:iCs/>
      <w:color w:val="000000"/>
      <w:sz w:val="26"/>
      <w:szCs w:val="26"/>
      <w:lang w:eastAsia="hu-HU"/>
    </w:rPr>
  </w:style>
  <w:style w:type="character" w:styleId="PageNumber">
    <w:name w:val="page number"/>
    <w:basedOn w:val="DefaultParagraphFont"/>
    <w:uiPriority w:val="99"/>
    <w:semiHidden/>
    <w:unhideWhenUsed/>
    <w:rsid w:val="00615ED0"/>
  </w:style>
  <w:style w:type="table" w:customStyle="1" w:styleId="TableGrid0">
    <w:name w:val="TableGrid"/>
    <w:rsid w:val="00CB1639"/>
    <w:pPr>
      <w:spacing w:after="0" w:line="240" w:lineRule="auto"/>
    </w:pPr>
    <w:rPr>
      <w:rFonts w:eastAsiaTheme="minorEastAsia"/>
      <w:lang w:eastAsia="hu-HU"/>
    </w:rPr>
    <w:tblPr>
      <w:tblCellMar>
        <w:top w:w="0" w:type="dxa"/>
        <w:left w:w="0" w:type="dxa"/>
        <w:bottom w:w="0" w:type="dxa"/>
        <w:right w:w="0" w:type="dxa"/>
      </w:tblCellMar>
    </w:tblPr>
  </w:style>
  <w:style w:type="paragraph" w:customStyle="1" w:styleId="Cmsor1-szmozatlan">
    <w:name w:val="Címsor 1 - számozatlan"/>
    <w:basedOn w:val="Heading1"/>
    <w:next w:val="Normal"/>
    <w:link w:val="Cmsor1-szmozatlanChar"/>
    <w:qFormat/>
    <w:rsid w:val="001F37C9"/>
    <w:pPr>
      <w:keepNext/>
      <w:keepLines/>
      <w:pageBreakBefore/>
      <w:numPr>
        <w:numId w:val="0"/>
      </w:numPr>
    </w:pPr>
    <w:rPr>
      <w:rFonts w:ascii="Times New Roman" w:eastAsiaTheme="majorEastAsia" w:hAnsi="Times New Roman" w:cstheme="majorBidi"/>
      <w:color w:val="000000" w:themeColor="text1"/>
      <w:szCs w:val="32"/>
    </w:rPr>
  </w:style>
  <w:style w:type="character" w:customStyle="1" w:styleId="Cmsor1-szmozatlanChar">
    <w:name w:val="Címsor 1 - számozatlan Char"/>
    <w:basedOn w:val="DefaultParagraphFont"/>
    <w:link w:val="Cmsor1-szmozatlan"/>
    <w:rsid w:val="001F37C9"/>
    <w:rPr>
      <w:rFonts w:ascii="Times New Roman" w:eastAsiaTheme="majorEastAsia" w:hAnsi="Times New Roman" w:cstheme="majorBidi"/>
      <w:b/>
      <w:color w:val="000000" w:themeColor="text1"/>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80981">
      <w:bodyDiv w:val="1"/>
      <w:marLeft w:val="0"/>
      <w:marRight w:val="0"/>
      <w:marTop w:val="0"/>
      <w:marBottom w:val="0"/>
      <w:divBdr>
        <w:top w:val="none" w:sz="0" w:space="0" w:color="auto"/>
        <w:left w:val="none" w:sz="0" w:space="0" w:color="auto"/>
        <w:bottom w:val="none" w:sz="0" w:space="0" w:color="auto"/>
        <w:right w:val="none" w:sz="0" w:space="0" w:color="auto"/>
      </w:divBdr>
    </w:div>
    <w:div w:id="303003397">
      <w:bodyDiv w:val="1"/>
      <w:marLeft w:val="0"/>
      <w:marRight w:val="0"/>
      <w:marTop w:val="0"/>
      <w:marBottom w:val="0"/>
      <w:divBdr>
        <w:top w:val="none" w:sz="0" w:space="0" w:color="auto"/>
        <w:left w:val="none" w:sz="0" w:space="0" w:color="auto"/>
        <w:bottom w:val="none" w:sz="0" w:space="0" w:color="auto"/>
        <w:right w:val="none" w:sz="0" w:space="0" w:color="auto"/>
      </w:divBdr>
    </w:div>
    <w:div w:id="458380167">
      <w:bodyDiv w:val="1"/>
      <w:marLeft w:val="0"/>
      <w:marRight w:val="0"/>
      <w:marTop w:val="0"/>
      <w:marBottom w:val="0"/>
      <w:divBdr>
        <w:top w:val="none" w:sz="0" w:space="0" w:color="auto"/>
        <w:left w:val="none" w:sz="0" w:space="0" w:color="auto"/>
        <w:bottom w:val="none" w:sz="0" w:space="0" w:color="auto"/>
        <w:right w:val="none" w:sz="0" w:space="0" w:color="auto"/>
      </w:divBdr>
    </w:div>
    <w:div w:id="864097322">
      <w:bodyDiv w:val="1"/>
      <w:marLeft w:val="0"/>
      <w:marRight w:val="0"/>
      <w:marTop w:val="0"/>
      <w:marBottom w:val="0"/>
      <w:divBdr>
        <w:top w:val="none" w:sz="0" w:space="0" w:color="auto"/>
        <w:left w:val="none" w:sz="0" w:space="0" w:color="auto"/>
        <w:bottom w:val="none" w:sz="0" w:space="0" w:color="auto"/>
        <w:right w:val="none" w:sz="0" w:space="0" w:color="auto"/>
      </w:divBdr>
    </w:div>
    <w:div w:id="956374371">
      <w:bodyDiv w:val="1"/>
      <w:marLeft w:val="0"/>
      <w:marRight w:val="0"/>
      <w:marTop w:val="0"/>
      <w:marBottom w:val="0"/>
      <w:divBdr>
        <w:top w:val="none" w:sz="0" w:space="0" w:color="auto"/>
        <w:left w:val="none" w:sz="0" w:space="0" w:color="auto"/>
        <w:bottom w:val="none" w:sz="0" w:space="0" w:color="auto"/>
        <w:right w:val="none" w:sz="0" w:space="0" w:color="auto"/>
      </w:divBdr>
    </w:div>
    <w:div w:id="1304889887">
      <w:bodyDiv w:val="1"/>
      <w:marLeft w:val="0"/>
      <w:marRight w:val="0"/>
      <w:marTop w:val="0"/>
      <w:marBottom w:val="0"/>
      <w:divBdr>
        <w:top w:val="none" w:sz="0" w:space="0" w:color="auto"/>
        <w:left w:val="none" w:sz="0" w:space="0" w:color="auto"/>
        <w:bottom w:val="none" w:sz="0" w:space="0" w:color="auto"/>
        <w:right w:val="none" w:sz="0" w:space="0" w:color="auto"/>
      </w:divBdr>
    </w:div>
    <w:div w:id="1368142821">
      <w:bodyDiv w:val="1"/>
      <w:marLeft w:val="0"/>
      <w:marRight w:val="0"/>
      <w:marTop w:val="0"/>
      <w:marBottom w:val="0"/>
      <w:divBdr>
        <w:top w:val="none" w:sz="0" w:space="0" w:color="auto"/>
        <w:left w:val="none" w:sz="0" w:space="0" w:color="auto"/>
        <w:bottom w:val="none" w:sz="0" w:space="0" w:color="auto"/>
        <w:right w:val="none" w:sz="0" w:space="0" w:color="auto"/>
      </w:divBdr>
    </w:div>
    <w:div w:id="1495956057">
      <w:bodyDiv w:val="1"/>
      <w:marLeft w:val="0"/>
      <w:marRight w:val="0"/>
      <w:marTop w:val="0"/>
      <w:marBottom w:val="0"/>
      <w:divBdr>
        <w:top w:val="none" w:sz="0" w:space="0" w:color="auto"/>
        <w:left w:val="none" w:sz="0" w:space="0" w:color="auto"/>
        <w:bottom w:val="none" w:sz="0" w:space="0" w:color="auto"/>
        <w:right w:val="none" w:sz="0" w:space="0" w:color="auto"/>
      </w:divBdr>
    </w:div>
    <w:div w:id="1848135821">
      <w:bodyDiv w:val="1"/>
      <w:marLeft w:val="0"/>
      <w:marRight w:val="0"/>
      <w:marTop w:val="0"/>
      <w:marBottom w:val="0"/>
      <w:divBdr>
        <w:top w:val="none" w:sz="0" w:space="0" w:color="auto"/>
        <w:left w:val="none" w:sz="0" w:space="0" w:color="auto"/>
        <w:bottom w:val="none" w:sz="0" w:space="0" w:color="auto"/>
        <w:right w:val="none" w:sz="0" w:space="0" w:color="auto"/>
      </w:divBdr>
    </w:div>
    <w:div w:id="1865822850">
      <w:bodyDiv w:val="1"/>
      <w:marLeft w:val="0"/>
      <w:marRight w:val="0"/>
      <w:marTop w:val="0"/>
      <w:marBottom w:val="0"/>
      <w:divBdr>
        <w:top w:val="none" w:sz="0" w:space="0" w:color="auto"/>
        <w:left w:val="none" w:sz="0" w:space="0" w:color="auto"/>
        <w:bottom w:val="none" w:sz="0" w:space="0" w:color="auto"/>
        <w:right w:val="none" w:sz="0" w:space="0" w:color="auto"/>
      </w:divBdr>
    </w:div>
    <w:div w:id="1900045113">
      <w:bodyDiv w:val="1"/>
      <w:marLeft w:val="0"/>
      <w:marRight w:val="0"/>
      <w:marTop w:val="0"/>
      <w:marBottom w:val="0"/>
      <w:divBdr>
        <w:top w:val="none" w:sz="0" w:space="0" w:color="auto"/>
        <w:left w:val="none" w:sz="0" w:space="0" w:color="auto"/>
        <w:bottom w:val="none" w:sz="0" w:space="0" w:color="auto"/>
        <w:right w:val="none" w:sz="0" w:space="0" w:color="auto"/>
      </w:divBdr>
    </w:div>
    <w:div w:id="1921675143">
      <w:bodyDiv w:val="1"/>
      <w:marLeft w:val="0"/>
      <w:marRight w:val="0"/>
      <w:marTop w:val="0"/>
      <w:marBottom w:val="0"/>
      <w:divBdr>
        <w:top w:val="none" w:sz="0" w:space="0" w:color="auto"/>
        <w:left w:val="none" w:sz="0" w:space="0" w:color="auto"/>
        <w:bottom w:val="none" w:sz="0" w:space="0" w:color="auto"/>
        <w:right w:val="none" w:sz="0" w:space="0" w:color="auto"/>
      </w:divBdr>
    </w:div>
    <w:div w:id="199533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58CF8A-DADB-4D32-AE6E-3F58228D8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3</TotalTime>
  <Pages>36</Pages>
  <Words>4839</Words>
  <Characters>27584</Characters>
  <Application>Microsoft Office Word</Application>
  <DocSecurity>0</DocSecurity>
  <Lines>229</Lines>
  <Paragraphs>6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3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ekér Szabolcs</dc:creator>
  <cp:keywords/>
  <dc:description/>
  <cp:lastModifiedBy>Máté Csizmazia</cp:lastModifiedBy>
  <cp:revision>469</cp:revision>
  <cp:lastPrinted>2017-11-29T10:27:00Z</cp:lastPrinted>
  <dcterms:created xsi:type="dcterms:W3CDTF">2017-11-27T17:43:00Z</dcterms:created>
  <dcterms:modified xsi:type="dcterms:W3CDTF">2022-04-27T14:00:00Z</dcterms:modified>
</cp:coreProperties>
</file>